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6DF81D" w14:textId="77777777" w:rsidR="00C80E19" w:rsidRDefault="00C80E19" w:rsidP="00C80E19"/>
    <w:p w14:paraId="31D457B6" w14:textId="77777777" w:rsidR="00C80E19" w:rsidRDefault="00C80E19" w:rsidP="00C80E19"/>
    <w:p w14:paraId="3A35BF87" w14:textId="77777777" w:rsidR="00C80E19" w:rsidRDefault="00C80E19" w:rsidP="00C80E19"/>
    <w:p w14:paraId="3B0172CA" w14:textId="77777777" w:rsidR="00C80E19" w:rsidRDefault="00C80E19" w:rsidP="00C80E19"/>
    <w:p w14:paraId="419D7391" w14:textId="77777777" w:rsidR="00C80E19" w:rsidRDefault="00C80E19" w:rsidP="00C80E19"/>
    <w:p w14:paraId="506766C1" w14:textId="77777777" w:rsidR="00C80E19" w:rsidRDefault="00C80E19" w:rsidP="00C80E19"/>
    <w:p w14:paraId="29DDD53A" w14:textId="77777777" w:rsidR="00C80E19" w:rsidRDefault="00C80E19" w:rsidP="00C80E19"/>
    <w:p w14:paraId="3E49E71D" w14:textId="77777777" w:rsidR="00C80E19" w:rsidRDefault="00C80E19" w:rsidP="00C80E19"/>
    <w:p w14:paraId="34342398" w14:textId="77777777" w:rsidR="00C80E19" w:rsidRDefault="00C80E19" w:rsidP="00C80E19"/>
    <w:p w14:paraId="4F4652D0" w14:textId="77777777" w:rsidR="00C80E19" w:rsidRDefault="00C80E19" w:rsidP="00C80E19">
      <w:pPr>
        <w:pStyle w:val="Naslov"/>
      </w:pPr>
      <w:r>
        <w:t>DC Circuit Simulator:</w:t>
      </w:r>
    </w:p>
    <w:p w14:paraId="57E3D22C" w14:textId="58059551" w:rsidR="00C80E19" w:rsidRPr="00F10551" w:rsidRDefault="00C80E19" w:rsidP="00C80E19">
      <w:pPr>
        <w:jc w:val="center"/>
        <w:rPr>
          <w:b/>
          <w:bCs/>
          <w:sz w:val="72"/>
          <w:szCs w:val="56"/>
          <w:u w:val="single"/>
        </w:rPr>
      </w:pPr>
      <w:r>
        <w:rPr>
          <w:b/>
          <w:bCs/>
          <w:sz w:val="72"/>
          <w:szCs w:val="56"/>
          <w:u w:val="single"/>
        </w:rPr>
        <w:t>Testing</w:t>
      </w:r>
    </w:p>
    <w:p w14:paraId="5A02CF4E" w14:textId="77777777" w:rsidR="00C80E19" w:rsidRDefault="00C80E19" w:rsidP="00C80E19"/>
    <w:p w14:paraId="38D7BDB3" w14:textId="77777777" w:rsidR="00C80E19" w:rsidRDefault="00C80E19" w:rsidP="00C80E19"/>
    <w:p w14:paraId="4795581D" w14:textId="77777777" w:rsidR="00C80E19" w:rsidRDefault="00C80E19" w:rsidP="00C80E19"/>
    <w:p w14:paraId="47623371" w14:textId="77777777" w:rsidR="00C80E19" w:rsidRDefault="00C80E19" w:rsidP="00C80E19"/>
    <w:p w14:paraId="1D5C46E7" w14:textId="77777777" w:rsidR="00C80E19" w:rsidRDefault="00C80E19" w:rsidP="00C80E19"/>
    <w:p w14:paraId="7818BF04" w14:textId="77777777" w:rsidR="00C80E19" w:rsidRDefault="00C80E19" w:rsidP="00C80E19"/>
    <w:p w14:paraId="6864F802" w14:textId="77777777" w:rsidR="00C80E19" w:rsidRDefault="00C80E19" w:rsidP="00C80E19"/>
    <w:p w14:paraId="048B52CD" w14:textId="77777777" w:rsidR="00C80E19" w:rsidRDefault="00C80E19" w:rsidP="00C80E19">
      <w:r>
        <w:t>Juraj Pavlović</w:t>
      </w:r>
    </w:p>
    <w:p w14:paraId="6FF42F6D" w14:textId="77777777" w:rsidR="00C80E19" w:rsidRDefault="00C80E19" w:rsidP="00C80E19">
      <w:r>
        <w:t>2020./2021.</w:t>
      </w:r>
    </w:p>
    <w:p w14:paraId="05CC6834" w14:textId="77777777" w:rsidR="00C80E19" w:rsidRDefault="00C80E19" w:rsidP="00C80E19">
      <w:r>
        <w:br w:type="page"/>
      </w:r>
    </w:p>
    <w:sdt>
      <w:sdtPr>
        <w:rPr>
          <w:rFonts w:eastAsiaTheme="minorHAnsi" w:cstheme="minorBidi"/>
          <w:color w:val="auto"/>
          <w:sz w:val="24"/>
          <w:szCs w:val="22"/>
          <w:lang w:val="hr-HR" w:eastAsia="en-US"/>
        </w:rPr>
        <w:id w:val="473960060"/>
        <w:docPartObj>
          <w:docPartGallery w:val="Table of Contents"/>
          <w:docPartUnique/>
        </w:docPartObj>
      </w:sdtPr>
      <w:sdtContent>
        <w:p w14:paraId="0DC65342" w14:textId="77777777" w:rsidR="00C80E19" w:rsidRDefault="00C80E19" w:rsidP="00C80E19">
          <w:pPr>
            <w:pStyle w:val="TOCNaslov"/>
          </w:pPr>
          <w:r>
            <w:t>Content</w:t>
          </w:r>
        </w:p>
        <w:p w14:paraId="332DF58D" w14:textId="5FB71DBB" w:rsidR="00C80E19" w:rsidRDefault="00C80E19">
          <w:pPr>
            <w:pStyle w:val="Sadraj1"/>
            <w:tabs>
              <w:tab w:val="right" w:leader="dot" w:pos="9350"/>
            </w:tabs>
            <w:rPr>
              <w:rFonts w:asciiTheme="minorHAnsi" w:eastAsiaTheme="minorEastAsia" w:hAnsiTheme="minorHAnsi"/>
              <w:noProof/>
              <w:sz w:val="22"/>
              <w:lang w:eastAsia="zh-CN"/>
            </w:rPr>
          </w:pPr>
          <w:r>
            <w:fldChar w:fldCharType="begin"/>
          </w:r>
          <w:r>
            <w:instrText xml:space="preserve"> TOC \o "1-3" \h \z \u </w:instrText>
          </w:r>
          <w:r>
            <w:fldChar w:fldCharType="separate"/>
          </w:r>
          <w:hyperlink w:anchor="_Toc67692227" w:history="1">
            <w:r w:rsidRPr="00A87B3D">
              <w:rPr>
                <w:rStyle w:val="Hiperveza"/>
                <w:noProof/>
              </w:rPr>
              <w:t>Testing</w:t>
            </w:r>
            <w:r>
              <w:rPr>
                <w:noProof/>
                <w:webHidden/>
              </w:rPr>
              <w:tab/>
            </w:r>
            <w:r>
              <w:rPr>
                <w:noProof/>
                <w:webHidden/>
              </w:rPr>
              <w:fldChar w:fldCharType="begin"/>
            </w:r>
            <w:r>
              <w:rPr>
                <w:noProof/>
                <w:webHidden/>
              </w:rPr>
              <w:instrText xml:space="preserve"> PAGEREF _Toc67692227 \h </w:instrText>
            </w:r>
            <w:r>
              <w:rPr>
                <w:noProof/>
                <w:webHidden/>
              </w:rPr>
            </w:r>
            <w:r>
              <w:rPr>
                <w:noProof/>
                <w:webHidden/>
              </w:rPr>
              <w:fldChar w:fldCharType="separate"/>
            </w:r>
            <w:r>
              <w:rPr>
                <w:noProof/>
                <w:webHidden/>
              </w:rPr>
              <w:t>2</w:t>
            </w:r>
            <w:r>
              <w:rPr>
                <w:noProof/>
                <w:webHidden/>
              </w:rPr>
              <w:fldChar w:fldCharType="end"/>
            </w:r>
          </w:hyperlink>
        </w:p>
        <w:p w14:paraId="0531FFF6" w14:textId="3F5AB86D" w:rsidR="00C80E19" w:rsidRDefault="00C80E19">
          <w:pPr>
            <w:pStyle w:val="Sadraj2"/>
            <w:tabs>
              <w:tab w:val="right" w:leader="dot" w:pos="9350"/>
            </w:tabs>
            <w:rPr>
              <w:rFonts w:asciiTheme="minorHAnsi" w:eastAsiaTheme="minorEastAsia" w:hAnsiTheme="minorHAnsi"/>
              <w:noProof/>
              <w:sz w:val="22"/>
              <w:lang w:eastAsia="zh-CN"/>
            </w:rPr>
          </w:pPr>
          <w:hyperlink w:anchor="_Toc67692228" w:history="1">
            <w:r w:rsidRPr="00A87B3D">
              <w:rPr>
                <w:rStyle w:val="Hiperveza"/>
                <w:noProof/>
              </w:rPr>
              <w:t>Objective 1</w:t>
            </w:r>
            <w:r>
              <w:rPr>
                <w:noProof/>
                <w:webHidden/>
              </w:rPr>
              <w:tab/>
            </w:r>
            <w:r>
              <w:rPr>
                <w:noProof/>
                <w:webHidden/>
              </w:rPr>
              <w:fldChar w:fldCharType="begin"/>
            </w:r>
            <w:r>
              <w:rPr>
                <w:noProof/>
                <w:webHidden/>
              </w:rPr>
              <w:instrText xml:space="preserve"> PAGEREF _Toc67692228 \h </w:instrText>
            </w:r>
            <w:r>
              <w:rPr>
                <w:noProof/>
                <w:webHidden/>
              </w:rPr>
            </w:r>
            <w:r>
              <w:rPr>
                <w:noProof/>
                <w:webHidden/>
              </w:rPr>
              <w:fldChar w:fldCharType="separate"/>
            </w:r>
            <w:r>
              <w:rPr>
                <w:noProof/>
                <w:webHidden/>
              </w:rPr>
              <w:t>2</w:t>
            </w:r>
            <w:r>
              <w:rPr>
                <w:noProof/>
                <w:webHidden/>
              </w:rPr>
              <w:fldChar w:fldCharType="end"/>
            </w:r>
          </w:hyperlink>
        </w:p>
        <w:p w14:paraId="6A353CC2" w14:textId="5B54A57C" w:rsidR="00C80E19" w:rsidRDefault="00C80E19">
          <w:pPr>
            <w:pStyle w:val="Sadraj2"/>
            <w:tabs>
              <w:tab w:val="right" w:leader="dot" w:pos="9350"/>
            </w:tabs>
            <w:rPr>
              <w:rFonts w:asciiTheme="minorHAnsi" w:eastAsiaTheme="minorEastAsia" w:hAnsiTheme="minorHAnsi"/>
              <w:noProof/>
              <w:sz w:val="22"/>
              <w:lang w:eastAsia="zh-CN"/>
            </w:rPr>
          </w:pPr>
          <w:hyperlink w:anchor="_Toc67692229" w:history="1">
            <w:r w:rsidRPr="00A87B3D">
              <w:rPr>
                <w:rStyle w:val="Hiperveza"/>
                <w:noProof/>
              </w:rPr>
              <w:t>Objective 2</w:t>
            </w:r>
            <w:r>
              <w:rPr>
                <w:noProof/>
                <w:webHidden/>
              </w:rPr>
              <w:tab/>
            </w:r>
            <w:r>
              <w:rPr>
                <w:noProof/>
                <w:webHidden/>
              </w:rPr>
              <w:fldChar w:fldCharType="begin"/>
            </w:r>
            <w:r>
              <w:rPr>
                <w:noProof/>
                <w:webHidden/>
              </w:rPr>
              <w:instrText xml:space="preserve"> PAGEREF _Toc67692229 \h </w:instrText>
            </w:r>
            <w:r>
              <w:rPr>
                <w:noProof/>
                <w:webHidden/>
              </w:rPr>
            </w:r>
            <w:r>
              <w:rPr>
                <w:noProof/>
                <w:webHidden/>
              </w:rPr>
              <w:fldChar w:fldCharType="separate"/>
            </w:r>
            <w:r>
              <w:rPr>
                <w:noProof/>
                <w:webHidden/>
              </w:rPr>
              <w:t>16</w:t>
            </w:r>
            <w:r>
              <w:rPr>
                <w:noProof/>
                <w:webHidden/>
              </w:rPr>
              <w:fldChar w:fldCharType="end"/>
            </w:r>
          </w:hyperlink>
        </w:p>
        <w:p w14:paraId="1768C7C1" w14:textId="3355B0B6" w:rsidR="00C80E19" w:rsidRDefault="00C80E19">
          <w:pPr>
            <w:pStyle w:val="Sadraj1"/>
            <w:tabs>
              <w:tab w:val="right" w:leader="dot" w:pos="9350"/>
            </w:tabs>
            <w:rPr>
              <w:rFonts w:asciiTheme="minorHAnsi" w:eastAsiaTheme="minorEastAsia" w:hAnsiTheme="minorHAnsi"/>
              <w:noProof/>
              <w:sz w:val="22"/>
              <w:lang w:eastAsia="zh-CN"/>
            </w:rPr>
          </w:pPr>
          <w:hyperlink w:anchor="_Toc67692230" w:history="1">
            <w:r w:rsidRPr="00A87B3D">
              <w:rPr>
                <w:rStyle w:val="Hiperveza"/>
                <w:noProof/>
              </w:rPr>
              <w:t>Objec</w:t>
            </w:r>
            <w:r w:rsidRPr="00A87B3D">
              <w:rPr>
                <w:rStyle w:val="Hiperveza"/>
                <w:noProof/>
              </w:rPr>
              <w:t>t</w:t>
            </w:r>
            <w:r w:rsidRPr="00A87B3D">
              <w:rPr>
                <w:rStyle w:val="Hiperveza"/>
                <w:noProof/>
              </w:rPr>
              <w:t>ive 3</w:t>
            </w:r>
            <w:r>
              <w:rPr>
                <w:noProof/>
                <w:webHidden/>
              </w:rPr>
              <w:tab/>
            </w:r>
            <w:r>
              <w:rPr>
                <w:noProof/>
                <w:webHidden/>
              </w:rPr>
              <w:fldChar w:fldCharType="begin"/>
            </w:r>
            <w:r>
              <w:rPr>
                <w:noProof/>
                <w:webHidden/>
              </w:rPr>
              <w:instrText xml:space="preserve"> PAGEREF _Toc67692230 \h </w:instrText>
            </w:r>
            <w:r>
              <w:rPr>
                <w:noProof/>
                <w:webHidden/>
              </w:rPr>
            </w:r>
            <w:r>
              <w:rPr>
                <w:noProof/>
                <w:webHidden/>
              </w:rPr>
              <w:fldChar w:fldCharType="separate"/>
            </w:r>
            <w:r>
              <w:rPr>
                <w:noProof/>
                <w:webHidden/>
              </w:rPr>
              <w:t>19</w:t>
            </w:r>
            <w:r>
              <w:rPr>
                <w:noProof/>
                <w:webHidden/>
              </w:rPr>
              <w:fldChar w:fldCharType="end"/>
            </w:r>
          </w:hyperlink>
        </w:p>
        <w:p w14:paraId="29C3F275" w14:textId="6B31DFC0" w:rsidR="00C80E19" w:rsidRDefault="00C80E19">
          <w:pPr>
            <w:pStyle w:val="Sadraj2"/>
            <w:tabs>
              <w:tab w:val="right" w:leader="dot" w:pos="9350"/>
            </w:tabs>
            <w:rPr>
              <w:rFonts w:asciiTheme="minorHAnsi" w:eastAsiaTheme="minorEastAsia" w:hAnsiTheme="minorHAnsi"/>
              <w:noProof/>
              <w:sz w:val="22"/>
              <w:lang w:eastAsia="zh-CN"/>
            </w:rPr>
          </w:pPr>
          <w:hyperlink w:anchor="_Toc67692231" w:history="1">
            <w:r w:rsidRPr="00A87B3D">
              <w:rPr>
                <w:rStyle w:val="Hiperveza"/>
                <w:noProof/>
                <w:lang w:val="en-US"/>
              </w:rPr>
              <w:t>Objective 4</w:t>
            </w:r>
            <w:r>
              <w:rPr>
                <w:noProof/>
                <w:webHidden/>
              </w:rPr>
              <w:tab/>
            </w:r>
            <w:r>
              <w:rPr>
                <w:noProof/>
                <w:webHidden/>
              </w:rPr>
              <w:fldChar w:fldCharType="begin"/>
            </w:r>
            <w:r>
              <w:rPr>
                <w:noProof/>
                <w:webHidden/>
              </w:rPr>
              <w:instrText xml:space="preserve"> PAGEREF _Toc67692231 \h </w:instrText>
            </w:r>
            <w:r>
              <w:rPr>
                <w:noProof/>
                <w:webHidden/>
              </w:rPr>
            </w:r>
            <w:r>
              <w:rPr>
                <w:noProof/>
                <w:webHidden/>
              </w:rPr>
              <w:fldChar w:fldCharType="separate"/>
            </w:r>
            <w:r>
              <w:rPr>
                <w:noProof/>
                <w:webHidden/>
              </w:rPr>
              <w:t>28</w:t>
            </w:r>
            <w:r>
              <w:rPr>
                <w:noProof/>
                <w:webHidden/>
              </w:rPr>
              <w:fldChar w:fldCharType="end"/>
            </w:r>
          </w:hyperlink>
        </w:p>
        <w:p w14:paraId="5D3946F2" w14:textId="00B51376" w:rsidR="00C80E19" w:rsidRDefault="00C80E19">
          <w:pPr>
            <w:pStyle w:val="Sadraj2"/>
            <w:tabs>
              <w:tab w:val="right" w:leader="dot" w:pos="9350"/>
            </w:tabs>
            <w:rPr>
              <w:rFonts w:asciiTheme="minorHAnsi" w:eastAsiaTheme="minorEastAsia" w:hAnsiTheme="minorHAnsi"/>
              <w:noProof/>
              <w:sz w:val="22"/>
              <w:lang w:eastAsia="zh-CN"/>
            </w:rPr>
          </w:pPr>
          <w:hyperlink w:anchor="_Toc67692232" w:history="1">
            <w:r w:rsidRPr="00A87B3D">
              <w:rPr>
                <w:rStyle w:val="Hiperveza"/>
                <w:noProof/>
                <w:lang w:val="en-US"/>
              </w:rPr>
              <w:t>Objective 5</w:t>
            </w:r>
            <w:r>
              <w:rPr>
                <w:noProof/>
                <w:webHidden/>
              </w:rPr>
              <w:tab/>
            </w:r>
            <w:r>
              <w:rPr>
                <w:noProof/>
                <w:webHidden/>
              </w:rPr>
              <w:fldChar w:fldCharType="begin"/>
            </w:r>
            <w:r>
              <w:rPr>
                <w:noProof/>
                <w:webHidden/>
              </w:rPr>
              <w:instrText xml:space="preserve"> PAGEREF _Toc67692232 \h </w:instrText>
            </w:r>
            <w:r>
              <w:rPr>
                <w:noProof/>
                <w:webHidden/>
              </w:rPr>
            </w:r>
            <w:r>
              <w:rPr>
                <w:noProof/>
                <w:webHidden/>
              </w:rPr>
              <w:fldChar w:fldCharType="separate"/>
            </w:r>
            <w:r>
              <w:rPr>
                <w:noProof/>
                <w:webHidden/>
              </w:rPr>
              <w:t>38</w:t>
            </w:r>
            <w:r>
              <w:rPr>
                <w:noProof/>
                <w:webHidden/>
              </w:rPr>
              <w:fldChar w:fldCharType="end"/>
            </w:r>
          </w:hyperlink>
        </w:p>
        <w:p w14:paraId="7963A6F3" w14:textId="57368FCC" w:rsidR="00C80E19" w:rsidRDefault="00C80E19">
          <w:pPr>
            <w:pStyle w:val="Sadraj2"/>
            <w:tabs>
              <w:tab w:val="right" w:leader="dot" w:pos="9350"/>
            </w:tabs>
            <w:rPr>
              <w:rFonts w:asciiTheme="minorHAnsi" w:eastAsiaTheme="minorEastAsia" w:hAnsiTheme="minorHAnsi"/>
              <w:noProof/>
              <w:sz w:val="22"/>
              <w:lang w:eastAsia="zh-CN"/>
            </w:rPr>
          </w:pPr>
          <w:hyperlink w:anchor="_Toc67692233" w:history="1">
            <w:r w:rsidRPr="00A87B3D">
              <w:rPr>
                <w:rStyle w:val="Hiperveza"/>
                <w:noProof/>
                <w:lang w:val="en-US"/>
              </w:rPr>
              <w:t>Objective 6</w:t>
            </w:r>
            <w:r>
              <w:rPr>
                <w:noProof/>
                <w:webHidden/>
              </w:rPr>
              <w:tab/>
            </w:r>
            <w:r>
              <w:rPr>
                <w:noProof/>
                <w:webHidden/>
              </w:rPr>
              <w:fldChar w:fldCharType="begin"/>
            </w:r>
            <w:r>
              <w:rPr>
                <w:noProof/>
                <w:webHidden/>
              </w:rPr>
              <w:instrText xml:space="preserve"> PAGEREF _Toc67692233 \h </w:instrText>
            </w:r>
            <w:r>
              <w:rPr>
                <w:noProof/>
                <w:webHidden/>
              </w:rPr>
            </w:r>
            <w:r>
              <w:rPr>
                <w:noProof/>
                <w:webHidden/>
              </w:rPr>
              <w:fldChar w:fldCharType="separate"/>
            </w:r>
            <w:r>
              <w:rPr>
                <w:noProof/>
                <w:webHidden/>
              </w:rPr>
              <w:t>41</w:t>
            </w:r>
            <w:r>
              <w:rPr>
                <w:noProof/>
                <w:webHidden/>
              </w:rPr>
              <w:fldChar w:fldCharType="end"/>
            </w:r>
          </w:hyperlink>
        </w:p>
        <w:p w14:paraId="3903DED4" w14:textId="7F08ADD6" w:rsidR="00C80E19" w:rsidRDefault="00C80E19" w:rsidP="00C80E19">
          <w:pPr>
            <w:rPr>
              <w:b/>
              <w:bCs/>
              <w:lang w:val="hr-HR"/>
            </w:rPr>
          </w:pPr>
          <w:r>
            <w:rPr>
              <w:b/>
              <w:bCs/>
              <w:lang w:val="hr-HR"/>
            </w:rPr>
            <w:fldChar w:fldCharType="end"/>
          </w:r>
        </w:p>
      </w:sdtContent>
    </w:sdt>
    <w:p w14:paraId="648831F9" w14:textId="77777777" w:rsidR="00C80E19" w:rsidRDefault="00C80E19" w:rsidP="00C80E19">
      <w:pPr>
        <w:spacing w:after="160" w:line="256" w:lineRule="auto"/>
      </w:pPr>
      <w:r>
        <w:br w:type="page"/>
      </w:r>
    </w:p>
    <w:p w14:paraId="778D62B7" w14:textId="77777777" w:rsidR="00C80E19" w:rsidRDefault="00C80E19" w:rsidP="00C80E19"/>
    <w:p w14:paraId="1B6168F2" w14:textId="1F32B66E" w:rsidR="005E6B1F" w:rsidRDefault="005E6B1F" w:rsidP="005E6B1F">
      <w:pPr>
        <w:pStyle w:val="Naslov1"/>
      </w:pPr>
      <w:bookmarkStart w:id="0" w:name="_Toc67692227"/>
      <w:r>
        <w:t>Testing</w:t>
      </w:r>
      <w:bookmarkEnd w:id="0"/>
    </w:p>
    <w:p w14:paraId="0303C829" w14:textId="77777777" w:rsidR="005E6B1F" w:rsidRDefault="005E6B1F" w:rsidP="005E6B1F">
      <w:r>
        <w:t>In order to properly test the program a series of tests will have to be planned and completed so that when the program reaches the end user there are no unexpected errors or outputs within the program. Tests will be based on the objectives from Analysis section in order to see if all objectives have been achieved.</w:t>
      </w:r>
    </w:p>
    <w:p w14:paraId="432281DE" w14:textId="77777777" w:rsidR="005E6B1F" w:rsidRDefault="005E6B1F" w:rsidP="005E6B1F"/>
    <w:p w14:paraId="1DDD0B9A" w14:textId="77777777" w:rsidR="005E6B1F" w:rsidRDefault="005E6B1F" w:rsidP="005E6B1F">
      <w:pPr>
        <w:pStyle w:val="Naslov2"/>
      </w:pPr>
      <w:bookmarkStart w:id="1" w:name="_Toc67692228"/>
      <w:r>
        <w:t>Objective 1</w:t>
      </w:r>
      <w:bookmarkEnd w:id="1"/>
    </w:p>
    <w:p w14:paraId="4412D748" w14:textId="77777777" w:rsidR="005E6B1F" w:rsidRPr="001022BA" w:rsidRDefault="005E6B1F" w:rsidP="005E6B1F">
      <w:r>
        <w:t>Objective 1 focuses on allowing the user to construct a circuit. Below is my objective 1.</w:t>
      </w:r>
    </w:p>
    <w:p w14:paraId="21D9B1CF" w14:textId="77777777" w:rsidR="005E6B1F" w:rsidRPr="0066090F" w:rsidRDefault="005E6B1F" w:rsidP="005E6B1F">
      <w:pPr>
        <w:pStyle w:val="Odlomakpopisa"/>
        <w:numPr>
          <w:ilvl w:val="0"/>
          <w:numId w:val="29"/>
        </w:numPr>
        <w:rPr>
          <w:i/>
          <w:iCs/>
        </w:rPr>
      </w:pPr>
      <w:r w:rsidRPr="0066090F">
        <w:rPr>
          <w:i/>
          <w:iCs/>
        </w:rPr>
        <w:t>Make a GUI (Graphical User Interface) which will give the user all necessary options to construct a DC circuit.</w:t>
      </w:r>
    </w:p>
    <w:p w14:paraId="37872512" w14:textId="77777777" w:rsidR="005E6B1F" w:rsidRPr="0066090F" w:rsidRDefault="005E6B1F" w:rsidP="005E6B1F">
      <w:pPr>
        <w:pStyle w:val="Odlomakpopisa"/>
        <w:numPr>
          <w:ilvl w:val="1"/>
          <w:numId w:val="29"/>
        </w:numPr>
        <w:rPr>
          <w:i/>
          <w:iCs/>
        </w:rPr>
      </w:pPr>
      <w:r w:rsidRPr="0066090F">
        <w:rPr>
          <w:i/>
          <w:iCs/>
        </w:rPr>
        <w:t>There needs to be one button for each component which will allow the user to add the component to the main tab. By clicking on the button, a chosen component should appear in the main tab.</w:t>
      </w:r>
    </w:p>
    <w:p w14:paraId="56A5F955" w14:textId="77777777" w:rsidR="005E6B1F" w:rsidRPr="0066090F" w:rsidRDefault="005E6B1F" w:rsidP="005E6B1F">
      <w:pPr>
        <w:pStyle w:val="Odlomakpopisa"/>
        <w:numPr>
          <w:ilvl w:val="1"/>
          <w:numId w:val="29"/>
        </w:numPr>
        <w:rPr>
          <w:i/>
          <w:iCs/>
        </w:rPr>
      </w:pPr>
      <w:r w:rsidRPr="0066090F">
        <w:rPr>
          <w:i/>
          <w:iCs/>
        </w:rPr>
        <w:t xml:space="preserve">A drag and drop system </w:t>
      </w:r>
      <w:proofErr w:type="gramStart"/>
      <w:r w:rsidRPr="0066090F">
        <w:rPr>
          <w:i/>
          <w:iCs/>
        </w:rPr>
        <w:t>needs</w:t>
      </w:r>
      <w:proofErr w:type="gramEnd"/>
      <w:r w:rsidRPr="0066090F">
        <w:rPr>
          <w:i/>
          <w:iCs/>
        </w:rPr>
        <w:t xml:space="preserve"> to be created for all the components which are currently in the main tab. Once a component is added to the main tab, a user should be able to change its x and y coordinates by clicking on the component and dragging it across the screen.</w:t>
      </w:r>
    </w:p>
    <w:p w14:paraId="385B0AE5" w14:textId="77777777" w:rsidR="005E6B1F" w:rsidRPr="0066090F" w:rsidRDefault="005E6B1F" w:rsidP="005E6B1F">
      <w:pPr>
        <w:pStyle w:val="Odlomakpopisa"/>
        <w:numPr>
          <w:ilvl w:val="1"/>
          <w:numId w:val="29"/>
        </w:numPr>
        <w:rPr>
          <w:i/>
          <w:iCs/>
        </w:rPr>
      </w:pPr>
      <w:r w:rsidRPr="0066090F">
        <w:rPr>
          <w:i/>
          <w:iCs/>
        </w:rPr>
        <w:t>There needs to be a way for the user to create a network of components in the main tab. User will be able to create a connection between two components by clicking on them with mouse’s right click button. By repeating this process, a user will be able to create a DC circuit network</w:t>
      </w:r>
    </w:p>
    <w:p w14:paraId="17BDC4F1" w14:textId="77777777" w:rsidR="005E6B1F" w:rsidRPr="0066090F" w:rsidRDefault="005E6B1F" w:rsidP="005E6B1F">
      <w:pPr>
        <w:pStyle w:val="Odlomakpopisa"/>
        <w:numPr>
          <w:ilvl w:val="1"/>
          <w:numId w:val="29"/>
        </w:numPr>
        <w:rPr>
          <w:i/>
          <w:iCs/>
        </w:rPr>
      </w:pPr>
      <w:r w:rsidRPr="0066090F">
        <w:rPr>
          <w:i/>
          <w:iCs/>
        </w:rPr>
        <w:t>When a component in the main tab is selected by the user, a suitable feedback should be given to the user showing which component they have selected. This will be done by changing the components appearance so that it becomes unique in respect to other components of the same type in the main tab.</w:t>
      </w:r>
    </w:p>
    <w:p w14:paraId="66390B8B" w14:textId="77777777" w:rsidR="005E6B1F" w:rsidRPr="0066090F" w:rsidRDefault="005E6B1F" w:rsidP="005E6B1F">
      <w:pPr>
        <w:pStyle w:val="Odlomakpopisa"/>
        <w:numPr>
          <w:ilvl w:val="1"/>
          <w:numId w:val="29"/>
        </w:numPr>
        <w:rPr>
          <w:i/>
          <w:iCs/>
        </w:rPr>
      </w:pPr>
      <w:r w:rsidRPr="0066090F">
        <w:rPr>
          <w:i/>
          <w:iCs/>
        </w:rPr>
        <w:t>For a selected component, the user should be able to see its name, value, unit prefix, unit and a short description of components use in the circuit. This will be displayed in the specific part of the screen designed for this use.</w:t>
      </w:r>
    </w:p>
    <w:p w14:paraId="357CC3F7" w14:textId="77777777" w:rsidR="005E6B1F" w:rsidRPr="0066090F" w:rsidRDefault="005E6B1F" w:rsidP="005E6B1F">
      <w:pPr>
        <w:pStyle w:val="Odlomakpopisa"/>
        <w:numPr>
          <w:ilvl w:val="1"/>
          <w:numId w:val="29"/>
        </w:numPr>
        <w:rPr>
          <w:i/>
          <w:iCs/>
        </w:rPr>
      </w:pPr>
      <w:r w:rsidRPr="0066090F">
        <w:rPr>
          <w:i/>
          <w:iCs/>
        </w:rPr>
        <w:lastRenderedPageBreak/>
        <w:t>Each type of component should have their default value and unit prefix, but once a component is selected and its characteristics are displayed, the user should be able to alter the component’s value and unit prefix by typing their own components attributes.</w:t>
      </w:r>
    </w:p>
    <w:p w14:paraId="0E76A6DC" w14:textId="77777777" w:rsidR="005E6B1F" w:rsidRPr="0066090F" w:rsidRDefault="005E6B1F" w:rsidP="005E6B1F">
      <w:pPr>
        <w:pStyle w:val="Odlomakpopisa"/>
        <w:numPr>
          <w:ilvl w:val="1"/>
          <w:numId w:val="29"/>
        </w:numPr>
        <w:rPr>
          <w:i/>
          <w:iCs/>
        </w:rPr>
      </w:pPr>
      <w:r w:rsidRPr="0066090F">
        <w:rPr>
          <w:i/>
          <w:iCs/>
        </w:rPr>
        <w:t>No value a user inputs as a component value and a unit prefix should cause a program to crash. A validation system will be used to check if correct values have been entered. If values the user entered are incorrect or the unit prefixes do not exist, the user will be shown an appropriate message explaining that only numbers can be used as the component values or the user will be shown a list of possible unit prefixes.</w:t>
      </w:r>
    </w:p>
    <w:p w14:paraId="78EC0E60" w14:textId="77777777" w:rsidR="005E6B1F" w:rsidRDefault="005E6B1F" w:rsidP="005E6B1F"/>
    <w:p w14:paraId="12F06B85" w14:textId="77777777" w:rsidR="005E6B1F" w:rsidRDefault="005E6B1F" w:rsidP="005E6B1F">
      <w:r>
        <w:t xml:space="preserve">Below is a test table with description of each test, users input and outcomes. A short comment on the test is also included. Screenshot evidence of the tests are included below the table. Each screenshot is referenced by a test number. </w:t>
      </w:r>
    </w:p>
    <w:p w14:paraId="2C597D7F" w14:textId="77777777" w:rsidR="005E6B1F" w:rsidRDefault="005E6B1F" w:rsidP="005E6B1F">
      <w:r>
        <w:t xml:space="preserve">If the test failed, suitable improvements are made to the code. Screenshot of code improvements are included below test’s evidence. </w:t>
      </w:r>
    </w:p>
    <w:p w14:paraId="0030431D" w14:textId="77777777" w:rsidR="005E6B1F" w:rsidRPr="001022BA" w:rsidRDefault="005E6B1F" w:rsidP="005E6B1F"/>
    <w:tbl>
      <w:tblPr>
        <w:tblStyle w:val="Reetkatablice"/>
        <w:tblW w:w="0" w:type="auto"/>
        <w:tblLook w:val="04A0" w:firstRow="1" w:lastRow="0" w:firstColumn="1" w:lastColumn="0" w:noHBand="0" w:noVBand="1"/>
      </w:tblPr>
      <w:tblGrid>
        <w:gridCol w:w="705"/>
        <w:gridCol w:w="1156"/>
        <w:gridCol w:w="1513"/>
        <w:gridCol w:w="1391"/>
        <w:gridCol w:w="1524"/>
        <w:gridCol w:w="1536"/>
        <w:gridCol w:w="1525"/>
      </w:tblGrid>
      <w:tr w:rsidR="005E6B1F" w14:paraId="2ADEA0A3" w14:textId="77777777" w:rsidTr="000F233E">
        <w:tc>
          <w:tcPr>
            <w:tcW w:w="704" w:type="dxa"/>
          </w:tcPr>
          <w:p w14:paraId="568B5812" w14:textId="77777777" w:rsidR="005E6B1F" w:rsidRPr="00B41AFF" w:rsidRDefault="005E6B1F" w:rsidP="000F233E">
            <w:pPr>
              <w:ind w:left="-108" w:right="-27"/>
              <w:jc w:val="left"/>
              <w:rPr>
                <w:b/>
                <w:bCs/>
              </w:rPr>
            </w:pPr>
            <w:r w:rsidRPr="00B41AFF">
              <w:rPr>
                <w:b/>
                <w:bCs/>
              </w:rPr>
              <w:t>Test No.</w:t>
            </w:r>
          </w:p>
        </w:tc>
        <w:tc>
          <w:tcPr>
            <w:tcW w:w="1156" w:type="dxa"/>
          </w:tcPr>
          <w:p w14:paraId="3ABE8EA5" w14:textId="77777777" w:rsidR="005E6B1F" w:rsidRPr="00B41AFF" w:rsidRDefault="005E6B1F" w:rsidP="000F233E">
            <w:pPr>
              <w:ind w:left="-47" w:right="-127"/>
              <w:jc w:val="left"/>
              <w:rPr>
                <w:b/>
                <w:bCs/>
              </w:rPr>
            </w:pPr>
            <w:r w:rsidRPr="00B41AFF">
              <w:rPr>
                <w:b/>
                <w:bCs/>
              </w:rPr>
              <w:t>Objective number being tested</w:t>
            </w:r>
          </w:p>
        </w:tc>
        <w:tc>
          <w:tcPr>
            <w:tcW w:w="0" w:type="auto"/>
          </w:tcPr>
          <w:p w14:paraId="3B732B94" w14:textId="77777777" w:rsidR="005E6B1F" w:rsidRPr="00B41AFF" w:rsidRDefault="005E6B1F" w:rsidP="000F233E">
            <w:pPr>
              <w:ind w:left="-89" w:right="3"/>
              <w:jc w:val="left"/>
              <w:rPr>
                <w:b/>
                <w:bCs/>
              </w:rPr>
            </w:pPr>
            <w:r w:rsidRPr="00B41AFF">
              <w:rPr>
                <w:b/>
                <w:bCs/>
              </w:rPr>
              <w:t>Test description</w:t>
            </w:r>
          </w:p>
        </w:tc>
        <w:tc>
          <w:tcPr>
            <w:tcW w:w="0" w:type="auto"/>
          </w:tcPr>
          <w:p w14:paraId="4C5BAC39" w14:textId="77777777" w:rsidR="005E6B1F" w:rsidRPr="00B41AFF" w:rsidRDefault="005E6B1F" w:rsidP="000F233E">
            <w:pPr>
              <w:ind w:left="-78"/>
              <w:jc w:val="left"/>
              <w:rPr>
                <w:b/>
                <w:bCs/>
              </w:rPr>
            </w:pPr>
            <w:r w:rsidRPr="00B41AFF">
              <w:rPr>
                <w:b/>
                <w:bCs/>
              </w:rPr>
              <w:t>User input</w:t>
            </w:r>
          </w:p>
        </w:tc>
        <w:tc>
          <w:tcPr>
            <w:tcW w:w="0" w:type="auto"/>
          </w:tcPr>
          <w:p w14:paraId="73EAF047" w14:textId="77777777" w:rsidR="005E6B1F" w:rsidRPr="00B41AFF" w:rsidRDefault="005E6B1F" w:rsidP="000F233E">
            <w:pPr>
              <w:ind w:left="-76"/>
              <w:jc w:val="left"/>
              <w:rPr>
                <w:b/>
                <w:bCs/>
              </w:rPr>
            </w:pPr>
            <w:r w:rsidRPr="00B41AFF">
              <w:rPr>
                <w:b/>
                <w:bCs/>
              </w:rPr>
              <w:t>Expected outcome</w:t>
            </w:r>
          </w:p>
        </w:tc>
        <w:tc>
          <w:tcPr>
            <w:tcW w:w="0" w:type="auto"/>
          </w:tcPr>
          <w:p w14:paraId="1710D160" w14:textId="77777777" w:rsidR="005E6B1F" w:rsidRPr="00B41AFF" w:rsidRDefault="005E6B1F" w:rsidP="000F233E">
            <w:pPr>
              <w:ind w:left="-65"/>
              <w:jc w:val="left"/>
              <w:rPr>
                <w:b/>
                <w:bCs/>
              </w:rPr>
            </w:pPr>
            <w:r w:rsidRPr="00B41AFF">
              <w:rPr>
                <w:b/>
                <w:bCs/>
              </w:rPr>
              <w:t>Actual outcome</w:t>
            </w:r>
          </w:p>
        </w:tc>
        <w:tc>
          <w:tcPr>
            <w:tcW w:w="0" w:type="auto"/>
          </w:tcPr>
          <w:p w14:paraId="7B3D13D5" w14:textId="77777777" w:rsidR="005E6B1F" w:rsidRPr="00B41AFF" w:rsidRDefault="005E6B1F" w:rsidP="000F233E">
            <w:pPr>
              <w:jc w:val="left"/>
              <w:rPr>
                <w:b/>
                <w:bCs/>
              </w:rPr>
            </w:pPr>
            <w:r w:rsidRPr="00B41AFF">
              <w:rPr>
                <w:b/>
                <w:bCs/>
              </w:rPr>
              <w:t>Comment on the outcome</w:t>
            </w:r>
          </w:p>
          <w:p w14:paraId="712EC8EA" w14:textId="77777777" w:rsidR="005E6B1F" w:rsidRPr="00B41AFF" w:rsidRDefault="005E6B1F" w:rsidP="000F233E">
            <w:pPr>
              <w:jc w:val="left"/>
              <w:rPr>
                <w:b/>
                <w:bCs/>
              </w:rPr>
            </w:pPr>
            <w:r w:rsidRPr="00B41AFF">
              <w:rPr>
                <w:b/>
                <w:bCs/>
              </w:rPr>
              <w:t>(Pass/Fail)</w:t>
            </w:r>
          </w:p>
        </w:tc>
      </w:tr>
      <w:tr w:rsidR="005E6B1F" w14:paraId="41F491B0" w14:textId="77777777" w:rsidTr="000F233E">
        <w:tc>
          <w:tcPr>
            <w:tcW w:w="704" w:type="dxa"/>
          </w:tcPr>
          <w:p w14:paraId="39C548C9" w14:textId="77777777" w:rsidR="005E6B1F" w:rsidRDefault="005E6B1F" w:rsidP="000F233E">
            <w:pPr>
              <w:ind w:left="-108"/>
              <w:jc w:val="left"/>
            </w:pPr>
            <w:r>
              <w:t>1</w:t>
            </w:r>
          </w:p>
        </w:tc>
        <w:tc>
          <w:tcPr>
            <w:tcW w:w="1156" w:type="dxa"/>
          </w:tcPr>
          <w:p w14:paraId="60860A01" w14:textId="77777777" w:rsidR="005E6B1F" w:rsidRDefault="005E6B1F" w:rsidP="000F233E">
            <w:pPr>
              <w:ind w:left="-47" w:right="-127"/>
              <w:jc w:val="left"/>
            </w:pPr>
            <w:r>
              <w:t>1.1.</w:t>
            </w:r>
          </w:p>
        </w:tc>
        <w:tc>
          <w:tcPr>
            <w:tcW w:w="0" w:type="auto"/>
          </w:tcPr>
          <w:p w14:paraId="113AB10B" w14:textId="77777777" w:rsidR="005E6B1F" w:rsidRDefault="005E6B1F" w:rsidP="000F233E">
            <w:pPr>
              <w:ind w:left="-89" w:right="3"/>
              <w:jc w:val="left"/>
            </w:pPr>
            <w:r>
              <w:t>Button with independent voltage source image is pressed</w:t>
            </w:r>
          </w:p>
        </w:tc>
        <w:tc>
          <w:tcPr>
            <w:tcW w:w="0" w:type="auto"/>
          </w:tcPr>
          <w:p w14:paraId="13A69CF5" w14:textId="77777777" w:rsidR="005E6B1F" w:rsidRDefault="005E6B1F" w:rsidP="000F233E">
            <w:pPr>
              <w:ind w:left="-78"/>
              <w:jc w:val="left"/>
            </w:pPr>
            <w:r>
              <w:t xml:space="preserve">Left </w:t>
            </w:r>
            <w:proofErr w:type="gramStart"/>
            <w:r>
              <w:t>mouse</w:t>
            </w:r>
            <w:proofErr w:type="gramEnd"/>
            <w:r>
              <w:t xml:space="preserve"> click on the independent voltage source image</w:t>
            </w:r>
          </w:p>
        </w:tc>
        <w:tc>
          <w:tcPr>
            <w:tcW w:w="0" w:type="auto"/>
          </w:tcPr>
          <w:p w14:paraId="79E0320D" w14:textId="77777777" w:rsidR="005E6B1F" w:rsidRDefault="005E6B1F" w:rsidP="000F233E">
            <w:pPr>
              <w:ind w:left="-76"/>
              <w:jc w:val="left"/>
            </w:pPr>
            <w:r>
              <w:t>Independent voltage source gets added to the main tab</w:t>
            </w:r>
          </w:p>
        </w:tc>
        <w:tc>
          <w:tcPr>
            <w:tcW w:w="0" w:type="auto"/>
          </w:tcPr>
          <w:p w14:paraId="28ED0EC4" w14:textId="77777777" w:rsidR="005E6B1F" w:rsidRDefault="005E6B1F" w:rsidP="000F233E">
            <w:pPr>
              <w:ind w:left="-65" w:right="-21"/>
              <w:jc w:val="left"/>
            </w:pPr>
            <w:r>
              <w:t>Independent voltage source appeared next to the independent voltage source image</w:t>
            </w:r>
          </w:p>
        </w:tc>
        <w:tc>
          <w:tcPr>
            <w:tcW w:w="0" w:type="auto"/>
          </w:tcPr>
          <w:p w14:paraId="295C3A5D" w14:textId="77777777" w:rsidR="005E6B1F" w:rsidRDefault="005E6B1F" w:rsidP="000F233E">
            <w:pPr>
              <w:ind w:left="-54" w:right="-104"/>
              <w:jc w:val="left"/>
            </w:pPr>
            <w:r>
              <w:t>Correct component was added to the main tab.</w:t>
            </w:r>
          </w:p>
          <w:p w14:paraId="5237CE5C" w14:textId="77777777" w:rsidR="005E6B1F" w:rsidRPr="00B41AFF" w:rsidRDefault="005E6B1F" w:rsidP="000F233E">
            <w:pPr>
              <w:jc w:val="left"/>
            </w:pPr>
            <w:r>
              <w:rPr>
                <w:b/>
                <w:bCs/>
              </w:rPr>
              <w:t>Pass</w:t>
            </w:r>
          </w:p>
        </w:tc>
      </w:tr>
      <w:tr w:rsidR="005E6B1F" w14:paraId="4784B560" w14:textId="77777777" w:rsidTr="000F233E">
        <w:tc>
          <w:tcPr>
            <w:tcW w:w="704" w:type="dxa"/>
          </w:tcPr>
          <w:p w14:paraId="5E85E6DA" w14:textId="77777777" w:rsidR="005E6B1F" w:rsidRDefault="005E6B1F" w:rsidP="000F233E">
            <w:pPr>
              <w:ind w:left="-108"/>
              <w:jc w:val="left"/>
            </w:pPr>
            <w:r>
              <w:t>2</w:t>
            </w:r>
          </w:p>
        </w:tc>
        <w:tc>
          <w:tcPr>
            <w:tcW w:w="1156" w:type="dxa"/>
          </w:tcPr>
          <w:p w14:paraId="51F611D6" w14:textId="77777777" w:rsidR="005E6B1F" w:rsidRDefault="005E6B1F" w:rsidP="000F233E">
            <w:pPr>
              <w:ind w:left="-47" w:right="-127"/>
              <w:jc w:val="left"/>
            </w:pPr>
            <w:r>
              <w:t>1.1</w:t>
            </w:r>
          </w:p>
        </w:tc>
        <w:tc>
          <w:tcPr>
            <w:tcW w:w="0" w:type="auto"/>
          </w:tcPr>
          <w:p w14:paraId="68171402" w14:textId="77777777" w:rsidR="005E6B1F" w:rsidRDefault="005E6B1F" w:rsidP="000F233E">
            <w:pPr>
              <w:ind w:left="-89" w:right="3"/>
              <w:jc w:val="left"/>
            </w:pPr>
            <w:r>
              <w:t xml:space="preserve">Button with independent current source </w:t>
            </w:r>
            <w:r>
              <w:lastRenderedPageBreak/>
              <w:t>image is pressed</w:t>
            </w:r>
          </w:p>
        </w:tc>
        <w:tc>
          <w:tcPr>
            <w:tcW w:w="0" w:type="auto"/>
          </w:tcPr>
          <w:p w14:paraId="586785B0" w14:textId="77777777" w:rsidR="005E6B1F" w:rsidRDefault="005E6B1F" w:rsidP="000F233E">
            <w:pPr>
              <w:ind w:left="-78"/>
              <w:jc w:val="left"/>
            </w:pPr>
            <w:r>
              <w:lastRenderedPageBreak/>
              <w:t xml:space="preserve">Left </w:t>
            </w:r>
            <w:proofErr w:type="gramStart"/>
            <w:r>
              <w:t>mouse</w:t>
            </w:r>
            <w:proofErr w:type="gramEnd"/>
            <w:r>
              <w:t xml:space="preserve"> click on the independent current </w:t>
            </w:r>
            <w:r>
              <w:lastRenderedPageBreak/>
              <w:t>source image</w:t>
            </w:r>
          </w:p>
        </w:tc>
        <w:tc>
          <w:tcPr>
            <w:tcW w:w="0" w:type="auto"/>
          </w:tcPr>
          <w:p w14:paraId="16809F89" w14:textId="77777777" w:rsidR="005E6B1F" w:rsidRDefault="005E6B1F" w:rsidP="000F233E">
            <w:pPr>
              <w:ind w:left="-76"/>
              <w:jc w:val="left"/>
            </w:pPr>
            <w:r>
              <w:lastRenderedPageBreak/>
              <w:t>Independent current source gets added to the main tab</w:t>
            </w:r>
          </w:p>
        </w:tc>
        <w:tc>
          <w:tcPr>
            <w:tcW w:w="0" w:type="auto"/>
          </w:tcPr>
          <w:p w14:paraId="5F750224" w14:textId="77777777" w:rsidR="005E6B1F" w:rsidRDefault="005E6B1F" w:rsidP="000F233E">
            <w:pPr>
              <w:ind w:left="-65"/>
              <w:jc w:val="left"/>
            </w:pPr>
            <w:r>
              <w:t xml:space="preserve">Independent current source appeared next </w:t>
            </w:r>
            <w:proofErr w:type="gramStart"/>
            <w:r>
              <w:t>to  the</w:t>
            </w:r>
            <w:proofErr w:type="gramEnd"/>
            <w:r>
              <w:t xml:space="preserve"> </w:t>
            </w:r>
            <w:r>
              <w:lastRenderedPageBreak/>
              <w:t>independent current source image</w:t>
            </w:r>
          </w:p>
        </w:tc>
        <w:tc>
          <w:tcPr>
            <w:tcW w:w="0" w:type="auto"/>
          </w:tcPr>
          <w:p w14:paraId="26E001D6" w14:textId="77777777" w:rsidR="005E6B1F" w:rsidRDefault="005E6B1F" w:rsidP="000F233E">
            <w:pPr>
              <w:jc w:val="left"/>
            </w:pPr>
            <w:r>
              <w:lastRenderedPageBreak/>
              <w:t>Correct component was added to the main tab.</w:t>
            </w:r>
          </w:p>
          <w:p w14:paraId="7AB331A6" w14:textId="77777777" w:rsidR="005E6B1F" w:rsidRDefault="005E6B1F" w:rsidP="000F233E">
            <w:pPr>
              <w:jc w:val="left"/>
            </w:pPr>
            <w:r>
              <w:rPr>
                <w:b/>
                <w:bCs/>
              </w:rPr>
              <w:lastRenderedPageBreak/>
              <w:t>Pass</w:t>
            </w:r>
          </w:p>
        </w:tc>
      </w:tr>
      <w:tr w:rsidR="005E6B1F" w14:paraId="1E291B13" w14:textId="77777777" w:rsidTr="000F233E">
        <w:tc>
          <w:tcPr>
            <w:tcW w:w="704" w:type="dxa"/>
          </w:tcPr>
          <w:p w14:paraId="492EF852" w14:textId="77777777" w:rsidR="005E6B1F" w:rsidRDefault="005E6B1F" w:rsidP="000F233E">
            <w:pPr>
              <w:ind w:left="-108"/>
              <w:jc w:val="left"/>
            </w:pPr>
            <w:r>
              <w:t>3</w:t>
            </w:r>
          </w:p>
        </w:tc>
        <w:tc>
          <w:tcPr>
            <w:tcW w:w="1156" w:type="dxa"/>
          </w:tcPr>
          <w:p w14:paraId="29F93077" w14:textId="77777777" w:rsidR="005E6B1F" w:rsidRDefault="005E6B1F" w:rsidP="000F233E">
            <w:pPr>
              <w:ind w:left="-47" w:right="-127"/>
              <w:jc w:val="left"/>
            </w:pPr>
            <w:r>
              <w:t>1.1</w:t>
            </w:r>
          </w:p>
        </w:tc>
        <w:tc>
          <w:tcPr>
            <w:tcW w:w="0" w:type="auto"/>
          </w:tcPr>
          <w:p w14:paraId="57C5146E" w14:textId="77777777" w:rsidR="005E6B1F" w:rsidRDefault="005E6B1F" w:rsidP="000F233E">
            <w:pPr>
              <w:ind w:left="-89" w:right="3"/>
              <w:jc w:val="left"/>
            </w:pPr>
            <w:r>
              <w:t>Button with resistor image is pressed</w:t>
            </w:r>
          </w:p>
        </w:tc>
        <w:tc>
          <w:tcPr>
            <w:tcW w:w="0" w:type="auto"/>
          </w:tcPr>
          <w:p w14:paraId="3EAD9993" w14:textId="77777777" w:rsidR="005E6B1F" w:rsidRDefault="005E6B1F" w:rsidP="000F233E">
            <w:pPr>
              <w:ind w:left="-78"/>
              <w:jc w:val="left"/>
            </w:pPr>
            <w:r>
              <w:t xml:space="preserve">Left </w:t>
            </w:r>
            <w:proofErr w:type="gramStart"/>
            <w:r>
              <w:t>mouse</w:t>
            </w:r>
            <w:proofErr w:type="gramEnd"/>
            <w:r>
              <w:t xml:space="preserve"> click on the resistor image</w:t>
            </w:r>
          </w:p>
        </w:tc>
        <w:tc>
          <w:tcPr>
            <w:tcW w:w="0" w:type="auto"/>
          </w:tcPr>
          <w:p w14:paraId="24E97F89" w14:textId="77777777" w:rsidR="005E6B1F" w:rsidRDefault="005E6B1F" w:rsidP="000F233E">
            <w:pPr>
              <w:ind w:left="-76"/>
              <w:jc w:val="left"/>
            </w:pPr>
            <w:r>
              <w:t>Resistor gets added to the main tab</w:t>
            </w:r>
          </w:p>
        </w:tc>
        <w:tc>
          <w:tcPr>
            <w:tcW w:w="0" w:type="auto"/>
          </w:tcPr>
          <w:p w14:paraId="2CCE6A29" w14:textId="77777777" w:rsidR="005E6B1F" w:rsidRDefault="005E6B1F" w:rsidP="000F233E">
            <w:pPr>
              <w:ind w:left="-65"/>
              <w:jc w:val="left"/>
            </w:pPr>
            <w:r>
              <w:t>Resistor appeared next to the resistor image</w:t>
            </w:r>
          </w:p>
        </w:tc>
        <w:tc>
          <w:tcPr>
            <w:tcW w:w="0" w:type="auto"/>
          </w:tcPr>
          <w:p w14:paraId="05CB7400" w14:textId="77777777" w:rsidR="005E6B1F" w:rsidRDefault="005E6B1F" w:rsidP="000F233E">
            <w:pPr>
              <w:jc w:val="left"/>
            </w:pPr>
            <w:r>
              <w:t>Correct component was added to the main tab.</w:t>
            </w:r>
          </w:p>
          <w:p w14:paraId="692DD3F4" w14:textId="77777777" w:rsidR="005E6B1F" w:rsidRDefault="005E6B1F" w:rsidP="000F233E">
            <w:pPr>
              <w:jc w:val="left"/>
            </w:pPr>
            <w:r>
              <w:rPr>
                <w:b/>
                <w:bCs/>
              </w:rPr>
              <w:t>Pass</w:t>
            </w:r>
          </w:p>
        </w:tc>
      </w:tr>
      <w:tr w:rsidR="005E6B1F" w14:paraId="77FC22A9" w14:textId="77777777" w:rsidTr="000F233E">
        <w:tc>
          <w:tcPr>
            <w:tcW w:w="704" w:type="dxa"/>
          </w:tcPr>
          <w:p w14:paraId="2A005CCE" w14:textId="77777777" w:rsidR="005E6B1F" w:rsidRDefault="005E6B1F" w:rsidP="000F233E">
            <w:pPr>
              <w:ind w:left="-108"/>
              <w:jc w:val="left"/>
            </w:pPr>
            <w:r>
              <w:t>4</w:t>
            </w:r>
          </w:p>
        </w:tc>
        <w:tc>
          <w:tcPr>
            <w:tcW w:w="1156" w:type="dxa"/>
          </w:tcPr>
          <w:p w14:paraId="6AF50773" w14:textId="77777777" w:rsidR="005E6B1F" w:rsidRDefault="005E6B1F" w:rsidP="000F233E">
            <w:pPr>
              <w:ind w:left="-47" w:right="-127"/>
              <w:jc w:val="left"/>
            </w:pPr>
            <w:r>
              <w:t>1.2</w:t>
            </w:r>
          </w:p>
        </w:tc>
        <w:tc>
          <w:tcPr>
            <w:tcW w:w="0" w:type="auto"/>
          </w:tcPr>
          <w:p w14:paraId="552BC4F5" w14:textId="77777777" w:rsidR="005E6B1F" w:rsidRDefault="005E6B1F" w:rsidP="000F233E">
            <w:pPr>
              <w:ind w:left="-89" w:right="3"/>
              <w:jc w:val="left"/>
            </w:pPr>
            <w:r>
              <w:t>Component is dragged to the other side of the main tab and then dropped.</w:t>
            </w:r>
          </w:p>
        </w:tc>
        <w:tc>
          <w:tcPr>
            <w:tcW w:w="0" w:type="auto"/>
          </w:tcPr>
          <w:p w14:paraId="0B2FC05A" w14:textId="77777777" w:rsidR="005E6B1F" w:rsidRDefault="005E6B1F" w:rsidP="000F233E">
            <w:pPr>
              <w:ind w:left="-78"/>
              <w:jc w:val="left"/>
            </w:pPr>
            <w:r>
              <w:t>User clicks on the component with left mouse click. While holding the mouse button, mouse cursor position is changed. Mouse button is released.</w:t>
            </w:r>
          </w:p>
        </w:tc>
        <w:tc>
          <w:tcPr>
            <w:tcW w:w="0" w:type="auto"/>
          </w:tcPr>
          <w:p w14:paraId="41F2EBE6" w14:textId="77777777" w:rsidR="005E6B1F" w:rsidRDefault="005E6B1F" w:rsidP="000F233E">
            <w:pPr>
              <w:ind w:left="-76"/>
              <w:jc w:val="left"/>
            </w:pPr>
            <w:r>
              <w:t>Component’s position is changed according to the change of the mouse cursor position.</w:t>
            </w:r>
          </w:p>
        </w:tc>
        <w:tc>
          <w:tcPr>
            <w:tcW w:w="0" w:type="auto"/>
          </w:tcPr>
          <w:p w14:paraId="1F50C108" w14:textId="77777777" w:rsidR="005E6B1F" w:rsidRDefault="005E6B1F" w:rsidP="000F233E">
            <w:pPr>
              <w:ind w:left="-65"/>
              <w:jc w:val="left"/>
            </w:pPr>
            <w:r>
              <w:t>Component is no longer at its previous position. Its position was changed according to the change of the mouse cursor position.</w:t>
            </w:r>
          </w:p>
        </w:tc>
        <w:tc>
          <w:tcPr>
            <w:tcW w:w="0" w:type="auto"/>
          </w:tcPr>
          <w:p w14:paraId="780A07A6" w14:textId="77777777" w:rsidR="005E6B1F" w:rsidRDefault="005E6B1F" w:rsidP="000F233E">
            <w:pPr>
              <w:jc w:val="left"/>
            </w:pPr>
            <w:r>
              <w:t>User was able to drag and drop a component (change its position).</w:t>
            </w:r>
          </w:p>
          <w:p w14:paraId="33D470E7" w14:textId="77777777" w:rsidR="005E6B1F" w:rsidRPr="00851E5F" w:rsidRDefault="005E6B1F" w:rsidP="000F233E">
            <w:pPr>
              <w:jc w:val="left"/>
              <w:rPr>
                <w:b/>
                <w:bCs/>
              </w:rPr>
            </w:pPr>
            <w:r>
              <w:rPr>
                <w:b/>
                <w:bCs/>
              </w:rPr>
              <w:t>Pass</w:t>
            </w:r>
          </w:p>
        </w:tc>
      </w:tr>
      <w:tr w:rsidR="005E6B1F" w14:paraId="446BF7EC" w14:textId="77777777" w:rsidTr="000F233E">
        <w:tc>
          <w:tcPr>
            <w:tcW w:w="704" w:type="dxa"/>
          </w:tcPr>
          <w:p w14:paraId="1ECA97F2" w14:textId="77777777" w:rsidR="005E6B1F" w:rsidRDefault="005E6B1F" w:rsidP="000F233E">
            <w:pPr>
              <w:ind w:left="-108"/>
              <w:jc w:val="left"/>
            </w:pPr>
            <w:r>
              <w:t>5</w:t>
            </w:r>
          </w:p>
        </w:tc>
        <w:tc>
          <w:tcPr>
            <w:tcW w:w="1156" w:type="dxa"/>
          </w:tcPr>
          <w:p w14:paraId="5D33DDC7" w14:textId="77777777" w:rsidR="005E6B1F" w:rsidRDefault="005E6B1F" w:rsidP="000F233E">
            <w:pPr>
              <w:ind w:left="-47" w:right="-127"/>
              <w:jc w:val="left"/>
            </w:pPr>
            <w:r>
              <w:t>1.2</w:t>
            </w:r>
          </w:p>
        </w:tc>
        <w:tc>
          <w:tcPr>
            <w:tcW w:w="0" w:type="auto"/>
          </w:tcPr>
          <w:p w14:paraId="29D00458" w14:textId="77777777" w:rsidR="005E6B1F" w:rsidRDefault="005E6B1F" w:rsidP="000F233E">
            <w:pPr>
              <w:ind w:left="-89" w:right="3"/>
              <w:jc w:val="left"/>
            </w:pPr>
            <w:r>
              <w:t xml:space="preserve">Component is dragged to the toolbar </w:t>
            </w:r>
            <w:proofErr w:type="gramStart"/>
            <w:r>
              <w:t>and  then</w:t>
            </w:r>
            <w:proofErr w:type="gramEnd"/>
            <w:r>
              <w:t xml:space="preserve"> dropped. Component should not </w:t>
            </w:r>
            <w:r>
              <w:lastRenderedPageBreak/>
              <w:t>move outside the component tab.</w:t>
            </w:r>
          </w:p>
        </w:tc>
        <w:tc>
          <w:tcPr>
            <w:tcW w:w="0" w:type="auto"/>
          </w:tcPr>
          <w:p w14:paraId="2C4370C6" w14:textId="77777777" w:rsidR="005E6B1F" w:rsidRDefault="005E6B1F" w:rsidP="000F233E">
            <w:pPr>
              <w:ind w:left="-78"/>
              <w:jc w:val="left"/>
            </w:pPr>
            <w:r>
              <w:lastRenderedPageBreak/>
              <w:t xml:space="preserve">User clicks on the component with left mouse click. While </w:t>
            </w:r>
            <w:r>
              <w:lastRenderedPageBreak/>
              <w:t>holding the mouse button, mouse cursor position is changed. Mouse button is released.</w:t>
            </w:r>
          </w:p>
        </w:tc>
        <w:tc>
          <w:tcPr>
            <w:tcW w:w="0" w:type="auto"/>
          </w:tcPr>
          <w:p w14:paraId="324A1660" w14:textId="77777777" w:rsidR="005E6B1F" w:rsidRDefault="005E6B1F" w:rsidP="000F233E">
            <w:pPr>
              <w:ind w:left="-76"/>
              <w:jc w:val="left"/>
            </w:pPr>
            <w:r>
              <w:lastRenderedPageBreak/>
              <w:t xml:space="preserve">Component’s position is changed according to the change of the mouse </w:t>
            </w:r>
            <w:r>
              <w:lastRenderedPageBreak/>
              <w:t>cursor position until it reaches the edge of component tab.</w:t>
            </w:r>
          </w:p>
        </w:tc>
        <w:tc>
          <w:tcPr>
            <w:tcW w:w="0" w:type="auto"/>
          </w:tcPr>
          <w:p w14:paraId="5F492E6D" w14:textId="77777777" w:rsidR="005E6B1F" w:rsidRDefault="005E6B1F" w:rsidP="000F233E">
            <w:pPr>
              <w:ind w:left="-65"/>
              <w:jc w:val="left"/>
            </w:pPr>
            <w:r>
              <w:lastRenderedPageBreak/>
              <w:t xml:space="preserve">Component is no longer at its previous position. Its position was changed </w:t>
            </w:r>
            <w:r>
              <w:lastRenderedPageBreak/>
              <w:t>according to the change of the mouse cursor position.</w:t>
            </w:r>
          </w:p>
        </w:tc>
        <w:tc>
          <w:tcPr>
            <w:tcW w:w="0" w:type="auto"/>
          </w:tcPr>
          <w:p w14:paraId="1586E55D" w14:textId="77777777" w:rsidR="005E6B1F" w:rsidRDefault="005E6B1F" w:rsidP="000F233E">
            <w:pPr>
              <w:jc w:val="left"/>
            </w:pPr>
            <w:r>
              <w:lastRenderedPageBreak/>
              <w:t xml:space="preserve">User was able to drag and drop a component (change its position), </w:t>
            </w:r>
            <w:r>
              <w:lastRenderedPageBreak/>
              <w:t>even though component’s position should stop changing once it reached the edge of the component tab.</w:t>
            </w:r>
          </w:p>
          <w:p w14:paraId="7319EB7C" w14:textId="77777777" w:rsidR="005E6B1F" w:rsidRPr="00597344" w:rsidRDefault="005E6B1F" w:rsidP="000F233E">
            <w:pPr>
              <w:jc w:val="left"/>
              <w:rPr>
                <w:b/>
                <w:bCs/>
              </w:rPr>
            </w:pPr>
            <w:r>
              <w:rPr>
                <w:b/>
                <w:bCs/>
              </w:rPr>
              <w:t>Fail</w:t>
            </w:r>
          </w:p>
        </w:tc>
      </w:tr>
      <w:tr w:rsidR="005E6B1F" w14:paraId="5BA4BE33" w14:textId="77777777" w:rsidTr="000F233E">
        <w:tc>
          <w:tcPr>
            <w:tcW w:w="704" w:type="dxa"/>
          </w:tcPr>
          <w:p w14:paraId="7D12E695" w14:textId="77777777" w:rsidR="005E6B1F" w:rsidRDefault="005E6B1F" w:rsidP="000F233E">
            <w:pPr>
              <w:ind w:left="-108"/>
              <w:jc w:val="left"/>
            </w:pPr>
            <w:r>
              <w:t>6</w:t>
            </w:r>
          </w:p>
        </w:tc>
        <w:tc>
          <w:tcPr>
            <w:tcW w:w="1156" w:type="dxa"/>
          </w:tcPr>
          <w:p w14:paraId="5924D7C4" w14:textId="77777777" w:rsidR="005E6B1F" w:rsidRDefault="005E6B1F" w:rsidP="000F233E">
            <w:pPr>
              <w:ind w:left="-47" w:right="-127"/>
              <w:jc w:val="left"/>
            </w:pPr>
            <w:r>
              <w:t>1.2</w:t>
            </w:r>
          </w:p>
        </w:tc>
        <w:tc>
          <w:tcPr>
            <w:tcW w:w="0" w:type="auto"/>
          </w:tcPr>
          <w:p w14:paraId="75765AEF" w14:textId="77777777" w:rsidR="005E6B1F" w:rsidRDefault="005E6B1F" w:rsidP="000F233E">
            <w:pPr>
              <w:ind w:left="-89" w:right="3"/>
              <w:jc w:val="left"/>
            </w:pPr>
            <w:r>
              <w:t>Component is dragged to the component tab and then dropped. Component should not move outside the component tab.</w:t>
            </w:r>
          </w:p>
        </w:tc>
        <w:tc>
          <w:tcPr>
            <w:tcW w:w="0" w:type="auto"/>
          </w:tcPr>
          <w:p w14:paraId="588B6FC5" w14:textId="77777777" w:rsidR="005E6B1F" w:rsidRDefault="005E6B1F" w:rsidP="000F233E">
            <w:pPr>
              <w:ind w:left="-78"/>
              <w:jc w:val="left"/>
            </w:pPr>
            <w:r>
              <w:t>User clicks on the component with left mouse click. While holding the mouse button, mouse cursor position is changed. Mouse button is released.</w:t>
            </w:r>
          </w:p>
        </w:tc>
        <w:tc>
          <w:tcPr>
            <w:tcW w:w="0" w:type="auto"/>
          </w:tcPr>
          <w:p w14:paraId="784BB699" w14:textId="77777777" w:rsidR="005E6B1F" w:rsidRDefault="005E6B1F" w:rsidP="000F233E">
            <w:pPr>
              <w:ind w:left="-76"/>
              <w:jc w:val="left"/>
            </w:pPr>
            <w:r>
              <w:t>Component’s position is changed according to the change of the mouse cursor position until it reaches the edge of component tab.</w:t>
            </w:r>
          </w:p>
        </w:tc>
        <w:tc>
          <w:tcPr>
            <w:tcW w:w="0" w:type="auto"/>
          </w:tcPr>
          <w:p w14:paraId="0BA90A37" w14:textId="77777777" w:rsidR="005E6B1F" w:rsidRDefault="005E6B1F" w:rsidP="000F233E">
            <w:pPr>
              <w:ind w:left="-65"/>
              <w:jc w:val="left"/>
            </w:pPr>
            <w:r>
              <w:t>Component is no longer at its previous position. Its position was changed according to the change of the mouse cursor position.</w:t>
            </w:r>
          </w:p>
        </w:tc>
        <w:tc>
          <w:tcPr>
            <w:tcW w:w="0" w:type="auto"/>
          </w:tcPr>
          <w:p w14:paraId="6EF9928E" w14:textId="77777777" w:rsidR="005E6B1F" w:rsidRDefault="005E6B1F" w:rsidP="000F233E">
            <w:pPr>
              <w:jc w:val="left"/>
            </w:pPr>
            <w:r>
              <w:t>User was able to drag and drop a component (change its position), even though component’s position should stop changing once it reached the edge of the component tab.</w:t>
            </w:r>
          </w:p>
          <w:p w14:paraId="777842BA" w14:textId="77777777" w:rsidR="005E6B1F" w:rsidRDefault="005E6B1F" w:rsidP="000F233E">
            <w:pPr>
              <w:jc w:val="left"/>
            </w:pPr>
            <w:r>
              <w:rPr>
                <w:b/>
                <w:bCs/>
              </w:rPr>
              <w:t>Fail</w:t>
            </w:r>
          </w:p>
        </w:tc>
      </w:tr>
      <w:tr w:rsidR="005E6B1F" w14:paraId="2811F9B4" w14:textId="77777777" w:rsidTr="000F233E">
        <w:tc>
          <w:tcPr>
            <w:tcW w:w="704" w:type="dxa"/>
          </w:tcPr>
          <w:p w14:paraId="5A218244" w14:textId="77777777" w:rsidR="005E6B1F" w:rsidRDefault="005E6B1F" w:rsidP="000F233E">
            <w:pPr>
              <w:ind w:left="-108"/>
              <w:jc w:val="left"/>
            </w:pPr>
            <w:r>
              <w:t>7</w:t>
            </w:r>
          </w:p>
        </w:tc>
        <w:tc>
          <w:tcPr>
            <w:tcW w:w="1156" w:type="dxa"/>
          </w:tcPr>
          <w:p w14:paraId="528F5F71" w14:textId="77777777" w:rsidR="005E6B1F" w:rsidRDefault="005E6B1F" w:rsidP="000F233E">
            <w:pPr>
              <w:ind w:left="-47" w:right="-127"/>
              <w:jc w:val="left"/>
            </w:pPr>
            <w:r>
              <w:t>1.3</w:t>
            </w:r>
          </w:p>
        </w:tc>
        <w:tc>
          <w:tcPr>
            <w:tcW w:w="0" w:type="auto"/>
          </w:tcPr>
          <w:p w14:paraId="614D4BBD" w14:textId="77777777" w:rsidR="005E6B1F" w:rsidRDefault="005E6B1F" w:rsidP="000F233E">
            <w:pPr>
              <w:ind w:left="-89" w:right="3"/>
              <w:jc w:val="left"/>
            </w:pPr>
            <w:r>
              <w:t xml:space="preserve">To connect two </w:t>
            </w:r>
            <w:r>
              <w:lastRenderedPageBreak/>
              <w:t>components together, the user first needs to mark first component as ‘ready to connect’</w:t>
            </w:r>
          </w:p>
        </w:tc>
        <w:tc>
          <w:tcPr>
            <w:tcW w:w="0" w:type="auto"/>
          </w:tcPr>
          <w:p w14:paraId="6D5F7BC2" w14:textId="77777777" w:rsidR="005E6B1F" w:rsidRDefault="005E6B1F" w:rsidP="000F233E">
            <w:pPr>
              <w:ind w:left="-78"/>
              <w:jc w:val="left"/>
            </w:pPr>
            <w:r>
              <w:lastRenderedPageBreak/>
              <w:t xml:space="preserve">Right </w:t>
            </w:r>
            <w:proofErr w:type="gramStart"/>
            <w:r>
              <w:t>mouse</w:t>
            </w:r>
            <w:proofErr w:type="gramEnd"/>
            <w:r>
              <w:t xml:space="preserve"> click on </w:t>
            </w:r>
            <w:r>
              <w:lastRenderedPageBreak/>
              <w:t>component’s right side</w:t>
            </w:r>
          </w:p>
        </w:tc>
        <w:tc>
          <w:tcPr>
            <w:tcW w:w="0" w:type="auto"/>
          </w:tcPr>
          <w:p w14:paraId="031BA31D" w14:textId="77777777" w:rsidR="005E6B1F" w:rsidRDefault="005E6B1F" w:rsidP="000F233E">
            <w:pPr>
              <w:ind w:left="-76"/>
              <w:jc w:val="left"/>
            </w:pPr>
            <w:r>
              <w:lastRenderedPageBreak/>
              <w:t xml:space="preserve">Component gets marked </w:t>
            </w:r>
            <w:r>
              <w:lastRenderedPageBreak/>
              <w:t>as ‘ready to connect’ indicated by black circle on right side of the component</w:t>
            </w:r>
          </w:p>
        </w:tc>
        <w:tc>
          <w:tcPr>
            <w:tcW w:w="0" w:type="auto"/>
          </w:tcPr>
          <w:p w14:paraId="564D36B9" w14:textId="77777777" w:rsidR="005E6B1F" w:rsidRDefault="005E6B1F" w:rsidP="000F233E">
            <w:pPr>
              <w:ind w:left="-65"/>
              <w:jc w:val="left"/>
            </w:pPr>
            <w:r>
              <w:lastRenderedPageBreak/>
              <w:t xml:space="preserve">Component’s image </w:t>
            </w:r>
            <w:r>
              <w:lastRenderedPageBreak/>
              <w:t>changed to image with black circle on its right side.</w:t>
            </w:r>
          </w:p>
        </w:tc>
        <w:tc>
          <w:tcPr>
            <w:tcW w:w="0" w:type="auto"/>
          </w:tcPr>
          <w:p w14:paraId="6B3930F9" w14:textId="77777777" w:rsidR="005E6B1F" w:rsidRDefault="005E6B1F" w:rsidP="000F233E">
            <w:pPr>
              <w:jc w:val="left"/>
            </w:pPr>
            <w:r>
              <w:lastRenderedPageBreak/>
              <w:t xml:space="preserve">Right side of component </w:t>
            </w:r>
            <w:r>
              <w:lastRenderedPageBreak/>
              <w:t>got marked as ‘ready to connect’.</w:t>
            </w:r>
          </w:p>
          <w:p w14:paraId="0C18A22B" w14:textId="77777777" w:rsidR="005E6B1F" w:rsidRPr="001D58F0" w:rsidRDefault="005E6B1F" w:rsidP="000F233E">
            <w:pPr>
              <w:jc w:val="left"/>
              <w:rPr>
                <w:b/>
                <w:bCs/>
              </w:rPr>
            </w:pPr>
            <w:r>
              <w:rPr>
                <w:b/>
                <w:bCs/>
              </w:rPr>
              <w:t>Pass</w:t>
            </w:r>
          </w:p>
        </w:tc>
      </w:tr>
      <w:tr w:rsidR="005E6B1F" w14:paraId="38F8DA0F" w14:textId="77777777" w:rsidTr="000F233E">
        <w:tc>
          <w:tcPr>
            <w:tcW w:w="704" w:type="dxa"/>
          </w:tcPr>
          <w:p w14:paraId="54A53D10" w14:textId="77777777" w:rsidR="005E6B1F" w:rsidRDefault="005E6B1F" w:rsidP="000F233E">
            <w:pPr>
              <w:ind w:left="-108"/>
              <w:jc w:val="left"/>
            </w:pPr>
            <w:r>
              <w:t>8</w:t>
            </w:r>
          </w:p>
        </w:tc>
        <w:tc>
          <w:tcPr>
            <w:tcW w:w="1156" w:type="dxa"/>
          </w:tcPr>
          <w:p w14:paraId="62248460" w14:textId="77777777" w:rsidR="005E6B1F" w:rsidRDefault="005E6B1F" w:rsidP="000F233E">
            <w:pPr>
              <w:ind w:left="-47" w:right="-127"/>
              <w:jc w:val="left"/>
            </w:pPr>
            <w:r>
              <w:t>1.3</w:t>
            </w:r>
          </w:p>
        </w:tc>
        <w:tc>
          <w:tcPr>
            <w:tcW w:w="0" w:type="auto"/>
          </w:tcPr>
          <w:p w14:paraId="2DF7307E" w14:textId="77777777" w:rsidR="005E6B1F" w:rsidRDefault="005E6B1F" w:rsidP="000F233E">
            <w:pPr>
              <w:ind w:left="-89" w:right="3"/>
              <w:jc w:val="left"/>
            </w:pPr>
            <w:r>
              <w:t xml:space="preserve">User needs to be able to create a network between two components. </w:t>
            </w:r>
          </w:p>
        </w:tc>
        <w:tc>
          <w:tcPr>
            <w:tcW w:w="0" w:type="auto"/>
          </w:tcPr>
          <w:p w14:paraId="7F0C0E89" w14:textId="77777777" w:rsidR="005E6B1F" w:rsidRDefault="005E6B1F" w:rsidP="000F233E">
            <w:pPr>
              <w:ind w:left="-78"/>
              <w:jc w:val="left"/>
            </w:pPr>
            <w:r>
              <w:t xml:space="preserve">Right </w:t>
            </w:r>
            <w:proofErr w:type="gramStart"/>
            <w:r>
              <w:t>mouse</w:t>
            </w:r>
            <w:proofErr w:type="gramEnd"/>
            <w:r>
              <w:t xml:space="preserve"> click on another component’s left side.</w:t>
            </w:r>
          </w:p>
        </w:tc>
        <w:tc>
          <w:tcPr>
            <w:tcW w:w="0" w:type="auto"/>
          </w:tcPr>
          <w:p w14:paraId="0C96A9E4" w14:textId="77777777" w:rsidR="005E6B1F" w:rsidRDefault="005E6B1F" w:rsidP="000F233E">
            <w:pPr>
              <w:ind w:left="-76"/>
              <w:jc w:val="left"/>
            </w:pPr>
            <w:r>
              <w:t>A black line should be drawn, joining first component’s right side and second component’s left side.</w:t>
            </w:r>
          </w:p>
        </w:tc>
        <w:tc>
          <w:tcPr>
            <w:tcW w:w="0" w:type="auto"/>
          </w:tcPr>
          <w:p w14:paraId="0B0036B8" w14:textId="77777777" w:rsidR="005E6B1F" w:rsidRDefault="005E6B1F" w:rsidP="000F233E">
            <w:pPr>
              <w:ind w:left="-65"/>
              <w:jc w:val="left"/>
            </w:pPr>
            <w:r>
              <w:t xml:space="preserve">A black line joining right and left side of two components appeared. </w:t>
            </w:r>
          </w:p>
        </w:tc>
        <w:tc>
          <w:tcPr>
            <w:tcW w:w="0" w:type="auto"/>
          </w:tcPr>
          <w:p w14:paraId="223FEEBD" w14:textId="77777777" w:rsidR="005E6B1F" w:rsidRDefault="005E6B1F" w:rsidP="000F233E">
            <w:pPr>
              <w:jc w:val="left"/>
            </w:pPr>
            <w:r>
              <w:t>A network between two components was created.</w:t>
            </w:r>
          </w:p>
          <w:p w14:paraId="09B67D7D" w14:textId="77777777" w:rsidR="005E6B1F" w:rsidRPr="00C35339" w:rsidRDefault="005E6B1F" w:rsidP="000F233E">
            <w:pPr>
              <w:jc w:val="left"/>
            </w:pPr>
            <w:r>
              <w:rPr>
                <w:b/>
                <w:bCs/>
              </w:rPr>
              <w:t>Pass</w:t>
            </w:r>
          </w:p>
        </w:tc>
      </w:tr>
      <w:tr w:rsidR="005E6B1F" w14:paraId="68428415" w14:textId="77777777" w:rsidTr="000F233E">
        <w:tc>
          <w:tcPr>
            <w:tcW w:w="704" w:type="dxa"/>
          </w:tcPr>
          <w:p w14:paraId="3DD24D63" w14:textId="77777777" w:rsidR="005E6B1F" w:rsidRDefault="005E6B1F" w:rsidP="000F233E">
            <w:pPr>
              <w:ind w:left="-108"/>
              <w:jc w:val="left"/>
            </w:pPr>
            <w:r>
              <w:t>9</w:t>
            </w:r>
          </w:p>
        </w:tc>
        <w:tc>
          <w:tcPr>
            <w:tcW w:w="1156" w:type="dxa"/>
          </w:tcPr>
          <w:p w14:paraId="47EFA3EF" w14:textId="77777777" w:rsidR="005E6B1F" w:rsidRDefault="005E6B1F" w:rsidP="000F233E">
            <w:pPr>
              <w:ind w:left="-47" w:right="-127"/>
              <w:jc w:val="left"/>
            </w:pPr>
            <w:r>
              <w:t>1.4</w:t>
            </w:r>
          </w:p>
        </w:tc>
        <w:tc>
          <w:tcPr>
            <w:tcW w:w="0" w:type="auto"/>
          </w:tcPr>
          <w:p w14:paraId="4F70E0EA" w14:textId="77777777" w:rsidR="005E6B1F" w:rsidRDefault="005E6B1F" w:rsidP="000F233E">
            <w:pPr>
              <w:ind w:left="-89" w:right="3"/>
              <w:jc w:val="left"/>
            </w:pPr>
            <w:r>
              <w:t>Selected component needs to change its appearance to show the user that it was selected.</w:t>
            </w:r>
          </w:p>
        </w:tc>
        <w:tc>
          <w:tcPr>
            <w:tcW w:w="0" w:type="auto"/>
          </w:tcPr>
          <w:p w14:paraId="387149B9" w14:textId="77777777" w:rsidR="005E6B1F" w:rsidRDefault="005E6B1F" w:rsidP="000F233E">
            <w:pPr>
              <w:ind w:left="-78"/>
              <w:jc w:val="left"/>
            </w:pPr>
            <w:r>
              <w:t xml:space="preserve">Left </w:t>
            </w:r>
            <w:proofErr w:type="gramStart"/>
            <w:r>
              <w:t>mouse</w:t>
            </w:r>
            <w:proofErr w:type="gramEnd"/>
            <w:r>
              <w:t xml:space="preserve"> click on a component.</w:t>
            </w:r>
          </w:p>
        </w:tc>
        <w:tc>
          <w:tcPr>
            <w:tcW w:w="0" w:type="auto"/>
          </w:tcPr>
          <w:p w14:paraId="6D261A71" w14:textId="77777777" w:rsidR="005E6B1F" w:rsidRDefault="005E6B1F" w:rsidP="000F233E">
            <w:pPr>
              <w:ind w:left="-76"/>
              <w:jc w:val="left"/>
            </w:pPr>
            <w:r>
              <w:t>Component image needs to change.</w:t>
            </w:r>
          </w:p>
        </w:tc>
        <w:tc>
          <w:tcPr>
            <w:tcW w:w="0" w:type="auto"/>
          </w:tcPr>
          <w:p w14:paraId="69D151E4" w14:textId="77777777" w:rsidR="005E6B1F" w:rsidRDefault="005E6B1F" w:rsidP="000F233E">
            <w:pPr>
              <w:ind w:left="-65"/>
              <w:jc w:val="left"/>
            </w:pPr>
            <w:r>
              <w:t>A black rectangle appeared, framing component’s image.</w:t>
            </w:r>
          </w:p>
        </w:tc>
        <w:tc>
          <w:tcPr>
            <w:tcW w:w="0" w:type="auto"/>
          </w:tcPr>
          <w:p w14:paraId="1E3F86F3" w14:textId="77777777" w:rsidR="005E6B1F" w:rsidRDefault="005E6B1F" w:rsidP="000F233E">
            <w:pPr>
              <w:jc w:val="left"/>
            </w:pPr>
            <w:r>
              <w:t>Component’s image changed in such way that user can differentiate selected and non-selected components.</w:t>
            </w:r>
          </w:p>
          <w:p w14:paraId="0628DA11" w14:textId="77777777" w:rsidR="005E6B1F" w:rsidRPr="00851A60" w:rsidRDefault="005E6B1F" w:rsidP="000F233E">
            <w:pPr>
              <w:jc w:val="left"/>
              <w:rPr>
                <w:b/>
                <w:bCs/>
              </w:rPr>
            </w:pPr>
            <w:r>
              <w:rPr>
                <w:b/>
                <w:bCs/>
              </w:rPr>
              <w:t>Pass</w:t>
            </w:r>
          </w:p>
        </w:tc>
      </w:tr>
      <w:tr w:rsidR="005E6B1F" w14:paraId="544F4F8A" w14:textId="77777777" w:rsidTr="000F233E">
        <w:tc>
          <w:tcPr>
            <w:tcW w:w="704" w:type="dxa"/>
          </w:tcPr>
          <w:p w14:paraId="5AD20586" w14:textId="77777777" w:rsidR="005E6B1F" w:rsidRDefault="005E6B1F" w:rsidP="000F233E">
            <w:pPr>
              <w:ind w:left="-108"/>
              <w:jc w:val="left"/>
            </w:pPr>
            <w:r>
              <w:t>10</w:t>
            </w:r>
          </w:p>
        </w:tc>
        <w:tc>
          <w:tcPr>
            <w:tcW w:w="1156" w:type="dxa"/>
          </w:tcPr>
          <w:p w14:paraId="462AD519" w14:textId="77777777" w:rsidR="005E6B1F" w:rsidRDefault="005E6B1F" w:rsidP="000F233E">
            <w:pPr>
              <w:ind w:left="-47" w:right="-127"/>
              <w:jc w:val="left"/>
            </w:pPr>
            <w:r>
              <w:t>1.5</w:t>
            </w:r>
          </w:p>
        </w:tc>
        <w:tc>
          <w:tcPr>
            <w:tcW w:w="0" w:type="auto"/>
          </w:tcPr>
          <w:p w14:paraId="743DFDBD" w14:textId="77777777" w:rsidR="005E6B1F" w:rsidRDefault="005E6B1F" w:rsidP="000F233E">
            <w:pPr>
              <w:ind w:left="-89" w:right="3"/>
              <w:jc w:val="left"/>
            </w:pPr>
            <w:r>
              <w:t xml:space="preserve">User should be able to see characteristics </w:t>
            </w:r>
            <w:r>
              <w:lastRenderedPageBreak/>
              <w:t>of a selected component (name, vale, short description).</w:t>
            </w:r>
          </w:p>
        </w:tc>
        <w:tc>
          <w:tcPr>
            <w:tcW w:w="0" w:type="auto"/>
          </w:tcPr>
          <w:p w14:paraId="093C3DD0" w14:textId="77777777" w:rsidR="005E6B1F" w:rsidRDefault="005E6B1F" w:rsidP="000F233E">
            <w:pPr>
              <w:ind w:left="-78"/>
              <w:jc w:val="left"/>
            </w:pPr>
            <w:r>
              <w:lastRenderedPageBreak/>
              <w:t>Left click on a component.</w:t>
            </w:r>
          </w:p>
        </w:tc>
        <w:tc>
          <w:tcPr>
            <w:tcW w:w="0" w:type="auto"/>
          </w:tcPr>
          <w:p w14:paraId="671C1BAB" w14:textId="77777777" w:rsidR="005E6B1F" w:rsidRDefault="005E6B1F" w:rsidP="000F233E">
            <w:pPr>
              <w:ind w:left="-76"/>
              <w:jc w:val="left"/>
            </w:pPr>
            <w:r>
              <w:t xml:space="preserve">Component’s characteristics </w:t>
            </w:r>
            <w:r>
              <w:lastRenderedPageBreak/>
              <w:t>get displayed to the user.</w:t>
            </w:r>
          </w:p>
        </w:tc>
        <w:tc>
          <w:tcPr>
            <w:tcW w:w="0" w:type="auto"/>
          </w:tcPr>
          <w:p w14:paraId="3C5E576C" w14:textId="77777777" w:rsidR="005E6B1F" w:rsidRDefault="005E6B1F" w:rsidP="000F233E">
            <w:pPr>
              <w:ind w:left="-65"/>
              <w:jc w:val="left"/>
            </w:pPr>
            <w:r>
              <w:lastRenderedPageBreak/>
              <w:t xml:space="preserve">Component’s characteristics are displayed </w:t>
            </w:r>
            <w:r>
              <w:lastRenderedPageBreak/>
              <w:t>in the component tab.</w:t>
            </w:r>
          </w:p>
        </w:tc>
        <w:tc>
          <w:tcPr>
            <w:tcW w:w="0" w:type="auto"/>
          </w:tcPr>
          <w:p w14:paraId="0A4C9E15" w14:textId="77777777" w:rsidR="005E6B1F" w:rsidRDefault="005E6B1F" w:rsidP="000F233E">
            <w:pPr>
              <w:jc w:val="left"/>
            </w:pPr>
            <w:r>
              <w:lastRenderedPageBreak/>
              <w:t xml:space="preserve">User can check component’s </w:t>
            </w:r>
            <w:r>
              <w:lastRenderedPageBreak/>
              <w:t>characteristic by selecting a component.</w:t>
            </w:r>
          </w:p>
          <w:p w14:paraId="385948EC" w14:textId="77777777" w:rsidR="005E6B1F" w:rsidRPr="00851A60" w:rsidRDefault="005E6B1F" w:rsidP="000F233E">
            <w:pPr>
              <w:jc w:val="left"/>
              <w:rPr>
                <w:b/>
                <w:bCs/>
              </w:rPr>
            </w:pPr>
            <w:r>
              <w:rPr>
                <w:b/>
                <w:bCs/>
              </w:rPr>
              <w:t>Pass</w:t>
            </w:r>
          </w:p>
        </w:tc>
      </w:tr>
      <w:tr w:rsidR="005E6B1F" w14:paraId="33A269C6" w14:textId="77777777" w:rsidTr="000F233E">
        <w:tc>
          <w:tcPr>
            <w:tcW w:w="704" w:type="dxa"/>
          </w:tcPr>
          <w:p w14:paraId="01AB37C1" w14:textId="77777777" w:rsidR="005E6B1F" w:rsidRDefault="005E6B1F" w:rsidP="000F233E">
            <w:pPr>
              <w:ind w:left="-108"/>
              <w:jc w:val="left"/>
            </w:pPr>
            <w:r>
              <w:t>11</w:t>
            </w:r>
          </w:p>
        </w:tc>
        <w:tc>
          <w:tcPr>
            <w:tcW w:w="1156" w:type="dxa"/>
          </w:tcPr>
          <w:p w14:paraId="208699B1" w14:textId="77777777" w:rsidR="005E6B1F" w:rsidRDefault="005E6B1F" w:rsidP="000F233E">
            <w:pPr>
              <w:ind w:left="-47" w:right="-127"/>
              <w:jc w:val="left"/>
            </w:pPr>
            <w:r>
              <w:t>1.6</w:t>
            </w:r>
          </w:p>
        </w:tc>
        <w:tc>
          <w:tcPr>
            <w:tcW w:w="0" w:type="auto"/>
          </w:tcPr>
          <w:p w14:paraId="66C2E614" w14:textId="77777777" w:rsidR="005E6B1F" w:rsidRDefault="005E6B1F" w:rsidP="000F233E">
            <w:pPr>
              <w:ind w:left="-89" w:right="3"/>
              <w:jc w:val="left"/>
            </w:pPr>
            <w:r>
              <w:t>User should be able to change component’s value</w:t>
            </w:r>
          </w:p>
        </w:tc>
        <w:tc>
          <w:tcPr>
            <w:tcW w:w="0" w:type="auto"/>
          </w:tcPr>
          <w:p w14:paraId="5E0188BF" w14:textId="77777777" w:rsidR="005E6B1F" w:rsidRDefault="005E6B1F" w:rsidP="000F233E">
            <w:pPr>
              <w:ind w:left="-78"/>
              <w:jc w:val="left"/>
            </w:pPr>
            <w:r>
              <w:t xml:space="preserve">Left </w:t>
            </w:r>
            <w:proofErr w:type="gramStart"/>
            <w:r>
              <w:t>mouse</w:t>
            </w:r>
            <w:proofErr w:type="gramEnd"/>
            <w:r>
              <w:t xml:space="preserve"> click on selected component’s value. User enters new value.</w:t>
            </w:r>
          </w:p>
        </w:tc>
        <w:tc>
          <w:tcPr>
            <w:tcW w:w="0" w:type="auto"/>
          </w:tcPr>
          <w:p w14:paraId="7BE7EE69" w14:textId="77777777" w:rsidR="005E6B1F" w:rsidRDefault="005E6B1F" w:rsidP="000F233E">
            <w:pPr>
              <w:ind w:left="-76"/>
              <w:jc w:val="left"/>
            </w:pPr>
            <w:r>
              <w:t>New value gets displayed and stored.</w:t>
            </w:r>
          </w:p>
        </w:tc>
        <w:tc>
          <w:tcPr>
            <w:tcW w:w="0" w:type="auto"/>
          </w:tcPr>
          <w:p w14:paraId="0BB228FC" w14:textId="77777777" w:rsidR="005E6B1F" w:rsidRDefault="005E6B1F" w:rsidP="000F233E">
            <w:pPr>
              <w:ind w:left="-65"/>
              <w:jc w:val="left"/>
            </w:pPr>
            <w:r>
              <w:t>New value got displayed and stored.</w:t>
            </w:r>
          </w:p>
        </w:tc>
        <w:tc>
          <w:tcPr>
            <w:tcW w:w="0" w:type="auto"/>
          </w:tcPr>
          <w:p w14:paraId="4CDB0252" w14:textId="77777777" w:rsidR="005E6B1F" w:rsidRDefault="005E6B1F" w:rsidP="000F233E">
            <w:pPr>
              <w:jc w:val="left"/>
            </w:pPr>
            <w:r>
              <w:t>User was able to change component’s value.</w:t>
            </w:r>
          </w:p>
          <w:p w14:paraId="08F4D52A" w14:textId="77777777" w:rsidR="005E6B1F" w:rsidRPr="00DE6CDF" w:rsidRDefault="005E6B1F" w:rsidP="000F233E">
            <w:pPr>
              <w:jc w:val="left"/>
            </w:pPr>
            <w:r>
              <w:rPr>
                <w:b/>
                <w:bCs/>
              </w:rPr>
              <w:t>Pass</w:t>
            </w:r>
          </w:p>
        </w:tc>
      </w:tr>
      <w:tr w:rsidR="005E6B1F" w14:paraId="53747B7B" w14:textId="77777777" w:rsidTr="000F233E">
        <w:tc>
          <w:tcPr>
            <w:tcW w:w="704" w:type="dxa"/>
          </w:tcPr>
          <w:p w14:paraId="78C0AFA3" w14:textId="77777777" w:rsidR="005E6B1F" w:rsidRDefault="005E6B1F" w:rsidP="000F233E">
            <w:pPr>
              <w:ind w:left="-108"/>
              <w:jc w:val="left"/>
            </w:pPr>
            <w:r>
              <w:t>12</w:t>
            </w:r>
          </w:p>
        </w:tc>
        <w:tc>
          <w:tcPr>
            <w:tcW w:w="1156" w:type="dxa"/>
          </w:tcPr>
          <w:p w14:paraId="131EF0D6" w14:textId="77777777" w:rsidR="005E6B1F" w:rsidRDefault="005E6B1F" w:rsidP="000F233E">
            <w:pPr>
              <w:ind w:left="-47" w:right="-127"/>
              <w:jc w:val="left"/>
            </w:pPr>
            <w:r>
              <w:t>1.6</w:t>
            </w:r>
          </w:p>
        </w:tc>
        <w:tc>
          <w:tcPr>
            <w:tcW w:w="0" w:type="auto"/>
          </w:tcPr>
          <w:p w14:paraId="2509F585" w14:textId="77777777" w:rsidR="005E6B1F" w:rsidRDefault="005E6B1F" w:rsidP="000F233E">
            <w:pPr>
              <w:ind w:left="-89" w:right="3"/>
              <w:jc w:val="left"/>
            </w:pPr>
            <w:r>
              <w:t>User should be able to change component’s unit prefix</w:t>
            </w:r>
          </w:p>
        </w:tc>
        <w:tc>
          <w:tcPr>
            <w:tcW w:w="0" w:type="auto"/>
          </w:tcPr>
          <w:p w14:paraId="0A1CB680" w14:textId="77777777" w:rsidR="005E6B1F" w:rsidRDefault="005E6B1F" w:rsidP="000F233E">
            <w:pPr>
              <w:ind w:left="-78"/>
              <w:jc w:val="left"/>
            </w:pPr>
            <w:r>
              <w:t xml:space="preserve">Left </w:t>
            </w:r>
            <w:proofErr w:type="gramStart"/>
            <w:r>
              <w:t>mouse</w:t>
            </w:r>
            <w:proofErr w:type="gramEnd"/>
            <w:r>
              <w:t xml:space="preserve"> click on selected component’s unit prefix. User enters new unit prefix.</w:t>
            </w:r>
          </w:p>
        </w:tc>
        <w:tc>
          <w:tcPr>
            <w:tcW w:w="0" w:type="auto"/>
          </w:tcPr>
          <w:p w14:paraId="0A921569" w14:textId="77777777" w:rsidR="005E6B1F" w:rsidRDefault="005E6B1F" w:rsidP="000F233E">
            <w:pPr>
              <w:ind w:left="-76"/>
              <w:jc w:val="left"/>
            </w:pPr>
            <w:r>
              <w:t>New unit prefix gets displayed and stored.</w:t>
            </w:r>
          </w:p>
        </w:tc>
        <w:tc>
          <w:tcPr>
            <w:tcW w:w="0" w:type="auto"/>
          </w:tcPr>
          <w:p w14:paraId="214C0682" w14:textId="77777777" w:rsidR="005E6B1F" w:rsidRDefault="005E6B1F" w:rsidP="000F233E">
            <w:pPr>
              <w:ind w:left="-65"/>
              <w:jc w:val="left"/>
            </w:pPr>
            <w:r>
              <w:t>New unit prefix got displayed and stored.</w:t>
            </w:r>
          </w:p>
        </w:tc>
        <w:tc>
          <w:tcPr>
            <w:tcW w:w="0" w:type="auto"/>
          </w:tcPr>
          <w:p w14:paraId="7CA266E4" w14:textId="77777777" w:rsidR="005E6B1F" w:rsidRDefault="005E6B1F" w:rsidP="000F233E">
            <w:pPr>
              <w:jc w:val="left"/>
            </w:pPr>
            <w:r>
              <w:t>User was able to change component’s unit prefix.</w:t>
            </w:r>
          </w:p>
          <w:p w14:paraId="7D522579" w14:textId="77777777" w:rsidR="005E6B1F" w:rsidRDefault="005E6B1F" w:rsidP="000F233E">
            <w:pPr>
              <w:jc w:val="left"/>
            </w:pPr>
            <w:r>
              <w:rPr>
                <w:b/>
                <w:bCs/>
              </w:rPr>
              <w:t>Pass</w:t>
            </w:r>
          </w:p>
        </w:tc>
      </w:tr>
      <w:tr w:rsidR="005E6B1F" w14:paraId="4CFA0743" w14:textId="77777777" w:rsidTr="000F233E">
        <w:tc>
          <w:tcPr>
            <w:tcW w:w="704" w:type="dxa"/>
          </w:tcPr>
          <w:p w14:paraId="36B20682" w14:textId="77777777" w:rsidR="005E6B1F" w:rsidRDefault="005E6B1F" w:rsidP="000F233E">
            <w:pPr>
              <w:ind w:left="-108"/>
              <w:jc w:val="left"/>
            </w:pPr>
            <w:r>
              <w:t>13</w:t>
            </w:r>
          </w:p>
        </w:tc>
        <w:tc>
          <w:tcPr>
            <w:tcW w:w="1156" w:type="dxa"/>
          </w:tcPr>
          <w:p w14:paraId="66B0877C" w14:textId="77777777" w:rsidR="005E6B1F" w:rsidRDefault="005E6B1F" w:rsidP="000F233E">
            <w:pPr>
              <w:ind w:left="-47" w:right="-127"/>
              <w:jc w:val="left"/>
            </w:pPr>
            <w:r>
              <w:t>1.7</w:t>
            </w:r>
          </w:p>
        </w:tc>
        <w:tc>
          <w:tcPr>
            <w:tcW w:w="0" w:type="auto"/>
          </w:tcPr>
          <w:p w14:paraId="1D4A8D38" w14:textId="77777777" w:rsidR="005E6B1F" w:rsidRDefault="005E6B1F" w:rsidP="000F233E">
            <w:pPr>
              <w:ind w:left="-89" w:right="3"/>
              <w:jc w:val="left"/>
            </w:pPr>
            <w:r>
              <w:t>Presence check for value.</w:t>
            </w:r>
          </w:p>
        </w:tc>
        <w:tc>
          <w:tcPr>
            <w:tcW w:w="0" w:type="auto"/>
          </w:tcPr>
          <w:p w14:paraId="501869C5" w14:textId="77777777" w:rsidR="005E6B1F" w:rsidRDefault="005E6B1F" w:rsidP="000F233E">
            <w:pPr>
              <w:ind w:left="-78"/>
              <w:jc w:val="left"/>
            </w:pPr>
            <w:r>
              <w:t>Value is left empty.</w:t>
            </w:r>
          </w:p>
        </w:tc>
        <w:tc>
          <w:tcPr>
            <w:tcW w:w="0" w:type="auto"/>
          </w:tcPr>
          <w:p w14:paraId="539E8EE5" w14:textId="77777777" w:rsidR="005E6B1F" w:rsidRDefault="005E6B1F" w:rsidP="000F233E">
            <w:pPr>
              <w:ind w:left="-76"/>
              <w:jc w:val="left"/>
            </w:pPr>
            <w:r>
              <w:t>Appropriate message occurs.</w:t>
            </w:r>
          </w:p>
        </w:tc>
        <w:tc>
          <w:tcPr>
            <w:tcW w:w="0" w:type="auto"/>
          </w:tcPr>
          <w:p w14:paraId="04DCC95A" w14:textId="77777777" w:rsidR="005E6B1F" w:rsidRDefault="005E6B1F" w:rsidP="000F233E">
            <w:pPr>
              <w:ind w:left="-65"/>
              <w:jc w:val="left"/>
            </w:pPr>
            <w:r>
              <w:t>‘No value entered. Please enter component’s value.’ is displayed</w:t>
            </w:r>
          </w:p>
        </w:tc>
        <w:tc>
          <w:tcPr>
            <w:tcW w:w="0" w:type="auto"/>
          </w:tcPr>
          <w:p w14:paraId="2525333A" w14:textId="77777777" w:rsidR="005E6B1F" w:rsidRDefault="005E6B1F" w:rsidP="000F233E">
            <w:pPr>
              <w:jc w:val="left"/>
            </w:pPr>
            <w:r>
              <w:t>Component’s value cannot be empty.</w:t>
            </w:r>
          </w:p>
          <w:p w14:paraId="1F2AEE05" w14:textId="77777777" w:rsidR="005E6B1F" w:rsidRPr="00DC12A2" w:rsidRDefault="005E6B1F" w:rsidP="000F233E">
            <w:pPr>
              <w:jc w:val="left"/>
              <w:rPr>
                <w:b/>
                <w:bCs/>
              </w:rPr>
            </w:pPr>
            <w:r>
              <w:rPr>
                <w:b/>
                <w:bCs/>
              </w:rPr>
              <w:t>Pass</w:t>
            </w:r>
          </w:p>
        </w:tc>
      </w:tr>
      <w:tr w:rsidR="005E6B1F" w14:paraId="5F924476" w14:textId="77777777" w:rsidTr="000F233E">
        <w:tc>
          <w:tcPr>
            <w:tcW w:w="704" w:type="dxa"/>
          </w:tcPr>
          <w:p w14:paraId="2EF58030" w14:textId="77777777" w:rsidR="005E6B1F" w:rsidRDefault="005E6B1F" w:rsidP="000F233E">
            <w:pPr>
              <w:ind w:left="-108"/>
              <w:jc w:val="left"/>
            </w:pPr>
            <w:r>
              <w:t>14</w:t>
            </w:r>
          </w:p>
        </w:tc>
        <w:tc>
          <w:tcPr>
            <w:tcW w:w="1156" w:type="dxa"/>
          </w:tcPr>
          <w:p w14:paraId="1B438C07" w14:textId="77777777" w:rsidR="005E6B1F" w:rsidRDefault="005E6B1F" w:rsidP="000F233E">
            <w:pPr>
              <w:ind w:left="-47" w:right="-127"/>
              <w:jc w:val="left"/>
            </w:pPr>
            <w:r>
              <w:t>1.7</w:t>
            </w:r>
          </w:p>
        </w:tc>
        <w:tc>
          <w:tcPr>
            <w:tcW w:w="0" w:type="auto"/>
          </w:tcPr>
          <w:p w14:paraId="095FB32D" w14:textId="77777777" w:rsidR="005E6B1F" w:rsidRDefault="005E6B1F" w:rsidP="000F233E">
            <w:pPr>
              <w:ind w:left="-89" w:right="3"/>
              <w:jc w:val="left"/>
            </w:pPr>
            <w:r>
              <w:t>Range check for value</w:t>
            </w:r>
          </w:p>
        </w:tc>
        <w:tc>
          <w:tcPr>
            <w:tcW w:w="0" w:type="auto"/>
          </w:tcPr>
          <w:p w14:paraId="37697587" w14:textId="77777777" w:rsidR="005E6B1F" w:rsidRDefault="005E6B1F" w:rsidP="000F233E">
            <w:pPr>
              <w:ind w:left="-78"/>
              <w:jc w:val="left"/>
            </w:pPr>
            <w:r>
              <w:t>Only ‘0’ is inputted as component’s value.</w:t>
            </w:r>
          </w:p>
        </w:tc>
        <w:tc>
          <w:tcPr>
            <w:tcW w:w="0" w:type="auto"/>
          </w:tcPr>
          <w:p w14:paraId="63CE8E03" w14:textId="77777777" w:rsidR="005E6B1F" w:rsidRDefault="005E6B1F" w:rsidP="000F233E">
            <w:pPr>
              <w:ind w:left="-76"/>
              <w:jc w:val="left"/>
            </w:pPr>
            <w:r>
              <w:t>Appropriate message occurs.</w:t>
            </w:r>
          </w:p>
        </w:tc>
        <w:tc>
          <w:tcPr>
            <w:tcW w:w="0" w:type="auto"/>
          </w:tcPr>
          <w:p w14:paraId="062AFE5B" w14:textId="77777777" w:rsidR="005E6B1F" w:rsidRDefault="005E6B1F" w:rsidP="000F233E">
            <w:pPr>
              <w:ind w:left="-65"/>
              <w:jc w:val="left"/>
            </w:pPr>
            <w:r>
              <w:t xml:space="preserve">‘Component’s value cannot be zero. Please enter a </w:t>
            </w:r>
            <w:r>
              <w:lastRenderedPageBreak/>
              <w:t>valid value.’ is displayed</w:t>
            </w:r>
          </w:p>
        </w:tc>
        <w:tc>
          <w:tcPr>
            <w:tcW w:w="0" w:type="auto"/>
          </w:tcPr>
          <w:p w14:paraId="3A6CA6CD" w14:textId="77777777" w:rsidR="005E6B1F" w:rsidRDefault="005E6B1F" w:rsidP="000F233E">
            <w:pPr>
              <w:jc w:val="left"/>
            </w:pPr>
            <w:r>
              <w:lastRenderedPageBreak/>
              <w:t>Component’s value cannot be ‘0’.</w:t>
            </w:r>
          </w:p>
          <w:p w14:paraId="7547D3B9" w14:textId="77777777" w:rsidR="005E6B1F" w:rsidRDefault="005E6B1F" w:rsidP="000F233E">
            <w:pPr>
              <w:jc w:val="left"/>
            </w:pPr>
            <w:r>
              <w:rPr>
                <w:b/>
                <w:bCs/>
              </w:rPr>
              <w:t>Pass</w:t>
            </w:r>
          </w:p>
        </w:tc>
      </w:tr>
      <w:tr w:rsidR="005E6B1F" w14:paraId="414C7F80" w14:textId="77777777" w:rsidTr="000F233E">
        <w:tc>
          <w:tcPr>
            <w:tcW w:w="704" w:type="dxa"/>
          </w:tcPr>
          <w:p w14:paraId="09593E35" w14:textId="77777777" w:rsidR="005E6B1F" w:rsidRDefault="005E6B1F" w:rsidP="000F233E">
            <w:pPr>
              <w:ind w:left="-108"/>
              <w:jc w:val="left"/>
            </w:pPr>
            <w:r>
              <w:t>15</w:t>
            </w:r>
          </w:p>
        </w:tc>
        <w:tc>
          <w:tcPr>
            <w:tcW w:w="1156" w:type="dxa"/>
          </w:tcPr>
          <w:p w14:paraId="3FB43AD7" w14:textId="77777777" w:rsidR="005E6B1F" w:rsidRDefault="005E6B1F" w:rsidP="000F233E">
            <w:pPr>
              <w:ind w:left="-47" w:right="-127"/>
              <w:jc w:val="left"/>
            </w:pPr>
            <w:r>
              <w:t>1.7</w:t>
            </w:r>
          </w:p>
        </w:tc>
        <w:tc>
          <w:tcPr>
            <w:tcW w:w="0" w:type="auto"/>
          </w:tcPr>
          <w:p w14:paraId="00421DCE" w14:textId="77777777" w:rsidR="005E6B1F" w:rsidRDefault="005E6B1F" w:rsidP="000F233E">
            <w:pPr>
              <w:ind w:left="-89" w:right="3"/>
              <w:jc w:val="left"/>
            </w:pPr>
            <w:r>
              <w:t>Cross-reference check for value</w:t>
            </w:r>
          </w:p>
        </w:tc>
        <w:tc>
          <w:tcPr>
            <w:tcW w:w="0" w:type="auto"/>
          </w:tcPr>
          <w:p w14:paraId="037E1732" w14:textId="77777777" w:rsidR="005E6B1F" w:rsidRDefault="005E6B1F" w:rsidP="000F233E">
            <w:pPr>
              <w:ind w:left="-78"/>
              <w:jc w:val="left"/>
            </w:pPr>
            <w:r>
              <w:t>Letter ‘T’ is entered as component’s value</w:t>
            </w:r>
          </w:p>
        </w:tc>
        <w:tc>
          <w:tcPr>
            <w:tcW w:w="0" w:type="auto"/>
          </w:tcPr>
          <w:p w14:paraId="174C84DA" w14:textId="77777777" w:rsidR="005E6B1F" w:rsidRDefault="005E6B1F" w:rsidP="000F233E">
            <w:pPr>
              <w:ind w:left="-76"/>
              <w:jc w:val="left"/>
            </w:pPr>
            <w:r>
              <w:t>Appropriate message occurs.</w:t>
            </w:r>
          </w:p>
        </w:tc>
        <w:tc>
          <w:tcPr>
            <w:tcW w:w="0" w:type="auto"/>
          </w:tcPr>
          <w:p w14:paraId="6D915D12" w14:textId="77777777" w:rsidR="005E6B1F" w:rsidRDefault="005E6B1F" w:rsidP="000F233E">
            <w:pPr>
              <w:ind w:left="-65"/>
              <w:jc w:val="left"/>
            </w:pPr>
            <w:r>
              <w:t>‘Only numbers can be entered as component’s value.’ is displayed</w:t>
            </w:r>
          </w:p>
        </w:tc>
        <w:tc>
          <w:tcPr>
            <w:tcW w:w="0" w:type="auto"/>
          </w:tcPr>
          <w:p w14:paraId="7CAC6632" w14:textId="77777777" w:rsidR="005E6B1F" w:rsidRDefault="005E6B1F" w:rsidP="000F233E">
            <w:pPr>
              <w:jc w:val="left"/>
            </w:pPr>
            <w:r>
              <w:t>Component’s value cannot contain letters.</w:t>
            </w:r>
          </w:p>
          <w:p w14:paraId="7CD98EE9" w14:textId="77777777" w:rsidR="005E6B1F" w:rsidRDefault="005E6B1F" w:rsidP="000F233E">
            <w:pPr>
              <w:jc w:val="left"/>
            </w:pPr>
            <w:r>
              <w:rPr>
                <w:b/>
                <w:bCs/>
              </w:rPr>
              <w:t>Pass</w:t>
            </w:r>
          </w:p>
        </w:tc>
      </w:tr>
      <w:tr w:rsidR="005E6B1F" w14:paraId="1A374A9D" w14:textId="77777777" w:rsidTr="000F233E">
        <w:tc>
          <w:tcPr>
            <w:tcW w:w="704" w:type="dxa"/>
          </w:tcPr>
          <w:p w14:paraId="2EC418E8" w14:textId="77777777" w:rsidR="005E6B1F" w:rsidRDefault="005E6B1F" w:rsidP="000F233E">
            <w:pPr>
              <w:ind w:left="-108"/>
              <w:jc w:val="left"/>
            </w:pPr>
            <w:r>
              <w:t>16</w:t>
            </w:r>
          </w:p>
        </w:tc>
        <w:tc>
          <w:tcPr>
            <w:tcW w:w="1156" w:type="dxa"/>
          </w:tcPr>
          <w:p w14:paraId="33FC5A18" w14:textId="77777777" w:rsidR="005E6B1F" w:rsidRDefault="005E6B1F" w:rsidP="000F233E">
            <w:pPr>
              <w:ind w:left="-47" w:right="-127"/>
              <w:jc w:val="left"/>
            </w:pPr>
            <w:r>
              <w:t>1.7</w:t>
            </w:r>
          </w:p>
        </w:tc>
        <w:tc>
          <w:tcPr>
            <w:tcW w:w="0" w:type="auto"/>
          </w:tcPr>
          <w:p w14:paraId="73190E14" w14:textId="77777777" w:rsidR="005E6B1F" w:rsidRDefault="005E6B1F" w:rsidP="000F233E">
            <w:pPr>
              <w:ind w:left="-89" w:right="3"/>
              <w:jc w:val="left"/>
            </w:pPr>
            <w:r>
              <w:t>Cross-reference check for unit prefix</w:t>
            </w:r>
          </w:p>
        </w:tc>
        <w:tc>
          <w:tcPr>
            <w:tcW w:w="0" w:type="auto"/>
          </w:tcPr>
          <w:p w14:paraId="233DFA6C" w14:textId="77777777" w:rsidR="005E6B1F" w:rsidRDefault="005E6B1F" w:rsidP="000F233E">
            <w:pPr>
              <w:ind w:left="-78"/>
              <w:jc w:val="left"/>
            </w:pPr>
            <w:r>
              <w:t>A number ‘9’ is entered as a unit prefix</w:t>
            </w:r>
          </w:p>
        </w:tc>
        <w:tc>
          <w:tcPr>
            <w:tcW w:w="0" w:type="auto"/>
          </w:tcPr>
          <w:p w14:paraId="1BBCBD1B" w14:textId="77777777" w:rsidR="005E6B1F" w:rsidRDefault="005E6B1F" w:rsidP="000F233E">
            <w:pPr>
              <w:ind w:left="-76"/>
              <w:jc w:val="left"/>
            </w:pPr>
            <w:r>
              <w:t>Appropriate message occurs.</w:t>
            </w:r>
          </w:p>
        </w:tc>
        <w:tc>
          <w:tcPr>
            <w:tcW w:w="0" w:type="auto"/>
          </w:tcPr>
          <w:p w14:paraId="32AF6D4E" w14:textId="77777777" w:rsidR="005E6B1F" w:rsidRDefault="005E6B1F" w:rsidP="000F233E">
            <w:pPr>
              <w:ind w:left="-65"/>
              <w:jc w:val="left"/>
            </w:pPr>
            <w:r>
              <w:t>‘Unknown unit prefix entered. Please enter a valid unit prefix. Valid unit prefixes: 'f', 'p', 'n', 'u', 'm', '', 'k', 'M', 'G', 'T'.’ is displayed.</w:t>
            </w:r>
          </w:p>
        </w:tc>
        <w:tc>
          <w:tcPr>
            <w:tcW w:w="0" w:type="auto"/>
          </w:tcPr>
          <w:p w14:paraId="0F012188" w14:textId="77777777" w:rsidR="005E6B1F" w:rsidRDefault="005E6B1F" w:rsidP="000F233E">
            <w:pPr>
              <w:jc w:val="left"/>
            </w:pPr>
            <w:r>
              <w:t>Component’s value needs to be a valid unit prefix. User was shown a list of valid unit prefixes.</w:t>
            </w:r>
          </w:p>
          <w:p w14:paraId="397009DE" w14:textId="77777777" w:rsidR="005E6B1F" w:rsidRPr="00AF1455" w:rsidRDefault="005E6B1F" w:rsidP="000F233E">
            <w:pPr>
              <w:jc w:val="left"/>
              <w:rPr>
                <w:b/>
                <w:bCs/>
              </w:rPr>
            </w:pPr>
            <w:r>
              <w:rPr>
                <w:b/>
                <w:bCs/>
              </w:rPr>
              <w:t>Pass</w:t>
            </w:r>
          </w:p>
        </w:tc>
      </w:tr>
      <w:tr w:rsidR="005E6B1F" w14:paraId="164DF2E1" w14:textId="77777777" w:rsidTr="000F233E">
        <w:tc>
          <w:tcPr>
            <w:tcW w:w="704" w:type="dxa"/>
          </w:tcPr>
          <w:p w14:paraId="56362F04" w14:textId="77777777" w:rsidR="005E6B1F" w:rsidRDefault="005E6B1F" w:rsidP="000F233E">
            <w:pPr>
              <w:ind w:left="-108"/>
              <w:jc w:val="left"/>
            </w:pPr>
            <w:r>
              <w:t>17</w:t>
            </w:r>
          </w:p>
        </w:tc>
        <w:tc>
          <w:tcPr>
            <w:tcW w:w="1156" w:type="dxa"/>
          </w:tcPr>
          <w:p w14:paraId="77B69F51" w14:textId="77777777" w:rsidR="005E6B1F" w:rsidRDefault="005E6B1F" w:rsidP="000F233E">
            <w:pPr>
              <w:ind w:left="-47" w:right="-127"/>
              <w:jc w:val="left"/>
            </w:pPr>
            <w:r>
              <w:t>1.7</w:t>
            </w:r>
          </w:p>
        </w:tc>
        <w:tc>
          <w:tcPr>
            <w:tcW w:w="0" w:type="auto"/>
          </w:tcPr>
          <w:p w14:paraId="340AD1B9" w14:textId="77777777" w:rsidR="005E6B1F" w:rsidRDefault="005E6B1F" w:rsidP="000F233E">
            <w:pPr>
              <w:ind w:left="-89" w:right="3"/>
              <w:jc w:val="left"/>
            </w:pPr>
            <w:r>
              <w:t>Cross-reference check for unit prefix</w:t>
            </w:r>
          </w:p>
        </w:tc>
        <w:tc>
          <w:tcPr>
            <w:tcW w:w="0" w:type="auto"/>
          </w:tcPr>
          <w:p w14:paraId="1E1C843F" w14:textId="77777777" w:rsidR="005E6B1F" w:rsidRDefault="005E6B1F" w:rsidP="000F233E">
            <w:pPr>
              <w:ind w:left="-78"/>
              <w:jc w:val="left"/>
            </w:pPr>
            <w:r>
              <w:t>A letter ‘b’ is entered as a unit prefix</w:t>
            </w:r>
          </w:p>
        </w:tc>
        <w:tc>
          <w:tcPr>
            <w:tcW w:w="0" w:type="auto"/>
          </w:tcPr>
          <w:p w14:paraId="470A16CA" w14:textId="77777777" w:rsidR="005E6B1F" w:rsidRDefault="005E6B1F" w:rsidP="000F233E">
            <w:pPr>
              <w:ind w:left="-76"/>
              <w:jc w:val="left"/>
            </w:pPr>
            <w:r>
              <w:t>Appropriate message occurs.</w:t>
            </w:r>
          </w:p>
        </w:tc>
        <w:tc>
          <w:tcPr>
            <w:tcW w:w="0" w:type="auto"/>
          </w:tcPr>
          <w:p w14:paraId="69191C2C" w14:textId="77777777" w:rsidR="005E6B1F" w:rsidRDefault="005E6B1F" w:rsidP="000F233E">
            <w:pPr>
              <w:ind w:left="-65"/>
              <w:jc w:val="left"/>
            </w:pPr>
            <w:r>
              <w:t>‘Unknown unit prefix entered. Please enter a valid unit prefix. Valid unit prefixes: 'f', 'p', 'n', 'u', 'm', '', 'k', 'M', 'G', 'T'.’ is displayed.</w:t>
            </w:r>
          </w:p>
        </w:tc>
        <w:tc>
          <w:tcPr>
            <w:tcW w:w="0" w:type="auto"/>
          </w:tcPr>
          <w:p w14:paraId="035AA732" w14:textId="77777777" w:rsidR="005E6B1F" w:rsidRDefault="005E6B1F" w:rsidP="000F233E">
            <w:pPr>
              <w:jc w:val="left"/>
            </w:pPr>
            <w:r>
              <w:t>Component’s unit prefix needs to be a valid unit prefix. User was shown a list of valid unit prefixes.</w:t>
            </w:r>
          </w:p>
          <w:p w14:paraId="47CCC929" w14:textId="77777777" w:rsidR="005E6B1F" w:rsidRDefault="005E6B1F" w:rsidP="000F233E">
            <w:pPr>
              <w:jc w:val="left"/>
            </w:pPr>
            <w:r>
              <w:rPr>
                <w:b/>
                <w:bCs/>
              </w:rPr>
              <w:t>Pass</w:t>
            </w:r>
          </w:p>
        </w:tc>
      </w:tr>
      <w:tr w:rsidR="005E6B1F" w14:paraId="68FFBD4D" w14:textId="77777777" w:rsidTr="000F233E">
        <w:tc>
          <w:tcPr>
            <w:tcW w:w="704" w:type="dxa"/>
          </w:tcPr>
          <w:p w14:paraId="476B5211" w14:textId="77777777" w:rsidR="005E6B1F" w:rsidRDefault="005E6B1F" w:rsidP="000F233E">
            <w:pPr>
              <w:ind w:left="-108"/>
              <w:jc w:val="left"/>
            </w:pPr>
            <w:r>
              <w:lastRenderedPageBreak/>
              <w:t>18</w:t>
            </w:r>
          </w:p>
        </w:tc>
        <w:tc>
          <w:tcPr>
            <w:tcW w:w="1156" w:type="dxa"/>
          </w:tcPr>
          <w:p w14:paraId="7B383615" w14:textId="77777777" w:rsidR="005E6B1F" w:rsidRDefault="005E6B1F" w:rsidP="000F233E">
            <w:pPr>
              <w:ind w:left="-47" w:right="-127"/>
              <w:jc w:val="left"/>
            </w:pPr>
            <w:r>
              <w:t>1.7</w:t>
            </w:r>
          </w:p>
        </w:tc>
        <w:tc>
          <w:tcPr>
            <w:tcW w:w="0" w:type="auto"/>
          </w:tcPr>
          <w:p w14:paraId="367FB0A7" w14:textId="77777777" w:rsidR="005E6B1F" w:rsidRDefault="005E6B1F" w:rsidP="000F233E">
            <w:pPr>
              <w:ind w:left="-89" w:right="3"/>
              <w:jc w:val="left"/>
            </w:pPr>
            <w:r>
              <w:t>Length check for unit prefix</w:t>
            </w:r>
          </w:p>
        </w:tc>
        <w:tc>
          <w:tcPr>
            <w:tcW w:w="0" w:type="auto"/>
          </w:tcPr>
          <w:p w14:paraId="5BA8B53B" w14:textId="77777777" w:rsidR="005E6B1F" w:rsidRDefault="005E6B1F" w:rsidP="000F233E">
            <w:pPr>
              <w:ind w:left="-78"/>
              <w:jc w:val="left"/>
            </w:pPr>
            <w:r>
              <w:t>Two letters are entered as a unit prefix</w:t>
            </w:r>
          </w:p>
        </w:tc>
        <w:tc>
          <w:tcPr>
            <w:tcW w:w="0" w:type="auto"/>
          </w:tcPr>
          <w:p w14:paraId="723D8BF8" w14:textId="77777777" w:rsidR="005E6B1F" w:rsidRDefault="005E6B1F" w:rsidP="000F233E">
            <w:pPr>
              <w:ind w:left="-76"/>
              <w:jc w:val="left"/>
            </w:pPr>
            <w:r>
              <w:t>Appropriate message occurs.</w:t>
            </w:r>
          </w:p>
        </w:tc>
        <w:tc>
          <w:tcPr>
            <w:tcW w:w="0" w:type="auto"/>
          </w:tcPr>
          <w:p w14:paraId="3E2FACBE" w14:textId="77777777" w:rsidR="005E6B1F" w:rsidRDefault="005E6B1F" w:rsidP="000F233E">
            <w:pPr>
              <w:ind w:left="-65"/>
              <w:jc w:val="left"/>
            </w:pPr>
            <w:r>
              <w:t>‘Unit prefix be only one character.’ is displayed.</w:t>
            </w:r>
          </w:p>
        </w:tc>
        <w:tc>
          <w:tcPr>
            <w:tcW w:w="0" w:type="auto"/>
          </w:tcPr>
          <w:p w14:paraId="4602D468" w14:textId="77777777" w:rsidR="005E6B1F" w:rsidRDefault="005E6B1F" w:rsidP="000F233E">
            <w:pPr>
              <w:jc w:val="left"/>
            </w:pPr>
            <w:r>
              <w:t>Component’s unit prefix can only consist of one valid letter.</w:t>
            </w:r>
          </w:p>
          <w:p w14:paraId="759B7C62" w14:textId="77777777" w:rsidR="005E6B1F" w:rsidRDefault="005E6B1F" w:rsidP="000F233E">
            <w:pPr>
              <w:jc w:val="left"/>
            </w:pPr>
            <w:r>
              <w:rPr>
                <w:b/>
                <w:bCs/>
              </w:rPr>
              <w:t>Pass</w:t>
            </w:r>
          </w:p>
        </w:tc>
      </w:tr>
    </w:tbl>
    <w:p w14:paraId="360E1CFF" w14:textId="77777777" w:rsidR="005E6B1F" w:rsidRDefault="005E6B1F" w:rsidP="005E6B1F"/>
    <w:p w14:paraId="567B3D4D" w14:textId="77777777" w:rsidR="005E6B1F" w:rsidRDefault="005E6B1F" w:rsidP="005E6B1F"/>
    <w:p w14:paraId="50EB8492" w14:textId="77777777" w:rsidR="005E6B1F" w:rsidRDefault="005E6B1F" w:rsidP="005E6B1F">
      <w:pPr>
        <w:jc w:val="left"/>
      </w:pPr>
      <w:r>
        <w:t>Screenshot evidence for tests 1, 2, 3:</w:t>
      </w:r>
      <w:r w:rsidRPr="00B41AFF">
        <w:rPr>
          <w:noProof/>
        </w:rPr>
        <w:drawing>
          <wp:inline distT="0" distB="0" distL="0" distR="0" wp14:anchorId="7110FD2C" wp14:editId="33CD74AD">
            <wp:extent cx="5943600" cy="3198495"/>
            <wp:effectExtent l="0" t="0" r="0" b="1905"/>
            <wp:docPr id="38" name="Slika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98495"/>
                    </a:xfrm>
                    <a:prstGeom prst="rect">
                      <a:avLst/>
                    </a:prstGeom>
                  </pic:spPr>
                </pic:pic>
              </a:graphicData>
            </a:graphic>
          </wp:inline>
        </w:drawing>
      </w:r>
    </w:p>
    <w:p w14:paraId="7649A775" w14:textId="77777777" w:rsidR="005E6B1F" w:rsidRDefault="005E6B1F" w:rsidP="005E6B1F"/>
    <w:p w14:paraId="02AA2C38" w14:textId="77777777" w:rsidR="005E6B1F" w:rsidRDefault="005E6B1F" w:rsidP="005E6B1F">
      <w:pPr>
        <w:jc w:val="left"/>
        <w:rPr>
          <w:noProof/>
        </w:rPr>
      </w:pPr>
      <w:r>
        <w:lastRenderedPageBreak/>
        <w:t>Screenshot evidence for tests 4, 5, 6:</w:t>
      </w:r>
      <w:r w:rsidRPr="00597344">
        <w:rPr>
          <w:noProof/>
        </w:rPr>
        <w:t xml:space="preserve"> </w:t>
      </w:r>
      <w:r w:rsidRPr="00597344">
        <w:rPr>
          <w:noProof/>
        </w:rPr>
        <w:drawing>
          <wp:inline distT="0" distB="0" distL="0" distR="0" wp14:anchorId="6C01D5B4" wp14:editId="1D7057D3">
            <wp:extent cx="5943600" cy="3175635"/>
            <wp:effectExtent l="0" t="0" r="0" b="5715"/>
            <wp:docPr id="52" name="Slika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75635"/>
                    </a:xfrm>
                    <a:prstGeom prst="rect">
                      <a:avLst/>
                    </a:prstGeom>
                  </pic:spPr>
                </pic:pic>
              </a:graphicData>
            </a:graphic>
          </wp:inline>
        </w:drawing>
      </w:r>
    </w:p>
    <w:p w14:paraId="556F056F" w14:textId="77777777" w:rsidR="005E6B1F" w:rsidRDefault="005E6B1F" w:rsidP="005E6B1F">
      <w:pPr>
        <w:jc w:val="left"/>
        <w:rPr>
          <w:noProof/>
        </w:rPr>
      </w:pPr>
    </w:p>
    <w:p w14:paraId="1F3049CC" w14:textId="77777777" w:rsidR="005E6B1F" w:rsidRDefault="005E6B1F" w:rsidP="005E6B1F">
      <w:pPr>
        <w:jc w:val="left"/>
        <w:rPr>
          <w:noProof/>
        </w:rPr>
      </w:pPr>
      <w:r>
        <w:rPr>
          <w:noProof/>
        </w:rPr>
        <w:t xml:space="preserve">Component should not be allowed to move outside the component tab. Below is a code which fixes this issuse. </w:t>
      </w:r>
      <w:r w:rsidRPr="001D58F0">
        <w:rPr>
          <w:noProof/>
        </w:rPr>
        <w:drawing>
          <wp:inline distT="0" distB="0" distL="0" distR="0" wp14:anchorId="79E5EFD3" wp14:editId="052E5802">
            <wp:extent cx="5943600" cy="1734820"/>
            <wp:effectExtent l="0" t="0" r="0" b="0"/>
            <wp:docPr id="201" name="Slika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734820"/>
                    </a:xfrm>
                    <a:prstGeom prst="rect">
                      <a:avLst/>
                    </a:prstGeom>
                  </pic:spPr>
                </pic:pic>
              </a:graphicData>
            </a:graphic>
          </wp:inline>
        </w:drawing>
      </w:r>
    </w:p>
    <w:p w14:paraId="1A8BD2C1" w14:textId="77777777" w:rsidR="005E6B1F" w:rsidRDefault="005E6B1F" w:rsidP="005E6B1F">
      <w:pPr>
        <w:jc w:val="left"/>
        <w:rPr>
          <w:noProof/>
        </w:rPr>
      </w:pPr>
    </w:p>
    <w:p w14:paraId="01210012" w14:textId="77777777" w:rsidR="005E6B1F" w:rsidRDefault="005E6B1F" w:rsidP="005E6B1F">
      <w:pPr>
        <w:jc w:val="left"/>
        <w:rPr>
          <w:noProof/>
        </w:rPr>
      </w:pPr>
      <w:r>
        <w:rPr>
          <w:noProof/>
        </w:rPr>
        <w:lastRenderedPageBreak/>
        <w:t>Screenshot evidence for test 7:</w:t>
      </w:r>
      <w:r w:rsidRPr="00C35339">
        <w:rPr>
          <w:noProof/>
        </w:rPr>
        <w:t xml:space="preserve"> </w:t>
      </w:r>
      <w:r w:rsidRPr="00C35339">
        <w:rPr>
          <w:noProof/>
        </w:rPr>
        <w:drawing>
          <wp:inline distT="0" distB="0" distL="0" distR="0" wp14:anchorId="5DF2FCFF" wp14:editId="4DE0AC49">
            <wp:extent cx="4137660" cy="2803088"/>
            <wp:effectExtent l="0" t="0" r="0" b="0"/>
            <wp:docPr id="202" name="Slika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0476" cy="2818545"/>
                    </a:xfrm>
                    <a:prstGeom prst="rect">
                      <a:avLst/>
                    </a:prstGeom>
                  </pic:spPr>
                </pic:pic>
              </a:graphicData>
            </a:graphic>
          </wp:inline>
        </w:drawing>
      </w:r>
    </w:p>
    <w:p w14:paraId="6A0C70BA" w14:textId="77777777" w:rsidR="005E6B1F" w:rsidRDefault="005E6B1F" w:rsidP="005E6B1F">
      <w:pPr>
        <w:jc w:val="left"/>
        <w:rPr>
          <w:noProof/>
        </w:rPr>
      </w:pPr>
    </w:p>
    <w:p w14:paraId="7A4D86A1" w14:textId="77777777" w:rsidR="005E6B1F" w:rsidRDefault="005E6B1F" w:rsidP="005E6B1F">
      <w:pPr>
        <w:jc w:val="left"/>
        <w:rPr>
          <w:noProof/>
        </w:rPr>
      </w:pPr>
      <w:r>
        <w:rPr>
          <w:noProof/>
        </w:rPr>
        <w:t>Screenshot evidence for test 8:</w:t>
      </w:r>
      <w:r w:rsidRPr="00C35339">
        <w:rPr>
          <w:noProof/>
        </w:rPr>
        <w:t xml:space="preserve"> </w:t>
      </w:r>
      <w:r w:rsidRPr="00C35339">
        <w:rPr>
          <w:noProof/>
        </w:rPr>
        <w:drawing>
          <wp:inline distT="0" distB="0" distL="0" distR="0" wp14:anchorId="3F3E4AB4" wp14:editId="53C4C198">
            <wp:extent cx="4046220" cy="3333376"/>
            <wp:effectExtent l="0" t="0" r="0" b="635"/>
            <wp:docPr id="203" name="Slika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3392" cy="3347523"/>
                    </a:xfrm>
                    <a:prstGeom prst="rect">
                      <a:avLst/>
                    </a:prstGeom>
                  </pic:spPr>
                </pic:pic>
              </a:graphicData>
            </a:graphic>
          </wp:inline>
        </w:drawing>
      </w:r>
    </w:p>
    <w:p w14:paraId="0B32CBD9" w14:textId="77777777" w:rsidR="005E6B1F" w:rsidRDefault="005E6B1F" w:rsidP="005E6B1F">
      <w:pPr>
        <w:jc w:val="left"/>
        <w:rPr>
          <w:noProof/>
        </w:rPr>
      </w:pPr>
    </w:p>
    <w:p w14:paraId="36C2F2F6" w14:textId="77777777" w:rsidR="005E6B1F" w:rsidRDefault="005E6B1F" w:rsidP="005E6B1F">
      <w:pPr>
        <w:jc w:val="left"/>
        <w:rPr>
          <w:noProof/>
        </w:rPr>
      </w:pPr>
      <w:r>
        <w:rPr>
          <w:noProof/>
        </w:rPr>
        <w:lastRenderedPageBreak/>
        <w:t>Screenshot evidence for test 9:</w:t>
      </w:r>
      <w:r w:rsidRPr="00851A60">
        <w:rPr>
          <w:noProof/>
        </w:rPr>
        <w:t xml:space="preserve"> </w:t>
      </w:r>
      <w:r w:rsidRPr="00851A60">
        <w:rPr>
          <w:noProof/>
        </w:rPr>
        <w:drawing>
          <wp:inline distT="0" distB="0" distL="0" distR="0" wp14:anchorId="3E43B4C4" wp14:editId="467AA728">
            <wp:extent cx="4808220" cy="3295377"/>
            <wp:effectExtent l="0" t="0" r="0" b="635"/>
            <wp:docPr id="204" name="Slika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16380" cy="3300970"/>
                    </a:xfrm>
                    <a:prstGeom prst="rect">
                      <a:avLst/>
                    </a:prstGeom>
                  </pic:spPr>
                </pic:pic>
              </a:graphicData>
            </a:graphic>
          </wp:inline>
        </w:drawing>
      </w:r>
    </w:p>
    <w:p w14:paraId="6FEFAADF" w14:textId="77777777" w:rsidR="005E6B1F" w:rsidRDefault="005E6B1F" w:rsidP="005E6B1F">
      <w:pPr>
        <w:jc w:val="left"/>
        <w:rPr>
          <w:noProof/>
        </w:rPr>
      </w:pPr>
    </w:p>
    <w:p w14:paraId="587B0F3E" w14:textId="77777777" w:rsidR="005E6B1F" w:rsidRDefault="005E6B1F" w:rsidP="005E6B1F">
      <w:pPr>
        <w:jc w:val="left"/>
        <w:rPr>
          <w:noProof/>
        </w:rPr>
      </w:pPr>
      <w:bookmarkStart w:id="2" w:name="_Hlk67661042"/>
      <w:r>
        <w:rPr>
          <w:noProof/>
        </w:rPr>
        <w:t>Screenshot evidence for test 10:</w:t>
      </w:r>
      <w:r w:rsidRPr="00DE6CDF">
        <w:rPr>
          <w:noProof/>
        </w:rPr>
        <w:t xml:space="preserve"> </w:t>
      </w:r>
      <w:bookmarkEnd w:id="2"/>
      <w:r w:rsidRPr="00851A60">
        <w:rPr>
          <w:noProof/>
        </w:rPr>
        <w:drawing>
          <wp:inline distT="0" distB="0" distL="0" distR="0" wp14:anchorId="6A6B8F35" wp14:editId="3B61D0C0">
            <wp:extent cx="3986094" cy="3489960"/>
            <wp:effectExtent l="0" t="0" r="0" b="0"/>
            <wp:docPr id="205" name="Slika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00123" cy="3502243"/>
                    </a:xfrm>
                    <a:prstGeom prst="rect">
                      <a:avLst/>
                    </a:prstGeom>
                  </pic:spPr>
                </pic:pic>
              </a:graphicData>
            </a:graphic>
          </wp:inline>
        </w:drawing>
      </w:r>
    </w:p>
    <w:p w14:paraId="04049C76" w14:textId="77777777" w:rsidR="005E6B1F" w:rsidRDefault="005E6B1F" w:rsidP="005E6B1F">
      <w:pPr>
        <w:jc w:val="left"/>
        <w:rPr>
          <w:noProof/>
        </w:rPr>
      </w:pPr>
    </w:p>
    <w:p w14:paraId="3FF313AA" w14:textId="77777777" w:rsidR="005E6B1F" w:rsidRDefault="005E6B1F" w:rsidP="005E6B1F">
      <w:pPr>
        <w:jc w:val="left"/>
        <w:rPr>
          <w:noProof/>
        </w:rPr>
      </w:pPr>
      <w:r>
        <w:rPr>
          <w:noProof/>
        </w:rPr>
        <w:lastRenderedPageBreak/>
        <w:t>Screenshot evidence for test 11, 12:</w:t>
      </w:r>
      <w:r w:rsidRPr="00DE6CDF">
        <w:rPr>
          <w:noProof/>
        </w:rPr>
        <w:drawing>
          <wp:inline distT="0" distB="0" distL="0" distR="0" wp14:anchorId="32923031" wp14:editId="2D4F847F">
            <wp:extent cx="3767097" cy="3383280"/>
            <wp:effectExtent l="0" t="0" r="5080" b="7620"/>
            <wp:docPr id="206" name="Slika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99076" cy="3412001"/>
                    </a:xfrm>
                    <a:prstGeom prst="rect">
                      <a:avLst/>
                    </a:prstGeom>
                  </pic:spPr>
                </pic:pic>
              </a:graphicData>
            </a:graphic>
          </wp:inline>
        </w:drawing>
      </w:r>
    </w:p>
    <w:p w14:paraId="6B462E75" w14:textId="77777777" w:rsidR="005E6B1F" w:rsidRDefault="005E6B1F" w:rsidP="005E6B1F">
      <w:pPr>
        <w:jc w:val="left"/>
        <w:rPr>
          <w:noProof/>
        </w:rPr>
      </w:pPr>
    </w:p>
    <w:p w14:paraId="7E712634" w14:textId="77777777" w:rsidR="005E6B1F" w:rsidRDefault="005E6B1F" w:rsidP="005E6B1F">
      <w:pPr>
        <w:jc w:val="left"/>
        <w:rPr>
          <w:noProof/>
        </w:rPr>
      </w:pPr>
      <w:r>
        <w:rPr>
          <w:noProof/>
        </w:rPr>
        <w:t>Screenshot evidence for test 13:</w:t>
      </w:r>
      <w:r w:rsidRPr="00DC12A2">
        <w:rPr>
          <w:noProof/>
        </w:rPr>
        <w:drawing>
          <wp:inline distT="0" distB="0" distL="0" distR="0" wp14:anchorId="5E9AB48E" wp14:editId="700DA32B">
            <wp:extent cx="5943600" cy="3194685"/>
            <wp:effectExtent l="0" t="0" r="0" b="5715"/>
            <wp:docPr id="207" name="Slika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4685"/>
                    </a:xfrm>
                    <a:prstGeom prst="rect">
                      <a:avLst/>
                    </a:prstGeom>
                  </pic:spPr>
                </pic:pic>
              </a:graphicData>
            </a:graphic>
          </wp:inline>
        </w:drawing>
      </w:r>
    </w:p>
    <w:p w14:paraId="55D381B7" w14:textId="77777777" w:rsidR="005E6B1F" w:rsidRDefault="005E6B1F" w:rsidP="005E6B1F">
      <w:pPr>
        <w:jc w:val="left"/>
        <w:rPr>
          <w:noProof/>
        </w:rPr>
      </w:pPr>
    </w:p>
    <w:p w14:paraId="2E2427D1" w14:textId="77777777" w:rsidR="005E6B1F" w:rsidRDefault="005E6B1F" w:rsidP="005E6B1F">
      <w:pPr>
        <w:jc w:val="left"/>
        <w:rPr>
          <w:noProof/>
        </w:rPr>
      </w:pPr>
      <w:r>
        <w:rPr>
          <w:noProof/>
        </w:rPr>
        <w:lastRenderedPageBreak/>
        <w:t>Screenshot evidence for test 14:</w:t>
      </w:r>
      <w:r w:rsidRPr="00E11B0F">
        <w:rPr>
          <w:noProof/>
        </w:rPr>
        <w:t xml:space="preserve"> </w:t>
      </w:r>
      <w:r w:rsidRPr="00E11B0F">
        <w:rPr>
          <w:noProof/>
        </w:rPr>
        <w:drawing>
          <wp:inline distT="0" distB="0" distL="0" distR="0" wp14:anchorId="5639A4ED" wp14:editId="7C78FF1F">
            <wp:extent cx="5943600" cy="3188335"/>
            <wp:effectExtent l="0" t="0" r="0" b="0"/>
            <wp:docPr id="208" name="Slika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88335"/>
                    </a:xfrm>
                    <a:prstGeom prst="rect">
                      <a:avLst/>
                    </a:prstGeom>
                  </pic:spPr>
                </pic:pic>
              </a:graphicData>
            </a:graphic>
          </wp:inline>
        </w:drawing>
      </w:r>
    </w:p>
    <w:p w14:paraId="3C184AB4" w14:textId="77777777" w:rsidR="005E6B1F" w:rsidRDefault="005E6B1F" w:rsidP="005E6B1F">
      <w:pPr>
        <w:jc w:val="left"/>
        <w:rPr>
          <w:noProof/>
        </w:rPr>
      </w:pPr>
    </w:p>
    <w:p w14:paraId="0AF6A3B3" w14:textId="77777777" w:rsidR="005E6B1F" w:rsidRDefault="005E6B1F" w:rsidP="005E6B1F">
      <w:pPr>
        <w:jc w:val="left"/>
        <w:rPr>
          <w:noProof/>
        </w:rPr>
      </w:pPr>
      <w:r>
        <w:rPr>
          <w:noProof/>
        </w:rPr>
        <w:t>Screenshot evidence for test 15:</w:t>
      </w:r>
      <w:r w:rsidRPr="00E11B0F">
        <w:rPr>
          <w:noProof/>
        </w:rPr>
        <w:t xml:space="preserve"> </w:t>
      </w:r>
      <w:r w:rsidRPr="00E11B0F">
        <w:rPr>
          <w:noProof/>
        </w:rPr>
        <w:drawing>
          <wp:inline distT="0" distB="0" distL="0" distR="0" wp14:anchorId="48E03F19" wp14:editId="5DE17F37">
            <wp:extent cx="5943600" cy="3175635"/>
            <wp:effectExtent l="0" t="0" r="0" b="5715"/>
            <wp:docPr id="209" name="Slika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75635"/>
                    </a:xfrm>
                    <a:prstGeom prst="rect">
                      <a:avLst/>
                    </a:prstGeom>
                  </pic:spPr>
                </pic:pic>
              </a:graphicData>
            </a:graphic>
          </wp:inline>
        </w:drawing>
      </w:r>
    </w:p>
    <w:p w14:paraId="32F2C85E" w14:textId="77777777" w:rsidR="005E6B1F" w:rsidRDefault="005E6B1F" w:rsidP="005E6B1F">
      <w:pPr>
        <w:jc w:val="left"/>
        <w:rPr>
          <w:noProof/>
        </w:rPr>
      </w:pPr>
    </w:p>
    <w:p w14:paraId="26FD9CC9" w14:textId="77777777" w:rsidR="005E6B1F" w:rsidRDefault="005E6B1F" w:rsidP="005E6B1F">
      <w:pPr>
        <w:jc w:val="left"/>
        <w:rPr>
          <w:noProof/>
        </w:rPr>
      </w:pPr>
      <w:r>
        <w:rPr>
          <w:noProof/>
        </w:rPr>
        <w:lastRenderedPageBreak/>
        <w:t>Screenshot evidence for test 15, 16:</w:t>
      </w:r>
      <w:r w:rsidRPr="00AF1455">
        <w:rPr>
          <w:noProof/>
        </w:rPr>
        <w:t xml:space="preserve"> </w:t>
      </w:r>
      <w:r w:rsidRPr="00AF1455">
        <w:rPr>
          <w:noProof/>
        </w:rPr>
        <w:drawing>
          <wp:inline distT="0" distB="0" distL="0" distR="0" wp14:anchorId="2EDA58B8" wp14:editId="098A485D">
            <wp:extent cx="5943600" cy="3176270"/>
            <wp:effectExtent l="0" t="0" r="0" b="5080"/>
            <wp:docPr id="210" name="Slika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76270"/>
                    </a:xfrm>
                    <a:prstGeom prst="rect">
                      <a:avLst/>
                    </a:prstGeom>
                  </pic:spPr>
                </pic:pic>
              </a:graphicData>
            </a:graphic>
          </wp:inline>
        </w:drawing>
      </w:r>
    </w:p>
    <w:p w14:paraId="6A748E4E" w14:textId="77777777" w:rsidR="005E6B1F" w:rsidRDefault="005E6B1F" w:rsidP="005E6B1F">
      <w:pPr>
        <w:jc w:val="left"/>
        <w:rPr>
          <w:noProof/>
        </w:rPr>
      </w:pPr>
    </w:p>
    <w:p w14:paraId="14842486" w14:textId="77777777" w:rsidR="005E6B1F" w:rsidRDefault="005E6B1F" w:rsidP="005E6B1F">
      <w:pPr>
        <w:jc w:val="left"/>
        <w:rPr>
          <w:noProof/>
        </w:rPr>
      </w:pPr>
      <w:r>
        <w:rPr>
          <w:noProof/>
        </w:rPr>
        <w:t xml:space="preserve">Screenshot evidence for test 17: </w:t>
      </w:r>
      <w:r w:rsidRPr="00AF1455">
        <w:rPr>
          <w:noProof/>
        </w:rPr>
        <w:drawing>
          <wp:inline distT="0" distB="0" distL="0" distR="0" wp14:anchorId="1906D022" wp14:editId="356B729B">
            <wp:extent cx="5943600" cy="3776980"/>
            <wp:effectExtent l="0" t="0" r="0" b="0"/>
            <wp:docPr id="211" name="Slika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76980"/>
                    </a:xfrm>
                    <a:prstGeom prst="rect">
                      <a:avLst/>
                    </a:prstGeom>
                  </pic:spPr>
                </pic:pic>
              </a:graphicData>
            </a:graphic>
          </wp:inline>
        </w:drawing>
      </w:r>
    </w:p>
    <w:p w14:paraId="2C79E885" w14:textId="77777777" w:rsidR="005E6B1F" w:rsidRDefault="005E6B1F" w:rsidP="005E6B1F">
      <w:pPr>
        <w:spacing w:after="160" w:line="259" w:lineRule="auto"/>
        <w:jc w:val="left"/>
        <w:rPr>
          <w:noProof/>
        </w:rPr>
      </w:pPr>
      <w:r>
        <w:rPr>
          <w:noProof/>
        </w:rPr>
        <w:br w:type="page"/>
      </w:r>
    </w:p>
    <w:p w14:paraId="5BDA06DD" w14:textId="77777777" w:rsidR="005E6B1F" w:rsidRDefault="005E6B1F" w:rsidP="005E6B1F">
      <w:pPr>
        <w:pStyle w:val="Naslov2"/>
        <w:rPr>
          <w:noProof/>
        </w:rPr>
      </w:pPr>
      <w:bookmarkStart w:id="3" w:name="_Toc67692229"/>
      <w:r>
        <w:rPr>
          <w:noProof/>
        </w:rPr>
        <w:lastRenderedPageBreak/>
        <w:t>Objective 2</w:t>
      </w:r>
      <w:bookmarkEnd w:id="3"/>
    </w:p>
    <w:p w14:paraId="5646303D" w14:textId="77777777" w:rsidR="005E6B1F" w:rsidRPr="000058D8" w:rsidRDefault="005E6B1F" w:rsidP="005E6B1F">
      <w:r>
        <w:t>Objective 2 builds up on idea of giving user the ability to construct a circuit. With objective 2 I wanted to provide additional features to the simulator which can help the user  to construct a circuit but are not necessary to do so. Below is my objective 2.</w:t>
      </w:r>
    </w:p>
    <w:p w14:paraId="5DB579D6" w14:textId="77777777" w:rsidR="005E6B1F" w:rsidRPr="0066090F" w:rsidRDefault="005E6B1F" w:rsidP="005E6B1F">
      <w:pPr>
        <w:pStyle w:val="Odlomakpopisa"/>
        <w:numPr>
          <w:ilvl w:val="0"/>
          <w:numId w:val="29"/>
        </w:numPr>
        <w:rPr>
          <w:i/>
          <w:iCs/>
        </w:rPr>
      </w:pPr>
      <w:r w:rsidRPr="0066090F">
        <w:rPr>
          <w:i/>
          <w:iCs/>
        </w:rPr>
        <w:t>In case the user makes a mistake while building a circuit (adds a wrong component to the main tab, makes a wrong connection between two components, etc.) they should be able to correct it by clicking on the specific buttons in the toolbar.</w:t>
      </w:r>
    </w:p>
    <w:p w14:paraId="160FF33E" w14:textId="77777777" w:rsidR="005E6B1F" w:rsidRPr="0066090F" w:rsidRDefault="005E6B1F" w:rsidP="005E6B1F">
      <w:pPr>
        <w:pStyle w:val="Odlomakpopisa"/>
        <w:numPr>
          <w:ilvl w:val="1"/>
          <w:numId w:val="29"/>
        </w:numPr>
        <w:rPr>
          <w:i/>
          <w:iCs/>
        </w:rPr>
      </w:pPr>
      <w:r w:rsidRPr="0066090F">
        <w:rPr>
          <w:i/>
          <w:iCs/>
        </w:rPr>
        <w:t>A button which will undo the user’s latest action should be included, so that if the user notices their mistake immediately, they can quickly correct it.</w:t>
      </w:r>
    </w:p>
    <w:p w14:paraId="7CF34598" w14:textId="77777777" w:rsidR="005E6B1F" w:rsidRPr="0066090F" w:rsidRDefault="005E6B1F" w:rsidP="005E6B1F">
      <w:pPr>
        <w:pStyle w:val="Odlomakpopisa"/>
        <w:numPr>
          <w:ilvl w:val="1"/>
          <w:numId w:val="29"/>
        </w:numPr>
        <w:rPr>
          <w:i/>
          <w:iCs/>
        </w:rPr>
      </w:pPr>
      <w:r w:rsidRPr="0066090F">
        <w:rPr>
          <w:i/>
          <w:iCs/>
        </w:rPr>
        <w:t>In case a whole circuit is built in an incorrect way or the user would like to build a new circuit, the user should be able to clear the whole main tab. This button will delete all components which are currently there.</w:t>
      </w:r>
    </w:p>
    <w:p w14:paraId="1BC1E1A4" w14:textId="77777777" w:rsidR="005E6B1F" w:rsidRDefault="005E6B1F" w:rsidP="005E6B1F"/>
    <w:p w14:paraId="77FA0925" w14:textId="77777777" w:rsidR="005E6B1F" w:rsidRDefault="005E6B1F" w:rsidP="005E6B1F">
      <w:r>
        <w:t>Test table is below.</w:t>
      </w:r>
    </w:p>
    <w:tbl>
      <w:tblPr>
        <w:tblStyle w:val="Reetkatablice"/>
        <w:tblW w:w="0" w:type="auto"/>
        <w:tblLook w:val="04A0" w:firstRow="1" w:lastRow="0" w:firstColumn="1" w:lastColumn="0" w:noHBand="0" w:noVBand="1"/>
      </w:tblPr>
      <w:tblGrid>
        <w:gridCol w:w="703"/>
        <w:gridCol w:w="1156"/>
        <w:gridCol w:w="1507"/>
        <w:gridCol w:w="1463"/>
        <w:gridCol w:w="1479"/>
        <w:gridCol w:w="1500"/>
        <w:gridCol w:w="1542"/>
      </w:tblGrid>
      <w:tr w:rsidR="005E6B1F" w:rsidRPr="00B41AFF" w14:paraId="273649B0" w14:textId="77777777" w:rsidTr="000F233E">
        <w:tc>
          <w:tcPr>
            <w:tcW w:w="704" w:type="dxa"/>
          </w:tcPr>
          <w:p w14:paraId="4E3DD5F7" w14:textId="77777777" w:rsidR="005E6B1F" w:rsidRPr="00B41AFF" w:rsidRDefault="005E6B1F" w:rsidP="000F233E">
            <w:pPr>
              <w:ind w:left="-108" w:right="-27"/>
              <w:jc w:val="left"/>
              <w:rPr>
                <w:b/>
                <w:bCs/>
              </w:rPr>
            </w:pPr>
            <w:r w:rsidRPr="00B41AFF">
              <w:rPr>
                <w:b/>
                <w:bCs/>
              </w:rPr>
              <w:t>Test No.</w:t>
            </w:r>
          </w:p>
        </w:tc>
        <w:tc>
          <w:tcPr>
            <w:tcW w:w="1156" w:type="dxa"/>
          </w:tcPr>
          <w:p w14:paraId="35463295" w14:textId="77777777" w:rsidR="005E6B1F" w:rsidRPr="00B41AFF" w:rsidRDefault="005E6B1F" w:rsidP="000F233E">
            <w:pPr>
              <w:ind w:left="-47" w:right="-127"/>
              <w:jc w:val="left"/>
              <w:rPr>
                <w:b/>
                <w:bCs/>
              </w:rPr>
            </w:pPr>
            <w:r w:rsidRPr="00B41AFF">
              <w:rPr>
                <w:b/>
                <w:bCs/>
              </w:rPr>
              <w:t>Objective number being tested</w:t>
            </w:r>
          </w:p>
        </w:tc>
        <w:tc>
          <w:tcPr>
            <w:tcW w:w="0" w:type="auto"/>
          </w:tcPr>
          <w:p w14:paraId="610F4D67" w14:textId="77777777" w:rsidR="005E6B1F" w:rsidRPr="00B41AFF" w:rsidRDefault="005E6B1F" w:rsidP="000F233E">
            <w:pPr>
              <w:ind w:left="-89" w:right="3"/>
              <w:jc w:val="left"/>
              <w:rPr>
                <w:b/>
                <w:bCs/>
              </w:rPr>
            </w:pPr>
            <w:r w:rsidRPr="00B41AFF">
              <w:rPr>
                <w:b/>
                <w:bCs/>
              </w:rPr>
              <w:t>Test description</w:t>
            </w:r>
          </w:p>
        </w:tc>
        <w:tc>
          <w:tcPr>
            <w:tcW w:w="0" w:type="auto"/>
          </w:tcPr>
          <w:p w14:paraId="23194901" w14:textId="77777777" w:rsidR="005E6B1F" w:rsidRPr="00B41AFF" w:rsidRDefault="005E6B1F" w:rsidP="000F233E">
            <w:pPr>
              <w:ind w:left="-78"/>
              <w:jc w:val="left"/>
              <w:rPr>
                <w:b/>
                <w:bCs/>
              </w:rPr>
            </w:pPr>
            <w:r w:rsidRPr="00B41AFF">
              <w:rPr>
                <w:b/>
                <w:bCs/>
              </w:rPr>
              <w:t>User input</w:t>
            </w:r>
          </w:p>
        </w:tc>
        <w:tc>
          <w:tcPr>
            <w:tcW w:w="0" w:type="auto"/>
          </w:tcPr>
          <w:p w14:paraId="1C126403" w14:textId="77777777" w:rsidR="005E6B1F" w:rsidRPr="00B41AFF" w:rsidRDefault="005E6B1F" w:rsidP="000F233E">
            <w:pPr>
              <w:ind w:left="-76"/>
              <w:jc w:val="left"/>
              <w:rPr>
                <w:b/>
                <w:bCs/>
              </w:rPr>
            </w:pPr>
            <w:r w:rsidRPr="00B41AFF">
              <w:rPr>
                <w:b/>
                <w:bCs/>
              </w:rPr>
              <w:t>Expected outcome</w:t>
            </w:r>
          </w:p>
        </w:tc>
        <w:tc>
          <w:tcPr>
            <w:tcW w:w="0" w:type="auto"/>
          </w:tcPr>
          <w:p w14:paraId="089386DC" w14:textId="77777777" w:rsidR="005E6B1F" w:rsidRPr="00B41AFF" w:rsidRDefault="005E6B1F" w:rsidP="000F233E">
            <w:pPr>
              <w:ind w:left="-65"/>
              <w:jc w:val="left"/>
              <w:rPr>
                <w:b/>
                <w:bCs/>
              </w:rPr>
            </w:pPr>
            <w:r w:rsidRPr="00B41AFF">
              <w:rPr>
                <w:b/>
                <w:bCs/>
              </w:rPr>
              <w:t>Actual outcome</w:t>
            </w:r>
          </w:p>
        </w:tc>
        <w:tc>
          <w:tcPr>
            <w:tcW w:w="0" w:type="auto"/>
          </w:tcPr>
          <w:p w14:paraId="1EA94924" w14:textId="77777777" w:rsidR="005E6B1F" w:rsidRPr="00B41AFF" w:rsidRDefault="005E6B1F" w:rsidP="000F233E">
            <w:pPr>
              <w:jc w:val="left"/>
              <w:rPr>
                <w:b/>
                <w:bCs/>
              </w:rPr>
            </w:pPr>
            <w:r w:rsidRPr="00B41AFF">
              <w:rPr>
                <w:b/>
                <w:bCs/>
              </w:rPr>
              <w:t>Comment on the outcome</w:t>
            </w:r>
          </w:p>
          <w:p w14:paraId="5F67ABCA" w14:textId="77777777" w:rsidR="005E6B1F" w:rsidRPr="00B41AFF" w:rsidRDefault="005E6B1F" w:rsidP="000F233E">
            <w:pPr>
              <w:jc w:val="left"/>
              <w:rPr>
                <w:b/>
                <w:bCs/>
              </w:rPr>
            </w:pPr>
            <w:r w:rsidRPr="00B41AFF">
              <w:rPr>
                <w:b/>
                <w:bCs/>
              </w:rPr>
              <w:t>(Pass/Fail)</w:t>
            </w:r>
          </w:p>
        </w:tc>
      </w:tr>
      <w:tr w:rsidR="005E6B1F" w:rsidRPr="000058D8" w14:paraId="7F1CC33E" w14:textId="77777777" w:rsidTr="000F233E">
        <w:tc>
          <w:tcPr>
            <w:tcW w:w="704" w:type="dxa"/>
          </w:tcPr>
          <w:p w14:paraId="68B5AE97" w14:textId="77777777" w:rsidR="005E6B1F" w:rsidRPr="000058D8" w:rsidRDefault="005E6B1F" w:rsidP="000F233E">
            <w:pPr>
              <w:ind w:left="-108" w:right="-27"/>
              <w:jc w:val="left"/>
            </w:pPr>
            <w:r w:rsidRPr="000058D8">
              <w:t>1</w:t>
            </w:r>
          </w:p>
        </w:tc>
        <w:tc>
          <w:tcPr>
            <w:tcW w:w="1156" w:type="dxa"/>
          </w:tcPr>
          <w:p w14:paraId="1CF7C5E7" w14:textId="77777777" w:rsidR="005E6B1F" w:rsidRPr="000058D8" w:rsidRDefault="005E6B1F" w:rsidP="000F233E">
            <w:pPr>
              <w:ind w:left="-47" w:right="-127"/>
              <w:jc w:val="left"/>
            </w:pPr>
            <w:r>
              <w:t>2.1</w:t>
            </w:r>
          </w:p>
        </w:tc>
        <w:tc>
          <w:tcPr>
            <w:tcW w:w="0" w:type="auto"/>
          </w:tcPr>
          <w:p w14:paraId="686FE9BC" w14:textId="77777777" w:rsidR="005E6B1F" w:rsidRPr="000058D8" w:rsidRDefault="005E6B1F" w:rsidP="000F233E">
            <w:pPr>
              <w:ind w:left="-89" w:right="3"/>
              <w:jc w:val="left"/>
            </w:pPr>
            <w:r>
              <w:t>Three components are added to the main tab and ‘undo’ button is pressed.</w:t>
            </w:r>
          </w:p>
        </w:tc>
        <w:tc>
          <w:tcPr>
            <w:tcW w:w="0" w:type="auto"/>
          </w:tcPr>
          <w:p w14:paraId="2866C1B1" w14:textId="77777777" w:rsidR="005E6B1F" w:rsidRPr="000058D8" w:rsidRDefault="005E6B1F" w:rsidP="000F233E">
            <w:pPr>
              <w:ind w:left="-78"/>
              <w:jc w:val="left"/>
            </w:pPr>
            <w:r>
              <w:t xml:space="preserve">Left </w:t>
            </w:r>
            <w:proofErr w:type="gramStart"/>
            <w:r>
              <w:t>mouse</w:t>
            </w:r>
            <w:proofErr w:type="gramEnd"/>
            <w:r>
              <w:t xml:space="preserve"> click on ‘undo’ button.</w:t>
            </w:r>
          </w:p>
        </w:tc>
        <w:tc>
          <w:tcPr>
            <w:tcW w:w="0" w:type="auto"/>
          </w:tcPr>
          <w:p w14:paraId="09216877" w14:textId="77777777" w:rsidR="005E6B1F" w:rsidRPr="000058D8" w:rsidRDefault="005E6B1F" w:rsidP="000F233E">
            <w:pPr>
              <w:ind w:left="-76"/>
              <w:jc w:val="left"/>
            </w:pPr>
            <w:r>
              <w:t>Last component added to the main tab gets deleted.</w:t>
            </w:r>
          </w:p>
        </w:tc>
        <w:tc>
          <w:tcPr>
            <w:tcW w:w="0" w:type="auto"/>
          </w:tcPr>
          <w:p w14:paraId="61B14371" w14:textId="77777777" w:rsidR="005E6B1F" w:rsidRPr="000058D8" w:rsidRDefault="005E6B1F" w:rsidP="000F233E">
            <w:pPr>
              <w:ind w:left="-65"/>
              <w:jc w:val="left"/>
            </w:pPr>
            <w:r>
              <w:t>Last component added to the main tab was deleted.</w:t>
            </w:r>
          </w:p>
        </w:tc>
        <w:tc>
          <w:tcPr>
            <w:tcW w:w="0" w:type="auto"/>
          </w:tcPr>
          <w:p w14:paraId="68753850" w14:textId="77777777" w:rsidR="005E6B1F" w:rsidRDefault="005E6B1F" w:rsidP="000F233E">
            <w:pPr>
              <w:jc w:val="left"/>
            </w:pPr>
            <w:r>
              <w:t>A user can delete last component added to the main tab.</w:t>
            </w:r>
          </w:p>
          <w:p w14:paraId="73FE5556" w14:textId="77777777" w:rsidR="005E6B1F" w:rsidRPr="00BB361E" w:rsidRDefault="005E6B1F" w:rsidP="000F233E">
            <w:pPr>
              <w:jc w:val="left"/>
              <w:rPr>
                <w:b/>
                <w:bCs/>
              </w:rPr>
            </w:pPr>
            <w:r>
              <w:rPr>
                <w:b/>
                <w:bCs/>
              </w:rPr>
              <w:t>Pass</w:t>
            </w:r>
          </w:p>
        </w:tc>
      </w:tr>
      <w:tr w:rsidR="005E6B1F" w:rsidRPr="000058D8" w14:paraId="21E97B33" w14:textId="77777777" w:rsidTr="000F233E">
        <w:tc>
          <w:tcPr>
            <w:tcW w:w="704" w:type="dxa"/>
          </w:tcPr>
          <w:p w14:paraId="0D7B1D3C" w14:textId="77777777" w:rsidR="005E6B1F" w:rsidRPr="000058D8" w:rsidRDefault="005E6B1F" w:rsidP="000F233E">
            <w:pPr>
              <w:ind w:left="-108" w:right="-27"/>
              <w:jc w:val="left"/>
            </w:pPr>
            <w:r>
              <w:t>2</w:t>
            </w:r>
          </w:p>
        </w:tc>
        <w:tc>
          <w:tcPr>
            <w:tcW w:w="1156" w:type="dxa"/>
          </w:tcPr>
          <w:p w14:paraId="471D3614" w14:textId="77777777" w:rsidR="005E6B1F" w:rsidRPr="000058D8" w:rsidRDefault="005E6B1F" w:rsidP="000F233E">
            <w:pPr>
              <w:ind w:left="-47" w:right="-127"/>
              <w:jc w:val="left"/>
            </w:pPr>
            <w:r>
              <w:t>2.1</w:t>
            </w:r>
          </w:p>
        </w:tc>
        <w:tc>
          <w:tcPr>
            <w:tcW w:w="0" w:type="auto"/>
          </w:tcPr>
          <w:p w14:paraId="46B06858" w14:textId="77777777" w:rsidR="005E6B1F" w:rsidRPr="000058D8" w:rsidRDefault="005E6B1F" w:rsidP="000F233E">
            <w:pPr>
              <w:ind w:left="-89" w:right="3"/>
              <w:jc w:val="left"/>
            </w:pPr>
            <w:r>
              <w:t xml:space="preserve">Latest link made between two components should be </w:t>
            </w:r>
            <w:r>
              <w:lastRenderedPageBreak/>
              <w:t>deleted with the ‘undo’ button.</w:t>
            </w:r>
          </w:p>
        </w:tc>
        <w:tc>
          <w:tcPr>
            <w:tcW w:w="0" w:type="auto"/>
          </w:tcPr>
          <w:p w14:paraId="789FD1F4" w14:textId="77777777" w:rsidR="005E6B1F" w:rsidRPr="000058D8" w:rsidRDefault="005E6B1F" w:rsidP="000F233E">
            <w:pPr>
              <w:ind w:left="-78"/>
              <w:jc w:val="left"/>
            </w:pPr>
            <w:r>
              <w:lastRenderedPageBreak/>
              <w:t xml:space="preserve">User connects three components together and </w:t>
            </w:r>
            <w:r>
              <w:lastRenderedPageBreak/>
              <w:t>presses ‘undo’ button.</w:t>
            </w:r>
          </w:p>
        </w:tc>
        <w:tc>
          <w:tcPr>
            <w:tcW w:w="0" w:type="auto"/>
          </w:tcPr>
          <w:p w14:paraId="2646839D" w14:textId="77777777" w:rsidR="005E6B1F" w:rsidRPr="000058D8" w:rsidRDefault="005E6B1F" w:rsidP="000F233E">
            <w:pPr>
              <w:ind w:left="-76"/>
              <w:jc w:val="left"/>
            </w:pPr>
            <w:r>
              <w:lastRenderedPageBreak/>
              <w:t xml:space="preserve">Last link made between two </w:t>
            </w:r>
            <w:r>
              <w:lastRenderedPageBreak/>
              <w:t>components gets deleted.</w:t>
            </w:r>
          </w:p>
        </w:tc>
        <w:tc>
          <w:tcPr>
            <w:tcW w:w="0" w:type="auto"/>
          </w:tcPr>
          <w:p w14:paraId="7A33EF2E" w14:textId="77777777" w:rsidR="005E6B1F" w:rsidRPr="000058D8" w:rsidRDefault="005E6B1F" w:rsidP="000F233E">
            <w:pPr>
              <w:ind w:left="-65"/>
              <w:jc w:val="left"/>
            </w:pPr>
            <w:r>
              <w:lastRenderedPageBreak/>
              <w:t xml:space="preserve">Last component added to the main tab was deleted </w:t>
            </w:r>
            <w:r>
              <w:lastRenderedPageBreak/>
              <w:t>together with all its links.</w:t>
            </w:r>
          </w:p>
        </w:tc>
        <w:tc>
          <w:tcPr>
            <w:tcW w:w="0" w:type="auto"/>
          </w:tcPr>
          <w:p w14:paraId="356BAD0D" w14:textId="77777777" w:rsidR="005E6B1F" w:rsidRDefault="005E6B1F" w:rsidP="000F233E">
            <w:pPr>
              <w:jc w:val="left"/>
            </w:pPr>
            <w:r>
              <w:lastRenderedPageBreak/>
              <w:t>A user was not able to delete last link made.</w:t>
            </w:r>
          </w:p>
          <w:p w14:paraId="7EDA9094" w14:textId="77777777" w:rsidR="005E6B1F" w:rsidRPr="00BB361E" w:rsidRDefault="005E6B1F" w:rsidP="000F233E">
            <w:pPr>
              <w:jc w:val="left"/>
            </w:pPr>
            <w:r>
              <w:rPr>
                <w:b/>
                <w:bCs/>
              </w:rPr>
              <w:lastRenderedPageBreak/>
              <w:t>Fail</w:t>
            </w:r>
          </w:p>
        </w:tc>
      </w:tr>
      <w:tr w:rsidR="005E6B1F" w:rsidRPr="000058D8" w14:paraId="7D8954C6" w14:textId="77777777" w:rsidTr="000F233E">
        <w:tc>
          <w:tcPr>
            <w:tcW w:w="704" w:type="dxa"/>
          </w:tcPr>
          <w:p w14:paraId="152809B4" w14:textId="77777777" w:rsidR="005E6B1F" w:rsidRPr="000058D8" w:rsidRDefault="005E6B1F" w:rsidP="000F233E">
            <w:pPr>
              <w:ind w:left="-108" w:right="-27"/>
              <w:jc w:val="left"/>
            </w:pPr>
            <w:r>
              <w:t>3</w:t>
            </w:r>
          </w:p>
        </w:tc>
        <w:tc>
          <w:tcPr>
            <w:tcW w:w="1156" w:type="dxa"/>
          </w:tcPr>
          <w:p w14:paraId="3C08FE61" w14:textId="77777777" w:rsidR="005E6B1F" w:rsidRPr="000058D8" w:rsidRDefault="005E6B1F" w:rsidP="000F233E">
            <w:pPr>
              <w:ind w:left="-47" w:right="-127"/>
              <w:jc w:val="left"/>
            </w:pPr>
            <w:r>
              <w:t>2.2</w:t>
            </w:r>
          </w:p>
        </w:tc>
        <w:tc>
          <w:tcPr>
            <w:tcW w:w="0" w:type="auto"/>
          </w:tcPr>
          <w:p w14:paraId="4013ADB9" w14:textId="77777777" w:rsidR="005E6B1F" w:rsidRPr="000058D8" w:rsidRDefault="005E6B1F" w:rsidP="000F233E">
            <w:pPr>
              <w:ind w:left="-89" w:right="3"/>
              <w:jc w:val="left"/>
            </w:pPr>
            <w:r>
              <w:t>Three components are added to the main tab and ‘clear’ button is pressed.</w:t>
            </w:r>
          </w:p>
        </w:tc>
        <w:tc>
          <w:tcPr>
            <w:tcW w:w="0" w:type="auto"/>
          </w:tcPr>
          <w:p w14:paraId="4DFC6DEB" w14:textId="77777777" w:rsidR="005E6B1F" w:rsidRPr="000058D8" w:rsidRDefault="005E6B1F" w:rsidP="000F233E">
            <w:pPr>
              <w:ind w:left="-78"/>
              <w:jc w:val="left"/>
            </w:pPr>
            <w:r>
              <w:t xml:space="preserve">Left </w:t>
            </w:r>
            <w:proofErr w:type="gramStart"/>
            <w:r>
              <w:t>mouse</w:t>
            </w:r>
            <w:proofErr w:type="gramEnd"/>
            <w:r>
              <w:t xml:space="preserve"> click on ‘clear’ button.</w:t>
            </w:r>
          </w:p>
        </w:tc>
        <w:tc>
          <w:tcPr>
            <w:tcW w:w="0" w:type="auto"/>
          </w:tcPr>
          <w:p w14:paraId="6811B6CC" w14:textId="77777777" w:rsidR="005E6B1F" w:rsidRPr="000058D8" w:rsidRDefault="005E6B1F" w:rsidP="000F233E">
            <w:pPr>
              <w:ind w:left="-76"/>
              <w:jc w:val="left"/>
            </w:pPr>
            <w:r>
              <w:t>All three components get deleted from main tab.</w:t>
            </w:r>
          </w:p>
        </w:tc>
        <w:tc>
          <w:tcPr>
            <w:tcW w:w="0" w:type="auto"/>
          </w:tcPr>
          <w:p w14:paraId="0A9E9591" w14:textId="77777777" w:rsidR="005E6B1F" w:rsidRPr="000058D8" w:rsidRDefault="005E6B1F" w:rsidP="000F233E">
            <w:pPr>
              <w:ind w:left="-65"/>
              <w:jc w:val="left"/>
            </w:pPr>
            <w:r>
              <w:t>All three components get deleted from main tab.</w:t>
            </w:r>
          </w:p>
        </w:tc>
        <w:tc>
          <w:tcPr>
            <w:tcW w:w="0" w:type="auto"/>
          </w:tcPr>
          <w:p w14:paraId="00DC8CE8" w14:textId="77777777" w:rsidR="005E6B1F" w:rsidRDefault="005E6B1F" w:rsidP="000F233E">
            <w:pPr>
              <w:jc w:val="left"/>
            </w:pPr>
            <w:r>
              <w:t>The user can ‘clear’ all components from the main tab.</w:t>
            </w:r>
          </w:p>
          <w:p w14:paraId="281660B9" w14:textId="77777777" w:rsidR="005E6B1F" w:rsidRPr="00BB361E" w:rsidRDefault="005E6B1F" w:rsidP="000F233E">
            <w:pPr>
              <w:jc w:val="left"/>
              <w:rPr>
                <w:b/>
                <w:bCs/>
              </w:rPr>
            </w:pPr>
            <w:r>
              <w:rPr>
                <w:b/>
                <w:bCs/>
              </w:rPr>
              <w:t>Pass</w:t>
            </w:r>
          </w:p>
        </w:tc>
      </w:tr>
      <w:tr w:rsidR="005E6B1F" w:rsidRPr="000058D8" w14:paraId="7158B98B" w14:textId="77777777" w:rsidTr="000F233E">
        <w:tc>
          <w:tcPr>
            <w:tcW w:w="704" w:type="dxa"/>
          </w:tcPr>
          <w:p w14:paraId="188624C8" w14:textId="77777777" w:rsidR="005E6B1F" w:rsidRPr="000058D8" w:rsidRDefault="005E6B1F" w:rsidP="000F233E">
            <w:pPr>
              <w:ind w:left="-108" w:right="-27"/>
              <w:jc w:val="left"/>
            </w:pPr>
            <w:r>
              <w:t>4</w:t>
            </w:r>
          </w:p>
        </w:tc>
        <w:tc>
          <w:tcPr>
            <w:tcW w:w="1156" w:type="dxa"/>
          </w:tcPr>
          <w:p w14:paraId="6D3DDDA7" w14:textId="77777777" w:rsidR="005E6B1F" w:rsidRPr="000058D8" w:rsidRDefault="005E6B1F" w:rsidP="000F233E">
            <w:pPr>
              <w:ind w:left="-47" w:right="-127"/>
              <w:jc w:val="left"/>
            </w:pPr>
            <w:r>
              <w:t>2.2</w:t>
            </w:r>
          </w:p>
        </w:tc>
        <w:tc>
          <w:tcPr>
            <w:tcW w:w="0" w:type="auto"/>
          </w:tcPr>
          <w:p w14:paraId="796D3711" w14:textId="77777777" w:rsidR="005E6B1F" w:rsidRPr="000058D8" w:rsidRDefault="005E6B1F" w:rsidP="000F233E">
            <w:pPr>
              <w:ind w:left="-89" w:right="3"/>
              <w:jc w:val="left"/>
            </w:pPr>
            <w:r>
              <w:t>Three components connected in a network should get deleted together with their links.</w:t>
            </w:r>
          </w:p>
        </w:tc>
        <w:tc>
          <w:tcPr>
            <w:tcW w:w="0" w:type="auto"/>
          </w:tcPr>
          <w:p w14:paraId="6DE67A7D" w14:textId="77777777" w:rsidR="005E6B1F" w:rsidRPr="000058D8" w:rsidRDefault="005E6B1F" w:rsidP="000F233E">
            <w:pPr>
              <w:ind w:left="-78"/>
              <w:jc w:val="left"/>
            </w:pPr>
            <w:r>
              <w:t xml:space="preserve">Left </w:t>
            </w:r>
            <w:proofErr w:type="gramStart"/>
            <w:r>
              <w:t>mouse</w:t>
            </w:r>
            <w:proofErr w:type="gramEnd"/>
            <w:r>
              <w:t xml:space="preserve"> click on ‘clear’ button.</w:t>
            </w:r>
          </w:p>
        </w:tc>
        <w:tc>
          <w:tcPr>
            <w:tcW w:w="0" w:type="auto"/>
          </w:tcPr>
          <w:p w14:paraId="3DF5FC3B" w14:textId="77777777" w:rsidR="005E6B1F" w:rsidRPr="000058D8" w:rsidRDefault="005E6B1F" w:rsidP="000F233E">
            <w:pPr>
              <w:ind w:left="-76"/>
              <w:jc w:val="left"/>
            </w:pPr>
            <w:r>
              <w:t>All three components get deleted from main tab together with their links.</w:t>
            </w:r>
          </w:p>
        </w:tc>
        <w:tc>
          <w:tcPr>
            <w:tcW w:w="0" w:type="auto"/>
          </w:tcPr>
          <w:p w14:paraId="20DA2FCA" w14:textId="77777777" w:rsidR="005E6B1F" w:rsidRPr="000058D8" w:rsidRDefault="005E6B1F" w:rsidP="000F233E">
            <w:pPr>
              <w:ind w:left="-65"/>
              <w:jc w:val="left"/>
            </w:pPr>
            <w:r>
              <w:t>All three components get deleted from main tab together with their links.</w:t>
            </w:r>
          </w:p>
        </w:tc>
        <w:tc>
          <w:tcPr>
            <w:tcW w:w="0" w:type="auto"/>
          </w:tcPr>
          <w:p w14:paraId="6D680F61" w14:textId="77777777" w:rsidR="005E6B1F" w:rsidRDefault="005E6B1F" w:rsidP="000F233E">
            <w:pPr>
              <w:jc w:val="left"/>
            </w:pPr>
            <w:r>
              <w:t>The user can ‘clear’ all components and their links from the main tab.</w:t>
            </w:r>
          </w:p>
          <w:p w14:paraId="4C22E284" w14:textId="77777777" w:rsidR="005E6B1F" w:rsidRPr="00BB361E" w:rsidRDefault="005E6B1F" w:rsidP="000F233E">
            <w:pPr>
              <w:jc w:val="left"/>
            </w:pPr>
            <w:r>
              <w:rPr>
                <w:b/>
                <w:bCs/>
              </w:rPr>
              <w:t>Pass</w:t>
            </w:r>
          </w:p>
        </w:tc>
      </w:tr>
    </w:tbl>
    <w:p w14:paraId="73D2F04B" w14:textId="77777777" w:rsidR="005E6B1F" w:rsidRDefault="005E6B1F" w:rsidP="005E6B1F"/>
    <w:p w14:paraId="7E59758A" w14:textId="77777777" w:rsidR="005E6B1F" w:rsidRDefault="005E6B1F" w:rsidP="005E6B1F">
      <w:r>
        <w:t>Screenshot evidence for test 1:</w:t>
      </w:r>
    </w:p>
    <w:p w14:paraId="48FF188F" w14:textId="77777777" w:rsidR="005E6B1F" w:rsidRDefault="005E6B1F" w:rsidP="005E6B1F">
      <w:r>
        <w:t>Before undo button was pressed:</w:t>
      </w:r>
      <w:r>
        <w:tab/>
      </w:r>
      <w:r>
        <w:tab/>
      </w:r>
      <w:r>
        <w:tab/>
        <w:t>After undo button was pressed:</w:t>
      </w:r>
    </w:p>
    <w:p w14:paraId="7D5DEF4D" w14:textId="77777777" w:rsidR="005E6B1F" w:rsidRDefault="005E6B1F" w:rsidP="005E6B1F">
      <w:r w:rsidRPr="006E6613">
        <w:rPr>
          <w:noProof/>
        </w:rPr>
        <w:drawing>
          <wp:inline distT="0" distB="0" distL="0" distR="0" wp14:anchorId="76187E5F" wp14:editId="24B4E917">
            <wp:extent cx="2235093" cy="1924664"/>
            <wp:effectExtent l="0" t="0" r="0" b="0"/>
            <wp:docPr id="212" name="Slika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90361" cy="1972256"/>
                    </a:xfrm>
                    <a:prstGeom prst="rect">
                      <a:avLst/>
                    </a:prstGeom>
                  </pic:spPr>
                </pic:pic>
              </a:graphicData>
            </a:graphic>
          </wp:inline>
        </w:drawing>
      </w:r>
      <w:r>
        <w:tab/>
      </w:r>
      <w:r>
        <w:tab/>
      </w:r>
      <w:r>
        <w:tab/>
      </w:r>
      <w:r w:rsidRPr="006E6613">
        <w:rPr>
          <w:noProof/>
        </w:rPr>
        <w:drawing>
          <wp:inline distT="0" distB="0" distL="0" distR="0" wp14:anchorId="4B5EE475" wp14:editId="126F32D3">
            <wp:extent cx="2204884" cy="1983690"/>
            <wp:effectExtent l="0" t="0" r="5080" b="0"/>
            <wp:docPr id="213" name="Slika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4128" cy="2018997"/>
                    </a:xfrm>
                    <a:prstGeom prst="rect">
                      <a:avLst/>
                    </a:prstGeom>
                  </pic:spPr>
                </pic:pic>
              </a:graphicData>
            </a:graphic>
          </wp:inline>
        </w:drawing>
      </w:r>
    </w:p>
    <w:p w14:paraId="17B25682" w14:textId="77777777" w:rsidR="005E6B1F" w:rsidRDefault="005E6B1F" w:rsidP="005E6B1F"/>
    <w:p w14:paraId="2FAD84AE" w14:textId="77777777" w:rsidR="005E6B1F" w:rsidRDefault="005E6B1F" w:rsidP="005E6B1F">
      <w:r>
        <w:lastRenderedPageBreak/>
        <w:t>Screenshot evidence for test 2:</w:t>
      </w:r>
    </w:p>
    <w:p w14:paraId="2EC7DDAE" w14:textId="77777777" w:rsidR="005E6B1F" w:rsidRDefault="005E6B1F" w:rsidP="005E6B1F">
      <w:r>
        <w:t>Before undo button was pressed:</w:t>
      </w:r>
      <w:r>
        <w:tab/>
      </w:r>
      <w:r>
        <w:tab/>
      </w:r>
      <w:r>
        <w:tab/>
        <w:t>After undo button was pressed:</w:t>
      </w:r>
    </w:p>
    <w:p w14:paraId="44902737" w14:textId="77777777" w:rsidR="005E6B1F" w:rsidRDefault="005E6B1F" w:rsidP="005E6B1F">
      <w:pPr>
        <w:jc w:val="left"/>
      </w:pPr>
      <w:r w:rsidRPr="006E6613">
        <w:rPr>
          <w:noProof/>
        </w:rPr>
        <w:drawing>
          <wp:inline distT="0" distB="0" distL="0" distR="0" wp14:anchorId="4EFD85B8" wp14:editId="6EFFBF1B">
            <wp:extent cx="2219632" cy="1902102"/>
            <wp:effectExtent l="0" t="0" r="0" b="3175"/>
            <wp:docPr id="214" name="Slika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53799" cy="1931381"/>
                    </a:xfrm>
                    <a:prstGeom prst="rect">
                      <a:avLst/>
                    </a:prstGeom>
                  </pic:spPr>
                </pic:pic>
              </a:graphicData>
            </a:graphic>
          </wp:inline>
        </w:drawing>
      </w:r>
      <w:r>
        <w:tab/>
      </w:r>
      <w:r>
        <w:tab/>
      </w:r>
      <w:r>
        <w:tab/>
      </w:r>
      <w:r w:rsidRPr="006E6613">
        <w:rPr>
          <w:noProof/>
        </w:rPr>
        <w:drawing>
          <wp:inline distT="0" distB="0" distL="0" distR="0" wp14:anchorId="645351C9" wp14:editId="6B758A45">
            <wp:extent cx="2103971" cy="1909916"/>
            <wp:effectExtent l="0" t="0" r="0" b="0"/>
            <wp:docPr id="215" name="Slika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28504" cy="1932186"/>
                    </a:xfrm>
                    <a:prstGeom prst="rect">
                      <a:avLst/>
                    </a:prstGeom>
                  </pic:spPr>
                </pic:pic>
              </a:graphicData>
            </a:graphic>
          </wp:inline>
        </w:drawing>
      </w:r>
    </w:p>
    <w:p w14:paraId="693D3C00" w14:textId="77777777" w:rsidR="005E6B1F" w:rsidRDefault="005E6B1F" w:rsidP="005E6B1F">
      <w:pPr>
        <w:jc w:val="left"/>
      </w:pPr>
    </w:p>
    <w:p w14:paraId="6D33AFBA" w14:textId="77777777" w:rsidR="005E6B1F" w:rsidRDefault="005E6B1F" w:rsidP="005E6B1F">
      <w:r>
        <w:t>Screenshot evidence for test 3:</w:t>
      </w:r>
    </w:p>
    <w:p w14:paraId="72E969B4" w14:textId="77777777" w:rsidR="005E6B1F" w:rsidRDefault="005E6B1F" w:rsidP="005E6B1F">
      <w:r>
        <w:t>Before clear button was pressed:</w:t>
      </w:r>
      <w:r>
        <w:tab/>
      </w:r>
      <w:r>
        <w:tab/>
      </w:r>
      <w:r>
        <w:tab/>
        <w:t>After clear button was pressed:</w:t>
      </w:r>
    </w:p>
    <w:p w14:paraId="7F891765" w14:textId="77777777" w:rsidR="005E6B1F" w:rsidRDefault="005E6B1F" w:rsidP="005E6B1F">
      <w:pPr>
        <w:jc w:val="left"/>
      </w:pPr>
      <w:r w:rsidRPr="006E6613">
        <w:rPr>
          <w:noProof/>
        </w:rPr>
        <w:drawing>
          <wp:inline distT="0" distB="0" distL="0" distR="0" wp14:anchorId="17467BBF" wp14:editId="0605F979">
            <wp:extent cx="2241755" cy="1930400"/>
            <wp:effectExtent l="0" t="0" r="6350" b="0"/>
            <wp:docPr id="216" name="Slika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79870" cy="1963222"/>
                    </a:xfrm>
                    <a:prstGeom prst="rect">
                      <a:avLst/>
                    </a:prstGeom>
                  </pic:spPr>
                </pic:pic>
              </a:graphicData>
            </a:graphic>
          </wp:inline>
        </w:drawing>
      </w:r>
      <w:r>
        <w:tab/>
      </w:r>
      <w:r>
        <w:tab/>
      </w:r>
      <w:r>
        <w:tab/>
      </w:r>
      <w:r w:rsidRPr="006E6613">
        <w:rPr>
          <w:noProof/>
        </w:rPr>
        <w:drawing>
          <wp:inline distT="0" distB="0" distL="0" distR="0" wp14:anchorId="2E405B71" wp14:editId="7600D8A3">
            <wp:extent cx="2193475" cy="1909916"/>
            <wp:effectExtent l="0" t="0" r="0" b="0"/>
            <wp:docPr id="218" name="Slika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15724" cy="1929289"/>
                    </a:xfrm>
                    <a:prstGeom prst="rect">
                      <a:avLst/>
                    </a:prstGeom>
                  </pic:spPr>
                </pic:pic>
              </a:graphicData>
            </a:graphic>
          </wp:inline>
        </w:drawing>
      </w:r>
    </w:p>
    <w:p w14:paraId="49538B61" w14:textId="77777777" w:rsidR="005E6B1F" w:rsidRDefault="005E6B1F" w:rsidP="005E6B1F">
      <w:r>
        <w:t>Screenshot evidence for test 3:</w:t>
      </w:r>
    </w:p>
    <w:p w14:paraId="2516F4A9" w14:textId="77777777" w:rsidR="005E6B1F" w:rsidRDefault="005E6B1F" w:rsidP="005E6B1F">
      <w:r>
        <w:t>Before clear button was pressed:</w:t>
      </w:r>
      <w:r>
        <w:tab/>
      </w:r>
      <w:r>
        <w:tab/>
      </w:r>
      <w:r>
        <w:tab/>
        <w:t>After clear button was pressed:</w:t>
      </w:r>
    </w:p>
    <w:p w14:paraId="7CB4CADC" w14:textId="77777777" w:rsidR="005E6B1F" w:rsidRDefault="005E6B1F" w:rsidP="005E6B1F">
      <w:pPr>
        <w:jc w:val="left"/>
      </w:pPr>
      <w:r w:rsidRPr="006E6613">
        <w:rPr>
          <w:noProof/>
        </w:rPr>
        <w:drawing>
          <wp:inline distT="0" distB="0" distL="0" distR="0" wp14:anchorId="1983D636" wp14:editId="71BD85CB">
            <wp:extent cx="2242976" cy="1784555"/>
            <wp:effectExtent l="0" t="0" r="5080" b="6350"/>
            <wp:docPr id="221" name="Slika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65410" cy="1802404"/>
                    </a:xfrm>
                    <a:prstGeom prst="rect">
                      <a:avLst/>
                    </a:prstGeom>
                  </pic:spPr>
                </pic:pic>
              </a:graphicData>
            </a:graphic>
          </wp:inline>
        </w:drawing>
      </w:r>
      <w:r>
        <w:tab/>
      </w:r>
      <w:r>
        <w:tab/>
      </w:r>
      <w:r>
        <w:tab/>
      </w:r>
      <w:r w:rsidRPr="006E6613">
        <w:rPr>
          <w:noProof/>
        </w:rPr>
        <w:drawing>
          <wp:inline distT="0" distB="0" distL="0" distR="0" wp14:anchorId="0EC2B516" wp14:editId="5EA9B5AD">
            <wp:extent cx="1968910" cy="1714381"/>
            <wp:effectExtent l="0" t="0" r="0" b="635"/>
            <wp:docPr id="220" name="Slika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5507" cy="1737540"/>
                    </a:xfrm>
                    <a:prstGeom prst="rect">
                      <a:avLst/>
                    </a:prstGeom>
                  </pic:spPr>
                </pic:pic>
              </a:graphicData>
            </a:graphic>
          </wp:inline>
        </w:drawing>
      </w:r>
    </w:p>
    <w:p w14:paraId="3ED76776" w14:textId="77777777" w:rsidR="005E6B1F" w:rsidRDefault="005E6B1F" w:rsidP="005E6B1F">
      <w:pPr>
        <w:spacing w:after="160" w:line="259" w:lineRule="auto"/>
        <w:jc w:val="left"/>
      </w:pPr>
      <w:r>
        <w:br w:type="page"/>
      </w:r>
    </w:p>
    <w:p w14:paraId="68A8F859" w14:textId="77777777" w:rsidR="005E6B1F" w:rsidRDefault="005E6B1F" w:rsidP="00C80E19">
      <w:pPr>
        <w:pStyle w:val="Naslov2"/>
      </w:pPr>
      <w:bookmarkStart w:id="4" w:name="_Toc67692230"/>
      <w:r>
        <w:lastRenderedPageBreak/>
        <w:t>Objective 3</w:t>
      </w:r>
      <w:bookmarkEnd w:id="4"/>
    </w:p>
    <w:p w14:paraId="354C7069" w14:textId="77777777" w:rsidR="005E6B1F" w:rsidRPr="00B46A5A" w:rsidRDefault="005E6B1F" w:rsidP="005E6B1F">
      <w:r>
        <w:t xml:space="preserve">With objective 3 I aimed for my program to gather information it of the build circuit and </w:t>
      </w:r>
      <w:proofErr w:type="spellStart"/>
      <w:r>
        <w:t>covert</w:t>
      </w:r>
      <w:proofErr w:type="spellEnd"/>
      <w:r>
        <w:t xml:space="preserve"> it into a circuit netlist.</w:t>
      </w:r>
    </w:p>
    <w:p w14:paraId="50812C35" w14:textId="77777777" w:rsidR="005E6B1F" w:rsidRPr="0066090F" w:rsidRDefault="005E6B1F" w:rsidP="005E6B1F">
      <w:pPr>
        <w:pStyle w:val="Odlomakpopisa"/>
        <w:numPr>
          <w:ilvl w:val="0"/>
          <w:numId w:val="29"/>
        </w:numPr>
        <w:rPr>
          <w:i/>
          <w:iCs/>
        </w:rPr>
      </w:pPr>
      <w:r w:rsidRPr="0066090F">
        <w:rPr>
          <w:i/>
          <w:iCs/>
        </w:rPr>
        <w:t>Once a circuit is completed, it should be analysed and converted into a format which computer can understand.</w:t>
      </w:r>
    </w:p>
    <w:p w14:paraId="0689D2B6" w14:textId="77777777" w:rsidR="005E6B1F" w:rsidRPr="0066090F" w:rsidRDefault="005E6B1F" w:rsidP="005E6B1F">
      <w:pPr>
        <w:pStyle w:val="Odlomakpopisa"/>
        <w:numPr>
          <w:ilvl w:val="1"/>
          <w:numId w:val="29"/>
        </w:numPr>
        <w:rPr>
          <w:i/>
          <w:iCs/>
        </w:rPr>
      </w:pPr>
      <w:r w:rsidRPr="0066090F">
        <w:rPr>
          <w:i/>
          <w:iCs/>
        </w:rPr>
        <w:t>Once the analysis of the circuit is complete, a netlist in a text format should be created and stored as an external file.</w:t>
      </w:r>
    </w:p>
    <w:p w14:paraId="70654158" w14:textId="77777777" w:rsidR="005E6B1F" w:rsidRPr="0066090F" w:rsidRDefault="005E6B1F" w:rsidP="005E6B1F">
      <w:pPr>
        <w:pStyle w:val="Odlomakpopisa"/>
        <w:numPr>
          <w:ilvl w:val="1"/>
          <w:numId w:val="29"/>
        </w:numPr>
        <w:rPr>
          <w:i/>
          <w:iCs/>
        </w:rPr>
      </w:pPr>
      <w:r w:rsidRPr="0066090F">
        <w:rPr>
          <w:i/>
          <w:iCs/>
        </w:rPr>
        <w:t>If the program detects an error, analysis should be stopped, and an appropriate message should be displayed informing the user that circuit was built in an incorrect way.</w:t>
      </w:r>
    </w:p>
    <w:p w14:paraId="7788B3C4" w14:textId="77777777" w:rsidR="005E6B1F" w:rsidRDefault="005E6B1F" w:rsidP="005E6B1F"/>
    <w:p w14:paraId="52656E7F" w14:textId="77777777" w:rsidR="005E6B1F" w:rsidRDefault="005E6B1F" w:rsidP="005E6B1F">
      <w:r>
        <w:t>First two tests show that the simulator takes data about links between components, converts it into a one list containing nodes and then makes a netlists file. To test the program’s validation of a circuit, a number of incorrect circuits will be built and analysed by the program.</w:t>
      </w:r>
    </w:p>
    <w:p w14:paraId="184CE790" w14:textId="77777777" w:rsidR="005E6B1F" w:rsidRDefault="005E6B1F" w:rsidP="005E6B1F"/>
    <w:p w14:paraId="595C4897" w14:textId="77777777" w:rsidR="005E6B1F" w:rsidRDefault="005E6B1F" w:rsidP="005E6B1F">
      <w:r>
        <w:t>Test table is below.</w:t>
      </w:r>
    </w:p>
    <w:tbl>
      <w:tblPr>
        <w:tblStyle w:val="Reetkatablice"/>
        <w:tblW w:w="0" w:type="auto"/>
        <w:tblLook w:val="04A0" w:firstRow="1" w:lastRow="0" w:firstColumn="1" w:lastColumn="0" w:noHBand="0" w:noVBand="1"/>
      </w:tblPr>
      <w:tblGrid>
        <w:gridCol w:w="703"/>
        <w:gridCol w:w="1156"/>
        <w:gridCol w:w="1489"/>
        <w:gridCol w:w="1369"/>
        <w:gridCol w:w="1387"/>
        <w:gridCol w:w="1849"/>
        <w:gridCol w:w="1397"/>
      </w:tblGrid>
      <w:tr w:rsidR="005E6B1F" w:rsidRPr="00B41AFF" w14:paraId="11527FA8" w14:textId="77777777" w:rsidTr="000F233E">
        <w:tc>
          <w:tcPr>
            <w:tcW w:w="703" w:type="dxa"/>
          </w:tcPr>
          <w:p w14:paraId="4459BB6C" w14:textId="77777777" w:rsidR="005E6B1F" w:rsidRPr="00B41AFF" w:rsidRDefault="005E6B1F" w:rsidP="000F233E">
            <w:pPr>
              <w:ind w:left="-108" w:right="-27"/>
              <w:jc w:val="left"/>
              <w:rPr>
                <w:b/>
                <w:bCs/>
              </w:rPr>
            </w:pPr>
            <w:r w:rsidRPr="00B41AFF">
              <w:rPr>
                <w:b/>
                <w:bCs/>
              </w:rPr>
              <w:t>Test No.</w:t>
            </w:r>
          </w:p>
        </w:tc>
        <w:tc>
          <w:tcPr>
            <w:tcW w:w="1156" w:type="dxa"/>
          </w:tcPr>
          <w:p w14:paraId="4177EDA9" w14:textId="77777777" w:rsidR="005E6B1F" w:rsidRPr="00B41AFF" w:rsidRDefault="005E6B1F" w:rsidP="000F233E">
            <w:pPr>
              <w:ind w:left="-47" w:right="-127"/>
              <w:jc w:val="left"/>
              <w:rPr>
                <w:b/>
                <w:bCs/>
              </w:rPr>
            </w:pPr>
            <w:r w:rsidRPr="00B41AFF">
              <w:rPr>
                <w:b/>
                <w:bCs/>
              </w:rPr>
              <w:t>Objective number being tested</w:t>
            </w:r>
          </w:p>
        </w:tc>
        <w:tc>
          <w:tcPr>
            <w:tcW w:w="0" w:type="auto"/>
          </w:tcPr>
          <w:p w14:paraId="30E5348D" w14:textId="77777777" w:rsidR="005E6B1F" w:rsidRPr="00B41AFF" w:rsidRDefault="005E6B1F" w:rsidP="000F233E">
            <w:pPr>
              <w:ind w:left="-89" w:right="3"/>
              <w:jc w:val="left"/>
              <w:rPr>
                <w:b/>
                <w:bCs/>
              </w:rPr>
            </w:pPr>
            <w:r w:rsidRPr="00B41AFF">
              <w:rPr>
                <w:b/>
                <w:bCs/>
              </w:rPr>
              <w:t>Test description</w:t>
            </w:r>
          </w:p>
        </w:tc>
        <w:tc>
          <w:tcPr>
            <w:tcW w:w="0" w:type="auto"/>
          </w:tcPr>
          <w:p w14:paraId="641DDBFD" w14:textId="77777777" w:rsidR="005E6B1F" w:rsidRPr="00B41AFF" w:rsidRDefault="005E6B1F" w:rsidP="000F233E">
            <w:pPr>
              <w:ind w:left="-78"/>
              <w:jc w:val="left"/>
              <w:rPr>
                <w:b/>
                <w:bCs/>
              </w:rPr>
            </w:pPr>
            <w:r w:rsidRPr="00B41AFF">
              <w:rPr>
                <w:b/>
                <w:bCs/>
              </w:rPr>
              <w:t>User input</w:t>
            </w:r>
          </w:p>
        </w:tc>
        <w:tc>
          <w:tcPr>
            <w:tcW w:w="0" w:type="auto"/>
          </w:tcPr>
          <w:p w14:paraId="688D5FC9" w14:textId="77777777" w:rsidR="005E6B1F" w:rsidRPr="00B41AFF" w:rsidRDefault="005E6B1F" w:rsidP="000F233E">
            <w:pPr>
              <w:ind w:left="-76"/>
              <w:jc w:val="left"/>
              <w:rPr>
                <w:b/>
                <w:bCs/>
              </w:rPr>
            </w:pPr>
            <w:r w:rsidRPr="00B41AFF">
              <w:rPr>
                <w:b/>
                <w:bCs/>
              </w:rPr>
              <w:t>Expected outcome</w:t>
            </w:r>
          </w:p>
        </w:tc>
        <w:tc>
          <w:tcPr>
            <w:tcW w:w="0" w:type="auto"/>
          </w:tcPr>
          <w:p w14:paraId="12A08AEC" w14:textId="77777777" w:rsidR="005E6B1F" w:rsidRPr="00B41AFF" w:rsidRDefault="005E6B1F" w:rsidP="000F233E">
            <w:pPr>
              <w:ind w:left="-65"/>
              <w:jc w:val="left"/>
              <w:rPr>
                <w:b/>
                <w:bCs/>
              </w:rPr>
            </w:pPr>
            <w:r w:rsidRPr="00B41AFF">
              <w:rPr>
                <w:b/>
                <w:bCs/>
              </w:rPr>
              <w:t>Actual outcome</w:t>
            </w:r>
          </w:p>
        </w:tc>
        <w:tc>
          <w:tcPr>
            <w:tcW w:w="0" w:type="auto"/>
          </w:tcPr>
          <w:p w14:paraId="33FE3E9A" w14:textId="77777777" w:rsidR="005E6B1F" w:rsidRPr="00B41AFF" w:rsidRDefault="005E6B1F" w:rsidP="000F233E">
            <w:pPr>
              <w:jc w:val="left"/>
              <w:rPr>
                <w:b/>
                <w:bCs/>
              </w:rPr>
            </w:pPr>
            <w:r w:rsidRPr="00B41AFF">
              <w:rPr>
                <w:b/>
                <w:bCs/>
              </w:rPr>
              <w:t>Comment on the outcome</w:t>
            </w:r>
          </w:p>
          <w:p w14:paraId="3BB45CA2" w14:textId="77777777" w:rsidR="005E6B1F" w:rsidRPr="00B41AFF" w:rsidRDefault="005E6B1F" w:rsidP="000F233E">
            <w:pPr>
              <w:jc w:val="left"/>
              <w:rPr>
                <w:b/>
                <w:bCs/>
              </w:rPr>
            </w:pPr>
            <w:r w:rsidRPr="00B41AFF">
              <w:rPr>
                <w:b/>
                <w:bCs/>
              </w:rPr>
              <w:t>(Pass/Fail)</w:t>
            </w:r>
          </w:p>
        </w:tc>
      </w:tr>
      <w:tr w:rsidR="005E6B1F" w:rsidRPr="00B41AFF" w14:paraId="29044D99" w14:textId="77777777" w:rsidTr="000F233E">
        <w:tc>
          <w:tcPr>
            <w:tcW w:w="703" w:type="dxa"/>
          </w:tcPr>
          <w:p w14:paraId="24F80A7A" w14:textId="77777777" w:rsidR="005E6B1F" w:rsidRPr="0068725C" w:rsidRDefault="005E6B1F" w:rsidP="000F233E">
            <w:pPr>
              <w:ind w:left="-108" w:right="-27"/>
              <w:jc w:val="left"/>
            </w:pPr>
            <w:r>
              <w:t>1</w:t>
            </w:r>
          </w:p>
        </w:tc>
        <w:tc>
          <w:tcPr>
            <w:tcW w:w="1156" w:type="dxa"/>
          </w:tcPr>
          <w:p w14:paraId="5AB6B7DF" w14:textId="77777777" w:rsidR="005E6B1F" w:rsidRPr="0068725C" w:rsidRDefault="005E6B1F" w:rsidP="000F233E">
            <w:pPr>
              <w:ind w:left="-47" w:right="-127"/>
              <w:jc w:val="left"/>
            </w:pPr>
            <w:r>
              <w:t>3.1</w:t>
            </w:r>
          </w:p>
        </w:tc>
        <w:tc>
          <w:tcPr>
            <w:tcW w:w="0" w:type="auto"/>
          </w:tcPr>
          <w:p w14:paraId="2EB8BFC7" w14:textId="77777777" w:rsidR="005E6B1F" w:rsidRPr="0068725C" w:rsidRDefault="005E6B1F" w:rsidP="000F233E">
            <w:pPr>
              <w:ind w:left="-89" w:right="3"/>
              <w:jc w:val="left"/>
            </w:pPr>
            <w:r>
              <w:t>From a list containing circuit links, a nodes list needs to be created</w:t>
            </w:r>
          </w:p>
        </w:tc>
        <w:tc>
          <w:tcPr>
            <w:tcW w:w="0" w:type="auto"/>
          </w:tcPr>
          <w:p w14:paraId="00A20000" w14:textId="77777777" w:rsidR="005E6B1F" w:rsidRPr="0068725C" w:rsidRDefault="005E6B1F" w:rsidP="000F233E">
            <w:pPr>
              <w:ind w:left="-78"/>
              <w:jc w:val="left"/>
            </w:pPr>
            <w:r>
              <w:t>Create a network between components</w:t>
            </w:r>
          </w:p>
        </w:tc>
        <w:tc>
          <w:tcPr>
            <w:tcW w:w="0" w:type="auto"/>
          </w:tcPr>
          <w:p w14:paraId="61E6B725" w14:textId="77777777" w:rsidR="005E6B1F" w:rsidRPr="0068725C" w:rsidRDefault="005E6B1F" w:rsidP="000F233E">
            <w:pPr>
              <w:ind w:left="-76"/>
              <w:jc w:val="left"/>
            </w:pPr>
            <w:r>
              <w:t>List of nodes in that circuit.</w:t>
            </w:r>
          </w:p>
        </w:tc>
        <w:tc>
          <w:tcPr>
            <w:tcW w:w="0" w:type="auto"/>
          </w:tcPr>
          <w:p w14:paraId="6B0CFAA7" w14:textId="77777777" w:rsidR="005E6B1F" w:rsidRPr="0068725C" w:rsidRDefault="005E6B1F" w:rsidP="000F233E">
            <w:pPr>
              <w:ind w:left="-65"/>
              <w:jc w:val="left"/>
            </w:pPr>
            <w:r>
              <w:t>List containing only circuit nodes</w:t>
            </w:r>
          </w:p>
        </w:tc>
        <w:tc>
          <w:tcPr>
            <w:tcW w:w="0" w:type="auto"/>
          </w:tcPr>
          <w:p w14:paraId="6BF8D9C4" w14:textId="77777777" w:rsidR="005E6B1F" w:rsidRDefault="005E6B1F" w:rsidP="000F233E">
            <w:pPr>
              <w:jc w:val="left"/>
            </w:pPr>
            <w:r>
              <w:t>From a links list a nodes list was created.</w:t>
            </w:r>
          </w:p>
          <w:p w14:paraId="44C73335" w14:textId="77777777" w:rsidR="005E6B1F" w:rsidRPr="00A77E25" w:rsidRDefault="005E6B1F" w:rsidP="000F233E">
            <w:pPr>
              <w:jc w:val="left"/>
              <w:rPr>
                <w:b/>
                <w:bCs/>
              </w:rPr>
            </w:pPr>
            <w:r>
              <w:rPr>
                <w:b/>
                <w:bCs/>
              </w:rPr>
              <w:t>Pass</w:t>
            </w:r>
          </w:p>
        </w:tc>
      </w:tr>
      <w:tr w:rsidR="005E6B1F" w:rsidRPr="00B41AFF" w14:paraId="3DC327C3" w14:textId="77777777" w:rsidTr="000F233E">
        <w:tc>
          <w:tcPr>
            <w:tcW w:w="703" w:type="dxa"/>
          </w:tcPr>
          <w:p w14:paraId="2521BC27" w14:textId="77777777" w:rsidR="005E6B1F" w:rsidRPr="00B46A5A" w:rsidRDefault="005E6B1F" w:rsidP="000F233E">
            <w:pPr>
              <w:ind w:left="-108" w:right="-27"/>
              <w:jc w:val="left"/>
            </w:pPr>
            <w:r>
              <w:t>2</w:t>
            </w:r>
          </w:p>
        </w:tc>
        <w:tc>
          <w:tcPr>
            <w:tcW w:w="1156" w:type="dxa"/>
          </w:tcPr>
          <w:p w14:paraId="1A3BE848" w14:textId="77777777" w:rsidR="005E6B1F" w:rsidRPr="00B46A5A" w:rsidRDefault="005E6B1F" w:rsidP="000F233E">
            <w:pPr>
              <w:ind w:left="-47" w:right="-127"/>
              <w:jc w:val="left"/>
            </w:pPr>
            <w:r>
              <w:t>3.1</w:t>
            </w:r>
          </w:p>
        </w:tc>
        <w:tc>
          <w:tcPr>
            <w:tcW w:w="0" w:type="auto"/>
          </w:tcPr>
          <w:p w14:paraId="074AC9E8" w14:textId="77777777" w:rsidR="005E6B1F" w:rsidRPr="00B46A5A" w:rsidRDefault="005E6B1F" w:rsidP="000F233E">
            <w:pPr>
              <w:ind w:left="-89" w:right="3"/>
              <w:jc w:val="left"/>
            </w:pPr>
            <w:r>
              <w:t xml:space="preserve">Test the way a program creates a circuit netlist </w:t>
            </w:r>
            <w:r>
              <w:lastRenderedPageBreak/>
              <w:t>by creating an example circuit from the analysis section.</w:t>
            </w:r>
          </w:p>
        </w:tc>
        <w:tc>
          <w:tcPr>
            <w:tcW w:w="0" w:type="auto"/>
          </w:tcPr>
          <w:p w14:paraId="5B308227" w14:textId="77777777" w:rsidR="005E6B1F" w:rsidRPr="00B46A5A" w:rsidRDefault="005E6B1F" w:rsidP="000F233E">
            <w:pPr>
              <w:ind w:left="-78"/>
              <w:jc w:val="left"/>
            </w:pPr>
            <w:r>
              <w:lastRenderedPageBreak/>
              <w:t xml:space="preserve">Create a circuit same as the example </w:t>
            </w:r>
            <w:r>
              <w:lastRenderedPageBreak/>
              <w:t>circuit in analysis.</w:t>
            </w:r>
          </w:p>
        </w:tc>
        <w:tc>
          <w:tcPr>
            <w:tcW w:w="0" w:type="auto"/>
          </w:tcPr>
          <w:p w14:paraId="6EFDE6D6" w14:textId="77777777" w:rsidR="005E6B1F" w:rsidRPr="00B46A5A" w:rsidRDefault="005E6B1F" w:rsidP="000F233E">
            <w:pPr>
              <w:ind w:left="-76"/>
              <w:jc w:val="left"/>
            </w:pPr>
            <w:r>
              <w:lastRenderedPageBreak/>
              <w:t xml:space="preserve">Same netlist as the example’s </w:t>
            </w:r>
            <w:r>
              <w:lastRenderedPageBreak/>
              <w:t>circuit netlist.</w:t>
            </w:r>
          </w:p>
        </w:tc>
        <w:tc>
          <w:tcPr>
            <w:tcW w:w="0" w:type="auto"/>
          </w:tcPr>
          <w:p w14:paraId="1D8D8353" w14:textId="77777777" w:rsidR="005E6B1F" w:rsidRPr="00B46A5A" w:rsidRDefault="005E6B1F" w:rsidP="000F233E">
            <w:pPr>
              <w:ind w:left="-65"/>
              <w:jc w:val="left"/>
            </w:pPr>
            <w:r>
              <w:lastRenderedPageBreak/>
              <w:t xml:space="preserve">Netlist with identical component names and </w:t>
            </w:r>
            <w:r>
              <w:lastRenderedPageBreak/>
              <w:t xml:space="preserve">values. Even though nodes are not identical, they are still both correct. Same nodes are represented with different numbers, </w:t>
            </w:r>
            <w:proofErr w:type="gramStart"/>
            <w:r>
              <w:t>e.g.</w:t>
            </w:r>
            <w:proofErr w:type="gramEnd"/>
            <w:r>
              <w:t xml:space="preserve"> node represented with ‘2’ in example circuit is represented as ‘0’ node in the netlist circuit.</w:t>
            </w:r>
          </w:p>
        </w:tc>
        <w:tc>
          <w:tcPr>
            <w:tcW w:w="0" w:type="auto"/>
          </w:tcPr>
          <w:p w14:paraId="58F3CA10" w14:textId="77777777" w:rsidR="005E6B1F" w:rsidRDefault="005E6B1F" w:rsidP="000F233E">
            <w:pPr>
              <w:jc w:val="left"/>
            </w:pPr>
            <w:r>
              <w:lastRenderedPageBreak/>
              <w:t xml:space="preserve">Netlist names, nodes and values </w:t>
            </w:r>
            <w:r>
              <w:lastRenderedPageBreak/>
              <w:t>correspond to the example circuit.</w:t>
            </w:r>
          </w:p>
          <w:p w14:paraId="1B9BA986" w14:textId="77777777" w:rsidR="005E6B1F" w:rsidRPr="00116311" w:rsidRDefault="005E6B1F" w:rsidP="000F233E">
            <w:pPr>
              <w:jc w:val="left"/>
              <w:rPr>
                <w:b/>
                <w:bCs/>
              </w:rPr>
            </w:pPr>
            <w:r>
              <w:rPr>
                <w:b/>
                <w:bCs/>
              </w:rPr>
              <w:t>Pass</w:t>
            </w:r>
          </w:p>
        </w:tc>
      </w:tr>
      <w:tr w:rsidR="005E6B1F" w:rsidRPr="00B41AFF" w14:paraId="2CC3DB68" w14:textId="77777777" w:rsidTr="000F233E">
        <w:tc>
          <w:tcPr>
            <w:tcW w:w="703" w:type="dxa"/>
          </w:tcPr>
          <w:p w14:paraId="02D93285" w14:textId="77777777" w:rsidR="005E6B1F" w:rsidRPr="00B46A5A" w:rsidRDefault="005E6B1F" w:rsidP="000F233E">
            <w:pPr>
              <w:ind w:left="-108" w:right="-27"/>
              <w:jc w:val="left"/>
            </w:pPr>
            <w:r>
              <w:t>3</w:t>
            </w:r>
          </w:p>
        </w:tc>
        <w:tc>
          <w:tcPr>
            <w:tcW w:w="1156" w:type="dxa"/>
          </w:tcPr>
          <w:p w14:paraId="6173C127" w14:textId="77777777" w:rsidR="005E6B1F" w:rsidRPr="00B46A5A" w:rsidRDefault="005E6B1F" w:rsidP="000F233E">
            <w:pPr>
              <w:ind w:left="-47" w:right="-127"/>
              <w:jc w:val="left"/>
            </w:pPr>
            <w:r>
              <w:t>3.2</w:t>
            </w:r>
          </w:p>
        </w:tc>
        <w:tc>
          <w:tcPr>
            <w:tcW w:w="0" w:type="auto"/>
          </w:tcPr>
          <w:p w14:paraId="30C5CEC9" w14:textId="77777777" w:rsidR="005E6B1F" w:rsidRPr="00B46A5A" w:rsidRDefault="005E6B1F" w:rsidP="000F233E">
            <w:pPr>
              <w:ind w:left="-89" w:right="3"/>
              <w:jc w:val="left"/>
            </w:pPr>
            <w:r>
              <w:t xml:space="preserve">Try </w:t>
            </w:r>
            <w:proofErr w:type="spellStart"/>
            <w:r>
              <w:t>analysing</w:t>
            </w:r>
            <w:proofErr w:type="spellEnd"/>
            <w:r>
              <w:t xml:space="preserve"> a circuit with no components in the main tab.</w:t>
            </w:r>
          </w:p>
        </w:tc>
        <w:tc>
          <w:tcPr>
            <w:tcW w:w="0" w:type="auto"/>
          </w:tcPr>
          <w:p w14:paraId="2F9AC8CA" w14:textId="77777777" w:rsidR="005E6B1F" w:rsidRPr="00B46A5A" w:rsidRDefault="005E6B1F" w:rsidP="000F233E">
            <w:pPr>
              <w:ind w:left="-78"/>
              <w:jc w:val="left"/>
            </w:pPr>
            <w:r>
              <w:t>Press built button with empty main tab.</w:t>
            </w:r>
          </w:p>
        </w:tc>
        <w:tc>
          <w:tcPr>
            <w:tcW w:w="0" w:type="auto"/>
          </w:tcPr>
          <w:p w14:paraId="6015CA11" w14:textId="77777777" w:rsidR="005E6B1F" w:rsidRPr="00B46A5A" w:rsidRDefault="005E6B1F" w:rsidP="000F233E">
            <w:pPr>
              <w:ind w:left="-76"/>
              <w:jc w:val="left"/>
            </w:pPr>
            <w:r>
              <w:t>Appropriate message occurs warning the user about their mistake.</w:t>
            </w:r>
          </w:p>
        </w:tc>
        <w:tc>
          <w:tcPr>
            <w:tcW w:w="0" w:type="auto"/>
          </w:tcPr>
          <w:p w14:paraId="3EF5E277" w14:textId="77777777" w:rsidR="005E6B1F" w:rsidRPr="00B46A5A" w:rsidRDefault="005E6B1F" w:rsidP="000F233E">
            <w:pPr>
              <w:ind w:left="-65"/>
              <w:jc w:val="left"/>
            </w:pPr>
            <w:r>
              <w:t>‘Not enough components to construct a circuit.’ is displayed.</w:t>
            </w:r>
          </w:p>
        </w:tc>
        <w:tc>
          <w:tcPr>
            <w:tcW w:w="0" w:type="auto"/>
          </w:tcPr>
          <w:p w14:paraId="79FDC578" w14:textId="77777777" w:rsidR="005E6B1F" w:rsidRDefault="005E6B1F" w:rsidP="000F233E">
            <w:pPr>
              <w:jc w:val="left"/>
            </w:pPr>
            <w:r>
              <w:t>Circuit is rejected and appropriate warning is displayed.</w:t>
            </w:r>
          </w:p>
          <w:p w14:paraId="178D8F6C" w14:textId="77777777" w:rsidR="005E6B1F" w:rsidRPr="00345468" w:rsidRDefault="005E6B1F" w:rsidP="000F233E">
            <w:pPr>
              <w:jc w:val="left"/>
              <w:rPr>
                <w:b/>
                <w:bCs/>
              </w:rPr>
            </w:pPr>
            <w:r>
              <w:rPr>
                <w:b/>
                <w:bCs/>
              </w:rPr>
              <w:t>Pass</w:t>
            </w:r>
          </w:p>
        </w:tc>
      </w:tr>
      <w:tr w:rsidR="005E6B1F" w:rsidRPr="00B41AFF" w14:paraId="6E4932D3" w14:textId="77777777" w:rsidTr="000F233E">
        <w:tc>
          <w:tcPr>
            <w:tcW w:w="703" w:type="dxa"/>
          </w:tcPr>
          <w:p w14:paraId="70C4EEF5" w14:textId="77777777" w:rsidR="005E6B1F" w:rsidRPr="00B46A5A" w:rsidRDefault="005E6B1F" w:rsidP="000F233E">
            <w:pPr>
              <w:ind w:left="-108" w:right="-27"/>
              <w:jc w:val="left"/>
            </w:pPr>
            <w:r>
              <w:t>4</w:t>
            </w:r>
          </w:p>
        </w:tc>
        <w:tc>
          <w:tcPr>
            <w:tcW w:w="1156" w:type="dxa"/>
          </w:tcPr>
          <w:p w14:paraId="4E102676" w14:textId="77777777" w:rsidR="005E6B1F" w:rsidRPr="00B46A5A" w:rsidRDefault="005E6B1F" w:rsidP="000F233E">
            <w:pPr>
              <w:ind w:left="-47" w:right="-127"/>
              <w:jc w:val="left"/>
            </w:pPr>
            <w:r>
              <w:t>3.2</w:t>
            </w:r>
          </w:p>
        </w:tc>
        <w:tc>
          <w:tcPr>
            <w:tcW w:w="0" w:type="auto"/>
          </w:tcPr>
          <w:p w14:paraId="5CA067A3" w14:textId="77777777" w:rsidR="005E6B1F" w:rsidRPr="00B46A5A" w:rsidRDefault="005E6B1F" w:rsidP="000F233E">
            <w:pPr>
              <w:ind w:left="-89" w:right="3"/>
              <w:jc w:val="left"/>
            </w:pPr>
            <w:r>
              <w:t xml:space="preserve">Try </w:t>
            </w:r>
            <w:proofErr w:type="spellStart"/>
            <w:r>
              <w:t>analysing</w:t>
            </w:r>
            <w:proofErr w:type="spellEnd"/>
            <w:r>
              <w:t xml:space="preserve"> a circuit with only one component in the main tab.</w:t>
            </w:r>
          </w:p>
        </w:tc>
        <w:tc>
          <w:tcPr>
            <w:tcW w:w="0" w:type="auto"/>
          </w:tcPr>
          <w:p w14:paraId="10B4D234" w14:textId="77777777" w:rsidR="005E6B1F" w:rsidRPr="00B46A5A" w:rsidRDefault="005E6B1F" w:rsidP="000F233E">
            <w:pPr>
              <w:ind w:left="-78"/>
              <w:jc w:val="left"/>
            </w:pPr>
            <w:r>
              <w:t xml:space="preserve">Add one component and </w:t>
            </w:r>
            <w:proofErr w:type="gramStart"/>
            <w:r>
              <w:t>press built</w:t>
            </w:r>
            <w:proofErr w:type="gramEnd"/>
            <w:r>
              <w:t xml:space="preserve"> button.</w:t>
            </w:r>
          </w:p>
        </w:tc>
        <w:tc>
          <w:tcPr>
            <w:tcW w:w="0" w:type="auto"/>
          </w:tcPr>
          <w:p w14:paraId="03F0BD48" w14:textId="77777777" w:rsidR="005E6B1F" w:rsidRPr="00B46A5A" w:rsidRDefault="005E6B1F" w:rsidP="000F233E">
            <w:pPr>
              <w:ind w:left="-76"/>
              <w:jc w:val="left"/>
            </w:pPr>
            <w:r>
              <w:t>Appropriate message occurs warning the user about their mistake.</w:t>
            </w:r>
          </w:p>
        </w:tc>
        <w:tc>
          <w:tcPr>
            <w:tcW w:w="0" w:type="auto"/>
          </w:tcPr>
          <w:p w14:paraId="459A22F6" w14:textId="77777777" w:rsidR="005E6B1F" w:rsidRPr="00B46A5A" w:rsidRDefault="005E6B1F" w:rsidP="000F233E">
            <w:pPr>
              <w:ind w:left="-65"/>
              <w:jc w:val="left"/>
            </w:pPr>
            <w:r>
              <w:t>‘Not enough components to construct a circuit.’ is displayed.</w:t>
            </w:r>
          </w:p>
        </w:tc>
        <w:tc>
          <w:tcPr>
            <w:tcW w:w="0" w:type="auto"/>
          </w:tcPr>
          <w:p w14:paraId="453C0CDC" w14:textId="77777777" w:rsidR="005E6B1F" w:rsidRDefault="005E6B1F" w:rsidP="000F233E">
            <w:pPr>
              <w:jc w:val="left"/>
            </w:pPr>
            <w:r>
              <w:t>Circuit is rejected and appropriate warning is displayed.</w:t>
            </w:r>
          </w:p>
          <w:p w14:paraId="2BC6376E" w14:textId="77777777" w:rsidR="005E6B1F" w:rsidRPr="00B46A5A" w:rsidRDefault="005E6B1F" w:rsidP="000F233E">
            <w:pPr>
              <w:jc w:val="left"/>
            </w:pPr>
            <w:r>
              <w:rPr>
                <w:b/>
                <w:bCs/>
              </w:rPr>
              <w:t>Pass</w:t>
            </w:r>
          </w:p>
        </w:tc>
      </w:tr>
      <w:tr w:rsidR="005E6B1F" w:rsidRPr="00B41AFF" w14:paraId="56235C74" w14:textId="77777777" w:rsidTr="000F233E">
        <w:tc>
          <w:tcPr>
            <w:tcW w:w="703" w:type="dxa"/>
          </w:tcPr>
          <w:p w14:paraId="092FCDE1" w14:textId="77777777" w:rsidR="005E6B1F" w:rsidRPr="00B46A5A" w:rsidRDefault="005E6B1F" w:rsidP="000F233E">
            <w:pPr>
              <w:ind w:left="-108" w:right="-27"/>
              <w:jc w:val="left"/>
            </w:pPr>
            <w:r>
              <w:lastRenderedPageBreak/>
              <w:t>5</w:t>
            </w:r>
          </w:p>
        </w:tc>
        <w:tc>
          <w:tcPr>
            <w:tcW w:w="1156" w:type="dxa"/>
          </w:tcPr>
          <w:p w14:paraId="09F9E2B8" w14:textId="77777777" w:rsidR="005E6B1F" w:rsidRPr="00B46A5A" w:rsidRDefault="005E6B1F" w:rsidP="000F233E">
            <w:pPr>
              <w:ind w:left="-47" w:right="-127"/>
              <w:jc w:val="left"/>
            </w:pPr>
            <w:r>
              <w:t>3.2</w:t>
            </w:r>
          </w:p>
        </w:tc>
        <w:tc>
          <w:tcPr>
            <w:tcW w:w="0" w:type="auto"/>
          </w:tcPr>
          <w:p w14:paraId="527B663D" w14:textId="77777777" w:rsidR="005E6B1F" w:rsidRPr="00B46A5A" w:rsidRDefault="005E6B1F" w:rsidP="000F233E">
            <w:pPr>
              <w:ind w:left="-89" w:right="3"/>
              <w:jc w:val="left"/>
            </w:pPr>
            <w:r>
              <w:t xml:space="preserve">Try </w:t>
            </w:r>
            <w:proofErr w:type="spellStart"/>
            <w:r>
              <w:t>analysing</w:t>
            </w:r>
            <w:proofErr w:type="spellEnd"/>
            <w:r>
              <w:t xml:space="preserve"> a circuit with two components in the main tab.</w:t>
            </w:r>
          </w:p>
        </w:tc>
        <w:tc>
          <w:tcPr>
            <w:tcW w:w="0" w:type="auto"/>
          </w:tcPr>
          <w:p w14:paraId="630E113E" w14:textId="77777777" w:rsidR="005E6B1F" w:rsidRPr="00B46A5A" w:rsidRDefault="005E6B1F" w:rsidP="000F233E">
            <w:pPr>
              <w:ind w:left="-78"/>
              <w:jc w:val="left"/>
            </w:pPr>
            <w:r>
              <w:t xml:space="preserve">Add two components and </w:t>
            </w:r>
            <w:proofErr w:type="gramStart"/>
            <w:r>
              <w:t>press built</w:t>
            </w:r>
            <w:proofErr w:type="gramEnd"/>
            <w:r>
              <w:t xml:space="preserve"> button.</w:t>
            </w:r>
          </w:p>
        </w:tc>
        <w:tc>
          <w:tcPr>
            <w:tcW w:w="0" w:type="auto"/>
          </w:tcPr>
          <w:p w14:paraId="2DB8649F" w14:textId="77777777" w:rsidR="005E6B1F" w:rsidRPr="00B46A5A" w:rsidRDefault="005E6B1F" w:rsidP="000F233E">
            <w:pPr>
              <w:ind w:left="-76"/>
              <w:jc w:val="left"/>
            </w:pPr>
            <w:r>
              <w:t>Appropriate message occurs warning the user about their mistake.</w:t>
            </w:r>
          </w:p>
        </w:tc>
        <w:tc>
          <w:tcPr>
            <w:tcW w:w="0" w:type="auto"/>
          </w:tcPr>
          <w:p w14:paraId="15F8ED39" w14:textId="77777777" w:rsidR="005E6B1F" w:rsidRPr="00B46A5A" w:rsidRDefault="005E6B1F" w:rsidP="000F233E">
            <w:pPr>
              <w:ind w:left="-65"/>
              <w:jc w:val="left"/>
            </w:pPr>
            <w:r>
              <w:t>‘Not enough components to construct a circuit.’ is displayed.</w:t>
            </w:r>
          </w:p>
        </w:tc>
        <w:tc>
          <w:tcPr>
            <w:tcW w:w="0" w:type="auto"/>
          </w:tcPr>
          <w:p w14:paraId="09B165CC" w14:textId="77777777" w:rsidR="005E6B1F" w:rsidRDefault="005E6B1F" w:rsidP="000F233E">
            <w:pPr>
              <w:jc w:val="left"/>
            </w:pPr>
            <w:r>
              <w:t>Circuit is rejected and appropriate warning is displayed.</w:t>
            </w:r>
          </w:p>
          <w:p w14:paraId="759AFE86" w14:textId="77777777" w:rsidR="005E6B1F" w:rsidRPr="00B46A5A" w:rsidRDefault="005E6B1F" w:rsidP="000F233E">
            <w:pPr>
              <w:jc w:val="left"/>
            </w:pPr>
            <w:r>
              <w:rPr>
                <w:b/>
                <w:bCs/>
              </w:rPr>
              <w:t>Pass</w:t>
            </w:r>
          </w:p>
        </w:tc>
      </w:tr>
      <w:tr w:rsidR="005E6B1F" w:rsidRPr="00BB361E" w14:paraId="0F95AB04" w14:textId="77777777" w:rsidTr="000F233E">
        <w:tc>
          <w:tcPr>
            <w:tcW w:w="703" w:type="dxa"/>
          </w:tcPr>
          <w:p w14:paraId="259EBF0F" w14:textId="77777777" w:rsidR="005E6B1F" w:rsidRPr="00B46A5A" w:rsidRDefault="005E6B1F" w:rsidP="000F233E">
            <w:pPr>
              <w:ind w:left="-108" w:right="-27"/>
              <w:jc w:val="left"/>
            </w:pPr>
            <w:r>
              <w:t>6</w:t>
            </w:r>
          </w:p>
        </w:tc>
        <w:tc>
          <w:tcPr>
            <w:tcW w:w="1156" w:type="dxa"/>
          </w:tcPr>
          <w:p w14:paraId="56147206" w14:textId="77777777" w:rsidR="005E6B1F" w:rsidRPr="00B46A5A" w:rsidRDefault="005E6B1F" w:rsidP="000F233E">
            <w:pPr>
              <w:ind w:left="-47" w:right="-127"/>
              <w:jc w:val="left"/>
            </w:pPr>
            <w:r>
              <w:t>3.2</w:t>
            </w:r>
          </w:p>
        </w:tc>
        <w:tc>
          <w:tcPr>
            <w:tcW w:w="0" w:type="auto"/>
          </w:tcPr>
          <w:p w14:paraId="69672645" w14:textId="77777777" w:rsidR="005E6B1F" w:rsidRPr="00B46A5A" w:rsidRDefault="005E6B1F" w:rsidP="000F233E">
            <w:pPr>
              <w:ind w:left="-89" w:right="3"/>
              <w:jc w:val="left"/>
            </w:pPr>
            <w:r>
              <w:t xml:space="preserve">Try </w:t>
            </w:r>
            <w:proofErr w:type="spellStart"/>
            <w:r>
              <w:t>analysing</w:t>
            </w:r>
            <w:proofErr w:type="spellEnd"/>
            <w:r>
              <w:t xml:space="preserve"> a circuit with three components in the main tab and no connections between them.</w:t>
            </w:r>
          </w:p>
        </w:tc>
        <w:tc>
          <w:tcPr>
            <w:tcW w:w="0" w:type="auto"/>
          </w:tcPr>
          <w:p w14:paraId="353419F5" w14:textId="77777777" w:rsidR="005E6B1F" w:rsidRPr="00B46A5A" w:rsidRDefault="005E6B1F" w:rsidP="000F233E">
            <w:pPr>
              <w:ind w:left="-78"/>
              <w:jc w:val="left"/>
            </w:pPr>
            <w:r>
              <w:t xml:space="preserve">Add three components and </w:t>
            </w:r>
            <w:proofErr w:type="gramStart"/>
            <w:r>
              <w:t>press built</w:t>
            </w:r>
            <w:proofErr w:type="gramEnd"/>
            <w:r>
              <w:t xml:space="preserve"> button.</w:t>
            </w:r>
          </w:p>
        </w:tc>
        <w:tc>
          <w:tcPr>
            <w:tcW w:w="0" w:type="auto"/>
          </w:tcPr>
          <w:p w14:paraId="2AD48D45" w14:textId="77777777" w:rsidR="005E6B1F" w:rsidRPr="00B46A5A" w:rsidRDefault="005E6B1F" w:rsidP="000F233E">
            <w:pPr>
              <w:ind w:left="-76"/>
              <w:jc w:val="left"/>
            </w:pPr>
            <w:r>
              <w:t>Appropriate message occurs warning the user about their mistake.</w:t>
            </w:r>
          </w:p>
        </w:tc>
        <w:tc>
          <w:tcPr>
            <w:tcW w:w="0" w:type="auto"/>
          </w:tcPr>
          <w:p w14:paraId="373C4B8F" w14:textId="77777777" w:rsidR="005E6B1F" w:rsidRPr="00B46A5A" w:rsidRDefault="005E6B1F" w:rsidP="000F233E">
            <w:pPr>
              <w:ind w:left="-65"/>
              <w:jc w:val="left"/>
            </w:pPr>
            <w:r>
              <w:t xml:space="preserve">‘Not all components are connected in a circuit. Please connect all </w:t>
            </w:r>
            <w:proofErr w:type="gramStart"/>
            <w:r>
              <w:t>components.‘</w:t>
            </w:r>
            <w:proofErr w:type="gramEnd"/>
            <w:r>
              <w:t xml:space="preserve"> is displayed.</w:t>
            </w:r>
          </w:p>
        </w:tc>
        <w:tc>
          <w:tcPr>
            <w:tcW w:w="0" w:type="auto"/>
          </w:tcPr>
          <w:p w14:paraId="1F2B8F55" w14:textId="77777777" w:rsidR="005E6B1F" w:rsidRDefault="005E6B1F" w:rsidP="000F233E">
            <w:pPr>
              <w:jc w:val="left"/>
            </w:pPr>
            <w:r>
              <w:t>Circuit is rejected and appropriate warning is displayed.</w:t>
            </w:r>
          </w:p>
          <w:p w14:paraId="6526764F" w14:textId="77777777" w:rsidR="005E6B1F" w:rsidRPr="00B46A5A" w:rsidRDefault="005E6B1F" w:rsidP="000F233E">
            <w:pPr>
              <w:jc w:val="left"/>
            </w:pPr>
            <w:r>
              <w:rPr>
                <w:b/>
                <w:bCs/>
              </w:rPr>
              <w:t>Pass</w:t>
            </w:r>
          </w:p>
        </w:tc>
      </w:tr>
      <w:tr w:rsidR="005E6B1F" w:rsidRPr="00BB361E" w14:paraId="6A1CD685" w14:textId="77777777" w:rsidTr="000F233E">
        <w:tc>
          <w:tcPr>
            <w:tcW w:w="703" w:type="dxa"/>
          </w:tcPr>
          <w:p w14:paraId="7BCE64A8" w14:textId="77777777" w:rsidR="005E6B1F" w:rsidRDefault="005E6B1F" w:rsidP="000F233E">
            <w:pPr>
              <w:ind w:left="-108" w:right="-27"/>
              <w:jc w:val="left"/>
            </w:pPr>
            <w:r>
              <w:t>7</w:t>
            </w:r>
          </w:p>
        </w:tc>
        <w:tc>
          <w:tcPr>
            <w:tcW w:w="1156" w:type="dxa"/>
          </w:tcPr>
          <w:p w14:paraId="37F887AE" w14:textId="77777777" w:rsidR="005E6B1F" w:rsidRDefault="005E6B1F" w:rsidP="000F233E">
            <w:pPr>
              <w:ind w:left="-47" w:right="-127"/>
              <w:jc w:val="left"/>
            </w:pPr>
            <w:r>
              <w:t>3.2</w:t>
            </w:r>
          </w:p>
        </w:tc>
        <w:tc>
          <w:tcPr>
            <w:tcW w:w="0" w:type="auto"/>
          </w:tcPr>
          <w:p w14:paraId="5479E16C" w14:textId="77777777" w:rsidR="005E6B1F" w:rsidRDefault="005E6B1F" w:rsidP="000F233E">
            <w:pPr>
              <w:ind w:left="-89" w:right="3"/>
              <w:jc w:val="left"/>
            </w:pPr>
            <w:r>
              <w:t xml:space="preserve">Try </w:t>
            </w:r>
            <w:proofErr w:type="spellStart"/>
            <w:r>
              <w:t>analysing</w:t>
            </w:r>
            <w:proofErr w:type="spellEnd"/>
            <w:r>
              <w:t xml:space="preserve"> a circuit with three components </w:t>
            </w:r>
            <w:proofErr w:type="gramStart"/>
            <w:r>
              <w:t>connected together</w:t>
            </w:r>
            <w:proofErr w:type="gramEnd"/>
            <w:r>
              <w:t xml:space="preserve"> and one component with no connections.</w:t>
            </w:r>
          </w:p>
        </w:tc>
        <w:tc>
          <w:tcPr>
            <w:tcW w:w="0" w:type="auto"/>
          </w:tcPr>
          <w:p w14:paraId="62C9C373" w14:textId="77777777" w:rsidR="005E6B1F" w:rsidRPr="00B46A5A" w:rsidRDefault="005E6B1F" w:rsidP="000F233E">
            <w:pPr>
              <w:ind w:left="-78"/>
              <w:jc w:val="left"/>
            </w:pPr>
            <w:r>
              <w:t xml:space="preserve">Connect three components and </w:t>
            </w:r>
            <w:proofErr w:type="gramStart"/>
            <w:r>
              <w:t>press built</w:t>
            </w:r>
            <w:proofErr w:type="gramEnd"/>
            <w:r>
              <w:t xml:space="preserve"> button.</w:t>
            </w:r>
          </w:p>
        </w:tc>
        <w:tc>
          <w:tcPr>
            <w:tcW w:w="0" w:type="auto"/>
          </w:tcPr>
          <w:p w14:paraId="715BFD19" w14:textId="77777777" w:rsidR="005E6B1F" w:rsidRPr="00B46A5A" w:rsidRDefault="005E6B1F" w:rsidP="000F233E">
            <w:pPr>
              <w:ind w:left="-76"/>
              <w:jc w:val="left"/>
            </w:pPr>
            <w:r>
              <w:t>Appropriate message occurs warning the user about their mistake.</w:t>
            </w:r>
          </w:p>
        </w:tc>
        <w:tc>
          <w:tcPr>
            <w:tcW w:w="0" w:type="auto"/>
          </w:tcPr>
          <w:p w14:paraId="71099E9E" w14:textId="77777777" w:rsidR="005E6B1F" w:rsidRPr="00B46A5A" w:rsidRDefault="005E6B1F" w:rsidP="000F233E">
            <w:pPr>
              <w:ind w:left="-65"/>
              <w:jc w:val="left"/>
            </w:pPr>
            <w:r>
              <w:t xml:space="preserve">‘Not all components are connected in a circuit. Please connect all </w:t>
            </w:r>
            <w:proofErr w:type="gramStart"/>
            <w:r>
              <w:t>components.‘</w:t>
            </w:r>
            <w:proofErr w:type="gramEnd"/>
            <w:r>
              <w:t xml:space="preserve"> is displayed.</w:t>
            </w:r>
          </w:p>
        </w:tc>
        <w:tc>
          <w:tcPr>
            <w:tcW w:w="0" w:type="auto"/>
          </w:tcPr>
          <w:p w14:paraId="1916FB07" w14:textId="77777777" w:rsidR="005E6B1F" w:rsidRDefault="005E6B1F" w:rsidP="000F233E">
            <w:pPr>
              <w:jc w:val="left"/>
            </w:pPr>
            <w:r>
              <w:t>Circuit is rejected and appropriate warning is displayed.</w:t>
            </w:r>
          </w:p>
          <w:p w14:paraId="21A8F71D" w14:textId="77777777" w:rsidR="005E6B1F" w:rsidRPr="00B46A5A" w:rsidRDefault="005E6B1F" w:rsidP="000F233E">
            <w:pPr>
              <w:jc w:val="left"/>
            </w:pPr>
            <w:r>
              <w:rPr>
                <w:b/>
                <w:bCs/>
              </w:rPr>
              <w:t>Pass</w:t>
            </w:r>
          </w:p>
        </w:tc>
      </w:tr>
      <w:tr w:rsidR="005E6B1F" w:rsidRPr="00BB361E" w14:paraId="0D709F8E" w14:textId="77777777" w:rsidTr="000F233E">
        <w:tc>
          <w:tcPr>
            <w:tcW w:w="703" w:type="dxa"/>
          </w:tcPr>
          <w:p w14:paraId="6F5E94FD" w14:textId="77777777" w:rsidR="005E6B1F" w:rsidRDefault="005E6B1F" w:rsidP="000F233E">
            <w:pPr>
              <w:ind w:left="-108" w:right="-27"/>
              <w:jc w:val="left"/>
            </w:pPr>
            <w:r>
              <w:t>8</w:t>
            </w:r>
          </w:p>
        </w:tc>
        <w:tc>
          <w:tcPr>
            <w:tcW w:w="1156" w:type="dxa"/>
          </w:tcPr>
          <w:p w14:paraId="1A86A499" w14:textId="77777777" w:rsidR="005E6B1F" w:rsidRDefault="005E6B1F" w:rsidP="000F233E">
            <w:pPr>
              <w:ind w:left="-47" w:right="-127"/>
              <w:jc w:val="left"/>
            </w:pPr>
            <w:r>
              <w:t>3.2</w:t>
            </w:r>
          </w:p>
        </w:tc>
        <w:tc>
          <w:tcPr>
            <w:tcW w:w="0" w:type="auto"/>
          </w:tcPr>
          <w:p w14:paraId="3A6550A2" w14:textId="77777777" w:rsidR="005E6B1F" w:rsidRDefault="005E6B1F" w:rsidP="000F233E">
            <w:pPr>
              <w:ind w:left="-89" w:right="3"/>
              <w:jc w:val="left"/>
            </w:pPr>
            <w:r>
              <w:t xml:space="preserve">Try </w:t>
            </w:r>
            <w:proofErr w:type="spellStart"/>
            <w:r>
              <w:t>analysing</w:t>
            </w:r>
            <w:proofErr w:type="spellEnd"/>
            <w:r>
              <w:t xml:space="preserve"> a circuit with four components </w:t>
            </w:r>
            <w:proofErr w:type="gramStart"/>
            <w:r>
              <w:lastRenderedPageBreak/>
              <w:t>connected together</w:t>
            </w:r>
            <w:proofErr w:type="gramEnd"/>
            <w:r>
              <w:t xml:space="preserve"> except for component one terminal.</w:t>
            </w:r>
          </w:p>
        </w:tc>
        <w:tc>
          <w:tcPr>
            <w:tcW w:w="0" w:type="auto"/>
          </w:tcPr>
          <w:p w14:paraId="5BD32287" w14:textId="77777777" w:rsidR="005E6B1F" w:rsidRPr="00B46A5A" w:rsidRDefault="005E6B1F" w:rsidP="000F233E">
            <w:pPr>
              <w:ind w:left="-78"/>
              <w:jc w:val="left"/>
            </w:pPr>
            <w:r>
              <w:lastRenderedPageBreak/>
              <w:t xml:space="preserve">Connect four components </w:t>
            </w:r>
            <w:r>
              <w:lastRenderedPageBreak/>
              <w:t>and press build button.</w:t>
            </w:r>
          </w:p>
        </w:tc>
        <w:tc>
          <w:tcPr>
            <w:tcW w:w="0" w:type="auto"/>
          </w:tcPr>
          <w:p w14:paraId="4DE0806A" w14:textId="77777777" w:rsidR="005E6B1F" w:rsidRPr="00B46A5A" w:rsidRDefault="005E6B1F" w:rsidP="000F233E">
            <w:pPr>
              <w:ind w:left="-76"/>
              <w:jc w:val="left"/>
            </w:pPr>
            <w:r>
              <w:lastRenderedPageBreak/>
              <w:t xml:space="preserve">Appropriate message occurs warning the </w:t>
            </w:r>
            <w:r>
              <w:lastRenderedPageBreak/>
              <w:t>user about their mistake.</w:t>
            </w:r>
          </w:p>
        </w:tc>
        <w:tc>
          <w:tcPr>
            <w:tcW w:w="0" w:type="auto"/>
          </w:tcPr>
          <w:p w14:paraId="38AB4783" w14:textId="77777777" w:rsidR="005E6B1F" w:rsidRPr="00B46A5A" w:rsidRDefault="005E6B1F" w:rsidP="000F233E">
            <w:pPr>
              <w:ind w:left="-65"/>
              <w:jc w:val="left"/>
            </w:pPr>
            <w:r>
              <w:lastRenderedPageBreak/>
              <w:t xml:space="preserve">‘Not all components are connected in a circuit. Please </w:t>
            </w:r>
            <w:r>
              <w:lastRenderedPageBreak/>
              <w:t xml:space="preserve">connect all </w:t>
            </w:r>
            <w:proofErr w:type="gramStart"/>
            <w:r>
              <w:t>components.‘</w:t>
            </w:r>
            <w:proofErr w:type="gramEnd"/>
            <w:r>
              <w:t xml:space="preserve"> is displayed.</w:t>
            </w:r>
          </w:p>
        </w:tc>
        <w:tc>
          <w:tcPr>
            <w:tcW w:w="0" w:type="auto"/>
          </w:tcPr>
          <w:p w14:paraId="1DE340BD" w14:textId="77777777" w:rsidR="005E6B1F" w:rsidRDefault="005E6B1F" w:rsidP="000F233E">
            <w:pPr>
              <w:jc w:val="left"/>
            </w:pPr>
            <w:r>
              <w:lastRenderedPageBreak/>
              <w:t xml:space="preserve">Circuit is rejected and appropriate </w:t>
            </w:r>
            <w:r>
              <w:lastRenderedPageBreak/>
              <w:t>warning is displayed.</w:t>
            </w:r>
          </w:p>
          <w:p w14:paraId="32374576" w14:textId="77777777" w:rsidR="005E6B1F" w:rsidRPr="00B46A5A" w:rsidRDefault="005E6B1F" w:rsidP="000F233E">
            <w:pPr>
              <w:jc w:val="left"/>
            </w:pPr>
            <w:r>
              <w:rPr>
                <w:b/>
                <w:bCs/>
              </w:rPr>
              <w:t>Pass</w:t>
            </w:r>
          </w:p>
        </w:tc>
      </w:tr>
    </w:tbl>
    <w:p w14:paraId="34A5BC57" w14:textId="77777777" w:rsidR="005E6B1F" w:rsidRDefault="005E6B1F" w:rsidP="005E6B1F"/>
    <w:p w14:paraId="55372075" w14:textId="77777777" w:rsidR="005E6B1F" w:rsidRDefault="005E6B1F" w:rsidP="005E6B1F">
      <w:pPr>
        <w:jc w:val="left"/>
      </w:pPr>
      <w:r>
        <w:t>Screenshot evidence for test 1:</w:t>
      </w:r>
      <w:r w:rsidRPr="00A77E25">
        <w:rPr>
          <w:noProof/>
        </w:rPr>
        <w:drawing>
          <wp:inline distT="0" distB="0" distL="0" distR="0" wp14:anchorId="2FAB9FE4" wp14:editId="6621B2D6">
            <wp:extent cx="5943600" cy="3281680"/>
            <wp:effectExtent l="0" t="0" r="0" b="0"/>
            <wp:docPr id="228" name="Slika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81680"/>
                    </a:xfrm>
                    <a:prstGeom prst="rect">
                      <a:avLst/>
                    </a:prstGeom>
                  </pic:spPr>
                </pic:pic>
              </a:graphicData>
            </a:graphic>
          </wp:inline>
        </w:drawing>
      </w:r>
    </w:p>
    <w:p w14:paraId="3EE513F4" w14:textId="77777777" w:rsidR="005E6B1F" w:rsidRDefault="005E6B1F" w:rsidP="005E6B1F">
      <w:pPr>
        <w:jc w:val="left"/>
      </w:pPr>
    </w:p>
    <w:p w14:paraId="753B3D3F" w14:textId="77777777" w:rsidR="005E6B1F" w:rsidRDefault="005E6B1F" w:rsidP="005E6B1F">
      <w:pPr>
        <w:jc w:val="left"/>
        <w:rPr>
          <w:noProof/>
        </w:rPr>
      </w:pPr>
      <w:r>
        <w:lastRenderedPageBreak/>
        <w:t>Screenshot of code for creating and printing links list and nodes list:</w:t>
      </w:r>
      <w:r w:rsidRPr="00A77E25">
        <w:rPr>
          <w:noProof/>
        </w:rPr>
        <w:drawing>
          <wp:inline distT="0" distB="0" distL="0" distR="0" wp14:anchorId="35D6A0BF" wp14:editId="05E19389">
            <wp:extent cx="5943600" cy="3431540"/>
            <wp:effectExtent l="0" t="0" r="0" b="0"/>
            <wp:docPr id="229" name="Slika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431540"/>
                    </a:xfrm>
                    <a:prstGeom prst="rect">
                      <a:avLst/>
                    </a:prstGeom>
                  </pic:spPr>
                </pic:pic>
              </a:graphicData>
            </a:graphic>
          </wp:inline>
        </w:drawing>
      </w:r>
      <w:r w:rsidRPr="00A77E25">
        <w:rPr>
          <w:noProof/>
        </w:rPr>
        <w:drawing>
          <wp:inline distT="0" distB="0" distL="0" distR="0" wp14:anchorId="39E5A192" wp14:editId="39743DB9">
            <wp:extent cx="5943600" cy="2800985"/>
            <wp:effectExtent l="0" t="0" r="0" b="0"/>
            <wp:docPr id="230" name="Slika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00985"/>
                    </a:xfrm>
                    <a:prstGeom prst="rect">
                      <a:avLst/>
                    </a:prstGeom>
                  </pic:spPr>
                </pic:pic>
              </a:graphicData>
            </a:graphic>
          </wp:inline>
        </w:drawing>
      </w:r>
      <w:r w:rsidRPr="00A77E25">
        <w:rPr>
          <w:noProof/>
        </w:rPr>
        <w:t xml:space="preserve"> </w:t>
      </w:r>
      <w:r w:rsidRPr="00A77E25">
        <w:rPr>
          <w:noProof/>
        </w:rPr>
        <w:drawing>
          <wp:inline distT="0" distB="0" distL="0" distR="0" wp14:anchorId="3B70BA53" wp14:editId="6EA8CD01">
            <wp:extent cx="5943600" cy="854075"/>
            <wp:effectExtent l="0" t="0" r="0" b="3175"/>
            <wp:docPr id="231" name="Slika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854075"/>
                    </a:xfrm>
                    <a:prstGeom prst="rect">
                      <a:avLst/>
                    </a:prstGeom>
                  </pic:spPr>
                </pic:pic>
              </a:graphicData>
            </a:graphic>
          </wp:inline>
        </w:drawing>
      </w:r>
    </w:p>
    <w:p w14:paraId="7CA99045" w14:textId="77777777" w:rsidR="005E6B1F" w:rsidRDefault="005E6B1F" w:rsidP="005E6B1F">
      <w:pPr>
        <w:jc w:val="left"/>
      </w:pPr>
      <w:r>
        <w:rPr>
          <w:noProof/>
        </w:rPr>
        <w:t>Code output:</w:t>
      </w:r>
    </w:p>
    <w:p w14:paraId="1010A6F9" w14:textId="77777777" w:rsidR="005E6B1F" w:rsidRDefault="005E6B1F" w:rsidP="005E6B1F">
      <w:r w:rsidRPr="00A77E25">
        <w:rPr>
          <w:noProof/>
        </w:rPr>
        <w:lastRenderedPageBreak/>
        <w:drawing>
          <wp:inline distT="0" distB="0" distL="0" distR="0" wp14:anchorId="5CCD8ACF" wp14:editId="54531352">
            <wp:extent cx="6090203" cy="331838"/>
            <wp:effectExtent l="0" t="0" r="0" b="0"/>
            <wp:docPr id="227" name="Slika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47215" cy="334944"/>
                    </a:xfrm>
                    <a:prstGeom prst="rect">
                      <a:avLst/>
                    </a:prstGeom>
                  </pic:spPr>
                </pic:pic>
              </a:graphicData>
            </a:graphic>
          </wp:inline>
        </w:drawing>
      </w:r>
    </w:p>
    <w:p w14:paraId="69E25454" w14:textId="77777777" w:rsidR="005E6B1F" w:rsidRDefault="005E6B1F" w:rsidP="005E6B1F"/>
    <w:p w14:paraId="2ACA0B5C" w14:textId="77777777" w:rsidR="005E6B1F" w:rsidRDefault="005E6B1F" w:rsidP="005E6B1F"/>
    <w:p w14:paraId="24229108" w14:textId="77777777" w:rsidR="005E6B1F" w:rsidRDefault="005E6B1F" w:rsidP="005E6B1F">
      <w:r>
        <w:rPr>
          <w:noProof/>
        </w:rPr>
        <w:drawing>
          <wp:anchor distT="0" distB="0" distL="114300" distR="114300" simplePos="0" relativeHeight="251659264" behindDoc="0" locked="0" layoutInCell="1" allowOverlap="1" wp14:anchorId="12190EC1" wp14:editId="6657AD0C">
            <wp:simplePos x="0" y="0"/>
            <wp:positionH relativeFrom="margin">
              <wp:align>left</wp:align>
            </wp:positionH>
            <wp:positionV relativeFrom="paragraph">
              <wp:posOffset>258753</wp:posOffset>
            </wp:positionV>
            <wp:extent cx="3321329" cy="1762166"/>
            <wp:effectExtent l="0" t="0" r="0" b="0"/>
            <wp:wrapSquare wrapText="bothSides"/>
            <wp:docPr id="222" name="Slika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21329" cy="1762166"/>
                    </a:xfrm>
                    <a:prstGeom prst="rect">
                      <a:avLst/>
                    </a:prstGeom>
                    <a:noFill/>
                    <a:ln>
                      <a:noFill/>
                    </a:ln>
                  </pic:spPr>
                </pic:pic>
              </a:graphicData>
            </a:graphic>
            <wp14:sizeRelH relativeFrom="margin">
              <wp14:pctWidth>0</wp14:pctWidth>
            </wp14:sizeRelH>
            <wp14:sizeRelV relativeFrom="margin">
              <wp14:pctHeight>0</wp14:pctHeight>
            </wp14:sizeRelV>
          </wp:anchor>
        </w:drawing>
      </w:r>
      <w:r>
        <w:t>Evidence for test 2:</w:t>
      </w:r>
    </w:p>
    <w:p w14:paraId="5D2293C1" w14:textId="77777777" w:rsidR="005E6B1F" w:rsidRDefault="005E6B1F" w:rsidP="005E6B1F">
      <w:r>
        <w:t xml:space="preserve">        Example netlist:</w:t>
      </w:r>
    </w:p>
    <w:p w14:paraId="128B47A1" w14:textId="77777777" w:rsidR="005E6B1F" w:rsidRDefault="005E6B1F" w:rsidP="005E6B1F">
      <w:pPr>
        <w:ind w:left="1440" w:firstLine="720"/>
      </w:pPr>
      <w:r>
        <w:t>V1  2  1  9</w:t>
      </w:r>
    </w:p>
    <w:p w14:paraId="0447B047" w14:textId="77777777" w:rsidR="005E6B1F" w:rsidRDefault="005E6B1F" w:rsidP="005E6B1F">
      <w:pPr>
        <w:ind w:left="1440" w:firstLine="720"/>
      </w:pPr>
      <w:r>
        <w:t>V2  0  3  9</w:t>
      </w:r>
    </w:p>
    <w:p w14:paraId="4D423D87" w14:textId="77777777" w:rsidR="005E6B1F" w:rsidRDefault="005E6B1F" w:rsidP="005E6B1F">
      <w:pPr>
        <w:ind w:left="1440" w:firstLine="720"/>
      </w:pPr>
      <w:r>
        <w:t>R1  1  0  10</w:t>
      </w:r>
    </w:p>
    <w:p w14:paraId="013F448E" w14:textId="77777777" w:rsidR="005E6B1F" w:rsidRDefault="005E6B1F" w:rsidP="005E6B1F">
      <w:pPr>
        <w:ind w:left="1440" w:firstLine="720"/>
      </w:pPr>
      <w:r>
        <w:t>R2  2  3  10</w:t>
      </w:r>
    </w:p>
    <w:p w14:paraId="7335AD43" w14:textId="77777777" w:rsidR="005E6B1F" w:rsidRDefault="005E6B1F" w:rsidP="005E6B1F">
      <w:pPr>
        <w:ind w:left="1440" w:firstLine="720"/>
      </w:pPr>
      <w:r>
        <w:t>R3  2  0  10</w:t>
      </w:r>
    </w:p>
    <w:p w14:paraId="6D44CD96" w14:textId="77777777" w:rsidR="005E6B1F" w:rsidRDefault="005E6B1F" w:rsidP="005E6B1F">
      <w:pPr>
        <w:jc w:val="left"/>
      </w:pPr>
    </w:p>
    <w:p w14:paraId="038FEE9A" w14:textId="77777777" w:rsidR="005E6B1F" w:rsidRDefault="005E6B1F" w:rsidP="005E6B1F">
      <w:pPr>
        <w:jc w:val="left"/>
      </w:pPr>
      <w:r>
        <w:t>Screenshot of a circuit built in the simulator:</w:t>
      </w:r>
      <w:r>
        <w:tab/>
      </w:r>
      <w:r>
        <w:tab/>
        <w:t xml:space="preserve">     Circuit netlist:</w:t>
      </w:r>
    </w:p>
    <w:p w14:paraId="43C14E35" w14:textId="77777777" w:rsidR="005E6B1F" w:rsidRDefault="005E6B1F" w:rsidP="005E6B1F">
      <w:pPr>
        <w:jc w:val="left"/>
      </w:pPr>
      <w:r w:rsidRPr="00116311">
        <w:rPr>
          <w:noProof/>
        </w:rPr>
        <w:drawing>
          <wp:inline distT="0" distB="0" distL="0" distR="0" wp14:anchorId="4C968245" wp14:editId="451073E6">
            <wp:extent cx="3104535" cy="2718127"/>
            <wp:effectExtent l="0" t="0" r="635" b="6350"/>
            <wp:docPr id="224" name="Slika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13344" cy="2725840"/>
                    </a:xfrm>
                    <a:prstGeom prst="rect">
                      <a:avLst/>
                    </a:prstGeom>
                  </pic:spPr>
                </pic:pic>
              </a:graphicData>
            </a:graphic>
          </wp:inline>
        </w:drawing>
      </w:r>
      <w:r>
        <w:tab/>
      </w:r>
      <w:r w:rsidRPr="0068725C">
        <w:rPr>
          <w:noProof/>
        </w:rPr>
        <w:drawing>
          <wp:inline distT="0" distB="0" distL="0" distR="0" wp14:anchorId="233B0870" wp14:editId="2ABF67E9">
            <wp:extent cx="2431098" cy="2116393"/>
            <wp:effectExtent l="0" t="0" r="7620" b="0"/>
            <wp:docPr id="226" name="Slika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450049" cy="2132890"/>
                    </a:xfrm>
                    <a:prstGeom prst="rect">
                      <a:avLst/>
                    </a:prstGeom>
                  </pic:spPr>
                </pic:pic>
              </a:graphicData>
            </a:graphic>
          </wp:inline>
        </w:drawing>
      </w:r>
    </w:p>
    <w:p w14:paraId="69E20CEF" w14:textId="77777777" w:rsidR="005E6B1F" w:rsidRDefault="005E6B1F" w:rsidP="005E6B1F">
      <w:pPr>
        <w:jc w:val="left"/>
      </w:pPr>
    </w:p>
    <w:p w14:paraId="20172A2E" w14:textId="77777777" w:rsidR="005E6B1F" w:rsidRDefault="005E6B1F" w:rsidP="005E6B1F">
      <w:pPr>
        <w:jc w:val="left"/>
      </w:pPr>
      <w:r>
        <w:lastRenderedPageBreak/>
        <w:t xml:space="preserve">Screenshot evidence for test 3: </w:t>
      </w:r>
      <w:r w:rsidRPr="00345468">
        <w:rPr>
          <w:noProof/>
        </w:rPr>
        <w:drawing>
          <wp:inline distT="0" distB="0" distL="0" distR="0" wp14:anchorId="0C022A78" wp14:editId="4A23E262">
            <wp:extent cx="5943600" cy="3185160"/>
            <wp:effectExtent l="0" t="0" r="0" b="0"/>
            <wp:docPr id="232" name="Slika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185160"/>
                    </a:xfrm>
                    <a:prstGeom prst="rect">
                      <a:avLst/>
                    </a:prstGeom>
                  </pic:spPr>
                </pic:pic>
              </a:graphicData>
            </a:graphic>
          </wp:inline>
        </w:drawing>
      </w:r>
    </w:p>
    <w:p w14:paraId="33B9FC21" w14:textId="77777777" w:rsidR="005E6B1F" w:rsidRDefault="005E6B1F" w:rsidP="005E6B1F">
      <w:pPr>
        <w:jc w:val="left"/>
      </w:pPr>
    </w:p>
    <w:p w14:paraId="010A5A87" w14:textId="77777777" w:rsidR="005E6B1F" w:rsidRDefault="005E6B1F" w:rsidP="005E6B1F">
      <w:pPr>
        <w:jc w:val="left"/>
      </w:pPr>
      <w:r>
        <w:t>Screenshot evidence for test 4:</w:t>
      </w:r>
      <w:r w:rsidRPr="00345468">
        <w:rPr>
          <w:noProof/>
        </w:rPr>
        <w:t xml:space="preserve"> </w:t>
      </w:r>
      <w:r w:rsidRPr="00345468">
        <w:rPr>
          <w:noProof/>
        </w:rPr>
        <w:drawing>
          <wp:inline distT="0" distB="0" distL="0" distR="0" wp14:anchorId="5DB0AA8F" wp14:editId="5D8C0B6F">
            <wp:extent cx="5943600" cy="3185160"/>
            <wp:effectExtent l="0" t="0" r="0" b="0"/>
            <wp:docPr id="233" name="Slika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185160"/>
                    </a:xfrm>
                    <a:prstGeom prst="rect">
                      <a:avLst/>
                    </a:prstGeom>
                  </pic:spPr>
                </pic:pic>
              </a:graphicData>
            </a:graphic>
          </wp:inline>
        </w:drawing>
      </w:r>
    </w:p>
    <w:p w14:paraId="053FAD09" w14:textId="77777777" w:rsidR="005E6B1F" w:rsidRDefault="005E6B1F" w:rsidP="005E6B1F">
      <w:pPr>
        <w:jc w:val="left"/>
      </w:pPr>
    </w:p>
    <w:p w14:paraId="76DDEA64" w14:textId="77777777" w:rsidR="005E6B1F" w:rsidRDefault="005E6B1F" w:rsidP="005E6B1F">
      <w:pPr>
        <w:jc w:val="left"/>
      </w:pPr>
      <w:r>
        <w:lastRenderedPageBreak/>
        <w:t>Screenshot evidence for test 5:</w:t>
      </w:r>
      <w:r w:rsidRPr="00345468">
        <w:rPr>
          <w:noProof/>
        </w:rPr>
        <w:t xml:space="preserve"> </w:t>
      </w:r>
      <w:r w:rsidRPr="00345468">
        <w:rPr>
          <w:noProof/>
        </w:rPr>
        <w:drawing>
          <wp:inline distT="0" distB="0" distL="0" distR="0" wp14:anchorId="609F9935" wp14:editId="65C57811">
            <wp:extent cx="5943600" cy="3181985"/>
            <wp:effectExtent l="0" t="0" r="0" b="0"/>
            <wp:docPr id="234" name="Slika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81985"/>
                    </a:xfrm>
                    <a:prstGeom prst="rect">
                      <a:avLst/>
                    </a:prstGeom>
                  </pic:spPr>
                </pic:pic>
              </a:graphicData>
            </a:graphic>
          </wp:inline>
        </w:drawing>
      </w:r>
    </w:p>
    <w:p w14:paraId="3A75E58A" w14:textId="77777777" w:rsidR="005E6B1F" w:rsidRDefault="005E6B1F" w:rsidP="005E6B1F">
      <w:pPr>
        <w:jc w:val="left"/>
      </w:pPr>
    </w:p>
    <w:p w14:paraId="57F3A63D" w14:textId="77777777" w:rsidR="005E6B1F" w:rsidRDefault="005E6B1F" w:rsidP="005E6B1F">
      <w:pPr>
        <w:jc w:val="left"/>
        <w:rPr>
          <w:noProof/>
        </w:rPr>
      </w:pPr>
      <w:r>
        <w:t>Screenshot evidence for test 6:</w:t>
      </w:r>
      <w:r w:rsidRPr="00345468">
        <w:rPr>
          <w:noProof/>
        </w:rPr>
        <w:t xml:space="preserve"> </w:t>
      </w:r>
      <w:r w:rsidRPr="00345468">
        <w:rPr>
          <w:noProof/>
        </w:rPr>
        <w:drawing>
          <wp:inline distT="0" distB="0" distL="0" distR="0" wp14:anchorId="639C2101" wp14:editId="77AB14BA">
            <wp:extent cx="5943600" cy="3188970"/>
            <wp:effectExtent l="0" t="0" r="0" b="0"/>
            <wp:docPr id="235" name="Slika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88970"/>
                    </a:xfrm>
                    <a:prstGeom prst="rect">
                      <a:avLst/>
                    </a:prstGeom>
                  </pic:spPr>
                </pic:pic>
              </a:graphicData>
            </a:graphic>
          </wp:inline>
        </w:drawing>
      </w:r>
    </w:p>
    <w:p w14:paraId="393D5A76" w14:textId="77777777" w:rsidR="005E6B1F" w:rsidRDefault="005E6B1F" w:rsidP="005E6B1F">
      <w:pPr>
        <w:jc w:val="left"/>
        <w:rPr>
          <w:noProof/>
        </w:rPr>
      </w:pPr>
    </w:p>
    <w:p w14:paraId="01C434B7" w14:textId="77777777" w:rsidR="005E6B1F" w:rsidRDefault="005E6B1F" w:rsidP="005E6B1F">
      <w:pPr>
        <w:jc w:val="left"/>
      </w:pPr>
      <w:r>
        <w:lastRenderedPageBreak/>
        <w:t>Screenshot evidence for test 7:</w:t>
      </w:r>
      <w:r w:rsidRPr="00BA7601">
        <w:rPr>
          <w:noProof/>
        </w:rPr>
        <w:t xml:space="preserve"> </w:t>
      </w:r>
      <w:r w:rsidRPr="00BA7601">
        <w:rPr>
          <w:noProof/>
        </w:rPr>
        <w:drawing>
          <wp:inline distT="0" distB="0" distL="0" distR="0" wp14:anchorId="79471CF3" wp14:editId="382EA05F">
            <wp:extent cx="5943600" cy="3176270"/>
            <wp:effectExtent l="0" t="0" r="0" b="5080"/>
            <wp:docPr id="236" name="Slika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76270"/>
                    </a:xfrm>
                    <a:prstGeom prst="rect">
                      <a:avLst/>
                    </a:prstGeom>
                  </pic:spPr>
                </pic:pic>
              </a:graphicData>
            </a:graphic>
          </wp:inline>
        </w:drawing>
      </w:r>
    </w:p>
    <w:p w14:paraId="5F270DC5" w14:textId="77777777" w:rsidR="005E6B1F" w:rsidRDefault="005E6B1F" w:rsidP="005E6B1F">
      <w:pPr>
        <w:jc w:val="left"/>
      </w:pPr>
    </w:p>
    <w:p w14:paraId="78482EBC" w14:textId="77777777" w:rsidR="005E6B1F" w:rsidRDefault="005E6B1F" w:rsidP="005E6B1F">
      <w:pPr>
        <w:jc w:val="left"/>
      </w:pPr>
      <w:r>
        <w:t>Screenshot evidence for test 8:</w:t>
      </w:r>
      <w:r w:rsidRPr="00BA7601">
        <w:rPr>
          <w:noProof/>
        </w:rPr>
        <w:t xml:space="preserve"> </w:t>
      </w:r>
      <w:r w:rsidRPr="00BA7601">
        <w:rPr>
          <w:noProof/>
        </w:rPr>
        <w:drawing>
          <wp:inline distT="0" distB="0" distL="0" distR="0" wp14:anchorId="6FCB2D5B" wp14:editId="6097FBE2">
            <wp:extent cx="5943600" cy="3190240"/>
            <wp:effectExtent l="0" t="0" r="0" b="0"/>
            <wp:docPr id="237" name="Slika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190240"/>
                    </a:xfrm>
                    <a:prstGeom prst="rect">
                      <a:avLst/>
                    </a:prstGeom>
                  </pic:spPr>
                </pic:pic>
              </a:graphicData>
            </a:graphic>
          </wp:inline>
        </w:drawing>
      </w:r>
    </w:p>
    <w:p w14:paraId="0435CFEC" w14:textId="77777777" w:rsidR="005E6B1F" w:rsidRDefault="005E6B1F" w:rsidP="005E6B1F">
      <w:pPr>
        <w:spacing w:after="160" w:line="259" w:lineRule="auto"/>
        <w:jc w:val="left"/>
        <w:rPr>
          <w:lang w:val="en-US"/>
        </w:rPr>
      </w:pPr>
      <w:r>
        <w:rPr>
          <w:lang w:val="en-US"/>
        </w:rPr>
        <w:br w:type="page"/>
      </w:r>
    </w:p>
    <w:p w14:paraId="1F763A52" w14:textId="77777777" w:rsidR="005E6B1F" w:rsidRDefault="005E6B1F" w:rsidP="005E6B1F">
      <w:pPr>
        <w:pStyle w:val="Naslov2"/>
        <w:rPr>
          <w:lang w:val="en-US"/>
        </w:rPr>
      </w:pPr>
      <w:bookmarkStart w:id="5" w:name="_Toc67692231"/>
      <w:r>
        <w:rPr>
          <w:lang w:val="en-US"/>
        </w:rPr>
        <w:lastRenderedPageBreak/>
        <w:t>Objective 4</w:t>
      </w:r>
      <w:bookmarkEnd w:id="5"/>
    </w:p>
    <w:p w14:paraId="15A82E5D" w14:textId="77777777" w:rsidR="005E6B1F" w:rsidRPr="00FE7C8B" w:rsidRDefault="005E6B1F" w:rsidP="005E6B1F">
      <w:pPr>
        <w:rPr>
          <w:lang w:val="en-US"/>
        </w:rPr>
      </w:pPr>
      <w:r>
        <w:rPr>
          <w:lang w:val="en-US"/>
        </w:rPr>
        <w:t>My aim with objective 4 was to calculate voltages across each node and current flowing through every independent voltage source in the circuit. These are the most important values to know when solving a circuit question.</w:t>
      </w:r>
    </w:p>
    <w:p w14:paraId="70075FB4" w14:textId="77777777" w:rsidR="005E6B1F" w:rsidRPr="0066090F" w:rsidRDefault="005E6B1F" w:rsidP="005E6B1F">
      <w:pPr>
        <w:pStyle w:val="Odlomakpopisa"/>
        <w:numPr>
          <w:ilvl w:val="0"/>
          <w:numId w:val="29"/>
        </w:numPr>
        <w:rPr>
          <w:i/>
          <w:iCs/>
        </w:rPr>
      </w:pPr>
      <w:bookmarkStart w:id="6" w:name="_Hlk67670420"/>
      <w:r w:rsidRPr="0066090F">
        <w:rPr>
          <w:i/>
          <w:iCs/>
        </w:rPr>
        <w:t>Once a netlist is stored in a text file, MNA will be initialised and once it is complete, final results will be displayed to the user.</w:t>
      </w:r>
    </w:p>
    <w:p w14:paraId="65EF65E3" w14:textId="77777777" w:rsidR="005E6B1F" w:rsidRPr="0066090F" w:rsidRDefault="005E6B1F" w:rsidP="005E6B1F">
      <w:pPr>
        <w:pStyle w:val="Odlomakpopisa"/>
        <w:numPr>
          <w:ilvl w:val="1"/>
          <w:numId w:val="29"/>
        </w:numPr>
        <w:rPr>
          <w:i/>
          <w:iCs/>
        </w:rPr>
      </w:pPr>
      <w:bookmarkStart w:id="7" w:name="_Hlk67676783"/>
      <w:r w:rsidRPr="0066090F">
        <w:rPr>
          <w:i/>
          <w:iCs/>
        </w:rPr>
        <w:t>The program should begin MNA analysis by processing the information of a netlist. This will be done by first parsing a netlist file and then mapping string nodes from netlist file into integer nodes which represent indices of the MNA matrix</w:t>
      </w:r>
    </w:p>
    <w:bookmarkEnd w:id="7"/>
    <w:p w14:paraId="2C24AC14" w14:textId="77777777" w:rsidR="005E6B1F" w:rsidRPr="0066090F" w:rsidRDefault="005E6B1F" w:rsidP="005E6B1F">
      <w:pPr>
        <w:pStyle w:val="Odlomakpopisa"/>
        <w:numPr>
          <w:ilvl w:val="1"/>
          <w:numId w:val="29"/>
        </w:numPr>
        <w:rPr>
          <w:i/>
          <w:iCs/>
        </w:rPr>
      </w:pPr>
      <w:r w:rsidRPr="0066090F">
        <w:rPr>
          <w:i/>
          <w:iCs/>
        </w:rPr>
        <w:t>Construct A matrix by combining sub-matrices G, B, C and D</w:t>
      </w:r>
    </w:p>
    <w:p w14:paraId="15EA4359" w14:textId="77777777" w:rsidR="005E6B1F" w:rsidRPr="0066090F" w:rsidRDefault="005E6B1F" w:rsidP="005E6B1F">
      <w:pPr>
        <w:pStyle w:val="Odlomakpopisa"/>
        <w:numPr>
          <w:ilvl w:val="1"/>
          <w:numId w:val="29"/>
        </w:numPr>
        <w:rPr>
          <w:i/>
          <w:iCs/>
        </w:rPr>
      </w:pPr>
      <w:r w:rsidRPr="0066090F">
        <w:rPr>
          <w:i/>
          <w:iCs/>
        </w:rPr>
        <w:t>Construct z matrix using the i matrix containing the voltages of independent voltage and e matrix containing the currents of the independent current sources.</w:t>
      </w:r>
    </w:p>
    <w:p w14:paraId="57267D21" w14:textId="77777777" w:rsidR="005E6B1F" w:rsidRPr="0066090F" w:rsidRDefault="005E6B1F" w:rsidP="005E6B1F">
      <w:pPr>
        <w:pStyle w:val="Odlomakpopisa"/>
        <w:numPr>
          <w:ilvl w:val="1"/>
          <w:numId w:val="29"/>
        </w:numPr>
        <w:rPr>
          <w:i/>
          <w:iCs/>
        </w:rPr>
      </w:pPr>
      <w:r w:rsidRPr="0066090F">
        <w:rPr>
          <w:i/>
          <w:iCs/>
        </w:rPr>
        <w:t>Solve the linear matrix equation to obtain x matrix</w:t>
      </w:r>
    </w:p>
    <w:p w14:paraId="7A9B45FC" w14:textId="77777777" w:rsidR="005E6B1F" w:rsidRPr="0066090F" w:rsidRDefault="005E6B1F" w:rsidP="005E6B1F">
      <w:pPr>
        <w:pStyle w:val="Odlomakpopisa"/>
        <w:numPr>
          <w:ilvl w:val="1"/>
          <w:numId w:val="29"/>
        </w:numPr>
        <w:rPr>
          <w:i/>
          <w:iCs/>
        </w:rPr>
      </w:pPr>
      <w:r w:rsidRPr="0066090F">
        <w:rPr>
          <w:i/>
          <w:iCs/>
        </w:rPr>
        <w:t>Once x matrix is calculated, display MNA results to the user.</w:t>
      </w:r>
    </w:p>
    <w:p w14:paraId="31D8BD13" w14:textId="77777777" w:rsidR="005E6B1F" w:rsidRPr="0066090F" w:rsidRDefault="005E6B1F" w:rsidP="005E6B1F">
      <w:pPr>
        <w:pStyle w:val="Odlomakpopisa"/>
        <w:numPr>
          <w:ilvl w:val="1"/>
          <w:numId w:val="29"/>
        </w:numPr>
        <w:rPr>
          <w:i/>
          <w:iCs/>
        </w:rPr>
      </w:pPr>
      <w:bookmarkStart w:id="8" w:name="_Hlk67671261"/>
      <w:r w:rsidRPr="0066090F">
        <w:rPr>
          <w:i/>
          <w:iCs/>
        </w:rPr>
        <w:t>If the circuit is shorted or for any other reason cannot be calculated so it produces and error, appropriate message should be displayed informing the user that circuit was incorrectly built.</w:t>
      </w:r>
    </w:p>
    <w:bookmarkEnd w:id="6"/>
    <w:bookmarkEnd w:id="8"/>
    <w:p w14:paraId="62DA445D" w14:textId="77777777" w:rsidR="005E6B1F" w:rsidRDefault="005E6B1F" w:rsidP="005E6B1F">
      <w:pPr>
        <w:rPr>
          <w:lang w:val="en-US"/>
        </w:rPr>
      </w:pPr>
      <w:r>
        <w:rPr>
          <w:lang w:val="en-US"/>
        </w:rPr>
        <w:t>MNA will be tested by first checking if it passes the file in a correct way (do parsed values correspond to original values from the netlist). Then I will check if the results obtained by running the MNA and solving matrix equation, are correct by comparing it to an example circuit. Finally, I will test the MNA system by building circuit with normal boundary and erroneous data.</w:t>
      </w:r>
    </w:p>
    <w:p w14:paraId="6A7D820B" w14:textId="77777777" w:rsidR="005E6B1F" w:rsidRDefault="005E6B1F" w:rsidP="005E6B1F">
      <w:pPr>
        <w:rPr>
          <w:lang w:val="en-US"/>
        </w:rPr>
      </w:pPr>
    </w:p>
    <w:p w14:paraId="6BF2CD2A" w14:textId="77777777" w:rsidR="005E6B1F" w:rsidRDefault="005E6B1F" w:rsidP="005E6B1F">
      <w:pPr>
        <w:rPr>
          <w:lang w:val="en-US"/>
        </w:rPr>
      </w:pPr>
      <w:r>
        <w:rPr>
          <w:lang w:val="en-US"/>
        </w:rPr>
        <w:t>Test table is below</w:t>
      </w:r>
    </w:p>
    <w:tbl>
      <w:tblPr>
        <w:tblStyle w:val="Reetkatablice"/>
        <w:tblW w:w="0" w:type="auto"/>
        <w:tblLook w:val="04A0" w:firstRow="1" w:lastRow="0" w:firstColumn="1" w:lastColumn="0" w:noHBand="0" w:noVBand="1"/>
      </w:tblPr>
      <w:tblGrid>
        <w:gridCol w:w="703"/>
        <w:gridCol w:w="1156"/>
        <w:gridCol w:w="1643"/>
        <w:gridCol w:w="1227"/>
        <w:gridCol w:w="1714"/>
        <w:gridCol w:w="1443"/>
        <w:gridCol w:w="1464"/>
      </w:tblGrid>
      <w:tr w:rsidR="005E6B1F" w:rsidRPr="00B41AFF" w14:paraId="283034E7" w14:textId="77777777" w:rsidTr="000F233E">
        <w:tc>
          <w:tcPr>
            <w:tcW w:w="703" w:type="dxa"/>
          </w:tcPr>
          <w:p w14:paraId="5CB5B70C" w14:textId="77777777" w:rsidR="005E6B1F" w:rsidRPr="00B41AFF" w:rsidRDefault="005E6B1F" w:rsidP="000F233E">
            <w:pPr>
              <w:ind w:left="-108" w:right="-27"/>
              <w:jc w:val="left"/>
              <w:rPr>
                <w:b/>
                <w:bCs/>
              </w:rPr>
            </w:pPr>
            <w:r w:rsidRPr="00B41AFF">
              <w:rPr>
                <w:b/>
                <w:bCs/>
              </w:rPr>
              <w:t>Test No.</w:t>
            </w:r>
          </w:p>
        </w:tc>
        <w:tc>
          <w:tcPr>
            <w:tcW w:w="1156" w:type="dxa"/>
          </w:tcPr>
          <w:p w14:paraId="423C2BB0" w14:textId="77777777" w:rsidR="005E6B1F" w:rsidRPr="00B41AFF" w:rsidRDefault="005E6B1F" w:rsidP="000F233E">
            <w:pPr>
              <w:ind w:left="-47" w:right="-127"/>
              <w:jc w:val="left"/>
              <w:rPr>
                <w:b/>
                <w:bCs/>
              </w:rPr>
            </w:pPr>
            <w:r w:rsidRPr="00B41AFF">
              <w:rPr>
                <w:b/>
                <w:bCs/>
              </w:rPr>
              <w:t>Objective number being tested</w:t>
            </w:r>
          </w:p>
        </w:tc>
        <w:tc>
          <w:tcPr>
            <w:tcW w:w="0" w:type="auto"/>
          </w:tcPr>
          <w:p w14:paraId="1964E119" w14:textId="77777777" w:rsidR="005E6B1F" w:rsidRPr="00B41AFF" w:rsidRDefault="005E6B1F" w:rsidP="000F233E">
            <w:pPr>
              <w:ind w:left="-89" w:right="3"/>
              <w:jc w:val="left"/>
              <w:rPr>
                <w:b/>
                <w:bCs/>
              </w:rPr>
            </w:pPr>
            <w:r w:rsidRPr="00B41AFF">
              <w:rPr>
                <w:b/>
                <w:bCs/>
              </w:rPr>
              <w:t>Test description</w:t>
            </w:r>
          </w:p>
        </w:tc>
        <w:tc>
          <w:tcPr>
            <w:tcW w:w="0" w:type="auto"/>
          </w:tcPr>
          <w:p w14:paraId="4E1C2D9C" w14:textId="77777777" w:rsidR="005E6B1F" w:rsidRPr="00B41AFF" w:rsidRDefault="005E6B1F" w:rsidP="000F233E">
            <w:pPr>
              <w:ind w:left="-78"/>
              <w:jc w:val="left"/>
              <w:rPr>
                <w:b/>
                <w:bCs/>
              </w:rPr>
            </w:pPr>
            <w:r w:rsidRPr="00B41AFF">
              <w:rPr>
                <w:b/>
                <w:bCs/>
              </w:rPr>
              <w:t>User input</w:t>
            </w:r>
          </w:p>
        </w:tc>
        <w:tc>
          <w:tcPr>
            <w:tcW w:w="0" w:type="auto"/>
          </w:tcPr>
          <w:p w14:paraId="2A0E95FC" w14:textId="77777777" w:rsidR="005E6B1F" w:rsidRPr="00B41AFF" w:rsidRDefault="005E6B1F" w:rsidP="000F233E">
            <w:pPr>
              <w:ind w:left="-76"/>
              <w:jc w:val="left"/>
              <w:rPr>
                <w:b/>
                <w:bCs/>
              </w:rPr>
            </w:pPr>
            <w:r w:rsidRPr="00B41AFF">
              <w:rPr>
                <w:b/>
                <w:bCs/>
              </w:rPr>
              <w:t>Expected outcome</w:t>
            </w:r>
          </w:p>
        </w:tc>
        <w:tc>
          <w:tcPr>
            <w:tcW w:w="0" w:type="auto"/>
          </w:tcPr>
          <w:p w14:paraId="0C9CB5FF" w14:textId="77777777" w:rsidR="005E6B1F" w:rsidRPr="00B41AFF" w:rsidRDefault="005E6B1F" w:rsidP="000F233E">
            <w:pPr>
              <w:ind w:left="-65"/>
              <w:jc w:val="left"/>
              <w:rPr>
                <w:b/>
                <w:bCs/>
              </w:rPr>
            </w:pPr>
            <w:r w:rsidRPr="00B41AFF">
              <w:rPr>
                <w:b/>
                <w:bCs/>
              </w:rPr>
              <w:t>Actual outcome</w:t>
            </w:r>
          </w:p>
        </w:tc>
        <w:tc>
          <w:tcPr>
            <w:tcW w:w="0" w:type="auto"/>
          </w:tcPr>
          <w:p w14:paraId="72FEBC1E" w14:textId="77777777" w:rsidR="005E6B1F" w:rsidRPr="00B41AFF" w:rsidRDefault="005E6B1F" w:rsidP="000F233E">
            <w:pPr>
              <w:jc w:val="left"/>
              <w:rPr>
                <w:b/>
                <w:bCs/>
              </w:rPr>
            </w:pPr>
            <w:r w:rsidRPr="00B41AFF">
              <w:rPr>
                <w:b/>
                <w:bCs/>
              </w:rPr>
              <w:t>Comment on the outcome</w:t>
            </w:r>
          </w:p>
          <w:p w14:paraId="3183CBDA" w14:textId="77777777" w:rsidR="005E6B1F" w:rsidRPr="00B41AFF" w:rsidRDefault="005E6B1F" w:rsidP="000F233E">
            <w:pPr>
              <w:jc w:val="left"/>
              <w:rPr>
                <w:b/>
                <w:bCs/>
              </w:rPr>
            </w:pPr>
            <w:r w:rsidRPr="00B41AFF">
              <w:rPr>
                <w:b/>
                <w:bCs/>
              </w:rPr>
              <w:t>(Pass/Fail)</w:t>
            </w:r>
          </w:p>
        </w:tc>
      </w:tr>
      <w:tr w:rsidR="005E6B1F" w:rsidRPr="00A77E25" w14:paraId="362DB342" w14:textId="77777777" w:rsidTr="000F233E">
        <w:tc>
          <w:tcPr>
            <w:tcW w:w="703" w:type="dxa"/>
          </w:tcPr>
          <w:p w14:paraId="5C6A3910" w14:textId="77777777" w:rsidR="005E6B1F" w:rsidRPr="0068725C" w:rsidRDefault="005E6B1F" w:rsidP="000F233E">
            <w:pPr>
              <w:ind w:left="-108" w:right="-27"/>
              <w:jc w:val="left"/>
            </w:pPr>
            <w:r>
              <w:lastRenderedPageBreak/>
              <w:t>1</w:t>
            </w:r>
          </w:p>
        </w:tc>
        <w:tc>
          <w:tcPr>
            <w:tcW w:w="1156" w:type="dxa"/>
          </w:tcPr>
          <w:p w14:paraId="721C0F06" w14:textId="77777777" w:rsidR="005E6B1F" w:rsidRPr="0068725C" w:rsidRDefault="005E6B1F" w:rsidP="000F233E">
            <w:pPr>
              <w:ind w:left="-47" w:right="-127"/>
              <w:jc w:val="left"/>
            </w:pPr>
            <w:r>
              <w:t>4.1.</w:t>
            </w:r>
          </w:p>
        </w:tc>
        <w:tc>
          <w:tcPr>
            <w:tcW w:w="0" w:type="auto"/>
          </w:tcPr>
          <w:p w14:paraId="39794ED1" w14:textId="77777777" w:rsidR="005E6B1F" w:rsidRPr="0068725C" w:rsidRDefault="005E6B1F" w:rsidP="000F233E">
            <w:pPr>
              <w:ind w:left="-89" w:right="3"/>
              <w:jc w:val="left"/>
            </w:pPr>
            <w:r>
              <w:t>Check if MNA parses the netlist text file correctly.</w:t>
            </w:r>
          </w:p>
        </w:tc>
        <w:tc>
          <w:tcPr>
            <w:tcW w:w="0" w:type="auto"/>
          </w:tcPr>
          <w:p w14:paraId="7DD188A8" w14:textId="77777777" w:rsidR="005E6B1F" w:rsidRPr="0068725C" w:rsidRDefault="005E6B1F" w:rsidP="000F233E">
            <w:pPr>
              <w:ind w:left="-78"/>
              <w:jc w:val="left"/>
            </w:pPr>
            <w:r>
              <w:t>User constructs a circuit and presses ‘build’ button</w:t>
            </w:r>
          </w:p>
        </w:tc>
        <w:tc>
          <w:tcPr>
            <w:tcW w:w="0" w:type="auto"/>
          </w:tcPr>
          <w:p w14:paraId="6A7481FA" w14:textId="77777777" w:rsidR="005E6B1F" w:rsidRPr="0068725C" w:rsidRDefault="005E6B1F" w:rsidP="000F233E">
            <w:pPr>
              <w:ind w:left="-76"/>
              <w:jc w:val="left"/>
            </w:pPr>
            <w:r>
              <w:t>Parsed values corresponding to netlist file</w:t>
            </w:r>
          </w:p>
        </w:tc>
        <w:tc>
          <w:tcPr>
            <w:tcW w:w="0" w:type="auto"/>
          </w:tcPr>
          <w:p w14:paraId="12AB31DC" w14:textId="77777777" w:rsidR="005E6B1F" w:rsidRPr="0068725C" w:rsidRDefault="005E6B1F" w:rsidP="000F233E">
            <w:pPr>
              <w:ind w:left="-65"/>
              <w:jc w:val="left"/>
            </w:pPr>
            <w:r>
              <w:t>Values correspond to each other</w:t>
            </w:r>
          </w:p>
        </w:tc>
        <w:tc>
          <w:tcPr>
            <w:tcW w:w="0" w:type="auto"/>
          </w:tcPr>
          <w:p w14:paraId="4CA476D3" w14:textId="77777777" w:rsidR="005E6B1F" w:rsidRDefault="005E6B1F" w:rsidP="000F233E">
            <w:pPr>
              <w:jc w:val="left"/>
            </w:pPr>
            <w:r>
              <w:t>File gets parsed correctly.</w:t>
            </w:r>
          </w:p>
          <w:p w14:paraId="5C6F5571" w14:textId="77777777" w:rsidR="005E6B1F" w:rsidRPr="00B9423A" w:rsidRDefault="005E6B1F" w:rsidP="000F233E">
            <w:pPr>
              <w:jc w:val="left"/>
            </w:pPr>
            <w:r>
              <w:rPr>
                <w:b/>
                <w:bCs/>
              </w:rPr>
              <w:t>Pass</w:t>
            </w:r>
            <w:r>
              <w:t xml:space="preserve"> </w:t>
            </w:r>
          </w:p>
        </w:tc>
      </w:tr>
      <w:tr w:rsidR="005E6B1F" w:rsidRPr="00A77E25" w14:paraId="3D68806E" w14:textId="77777777" w:rsidTr="000F233E">
        <w:tc>
          <w:tcPr>
            <w:tcW w:w="703" w:type="dxa"/>
          </w:tcPr>
          <w:p w14:paraId="1242B156" w14:textId="77777777" w:rsidR="005E6B1F" w:rsidRPr="0068725C" w:rsidRDefault="005E6B1F" w:rsidP="000F233E">
            <w:pPr>
              <w:ind w:left="-108" w:right="-27"/>
              <w:jc w:val="left"/>
            </w:pPr>
            <w:r>
              <w:t>2</w:t>
            </w:r>
          </w:p>
        </w:tc>
        <w:tc>
          <w:tcPr>
            <w:tcW w:w="1156" w:type="dxa"/>
          </w:tcPr>
          <w:p w14:paraId="2399F939" w14:textId="77777777" w:rsidR="005E6B1F" w:rsidRPr="0068725C" w:rsidRDefault="005E6B1F" w:rsidP="000F233E">
            <w:pPr>
              <w:ind w:left="-47" w:right="-127"/>
              <w:jc w:val="left"/>
            </w:pPr>
            <w:r>
              <w:t>4.4</w:t>
            </w:r>
          </w:p>
        </w:tc>
        <w:tc>
          <w:tcPr>
            <w:tcW w:w="0" w:type="auto"/>
          </w:tcPr>
          <w:p w14:paraId="64FAD666" w14:textId="77777777" w:rsidR="005E6B1F" w:rsidRPr="0068725C" w:rsidRDefault="005E6B1F" w:rsidP="000F233E">
            <w:pPr>
              <w:ind w:left="-89" w:right="3"/>
              <w:jc w:val="left"/>
            </w:pPr>
            <w:r>
              <w:t>Check if calculated x matrix corresponds to nodal voltages and currents flowing through voltage sources.</w:t>
            </w:r>
          </w:p>
        </w:tc>
        <w:tc>
          <w:tcPr>
            <w:tcW w:w="0" w:type="auto"/>
          </w:tcPr>
          <w:p w14:paraId="05FFE6F7" w14:textId="77777777" w:rsidR="005E6B1F" w:rsidRPr="0068725C" w:rsidRDefault="005E6B1F" w:rsidP="000F233E">
            <w:pPr>
              <w:ind w:left="-78"/>
              <w:jc w:val="left"/>
            </w:pPr>
            <w:r>
              <w:t>User constructs a circuit and presses ‘build’ button.</w:t>
            </w:r>
          </w:p>
        </w:tc>
        <w:tc>
          <w:tcPr>
            <w:tcW w:w="0" w:type="auto"/>
          </w:tcPr>
          <w:p w14:paraId="454C5863" w14:textId="77777777" w:rsidR="005E6B1F" w:rsidRPr="0068725C" w:rsidRDefault="005E6B1F" w:rsidP="000F233E">
            <w:pPr>
              <w:ind w:left="-76"/>
              <w:jc w:val="left"/>
            </w:pPr>
            <w:r>
              <w:t>x matrix needs to be show correct circuit values.</w:t>
            </w:r>
          </w:p>
        </w:tc>
        <w:tc>
          <w:tcPr>
            <w:tcW w:w="0" w:type="auto"/>
          </w:tcPr>
          <w:p w14:paraId="1CE7B2D2" w14:textId="77777777" w:rsidR="005E6B1F" w:rsidRPr="0068725C" w:rsidRDefault="005E6B1F" w:rsidP="000F233E">
            <w:pPr>
              <w:ind w:left="-65"/>
              <w:jc w:val="left"/>
            </w:pPr>
            <w:r>
              <w:t xml:space="preserve">x matrix has </w:t>
            </w:r>
            <w:proofErr w:type="gramStart"/>
            <w:r>
              <w:t>correct</w:t>
            </w:r>
            <w:proofErr w:type="gramEnd"/>
            <w:r>
              <w:t xml:space="preserve"> circuit values.</w:t>
            </w:r>
          </w:p>
        </w:tc>
        <w:tc>
          <w:tcPr>
            <w:tcW w:w="0" w:type="auto"/>
          </w:tcPr>
          <w:p w14:paraId="7FC3E87E" w14:textId="77777777" w:rsidR="005E6B1F" w:rsidRDefault="005E6B1F" w:rsidP="000F233E">
            <w:pPr>
              <w:jc w:val="left"/>
            </w:pPr>
            <w:r>
              <w:t xml:space="preserve">x matrix gives correct values. </w:t>
            </w:r>
          </w:p>
          <w:p w14:paraId="19BB318C" w14:textId="77777777" w:rsidR="005E6B1F" w:rsidRPr="000D780F" w:rsidRDefault="005E6B1F" w:rsidP="000F233E">
            <w:pPr>
              <w:jc w:val="left"/>
            </w:pPr>
            <w:r>
              <w:rPr>
                <w:b/>
                <w:bCs/>
              </w:rPr>
              <w:t>Pass</w:t>
            </w:r>
          </w:p>
        </w:tc>
      </w:tr>
      <w:tr w:rsidR="005E6B1F" w:rsidRPr="00A77E25" w14:paraId="2806AE27" w14:textId="77777777" w:rsidTr="000F233E">
        <w:tc>
          <w:tcPr>
            <w:tcW w:w="703" w:type="dxa"/>
          </w:tcPr>
          <w:p w14:paraId="6D13DB1E" w14:textId="77777777" w:rsidR="005E6B1F" w:rsidRPr="0068725C" w:rsidRDefault="005E6B1F" w:rsidP="000F233E">
            <w:pPr>
              <w:ind w:left="-108" w:right="-27"/>
              <w:jc w:val="left"/>
            </w:pPr>
            <w:r>
              <w:t>3</w:t>
            </w:r>
          </w:p>
        </w:tc>
        <w:tc>
          <w:tcPr>
            <w:tcW w:w="1156" w:type="dxa"/>
          </w:tcPr>
          <w:p w14:paraId="2DCA01F7" w14:textId="77777777" w:rsidR="005E6B1F" w:rsidRPr="0068725C" w:rsidRDefault="005E6B1F" w:rsidP="000F233E">
            <w:pPr>
              <w:ind w:left="-47" w:right="-127"/>
              <w:jc w:val="left"/>
            </w:pPr>
            <w:r>
              <w:t>4.5</w:t>
            </w:r>
          </w:p>
        </w:tc>
        <w:tc>
          <w:tcPr>
            <w:tcW w:w="0" w:type="auto"/>
          </w:tcPr>
          <w:p w14:paraId="39BA2225" w14:textId="77777777" w:rsidR="005E6B1F" w:rsidRPr="0068725C" w:rsidRDefault="005E6B1F" w:rsidP="000F233E">
            <w:pPr>
              <w:ind w:left="-89" w:right="3"/>
              <w:jc w:val="left"/>
            </w:pPr>
            <w:r>
              <w:t>User needs to see calculated results.</w:t>
            </w:r>
          </w:p>
        </w:tc>
        <w:tc>
          <w:tcPr>
            <w:tcW w:w="0" w:type="auto"/>
          </w:tcPr>
          <w:p w14:paraId="34BCAEDF" w14:textId="77777777" w:rsidR="005E6B1F" w:rsidRPr="0068725C" w:rsidRDefault="005E6B1F" w:rsidP="000F233E">
            <w:pPr>
              <w:ind w:left="-78"/>
              <w:jc w:val="left"/>
            </w:pPr>
            <w:r>
              <w:t>User constructs a circuit and presses ‘build’ button.</w:t>
            </w:r>
          </w:p>
        </w:tc>
        <w:tc>
          <w:tcPr>
            <w:tcW w:w="0" w:type="auto"/>
          </w:tcPr>
          <w:p w14:paraId="458D7B27" w14:textId="77777777" w:rsidR="005E6B1F" w:rsidRPr="0068725C" w:rsidRDefault="005E6B1F" w:rsidP="000F233E">
            <w:pPr>
              <w:ind w:left="-76"/>
              <w:jc w:val="left"/>
            </w:pPr>
            <w:r>
              <w:t>x matrix needs to be displayed to the user with explanation what each value represents.</w:t>
            </w:r>
          </w:p>
        </w:tc>
        <w:tc>
          <w:tcPr>
            <w:tcW w:w="0" w:type="auto"/>
          </w:tcPr>
          <w:p w14:paraId="5FBA4E59" w14:textId="77777777" w:rsidR="005E6B1F" w:rsidRPr="0068725C" w:rsidRDefault="005E6B1F" w:rsidP="000F233E">
            <w:pPr>
              <w:ind w:left="-65"/>
              <w:jc w:val="left"/>
            </w:pPr>
            <w:r>
              <w:t>Values displayed with using Tkinter message box appropriate explanation</w:t>
            </w:r>
          </w:p>
        </w:tc>
        <w:tc>
          <w:tcPr>
            <w:tcW w:w="0" w:type="auto"/>
          </w:tcPr>
          <w:p w14:paraId="095C9B9B" w14:textId="77777777" w:rsidR="005E6B1F" w:rsidRDefault="005E6B1F" w:rsidP="000F233E">
            <w:pPr>
              <w:jc w:val="left"/>
            </w:pPr>
            <w:r>
              <w:t>User can see the circuit results.</w:t>
            </w:r>
          </w:p>
          <w:p w14:paraId="40CA32AB" w14:textId="77777777" w:rsidR="005E6B1F" w:rsidRPr="000D780F" w:rsidRDefault="005E6B1F" w:rsidP="000F233E">
            <w:pPr>
              <w:jc w:val="left"/>
            </w:pPr>
            <w:r>
              <w:rPr>
                <w:b/>
                <w:bCs/>
              </w:rPr>
              <w:t>Pass</w:t>
            </w:r>
          </w:p>
        </w:tc>
      </w:tr>
      <w:tr w:rsidR="005E6B1F" w:rsidRPr="00A77E25" w14:paraId="1C593585" w14:textId="77777777" w:rsidTr="000F233E">
        <w:tc>
          <w:tcPr>
            <w:tcW w:w="703" w:type="dxa"/>
          </w:tcPr>
          <w:p w14:paraId="2353D474" w14:textId="77777777" w:rsidR="005E6B1F" w:rsidRPr="0068725C" w:rsidRDefault="005E6B1F" w:rsidP="000F233E">
            <w:pPr>
              <w:ind w:left="-108" w:right="-27"/>
              <w:jc w:val="left"/>
            </w:pPr>
            <w:r>
              <w:t>4</w:t>
            </w:r>
          </w:p>
        </w:tc>
        <w:tc>
          <w:tcPr>
            <w:tcW w:w="1156" w:type="dxa"/>
          </w:tcPr>
          <w:p w14:paraId="620A2827" w14:textId="77777777" w:rsidR="005E6B1F" w:rsidRPr="0068725C" w:rsidRDefault="005E6B1F" w:rsidP="000F233E">
            <w:pPr>
              <w:ind w:left="-47" w:right="-127"/>
              <w:jc w:val="left"/>
            </w:pPr>
            <w:r>
              <w:t>4.6</w:t>
            </w:r>
          </w:p>
        </w:tc>
        <w:tc>
          <w:tcPr>
            <w:tcW w:w="0" w:type="auto"/>
          </w:tcPr>
          <w:p w14:paraId="3AB33AFB" w14:textId="77777777" w:rsidR="005E6B1F" w:rsidRDefault="005E6B1F" w:rsidP="000F233E">
            <w:pPr>
              <w:ind w:left="-89" w:right="3"/>
              <w:jc w:val="left"/>
            </w:pPr>
            <w:r>
              <w:t>Create a circuit with serial connections</w:t>
            </w:r>
          </w:p>
          <w:p w14:paraId="08EA8EB9" w14:textId="77777777" w:rsidR="005E6B1F" w:rsidRPr="0068725C" w:rsidRDefault="005E6B1F" w:rsidP="000F233E">
            <w:pPr>
              <w:ind w:left="-89" w:right="3"/>
              <w:jc w:val="left"/>
            </w:pPr>
            <w:r>
              <w:t>(normal).</w:t>
            </w:r>
          </w:p>
        </w:tc>
        <w:tc>
          <w:tcPr>
            <w:tcW w:w="0" w:type="auto"/>
          </w:tcPr>
          <w:p w14:paraId="2971F306" w14:textId="77777777" w:rsidR="005E6B1F" w:rsidRPr="0068725C" w:rsidRDefault="005E6B1F" w:rsidP="000F233E">
            <w:pPr>
              <w:ind w:left="-78"/>
              <w:jc w:val="left"/>
            </w:pPr>
            <w:r>
              <w:t xml:space="preserve">User constructs a circuit and presses </w:t>
            </w:r>
            <w:r>
              <w:lastRenderedPageBreak/>
              <w:t>‘build’ button.</w:t>
            </w:r>
          </w:p>
        </w:tc>
        <w:tc>
          <w:tcPr>
            <w:tcW w:w="0" w:type="auto"/>
          </w:tcPr>
          <w:p w14:paraId="13850047" w14:textId="77777777" w:rsidR="005E6B1F" w:rsidRPr="0068725C" w:rsidRDefault="005E6B1F" w:rsidP="000F233E">
            <w:pPr>
              <w:ind w:left="-76"/>
              <w:jc w:val="left"/>
            </w:pPr>
            <w:r>
              <w:lastRenderedPageBreak/>
              <w:t>Output calculated circuit values.</w:t>
            </w:r>
          </w:p>
        </w:tc>
        <w:tc>
          <w:tcPr>
            <w:tcW w:w="0" w:type="auto"/>
          </w:tcPr>
          <w:p w14:paraId="70686820" w14:textId="77777777" w:rsidR="005E6B1F" w:rsidRPr="0068725C" w:rsidRDefault="005E6B1F" w:rsidP="000F233E">
            <w:pPr>
              <w:ind w:left="-65"/>
              <w:jc w:val="left"/>
            </w:pPr>
            <w:r>
              <w:t>Circuit values outputted.</w:t>
            </w:r>
          </w:p>
        </w:tc>
        <w:tc>
          <w:tcPr>
            <w:tcW w:w="0" w:type="auto"/>
          </w:tcPr>
          <w:p w14:paraId="706F86A3" w14:textId="77777777" w:rsidR="005E6B1F" w:rsidRDefault="005E6B1F" w:rsidP="000F233E">
            <w:pPr>
              <w:jc w:val="left"/>
            </w:pPr>
            <w:r>
              <w:t>Values calculated and displayed to the user.</w:t>
            </w:r>
          </w:p>
          <w:p w14:paraId="018D1487" w14:textId="77777777" w:rsidR="005E6B1F" w:rsidRPr="0086154C" w:rsidRDefault="005E6B1F" w:rsidP="000F233E">
            <w:pPr>
              <w:jc w:val="left"/>
              <w:rPr>
                <w:b/>
                <w:bCs/>
              </w:rPr>
            </w:pPr>
            <w:r>
              <w:rPr>
                <w:b/>
                <w:bCs/>
              </w:rPr>
              <w:t>Pass</w:t>
            </w:r>
          </w:p>
        </w:tc>
      </w:tr>
      <w:tr w:rsidR="005E6B1F" w:rsidRPr="00A77E25" w14:paraId="2F341327" w14:textId="77777777" w:rsidTr="000F233E">
        <w:tc>
          <w:tcPr>
            <w:tcW w:w="703" w:type="dxa"/>
          </w:tcPr>
          <w:p w14:paraId="2566E4D1" w14:textId="77777777" w:rsidR="005E6B1F" w:rsidRDefault="005E6B1F" w:rsidP="000F233E">
            <w:pPr>
              <w:ind w:left="-108" w:right="-27"/>
              <w:jc w:val="left"/>
            </w:pPr>
            <w:r>
              <w:t>5</w:t>
            </w:r>
          </w:p>
        </w:tc>
        <w:tc>
          <w:tcPr>
            <w:tcW w:w="1156" w:type="dxa"/>
          </w:tcPr>
          <w:p w14:paraId="7764FF6D" w14:textId="77777777" w:rsidR="005E6B1F" w:rsidRDefault="005E6B1F" w:rsidP="000F233E">
            <w:pPr>
              <w:ind w:left="-47" w:right="-127"/>
              <w:jc w:val="left"/>
            </w:pPr>
            <w:r>
              <w:t>4.6</w:t>
            </w:r>
          </w:p>
        </w:tc>
        <w:tc>
          <w:tcPr>
            <w:tcW w:w="0" w:type="auto"/>
          </w:tcPr>
          <w:p w14:paraId="78A7E474" w14:textId="77777777" w:rsidR="005E6B1F" w:rsidRDefault="005E6B1F" w:rsidP="000F233E">
            <w:pPr>
              <w:ind w:left="-89" w:right="3"/>
              <w:jc w:val="left"/>
            </w:pPr>
            <w:r>
              <w:t>Create a circuit with parallel connections (normal).</w:t>
            </w:r>
          </w:p>
        </w:tc>
        <w:tc>
          <w:tcPr>
            <w:tcW w:w="0" w:type="auto"/>
          </w:tcPr>
          <w:p w14:paraId="5BF4354B" w14:textId="77777777" w:rsidR="005E6B1F" w:rsidRPr="0068725C" w:rsidRDefault="005E6B1F" w:rsidP="000F233E">
            <w:pPr>
              <w:ind w:left="-78"/>
              <w:jc w:val="left"/>
            </w:pPr>
            <w:r>
              <w:t>User constructs a circuit and presses ‘build’ button.</w:t>
            </w:r>
          </w:p>
        </w:tc>
        <w:tc>
          <w:tcPr>
            <w:tcW w:w="0" w:type="auto"/>
          </w:tcPr>
          <w:p w14:paraId="42AD6187" w14:textId="77777777" w:rsidR="005E6B1F" w:rsidRPr="0068725C" w:rsidRDefault="005E6B1F" w:rsidP="000F233E">
            <w:pPr>
              <w:ind w:left="-76"/>
              <w:jc w:val="left"/>
            </w:pPr>
            <w:r>
              <w:t>Output calculated circuit values.</w:t>
            </w:r>
          </w:p>
        </w:tc>
        <w:tc>
          <w:tcPr>
            <w:tcW w:w="0" w:type="auto"/>
          </w:tcPr>
          <w:p w14:paraId="1083455F" w14:textId="77777777" w:rsidR="005E6B1F" w:rsidRPr="0068725C" w:rsidRDefault="005E6B1F" w:rsidP="000F233E">
            <w:pPr>
              <w:ind w:left="-65"/>
              <w:jc w:val="left"/>
            </w:pPr>
            <w:r>
              <w:t>Circuit values outputted.</w:t>
            </w:r>
          </w:p>
        </w:tc>
        <w:tc>
          <w:tcPr>
            <w:tcW w:w="0" w:type="auto"/>
          </w:tcPr>
          <w:p w14:paraId="17091260" w14:textId="77777777" w:rsidR="005E6B1F" w:rsidRDefault="005E6B1F" w:rsidP="000F233E">
            <w:pPr>
              <w:jc w:val="left"/>
            </w:pPr>
            <w:r>
              <w:t>Values calculated and displayed to the user.</w:t>
            </w:r>
          </w:p>
          <w:p w14:paraId="52129D94" w14:textId="77777777" w:rsidR="005E6B1F" w:rsidRPr="00437897" w:rsidRDefault="005E6B1F" w:rsidP="000F233E">
            <w:pPr>
              <w:jc w:val="left"/>
            </w:pPr>
            <w:r>
              <w:rPr>
                <w:b/>
                <w:bCs/>
              </w:rPr>
              <w:t>Pass</w:t>
            </w:r>
          </w:p>
        </w:tc>
      </w:tr>
      <w:tr w:rsidR="005E6B1F" w:rsidRPr="00A77E25" w14:paraId="109560AE" w14:textId="77777777" w:rsidTr="000F233E">
        <w:tc>
          <w:tcPr>
            <w:tcW w:w="703" w:type="dxa"/>
          </w:tcPr>
          <w:p w14:paraId="7BCF9794" w14:textId="77777777" w:rsidR="005E6B1F" w:rsidRDefault="005E6B1F" w:rsidP="000F233E">
            <w:pPr>
              <w:ind w:left="-108" w:right="-27"/>
              <w:jc w:val="left"/>
            </w:pPr>
            <w:r>
              <w:t>6</w:t>
            </w:r>
          </w:p>
        </w:tc>
        <w:tc>
          <w:tcPr>
            <w:tcW w:w="1156" w:type="dxa"/>
          </w:tcPr>
          <w:p w14:paraId="65F715DB" w14:textId="77777777" w:rsidR="005E6B1F" w:rsidRDefault="005E6B1F" w:rsidP="000F233E">
            <w:pPr>
              <w:ind w:left="-47" w:right="-127"/>
              <w:jc w:val="left"/>
            </w:pPr>
            <w:r>
              <w:t>4.6</w:t>
            </w:r>
          </w:p>
        </w:tc>
        <w:tc>
          <w:tcPr>
            <w:tcW w:w="0" w:type="auto"/>
          </w:tcPr>
          <w:p w14:paraId="530E4D98" w14:textId="77777777" w:rsidR="005E6B1F" w:rsidRDefault="005E6B1F" w:rsidP="000F233E">
            <w:pPr>
              <w:ind w:left="-89" w:right="3"/>
              <w:jc w:val="left"/>
            </w:pPr>
            <w:r>
              <w:t>Create a circuit with one incorrect parallel connection (boundary).</w:t>
            </w:r>
          </w:p>
        </w:tc>
        <w:tc>
          <w:tcPr>
            <w:tcW w:w="0" w:type="auto"/>
          </w:tcPr>
          <w:p w14:paraId="66C3B4A8" w14:textId="77777777" w:rsidR="005E6B1F" w:rsidRPr="0068725C" w:rsidRDefault="005E6B1F" w:rsidP="000F233E">
            <w:pPr>
              <w:ind w:left="-78"/>
              <w:jc w:val="left"/>
            </w:pPr>
            <w:r>
              <w:t>User constructs a circuit and presses ‘build’ button.</w:t>
            </w:r>
          </w:p>
        </w:tc>
        <w:tc>
          <w:tcPr>
            <w:tcW w:w="0" w:type="auto"/>
          </w:tcPr>
          <w:p w14:paraId="7CF67535" w14:textId="77777777" w:rsidR="005E6B1F" w:rsidRPr="0068725C" w:rsidRDefault="005E6B1F" w:rsidP="000F233E">
            <w:pPr>
              <w:ind w:left="-76"/>
              <w:jc w:val="left"/>
            </w:pPr>
            <w:r>
              <w:t>Display an appropriate warning to the user.</w:t>
            </w:r>
          </w:p>
        </w:tc>
        <w:tc>
          <w:tcPr>
            <w:tcW w:w="0" w:type="auto"/>
          </w:tcPr>
          <w:p w14:paraId="15FB6CD7" w14:textId="77777777" w:rsidR="005E6B1F" w:rsidRPr="0068725C" w:rsidRDefault="005E6B1F" w:rsidP="000F233E">
            <w:pPr>
              <w:ind w:left="-65"/>
              <w:jc w:val="left"/>
            </w:pPr>
            <w:r>
              <w:t>Program crashed.</w:t>
            </w:r>
          </w:p>
        </w:tc>
        <w:tc>
          <w:tcPr>
            <w:tcW w:w="0" w:type="auto"/>
          </w:tcPr>
          <w:p w14:paraId="698B2DDF" w14:textId="77777777" w:rsidR="005E6B1F" w:rsidRDefault="005E6B1F" w:rsidP="000F233E">
            <w:pPr>
              <w:jc w:val="left"/>
            </w:pPr>
            <w:r>
              <w:t>A user should have been warned about their mistake.</w:t>
            </w:r>
          </w:p>
          <w:p w14:paraId="1B6BC5F1" w14:textId="77777777" w:rsidR="005E6B1F" w:rsidRPr="0086154C" w:rsidRDefault="005E6B1F" w:rsidP="000F233E">
            <w:pPr>
              <w:jc w:val="left"/>
              <w:rPr>
                <w:b/>
                <w:bCs/>
              </w:rPr>
            </w:pPr>
            <w:r>
              <w:rPr>
                <w:b/>
                <w:bCs/>
              </w:rPr>
              <w:t>Fail</w:t>
            </w:r>
          </w:p>
        </w:tc>
      </w:tr>
      <w:tr w:rsidR="005E6B1F" w:rsidRPr="00A77E25" w14:paraId="3E5BF989" w14:textId="77777777" w:rsidTr="000F233E">
        <w:tc>
          <w:tcPr>
            <w:tcW w:w="703" w:type="dxa"/>
          </w:tcPr>
          <w:p w14:paraId="4DAABA8B" w14:textId="77777777" w:rsidR="005E6B1F" w:rsidRDefault="005E6B1F" w:rsidP="000F233E">
            <w:pPr>
              <w:ind w:left="-108" w:right="-27"/>
              <w:jc w:val="left"/>
            </w:pPr>
            <w:r>
              <w:t>7</w:t>
            </w:r>
          </w:p>
        </w:tc>
        <w:tc>
          <w:tcPr>
            <w:tcW w:w="1156" w:type="dxa"/>
          </w:tcPr>
          <w:p w14:paraId="29C33D57" w14:textId="77777777" w:rsidR="005E6B1F" w:rsidRDefault="005E6B1F" w:rsidP="000F233E">
            <w:pPr>
              <w:ind w:left="-47" w:right="-127"/>
              <w:jc w:val="left"/>
            </w:pPr>
            <w:r>
              <w:t>4.6</w:t>
            </w:r>
          </w:p>
        </w:tc>
        <w:tc>
          <w:tcPr>
            <w:tcW w:w="0" w:type="auto"/>
          </w:tcPr>
          <w:p w14:paraId="4214FA16" w14:textId="77777777" w:rsidR="005E6B1F" w:rsidRDefault="005E6B1F" w:rsidP="000F233E">
            <w:pPr>
              <w:ind w:left="-89" w:right="3"/>
              <w:jc w:val="left"/>
            </w:pPr>
            <w:r>
              <w:t>Create a circuit which is shorted. (erroneous)</w:t>
            </w:r>
          </w:p>
        </w:tc>
        <w:tc>
          <w:tcPr>
            <w:tcW w:w="0" w:type="auto"/>
          </w:tcPr>
          <w:p w14:paraId="39CB02C5" w14:textId="77777777" w:rsidR="005E6B1F" w:rsidRPr="0068725C" w:rsidRDefault="005E6B1F" w:rsidP="000F233E">
            <w:pPr>
              <w:ind w:left="-78"/>
              <w:jc w:val="left"/>
            </w:pPr>
            <w:r>
              <w:t>User constructs a circuit and presses ‘build’ button.</w:t>
            </w:r>
          </w:p>
        </w:tc>
        <w:tc>
          <w:tcPr>
            <w:tcW w:w="0" w:type="auto"/>
          </w:tcPr>
          <w:p w14:paraId="3C36252B" w14:textId="77777777" w:rsidR="005E6B1F" w:rsidRPr="0068725C" w:rsidRDefault="005E6B1F" w:rsidP="000F233E">
            <w:pPr>
              <w:ind w:left="-76"/>
              <w:jc w:val="left"/>
            </w:pPr>
            <w:r>
              <w:t>Display an appropriate warning to the user.</w:t>
            </w:r>
          </w:p>
        </w:tc>
        <w:tc>
          <w:tcPr>
            <w:tcW w:w="0" w:type="auto"/>
          </w:tcPr>
          <w:p w14:paraId="043CC827" w14:textId="77777777" w:rsidR="005E6B1F" w:rsidRPr="0068725C" w:rsidRDefault="005E6B1F" w:rsidP="000F233E">
            <w:pPr>
              <w:ind w:left="-65"/>
              <w:jc w:val="left"/>
            </w:pPr>
            <w:r>
              <w:t>‘Circuit was built in an incorrect way.’ is displayed.</w:t>
            </w:r>
          </w:p>
        </w:tc>
        <w:tc>
          <w:tcPr>
            <w:tcW w:w="0" w:type="auto"/>
          </w:tcPr>
          <w:p w14:paraId="2AD7385E" w14:textId="77777777" w:rsidR="005E6B1F" w:rsidRDefault="005E6B1F" w:rsidP="000F233E">
            <w:pPr>
              <w:jc w:val="left"/>
            </w:pPr>
            <w:r>
              <w:t>Error detected, circuit is rejected, and user is warned about their mistake.</w:t>
            </w:r>
          </w:p>
          <w:p w14:paraId="1D9A2A78" w14:textId="77777777" w:rsidR="005E6B1F" w:rsidRPr="0086154C" w:rsidRDefault="005E6B1F" w:rsidP="000F233E">
            <w:pPr>
              <w:jc w:val="left"/>
              <w:rPr>
                <w:b/>
                <w:bCs/>
              </w:rPr>
            </w:pPr>
            <w:r>
              <w:rPr>
                <w:b/>
                <w:bCs/>
              </w:rPr>
              <w:t>Pass</w:t>
            </w:r>
          </w:p>
        </w:tc>
      </w:tr>
      <w:tr w:rsidR="005E6B1F" w:rsidRPr="00A77E25" w14:paraId="13FDCFF8" w14:textId="77777777" w:rsidTr="000F233E">
        <w:tc>
          <w:tcPr>
            <w:tcW w:w="703" w:type="dxa"/>
          </w:tcPr>
          <w:p w14:paraId="6980E298" w14:textId="77777777" w:rsidR="005E6B1F" w:rsidRDefault="005E6B1F" w:rsidP="000F233E">
            <w:pPr>
              <w:ind w:left="-108" w:right="-27"/>
              <w:jc w:val="left"/>
            </w:pPr>
            <w:r>
              <w:t>8</w:t>
            </w:r>
          </w:p>
        </w:tc>
        <w:tc>
          <w:tcPr>
            <w:tcW w:w="1156" w:type="dxa"/>
          </w:tcPr>
          <w:p w14:paraId="1081DBA8" w14:textId="77777777" w:rsidR="005E6B1F" w:rsidRDefault="005E6B1F" w:rsidP="000F233E">
            <w:pPr>
              <w:ind w:left="-47" w:right="-127"/>
              <w:jc w:val="left"/>
            </w:pPr>
            <w:r>
              <w:t>4.6</w:t>
            </w:r>
          </w:p>
        </w:tc>
        <w:tc>
          <w:tcPr>
            <w:tcW w:w="0" w:type="auto"/>
          </w:tcPr>
          <w:p w14:paraId="60D467DD" w14:textId="77777777" w:rsidR="005E6B1F" w:rsidRDefault="005E6B1F" w:rsidP="000F233E">
            <w:pPr>
              <w:ind w:left="-89" w:right="3"/>
              <w:jc w:val="left"/>
            </w:pPr>
            <w:r>
              <w:t xml:space="preserve">Create a circuit with 10 components where every component has </w:t>
            </w:r>
            <w:r>
              <w:lastRenderedPageBreak/>
              <w:t>a connection with every other component (erroneous).</w:t>
            </w:r>
          </w:p>
        </w:tc>
        <w:tc>
          <w:tcPr>
            <w:tcW w:w="0" w:type="auto"/>
          </w:tcPr>
          <w:p w14:paraId="4FA16D17" w14:textId="77777777" w:rsidR="005E6B1F" w:rsidRPr="0068725C" w:rsidRDefault="005E6B1F" w:rsidP="000F233E">
            <w:pPr>
              <w:ind w:left="-78"/>
              <w:jc w:val="left"/>
            </w:pPr>
            <w:r>
              <w:lastRenderedPageBreak/>
              <w:t xml:space="preserve">User constructs a circuit and presses </w:t>
            </w:r>
            <w:r>
              <w:lastRenderedPageBreak/>
              <w:t>‘build’ button.</w:t>
            </w:r>
          </w:p>
        </w:tc>
        <w:tc>
          <w:tcPr>
            <w:tcW w:w="0" w:type="auto"/>
          </w:tcPr>
          <w:p w14:paraId="7EE2E318" w14:textId="77777777" w:rsidR="005E6B1F" w:rsidRPr="0068725C" w:rsidRDefault="005E6B1F" w:rsidP="000F233E">
            <w:pPr>
              <w:ind w:left="-76"/>
              <w:jc w:val="left"/>
            </w:pPr>
            <w:r>
              <w:lastRenderedPageBreak/>
              <w:t>Display an appropriate warning to the user.</w:t>
            </w:r>
          </w:p>
        </w:tc>
        <w:tc>
          <w:tcPr>
            <w:tcW w:w="0" w:type="auto"/>
          </w:tcPr>
          <w:p w14:paraId="612F0475" w14:textId="77777777" w:rsidR="005E6B1F" w:rsidRPr="0068725C" w:rsidRDefault="005E6B1F" w:rsidP="000F233E">
            <w:pPr>
              <w:ind w:left="-65"/>
              <w:jc w:val="left"/>
            </w:pPr>
            <w:r>
              <w:t>‘Circuit was built in an incorrect way.’ is displayed.</w:t>
            </w:r>
          </w:p>
        </w:tc>
        <w:tc>
          <w:tcPr>
            <w:tcW w:w="0" w:type="auto"/>
          </w:tcPr>
          <w:p w14:paraId="63CAD657" w14:textId="77777777" w:rsidR="005E6B1F" w:rsidRDefault="005E6B1F" w:rsidP="000F233E">
            <w:pPr>
              <w:jc w:val="left"/>
            </w:pPr>
            <w:r>
              <w:t xml:space="preserve">Error detected, circuit is rejected, and user is </w:t>
            </w:r>
            <w:r>
              <w:lastRenderedPageBreak/>
              <w:t>warned about their mistake.</w:t>
            </w:r>
          </w:p>
          <w:p w14:paraId="778DBFA3" w14:textId="77777777" w:rsidR="005E6B1F" w:rsidRPr="00437897" w:rsidRDefault="005E6B1F" w:rsidP="000F233E">
            <w:pPr>
              <w:jc w:val="left"/>
            </w:pPr>
            <w:r>
              <w:rPr>
                <w:b/>
                <w:bCs/>
              </w:rPr>
              <w:t>Pass</w:t>
            </w:r>
          </w:p>
        </w:tc>
      </w:tr>
      <w:tr w:rsidR="005E6B1F" w:rsidRPr="00A77E25" w14:paraId="348868AA" w14:textId="77777777" w:rsidTr="000F233E">
        <w:tc>
          <w:tcPr>
            <w:tcW w:w="703" w:type="dxa"/>
          </w:tcPr>
          <w:p w14:paraId="0B202B66" w14:textId="77777777" w:rsidR="005E6B1F" w:rsidRDefault="005E6B1F" w:rsidP="000F233E">
            <w:pPr>
              <w:ind w:left="-108" w:right="-27"/>
              <w:jc w:val="left"/>
            </w:pPr>
            <w:r>
              <w:t>9</w:t>
            </w:r>
          </w:p>
        </w:tc>
        <w:tc>
          <w:tcPr>
            <w:tcW w:w="1156" w:type="dxa"/>
          </w:tcPr>
          <w:p w14:paraId="6C2D9469" w14:textId="77777777" w:rsidR="005E6B1F" w:rsidRDefault="005E6B1F" w:rsidP="000F233E">
            <w:pPr>
              <w:ind w:left="-47" w:right="-127"/>
              <w:jc w:val="left"/>
            </w:pPr>
            <w:r>
              <w:t>4.6</w:t>
            </w:r>
          </w:p>
        </w:tc>
        <w:tc>
          <w:tcPr>
            <w:tcW w:w="0" w:type="auto"/>
          </w:tcPr>
          <w:p w14:paraId="2BA36E5E" w14:textId="77777777" w:rsidR="005E6B1F" w:rsidRDefault="005E6B1F" w:rsidP="000F233E">
            <w:pPr>
              <w:ind w:left="-89" w:right="3"/>
              <w:jc w:val="left"/>
            </w:pPr>
            <w:r>
              <w:t>Create a circuit with 20 components.</w:t>
            </w:r>
          </w:p>
        </w:tc>
        <w:tc>
          <w:tcPr>
            <w:tcW w:w="0" w:type="auto"/>
          </w:tcPr>
          <w:p w14:paraId="37CDC71E" w14:textId="77777777" w:rsidR="005E6B1F" w:rsidRPr="0068725C" w:rsidRDefault="005E6B1F" w:rsidP="000F233E">
            <w:pPr>
              <w:ind w:left="-78"/>
              <w:jc w:val="left"/>
            </w:pPr>
            <w:r>
              <w:t>User constructs a circuit and presses ‘build’ button.</w:t>
            </w:r>
          </w:p>
        </w:tc>
        <w:tc>
          <w:tcPr>
            <w:tcW w:w="0" w:type="auto"/>
          </w:tcPr>
          <w:p w14:paraId="6C5CA1DD" w14:textId="77777777" w:rsidR="005E6B1F" w:rsidRPr="0068725C" w:rsidRDefault="005E6B1F" w:rsidP="000F233E">
            <w:pPr>
              <w:ind w:left="-76"/>
              <w:jc w:val="left"/>
            </w:pPr>
            <w:r>
              <w:t>Output calculated circuit values.</w:t>
            </w:r>
          </w:p>
        </w:tc>
        <w:tc>
          <w:tcPr>
            <w:tcW w:w="0" w:type="auto"/>
          </w:tcPr>
          <w:p w14:paraId="38BA7E91" w14:textId="77777777" w:rsidR="005E6B1F" w:rsidRPr="0068725C" w:rsidRDefault="005E6B1F" w:rsidP="000F233E">
            <w:pPr>
              <w:ind w:left="-65"/>
              <w:jc w:val="left"/>
            </w:pPr>
            <w:r>
              <w:t>Circuit values outputted.</w:t>
            </w:r>
          </w:p>
        </w:tc>
        <w:tc>
          <w:tcPr>
            <w:tcW w:w="0" w:type="auto"/>
          </w:tcPr>
          <w:p w14:paraId="65964E13" w14:textId="77777777" w:rsidR="005E6B1F" w:rsidRDefault="005E6B1F" w:rsidP="000F233E">
            <w:pPr>
              <w:jc w:val="left"/>
            </w:pPr>
            <w:r>
              <w:t>Values calculated and displayed to the user.</w:t>
            </w:r>
          </w:p>
          <w:p w14:paraId="523E2118" w14:textId="77777777" w:rsidR="005E6B1F" w:rsidRPr="00437897" w:rsidRDefault="005E6B1F" w:rsidP="000F233E">
            <w:pPr>
              <w:jc w:val="left"/>
            </w:pPr>
            <w:r>
              <w:rPr>
                <w:b/>
                <w:bCs/>
              </w:rPr>
              <w:t>Pass</w:t>
            </w:r>
          </w:p>
        </w:tc>
      </w:tr>
    </w:tbl>
    <w:p w14:paraId="70241E84" w14:textId="77777777" w:rsidR="005E6B1F" w:rsidRDefault="005E6B1F" w:rsidP="005E6B1F">
      <w:pPr>
        <w:rPr>
          <w:lang w:val="en-US"/>
        </w:rPr>
      </w:pPr>
    </w:p>
    <w:p w14:paraId="34B3A936" w14:textId="77777777" w:rsidR="005E6B1F" w:rsidRDefault="005E6B1F" w:rsidP="005E6B1F">
      <w:pPr>
        <w:rPr>
          <w:lang w:val="en-US"/>
        </w:rPr>
      </w:pPr>
    </w:p>
    <w:p w14:paraId="6B6F4ED0" w14:textId="77777777" w:rsidR="005E6B1F" w:rsidRDefault="005E6B1F" w:rsidP="005E6B1F">
      <w:pPr>
        <w:rPr>
          <w:lang w:val="en-US"/>
        </w:rPr>
      </w:pPr>
      <w:r>
        <w:rPr>
          <w:lang w:val="en-US"/>
        </w:rPr>
        <w:t>Evidence for test 1:</w:t>
      </w:r>
    </w:p>
    <w:p w14:paraId="282F655E" w14:textId="77777777" w:rsidR="005E6B1F" w:rsidRDefault="005E6B1F" w:rsidP="005E6B1F">
      <w:pPr>
        <w:jc w:val="left"/>
        <w:rPr>
          <w:lang w:val="en-US"/>
        </w:rPr>
      </w:pPr>
      <w:r>
        <w:rPr>
          <w:lang w:val="en-US"/>
        </w:rPr>
        <w:t>Netlist file:</w:t>
      </w:r>
      <w:r>
        <w:rPr>
          <w:lang w:val="en-US"/>
        </w:rPr>
        <w:tab/>
      </w:r>
      <w:r>
        <w:rPr>
          <w:lang w:val="en-US"/>
        </w:rPr>
        <w:tab/>
      </w:r>
      <w:r>
        <w:rPr>
          <w:lang w:val="en-US"/>
        </w:rPr>
        <w:tab/>
      </w:r>
      <w:r>
        <w:rPr>
          <w:lang w:val="en-US"/>
        </w:rPr>
        <w:tab/>
      </w:r>
      <w:r>
        <w:rPr>
          <w:lang w:val="en-US"/>
        </w:rPr>
        <w:tab/>
      </w:r>
      <w:r>
        <w:rPr>
          <w:lang w:val="en-US"/>
        </w:rPr>
        <w:tab/>
        <w:t>Parsed values:</w:t>
      </w:r>
      <w:r w:rsidRPr="0039553C">
        <w:rPr>
          <w:noProof/>
          <w:lang w:val="en-US"/>
        </w:rPr>
        <w:drawing>
          <wp:inline distT="0" distB="0" distL="0" distR="0" wp14:anchorId="41A708CF" wp14:editId="4009C2C5">
            <wp:extent cx="2661920" cy="2307573"/>
            <wp:effectExtent l="0" t="0" r="5080" b="0"/>
            <wp:docPr id="239" name="Slika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78753" cy="2322165"/>
                    </a:xfrm>
                    <a:prstGeom prst="rect">
                      <a:avLst/>
                    </a:prstGeom>
                  </pic:spPr>
                </pic:pic>
              </a:graphicData>
            </a:graphic>
          </wp:inline>
        </w:drawing>
      </w:r>
      <w:r>
        <w:rPr>
          <w:lang w:val="en-US"/>
        </w:rPr>
        <w:tab/>
      </w:r>
      <w:r>
        <w:rPr>
          <w:lang w:val="en-US"/>
        </w:rPr>
        <w:tab/>
      </w:r>
      <w:r w:rsidRPr="0039553C">
        <w:rPr>
          <w:noProof/>
          <w:lang w:val="en-US"/>
        </w:rPr>
        <w:drawing>
          <wp:inline distT="0" distB="0" distL="0" distR="0" wp14:anchorId="5181C3AD" wp14:editId="7A3CA1F4">
            <wp:extent cx="2426110" cy="2462868"/>
            <wp:effectExtent l="0" t="0" r="0" b="0"/>
            <wp:docPr id="238" name="Slika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88357" cy="2526058"/>
                    </a:xfrm>
                    <a:prstGeom prst="rect">
                      <a:avLst/>
                    </a:prstGeom>
                  </pic:spPr>
                </pic:pic>
              </a:graphicData>
            </a:graphic>
          </wp:inline>
        </w:drawing>
      </w:r>
    </w:p>
    <w:p w14:paraId="3D509EE4" w14:textId="77777777" w:rsidR="005E6B1F" w:rsidRDefault="005E6B1F" w:rsidP="005E6B1F">
      <w:pPr>
        <w:rPr>
          <w:lang w:val="en-US"/>
        </w:rPr>
      </w:pPr>
    </w:p>
    <w:p w14:paraId="58EC5F34" w14:textId="77777777" w:rsidR="005E6B1F" w:rsidRDefault="005E6B1F" w:rsidP="005E6B1F">
      <w:pPr>
        <w:rPr>
          <w:lang w:val="en-US"/>
        </w:rPr>
      </w:pPr>
      <w:r>
        <w:rPr>
          <w:lang w:val="en-US"/>
        </w:rPr>
        <w:t>Evidence for test 2</w:t>
      </w:r>
    </w:p>
    <w:p w14:paraId="7F0D2794" w14:textId="77777777" w:rsidR="005E6B1F" w:rsidRDefault="005E6B1F" w:rsidP="005E6B1F">
      <w:pPr>
        <w:jc w:val="left"/>
        <w:rPr>
          <w:noProof/>
        </w:rPr>
      </w:pPr>
      <w:r>
        <w:rPr>
          <w:lang w:val="en-US"/>
        </w:rPr>
        <w:lastRenderedPageBreak/>
        <w:t>Example circuit with its matrix equation:</w:t>
      </w:r>
      <w:r w:rsidRPr="00CF4391">
        <w:rPr>
          <w:noProof/>
        </w:rPr>
        <w:t xml:space="preserve"> </w:t>
      </w:r>
      <w:r w:rsidRPr="00CF4391">
        <w:rPr>
          <w:noProof/>
          <w:lang w:val="en-US"/>
        </w:rPr>
        <w:drawing>
          <wp:inline distT="0" distB="0" distL="0" distR="0" wp14:anchorId="031E133E" wp14:editId="33D4DFE8">
            <wp:extent cx="5943600" cy="1866265"/>
            <wp:effectExtent l="0" t="0" r="0" b="635"/>
            <wp:docPr id="241" name="Slika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1866265"/>
                    </a:xfrm>
                    <a:prstGeom prst="rect">
                      <a:avLst/>
                    </a:prstGeom>
                  </pic:spPr>
                </pic:pic>
              </a:graphicData>
            </a:graphic>
          </wp:inline>
        </w:drawing>
      </w:r>
    </w:p>
    <w:p w14:paraId="36B442DD" w14:textId="77777777" w:rsidR="005E6B1F" w:rsidRDefault="005E6B1F" w:rsidP="005E6B1F">
      <w:pPr>
        <w:jc w:val="left"/>
        <w:rPr>
          <w:noProof/>
        </w:rPr>
      </w:pPr>
      <w:r>
        <w:rPr>
          <w:noProof/>
        </w:rPr>
        <w:t>Lets us say that every resistor has value of 10 ohms and evrey independent voltage source has value of 9 volts. Below is a matrix calculation done by hand.</w:t>
      </w:r>
    </w:p>
    <w:p w14:paraId="3C75F9EB" w14:textId="77777777" w:rsidR="005E6B1F" w:rsidRDefault="005E6B1F" w:rsidP="005E6B1F">
      <w:pPr>
        <w:jc w:val="left"/>
        <w:rPr>
          <w:noProof/>
        </w:rPr>
      </w:pPr>
      <w:r w:rsidRPr="00D442CB">
        <w:rPr>
          <w:noProof/>
          <w:lang w:val="en-US"/>
        </w:rPr>
        <w:drawing>
          <wp:inline distT="0" distB="0" distL="0" distR="0" wp14:anchorId="089E8B79" wp14:editId="45595050">
            <wp:extent cx="3487994" cy="1100419"/>
            <wp:effectExtent l="0" t="0" r="0" b="5080"/>
            <wp:docPr id="242" name="Slika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55834" cy="1121822"/>
                    </a:xfrm>
                    <a:prstGeom prst="rect">
                      <a:avLst/>
                    </a:prstGeom>
                  </pic:spPr>
                </pic:pic>
              </a:graphicData>
            </a:graphic>
          </wp:inline>
        </w:drawing>
      </w:r>
      <w:r w:rsidRPr="00D442CB">
        <w:rPr>
          <w:noProof/>
        </w:rPr>
        <w:t xml:space="preserve"> </w:t>
      </w:r>
      <w:r w:rsidRPr="00D442CB">
        <w:rPr>
          <w:noProof/>
          <w:lang w:val="en-US"/>
        </w:rPr>
        <w:drawing>
          <wp:inline distT="0" distB="0" distL="0" distR="0" wp14:anchorId="0E6ADF1D" wp14:editId="34FE0B0A">
            <wp:extent cx="3468590" cy="3075038"/>
            <wp:effectExtent l="0" t="0" r="0" b="0"/>
            <wp:docPr id="243" name="Slika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85947" cy="3090426"/>
                    </a:xfrm>
                    <a:prstGeom prst="rect">
                      <a:avLst/>
                    </a:prstGeom>
                  </pic:spPr>
                </pic:pic>
              </a:graphicData>
            </a:graphic>
          </wp:inline>
        </w:drawing>
      </w:r>
    </w:p>
    <w:p w14:paraId="150179DA" w14:textId="77777777" w:rsidR="005E6B1F" w:rsidRDefault="005E6B1F" w:rsidP="005E6B1F">
      <w:pPr>
        <w:jc w:val="left"/>
        <w:rPr>
          <w:noProof/>
        </w:rPr>
      </w:pPr>
    </w:p>
    <w:p w14:paraId="74AC4CA0" w14:textId="77777777" w:rsidR="005E6B1F" w:rsidRDefault="005E6B1F" w:rsidP="005E6B1F">
      <w:pPr>
        <w:jc w:val="left"/>
        <w:rPr>
          <w:noProof/>
        </w:rPr>
      </w:pPr>
      <w:r>
        <w:rPr>
          <w:noProof/>
        </w:rPr>
        <w:lastRenderedPageBreak/>
        <w:t>Screenshot of example circuit buit in the simulator:</w:t>
      </w:r>
      <w:r w:rsidRPr="006E793C">
        <w:rPr>
          <w:noProof/>
        </w:rPr>
        <w:t xml:space="preserve"> </w:t>
      </w:r>
      <w:r w:rsidRPr="006E793C">
        <w:rPr>
          <w:noProof/>
        </w:rPr>
        <w:drawing>
          <wp:inline distT="0" distB="0" distL="0" distR="0" wp14:anchorId="10FA5E9F" wp14:editId="700CA106">
            <wp:extent cx="3185652" cy="2326275"/>
            <wp:effectExtent l="0" t="0" r="0" b="0"/>
            <wp:docPr id="246" name="Slika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196754" cy="2334382"/>
                    </a:xfrm>
                    <a:prstGeom prst="rect">
                      <a:avLst/>
                    </a:prstGeom>
                  </pic:spPr>
                </pic:pic>
              </a:graphicData>
            </a:graphic>
          </wp:inline>
        </w:drawing>
      </w:r>
    </w:p>
    <w:p w14:paraId="11048B51" w14:textId="77777777" w:rsidR="005E6B1F" w:rsidRDefault="005E6B1F" w:rsidP="005E6B1F">
      <w:pPr>
        <w:jc w:val="left"/>
        <w:rPr>
          <w:noProof/>
        </w:rPr>
      </w:pPr>
      <w:r>
        <w:rPr>
          <w:noProof/>
        </w:rPr>
        <w:t>Screenshot of x matrix:</w:t>
      </w:r>
      <w:r w:rsidRPr="006E793C">
        <w:rPr>
          <w:noProof/>
          <w:lang w:val="en-US"/>
        </w:rPr>
        <w:drawing>
          <wp:inline distT="0" distB="0" distL="0" distR="0" wp14:anchorId="2F8A43EA" wp14:editId="665C2EAA">
            <wp:extent cx="5943600" cy="1506220"/>
            <wp:effectExtent l="0" t="0" r="0" b="0"/>
            <wp:docPr id="244" name="Slika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1506220"/>
                    </a:xfrm>
                    <a:prstGeom prst="rect">
                      <a:avLst/>
                    </a:prstGeom>
                  </pic:spPr>
                </pic:pic>
              </a:graphicData>
            </a:graphic>
          </wp:inline>
        </w:drawing>
      </w:r>
    </w:p>
    <w:p w14:paraId="76615932" w14:textId="77777777" w:rsidR="005E6B1F" w:rsidRDefault="005E6B1F" w:rsidP="005E6B1F">
      <w:pPr>
        <w:jc w:val="left"/>
        <w:rPr>
          <w:noProof/>
        </w:rPr>
      </w:pPr>
    </w:p>
    <w:p w14:paraId="0FA7CAE7" w14:textId="77777777" w:rsidR="005E6B1F" w:rsidRDefault="005E6B1F" w:rsidP="005E6B1F">
      <w:pPr>
        <w:jc w:val="left"/>
        <w:rPr>
          <w:noProof/>
        </w:rPr>
      </w:pPr>
      <w:r>
        <w:rPr>
          <w:lang w:val="en-US"/>
        </w:rPr>
        <w:t>Screenshot evidence for test 3 (example circuit was used):</w:t>
      </w:r>
      <w:r w:rsidRPr="006E793C">
        <w:rPr>
          <w:noProof/>
        </w:rPr>
        <w:t xml:space="preserve"> </w:t>
      </w:r>
      <w:r w:rsidRPr="006E793C">
        <w:rPr>
          <w:noProof/>
          <w:lang w:val="en-US"/>
        </w:rPr>
        <w:drawing>
          <wp:inline distT="0" distB="0" distL="0" distR="0" wp14:anchorId="7977149C" wp14:editId="685E913E">
            <wp:extent cx="4496427" cy="2610214"/>
            <wp:effectExtent l="0" t="0" r="0" b="0"/>
            <wp:docPr id="245" name="Slika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96427" cy="2610214"/>
                    </a:xfrm>
                    <a:prstGeom prst="rect">
                      <a:avLst/>
                    </a:prstGeom>
                  </pic:spPr>
                </pic:pic>
              </a:graphicData>
            </a:graphic>
          </wp:inline>
        </w:drawing>
      </w:r>
    </w:p>
    <w:p w14:paraId="331FBD96" w14:textId="77777777" w:rsidR="005E6B1F" w:rsidRDefault="005E6B1F" w:rsidP="005E6B1F">
      <w:pPr>
        <w:jc w:val="left"/>
        <w:rPr>
          <w:noProof/>
        </w:rPr>
      </w:pPr>
    </w:p>
    <w:p w14:paraId="63B8E9C6" w14:textId="77777777" w:rsidR="005E6B1F" w:rsidRDefault="005E6B1F" w:rsidP="005E6B1F">
      <w:pPr>
        <w:jc w:val="left"/>
        <w:rPr>
          <w:noProof/>
        </w:rPr>
      </w:pPr>
      <w:r>
        <w:rPr>
          <w:lang w:val="en-US"/>
        </w:rPr>
        <w:lastRenderedPageBreak/>
        <w:t>Screenshot evidence for test 4:</w:t>
      </w:r>
      <w:r w:rsidRPr="006E793C">
        <w:rPr>
          <w:noProof/>
        </w:rPr>
        <w:t xml:space="preserve"> </w:t>
      </w:r>
      <w:r w:rsidRPr="006E793C">
        <w:rPr>
          <w:noProof/>
          <w:lang w:val="en-US"/>
        </w:rPr>
        <w:drawing>
          <wp:inline distT="0" distB="0" distL="0" distR="0" wp14:anchorId="0EF6D902" wp14:editId="2EEFE144">
            <wp:extent cx="5943600" cy="3187700"/>
            <wp:effectExtent l="0" t="0" r="0" b="0"/>
            <wp:docPr id="247" name="Slika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187700"/>
                    </a:xfrm>
                    <a:prstGeom prst="rect">
                      <a:avLst/>
                    </a:prstGeom>
                  </pic:spPr>
                </pic:pic>
              </a:graphicData>
            </a:graphic>
          </wp:inline>
        </w:drawing>
      </w:r>
    </w:p>
    <w:p w14:paraId="47ED394E" w14:textId="77777777" w:rsidR="005E6B1F" w:rsidRDefault="005E6B1F" w:rsidP="005E6B1F">
      <w:pPr>
        <w:jc w:val="left"/>
        <w:rPr>
          <w:noProof/>
        </w:rPr>
      </w:pPr>
    </w:p>
    <w:p w14:paraId="72BC4025" w14:textId="77777777" w:rsidR="005E6B1F" w:rsidRDefault="005E6B1F" w:rsidP="005E6B1F">
      <w:pPr>
        <w:jc w:val="left"/>
        <w:rPr>
          <w:lang w:val="en-US"/>
        </w:rPr>
      </w:pPr>
      <w:r>
        <w:rPr>
          <w:lang w:val="en-US"/>
        </w:rPr>
        <w:t>Screenshot evidence for test 5:</w:t>
      </w:r>
      <w:r w:rsidRPr="006E793C">
        <w:rPr>
          <w:noProof/>
          <w:lang w:val="en-US"/>
        </w:rPr>
        <w:drawing>
          <wp:inline distT="0" distB="0" distL="0" distR="0" wp14:anchorId="43A1C8BE" wp14:editId="309EEF1A">
            <wp:extent cx="5943600" cy="3187065"/>
            <wp:effectExtent l="0" t="0" r="0" b="0"/>
            <wp:docPr id="248" name="Slika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187065"/>
                    </a:xfrm>
                    <a:prstGeom prst="rect">
                      <a:avLst/>
                    </a:prstGeom>
                  </pic:spPr>
                </pic:pic>
              </a:graphicData>
            </a:graphic>
          </wp:inline>
        </w:drawing>
      </w:r>
    </w:p>
    <w:p w14:paraId="3AF5D157" w14:textId="77777777" w:rsidR="005E6B1F" w:rsidRDefault="005E6B1F" w:rsidP="005E6B1F">
      <w:pPr>
        <w:jc w:val="left"/>
        <w:rPr>
          <w:lang w:val="en-US"/>
        </w:rPr>
      </w:pPr>
    </w:p>
    <w:p w14:paraId="036CC0DD" w14:textId="77777777" w:rsidR="005E6B1F" w:rsidRDefault="005E6B1F" w:rsidP="005E6B1F">
      <w:pPr>
        <w:jc w:val="left"/>
        <w:rPr>
          <w:noProof/>
        </w:rPr>
      </w:pPr>
      <w:r>
        <w:rPr>
          <w:lang w:val="en-US"/>
        </w:rPr>
        <w:lastRenderedPageBreak/>
        <w:t>Screenshot evidence for test 6:</w:t>
      </w:r>
      <w:r w:rsidRPr="00A761BF">
        <w:rPr>
          <w:noProof/>
        </w:rPr>
        <w:t xml:space="preserve"> </w:t>
      </w:r>
      <w:r w:rsidRPr="00A761BF">
        <w:rPr>
          <w:noProof/>
          <w:lang w:val="en-US"/>
        </w:rPr>
        <w:drawing>
          <wp:inline distT="0" distB="0" distL="0" distR="0" wp14:anchorId="5C477642" wp14:editId="3C90BC8F">
            <wp:extent cx="5943600" cy="1379855"/>
            <wp:effectExtent l="0" t="0" r="0" b="0"/>
            <wp:docPr id="253" name="Slika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1379855"/>
                    </a:xfrm>
                    <a:prstGeom prst="rect">
                      <a:avLst/>
                    </a:prstGeom>
                  </pic:spPr>
                </pic:pic>
              </a:graphicData>
            </a:graphic>
          </wp:inline>
        </w:drawing>
      </w:r>
    </w:p>
    <w:p w14:paraId="7E2F91FB" w14:textId="77777777" w:rsidR="005E6B1F" w:rsidRDefault="005E6B1F" w:rsidP="005E6B1F">
      <w:pPr>
        <w:jc w:val="left"/>
        <w:rPr>
          <w:noProof/>
        </w:rPr>
      </w:pPr>
      <w:r>
        <w:rPr>
          <w:noProof/>
        </w:rPr>
        <w:t>To fix this error I will add try and except statement to the code:</w:t>
      </w:r>
    </w:p>
    <w:p w14:paraId="02005721" w14:textId="77777777" w:rsidR="005E6B1F" w:rsidRPr="00A761BF" w:rsidRDefault="005E6B1F" w:rsidP="005E6B1F">
      <w:pPr>
        <w:jc w:val="left"/>
        <w:rPr>
          <w:noProof/>
        </w:rPr>
      </w:pPr>
      <w:r w:rsidRPr="00A761BF">
        <w:rPr>
          <w:noProof/>
        </w:rPr>
        <w:drawing>
          <wp:inline distT="0" distB="0" distL="0" distR="0" wp14:anchorId="179E9A16" wp14:editId="3A89F331">
            <wp:extent cx="5943600" cy="2032000"/>
            <wp:effectExtent l="0" t="0" r="0" b="6350"/>
            <wp:docPr id="254" name="Slika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032000"/>
                    </a:xfrm>
                    <a:prstGeom prst="rect">
                      <a:avLst/>
                    </a:prstGeom>
                  </pic:spPr>
                </pic:pic>
              </a:graphicData>
            </a:graphic>
          </wp:inline>
        </w:drawing>
      </w:r>
    </w:p>
    <w:p w14:paraId="621B33B9" w14:textId="77777777" w:rsidR="005E6B1F" w:rsidRPr="00A761BF" w:rsidRDefault="005E6B1F" w:rsidP="005E6B1F">
      <w:pPr>
        <w:jc w:val="left"/>
        <w:rPr>
          <w:lang w:val="en-US"/>
        </w:rPr>
      </w:pPr>
      <w:r>
        <w:rPr>
          <w:lang w:val="en-US"/>
        </w:rPr>
        <w:t>Screenshot with the new code:</w:t>
      </w:r>
      <w:r w:rsidRPr="00A04F26">
        <w:rPr>
          <w:noProof/>
        </w:rPr>
        <w:t xml:space="preserve"> </w:t>
      </w:r>
      <w:r w:rsidRPr="00A04F26">
        <w:rPr>
          <w:noProof/>
          <w:lang w:val="en-US"/>
        </w:rPr>
        <w:drawing>
          <wp:inline distT="0" distB="0" distL="0" distR="0" wp14:anchorId="5943774A" wp14:editId="0C443F95">
            <wp:extent cx="5943600" cy="3185795"/>
            <wp:effectExtent l="0" t="0" r="0" b="0"/>
            <wp:docPr id="249" name="Slika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185795"/>
                    </a:xfrm>
                    <a:prstGeom prst="rect">
                      <a:avLst/>
                    </a:prstGeom>
                  </pic:spPr>
                </pic:pic>
              </a:graphicData>
            </a:graphic>
          </wp:inline>
        </w:drawing>
      </w:r>
    </w:p>
    <w:p w14:paraId="489C3CE4" w14:textId="77777777" w:rsidR="005E6B1F" w:rsidRDefault="005E6B1F" w:rsidP="005E6B1F">
      <w:pPr>
        <w:jc w:val="left"/>
        <w:rPr>
          <w:noProof/>
        </w:rPr>
      </w:pPr>
    </w:p>
    <w:p w14:paraId="2CD8CAE6" w14:textId="77777777" w:rsidR="005E6B1F" w:rsidRDefault="005E6B1F" w:rsidP="005E6B1F">
      <w:pPr>
        <w:jc w:val="left"/>
        <w:rPr>
          <w:lang w:val="en-US"/>
        </w:rPr>
      </w:pPr>
      <w:r>
        <w:rPr>
          <w:lang w:val="en-US"/>
        </w:rPr>
        <w:lastRenderedPageBreak/>
        <w:t xml:space="preserve">Screenshot evidence for test 7: </w:t>
      </w:r>
      <w:r w:rsidRPr="00A04F26">
        <w:rPr>
          <w:noProof/>
          <w:lang w:val="en-US"/>
        </w:rPr>
        <w:drawing>
          <wp:inline distT="0" distB="0" distL="0" distR="0" wp14:anchorId="3147E79C" wp14:editId="2E8D1328">
            <wp:extent cx="5943600" cy="3184525"/>
            <wp:effectExtent l="0" t="0" r="0" b="0"/>
            <wp:docPr id="250" name="Slika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184525"/>
                    </a:xfrm>
                    <a:prstGeom prst="rect">
                      <a:avLst/>
                    </a:prstGeom>
                  </pic:spPr>
                </pic:pic>
              </a:graphicData>
            </a:graphic>
          </wp:inline>
        </w:drawing>
      </w:r>
    </w:p>
    <w:p w14:paraId="13ECABC1" w14:textId="77777777" w:rsidR="005E6B1F" w:rsidRDefault="005E6B1F" w:rsidP="005E6B1F">
      <w:pPr>
        <w:jc w:val="left"/>
        <w:rPr>
          <w:lang w:val="en-US"/>
        </w:rPr>
      </w:pPr>
    </w:p>
    <w:p w14:paraId="7985C88D" w14:textId="77777777" w:rsidR="005E6B1F" w:rsidRDefault="005E6B1F" w:rsidP="005E6B1F">
      <w:pPr>
        <w:jc w:val="left"/>
        <w:rPr>
          <w:lang w:val="en-US"/>
        </w:rPr>
      </w:pPr>
      <w:r>
        <w:rPr>
          <w:lang w:val="en-US"/>
        </w:rPr>
        <w:t>Screenshot evidence for test 8:</w:t>
      </w:r>
      <w:r w:rsidRPr="00A04F26">
        <w:rPr>
          <w:noProof/>
        </w:rPr>
        <w:t xml:space="preserve"> </w:t>
      </w:r>
      <w:r w:rsidRPr="00A04F26">
        <w:rPr>
          <w:noProof/>
          <w:lang w:val="en-US"/>
        </w:rPr>
        <w:drawing>
          <wp:inline distT="0" distB="0" distL="0" distR="0" wp14:anchorId="7524A3F2" wp14:editId="19B26085">
            <wp:extent cx="5943600" cy="3165475"/>
            <wp:effectExtent l="0" t="0" r="0" b="0"/>
            <wp:docPr id="251" name="Slika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3165475"/>
                    </a:xfrm>
                    <a:prstGeom prst="rect">
                      <a:avLst/>
                    </a:prstGeom>
                  </pic:spPr>
                </pic:pic>
              </a:graphicData>
            </a:graphic>
          </wp:inline>
        </w:drawing>
      </w:r>
    </w:p>
    <w:p w14:paraId="1C6BC754" w14:textId="77777777" w:rsidR="005E6B1F" w:rsidRDefault="005E6B1F" w:rsidP="005E6B1F">
      <w:pPr>
        <w:jc w:val="left"/>
        <w:rPr>
          <w:lang w:val="en-US"/>
        </w:rPr>
      </w:pPr>
    </w:p>
    <w:p w14:paraId="6DCAAFF7" w14:textId="77777777" w:rsidR="005E6B1F" w:rsidRDefault="005E6B1F" w:rsidP="005E6B1F">
      <w:pPr>
        <w:jc w:val="left"/>
        <w:rPr>
          <w:lang w:val="en-US"/>
        </w:rPr>
      </w:pPr>
      <w:r>
        <w:rPr>
          <w:lang w:val="en-US"/>
        </w:rPr>
        <w:t>Screenshot evidence for test 9:</w:t>
      </w:r>
    </w:p>
    <w:p w14:paraId="13CD7764" w14:textId="77777777" w:rsidR="005E6B1F" w:rsidRDefault="005E6B1F" w:rsidP="005E6B1F">
      <w:pPr>
        <w:jc w:val="left"/>
        <w:rPr>
          <w:lang w:val="en-US"/>
        </w:rPr>
      </w:pPr>
      <w:r w:rsidRPr="00A04F26">
        <w:rPr>
          <w:noProof/>
          <w:lang w:val="en-US"/>
        </w:rPr>
        <w:lastRenderedPageBreak/>
        <w:drawing>
          <wp:inline distT="0" distB="0" distL="0" distR="0" wp14:anchorId="6B2D8D7B" wp14:editId="4D99863E">
            <wp:extent cx="5943600" cy="3192780"/>
            <wp:effectExtent l="0" t="0" r="0" b="7620"/>
            <wp:docPr id="252" name="Slika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192780"/>
                    </a:xfrm>
                    <a:prstGeom prst="rect">
                      <a:avLst/>
                    </a:prstGeom>
                  </pic:spPr>
                </pic:pic>
              </a:graphicData>
            </a:graphic>
          </wp:inline>
        </w:drawing>
      </w:r>
    </w:p>
    <w:p w14:paraId="4C69F717" w14:textId="77777777" w:rsidR="005E6B1F" w:rsidRDefault="005E6B1F" w:rsidP="005E6B1F">
      <w:pPr>
        <w:spacing w:after="160" w:line="259" w:lineRule="auto"/>
        <w:jc w:val="left"/>
        <w:rPr>
          <w:lang w:val="en-US"/>
        </w:rPr>
      </w:pPr>
      <w:r>
        <w:rPr>
          <w:lang w:val="en-US"/>
        </w:rPr>
        <w:br w:type="page"/>
      </w:r>
    </w:p>
    <w:p w14:paraId="18391D4D" w14:textId="77777777" w:rsidR="005E6B1F" w:rsidRDefault="005E6B1F" w:rsidP="005E6B1F">
      <w:pPr>
        <w:pStyle w:val="Naslov2"/>
        <w:rPr>
          <w:lang w:val="en-US"/>
        </w:rPr>
      </w:pPr>
      <w:bookmarkStart w:id="9" w:name="_Toc67692232"/>
      <w:r>
        <w:rPr>
          <w:lang w:val="en-US"/>
        </w:rPr>
        <w:lastRenderedPageBreak/>
        <w:t>Objective 5</w:t>
      </w:r>
      <w:bookmarkEnd w:id="9"/>
    </w:p>
    <w:p w14:paraId="6225D4AF" w14:textId="77777777" w:rsidR="005E6B1F" w:rsidRPr="0066090F" w:rsidRDefault="005E6B1F" w:rsidP="005E6B1F">
      <w:pPr>
        <w:pStyle w:val="Odlomakpopisa"/>
        <w:numPr>
          <w:ilvl w:val="0"/>
          <w:numId w:val="29"/>
        </w:numPr>
        <w:rPr>
          <w:i/>
          <w:iCs/>
        </w:rPr>
      </w:pPr>
      <w:bookmarkStart w:id="10" w:name="_Hlk67670372"/>
      <w:r w:rsidRPr="0066090F">
        <w:rPr>
          <w:i/>
          <w:iCs/>
        </w:rPr>
        <w:t>User will have an option to save the circuit once it was analysed. After the circuit’s netlist was created and stored in the external file, user will be asked if they would like to save the circuit. If the user chooses not to save it, the file containing the circuit’s information will be deleted after appropriate calculations have been made (MNA) and final results have been displayed to the user. If the user decides to save it, netlist information will be saved.</w:t>
      </w:r>
    </w:p>
    <w:tbl>
      <w:tblPr>
        <w:tblStyle w:val="Reetkatablice"/>
        <w:tblW w:w="0" w:type="auto"/>
        <w:tblLook w:val="04A0" w:firstRow="1" w:lastRow="0" w:firstColumn="1" w:lastColumn="0" w:noHBand="0" w:noVBand="1"/>
      </w:tblPr>
      <w:tblGrid>
        <w:gridCol w:w="703"/>
        <w:gridCol w:w="1156"/>
        <w:gridCol w:w="2123"/>
        <w:gridCol w:w="745"/>
        <w:gridCol w:w="1319"/>
        <w:gridCol w:w="1869"/>
        <w:gridCol w:w="1435"/>
      </w:tblGrid>
      <w:tr w:rsidR="005E6B1F" w:rsidRPr="00B41AFF" w14:paraId="2E83CB0C" w14:textId="77777777" w:rsidTr="000F233E">
        <w:tc>
          <w:tcPr>
            <w:tcW w:w="703" w:type="dxa"/>
          </w:tcPr>
          <w:bookmarkEnd w:id="10"/>
          <w:p w14:paraId="605D22E0" w14:textId="77777777" w:rsidR="005E6B1F" w:rsidRPr="00B41AFF" w:rsidRDefault="005E6B1F" w:rsidP="000F233E">
            <w:pPr>
              <w:ind w:left="-108" w:right="-27"/>
              <w:jc w:val="left"/>
              <w:rPr>
                <w:b/>
                <w:bCs/>
              </w:rPr>
            </w:pPr>
            <w:r w:rsidRPr="00B41AFF">
              <w:rPr>
                <w:b/>
                <w:bCs/>
              </w:rPr>
              <w:t>Test No.</w:t>
            </w:r>
          </w:p>
        </w:tc>
        <w:tc>
          <w:tcPr>
            <w:tcW w:w="1156" w:type="dxa"/>
          </w:tcPr>
          <w:p w14:paraId="700FDB64" w14:textId="77777777" w:rsidR="005E6B1F" w:rsidRPr="00B41AFF" w:rsidRDefault="005E6B1F" w:rsidP="000F233E">
            <w:pPr>
              <w:ind w:left="-47" w:right="-127"/>
              <w:jc w:val="left"/>
              <w:rPr>
                <w:b/>
                <w:bCs/>
              </w:rPr>
            </w:pPr>
            <w:r w:rsidRPr="00B41AFF">
              <w:rPr>
                <w:b/>
                <w:bCs/>
              </w:rPr>
              <w:t>Objective number being tested</w:t>
            </w:r>
          </w:p>
        </w:tc>
        <w:tc>
          <w:tcPr>
            <w:tcW w:w="0" w:type="auto"/>
          </w:tcPr>
          <w:p w14:paraId="2B607A60" w14:textId="77777777" w:rsidR="005E6B1F" w:rsidRPr="00B41AFF" w:rsidRDefault="005E6B1F" w:rsidP="000F233E">
            <w:pPr>
              <w:ind w:left="-89" w:right="3"/>
              <w:jc w:val="left"/>
              <w:rPr>
                <w:b/>
                <w:bCs/>
              </w:rPr>
            </w:pPr>
            <w:r w:rsidRPr="00B41AFF">
              <w:rPr>
                <w:b/>
                <w:bCs/>
              </w:rPr>
              <w:t>Test description</w:t>
            </w:r>
          </w:p>
        </w:tc>
        <w:tc>
          <w:tcPr>
            <w:tcW w:w="0" w:type="auto"/>
          </w:tcPr>
          <w:p w14:paraId="2F436FD8" w14:textId="77777777" w:rsidR="005E6B1F" w:rsidRPr="00B41AFF" w:rsidRDefault="005E6B1F" w:rsidP="000F233E">
            <w:pPr>
              <w:ind w:left="-78"/>
              <w:jc w:val="left"/>
              <w:rPr>
                <w:b/>
                <w:bCs/>
              </w:rPr>
            </w:pPr>
            <w:r w:rsidRPr="00B41AFF">
              <w:rPr>
                <w:b/>
                <w:bCs/>
              </w:rPr>
              <w:t>User input</w:t>
            </w:r>
          </w:p>
        </w:tc>
        <w:tc>
          <w:tcPr>
            <w:tcW w:w="0" w:type="auto"/>
          </w:tcPr>
          <w:p w14:paraId="4926896F" w14:textId="77777777" w:rsidR="005E6B1F" w:rsidRPr="00B41AFF" w:rsidRDefault="005E6B1F" w:rsidP="000F233E">
            <w:pPr>
              <w:ind w:left="-76"/>
              <w:jc w:val="left"/>
              <w:rPr>
                <w:b/>
                <w:bCs/>
              </w:rPr>
            </w:pPr>
            <w:r w:rsidRPr="00B41AFF">
              <w:rPr>
                <w:b/>
                <w:bCs/>
              </w:rPr>
              <w:t>Expected outcome</w:t>
            </w:r>
          </w:p>
        </w:tc>
        <w:tc>
          <w:tcPr>
            <w:tcW w:w="0" w:type="auto"/>
          </w:tcPr>
          <w:p w14:paraId="66734A9A" w14:textId="77777777" w:rsidR="005E6B1F" w:rsidRPr="00B41AFF" w:rsidRDefault="005E6B1F" w:rsidP="000F233E">
            <w:pPr>
              <w:ind w:left="-65"/>
              <w:jc w:val="left"/>
              <w:rPr>
                <w:b/>
                <w:bCs/>
              </w:rPr>
            </w:pPr>
            <w:r w:rsidRPr="00B41AFF">
              <w:rPr>
                <w:b/>
                <w:bCs/>
              </w:rPr>
              <w:t>Actual outcome</w:t>
            </w:r>
          </w:p>
        </w:tc>
        <w:tc>
          <w:tcPr>
            <w:tcW w:w="0" w:type="auto"/>
          </w:tcPr>
          <w:p w14:paraId="7001E9A2" w14:textId="77777777" w:rsidR="005E6B1F" w:rsidRPr="00B41AFF" w:rsidRDefault="005E6B1F" w:rsidP="000F233E">
            <w:pPr>
              <w:jc w:val="left"/>
              <w:rPr>
                <w:b/>
                <w:bCs/>
              </w:rPr>
            </w:pPr>
            <w:r w:rsidRPr="00B41AFF">
              <w:rPr>
                <w:b/>
                <w:bCs/>
              </w:rPr>
              <w:t>Comment on the outcome</w:t>
            </w:r>
          </w:p>
          <w:p w14:paraId="146CD714" w14:textId="77777777" w:rsidR="005E6B1F" w:rsidRPr="00B41AFF" w:rsidRDefault="005E6B1F" w:rsidP="000F233E">
            <w:pPr>
              <w:jc w:val="left"/>
              <w:rPr>
                <w:b/>
                <w:bCs/>
              </w:rPr>
            </w:pPr>
            <w:r w:rsidRPr="00B41AFF">
              <w:rPr>
                <w:b/>
                <w:bCs/>
              </w:rPr>
              <w:t>(Pass/Fail)</w:t>
            </w:r>
          </w:p>
        </w:tc>
      </w:tr>
      <w:tr w:rsidR="005E6B1F" w:rsidRPr="00B9423A" w14:paraId="0F63D956" w14:textId="77777777" w:rsidTr="000F233E">
        <w:tc>
          <w:tcPr>
            <w:tcW w:w="703" w:type="dxa"/>
          </w:tcPr>
          <w:p w14:paraId="1111485B" w14:textId="77777777" w:rsidR="005E6B1F" w:rsidRPr="0068725C" w:rsidRDefault="005E6B1F" w:rsidP="000F233E">
            <w:pPr>
              <w:ind w:left="-108" w:right="-27"/>
              <w:jc w:val="left"/>
            </w:pPr>
            <w:r>
              <w:t>1</w:t>
            </w:r>
          </w:p>
        </w:tc>
        <w:tc>
          <w:tcPr>
            <w:tcW w:w="1156" w:type="dxa"/>
          </w:tcPr>
          <w:p w14:paraId="5F1178FD" w14:textId="77777777" w:rsidR="005E6B1F" w:rsidRPr="0068725C" w:rsidRDefault="005E6B1F" w:rsidP="000F233E">
            <w:pPr>
              <w:ind w:left="-47" w:right="-127"/>
              <w:jc w:val="left"/>
            </w:pPr>
            <w:r>
              <w:t>5.</w:t>
            </w:r>
          </w:p>
        </w:tc>
        <w:tc>
          <w:tcPr>
            <w:tcW w:w="0" w:type="auto"/>
          </w:tcPr>
          <w:p w14:paraId="3C5B6903" w14:textId="77777777" w:rsidR="005E6B1F" w:rsidRPr="0068725C" w:rsidRDefault="005E6B1F" w:rsidP="000F233E">
            <w:pPr>
              <w:ind w:left="-89" w:right="3"/>
              <w:jc w:val="left"/>
            </w:pPr>
            <w:r>
              <w:t>User needs to be asked if they would like to save the netlist file</w:t>
            </w:r>
          </w:p>
        </w:tc>
        <w:tc>
          <w:tcPr>
            <w:tcW w:w="0" w:type="auto"/>
          </w:tcPr>
          <w:p w14:paraId="19D86F89" w14:textId="77777777" w:rsidR="005E6B1F" w:rsidRPr="0068725C" w:rsidRDefault="005E6B1F" w:rsidP="000F233E">
            <w:pPr>
              <w:ind w:left="-78"/>
              <w:jc w:val="left"/>
            </w:pPr>
            <w:r>
              <w:t>No</w:t>
            </w:r>
          </w:p>
        </w:tc>
        <w:tc>
          <w:tcPr>
            <w:tcW w:w="0" w:type="auto"/>
          </w:tcPr>
          <w:p w14:paraId="1F3B8D46" w14:textId="77777777" w:rsidR="005E6B1F" w:rsidRPr="0068725C" w:rsidRDefault="005E6B1F" w:rsidP="000F233E">
            <w:pPr>
              <w:ind w:left="-76"/>
              <w:jc w:val="left"/>
            </w:pPr>
            <w:r>
              <w:t>File does not get saved</w:t>
            </w:r>
          </w:p>
        </w:tc>
        <w:tc>
          <w:tcPr>
            <w:tcW w:w="0" w:type="auto"/>
          </w:tcPr>
          <w:p w14:paraId="4AA77A3D" w14:textId="77777777" w:rsidR="005E6B1F" w:rsidRPr="0068725C" w:rsidRDefault="005E6B1F" w:rsidP="000F233E">
            <w:pPr>
              <w:ind w:left="-65"/>
              <w:jc w:val="left"/>
            </w:pPr>
            <w:r>
              <w:t>File was not saved</w:t>
            </w:r>
          </w:p>
        </w:tc>
        <w:tc>
          <w:tcPr>
            <w:tcW w:w="0" w:type="auto"/>
          </w:tcPr>
          <w:p w14:paraId="16095EC3" w14:textId="77777777" w:rsidR="005E6B1F" w:rsidRDefault="005E6B1F" w:rsidP="000F233E">
            <w:pPr>
              <w:jc w:val="left"/>
            </w:pPr>
            <w:r>
              <w:t>No saved file.</w:t>
            </w:r>
          </w:p>
          <w:p w14:paraId="00852833" w14:textId="77777777" w:rsidR="005E6B1F" w:rsidRPr="005B67FB" w:rsidRDefault="005E6B1F" w:rsidP="000F233E">
            <w:pPr>
              <w:jc w:val="left"/>
              <w:rPr>
                <w:b/>
                <w:bCs/>
              </w:rPr>
            </w:pPr>
            <w:r>
              <w:rPr>
                <w:b/>
                <w:bCs/>
              </w:rPr>
              <w:t>Pass</w:t>
            </w:r>
          </w:p>
        </w:tc>
      </w:tr>
      <w:tr w:rsidR="005E6B1F" w:rsidRPr="00B9423A" w14:paraId="0FC3CAE9" w14:textId="77777777" w:rsidTr="000F233E">
        <w:tc>
          <w:tcPr>
            <w:tcW w:w="703" w:type="dxa"/>
          </w:tcPr>
          <w:p w14:paraId="0495838D" w14:textId="77777777" w:rsidR="005E6B1F" w:rsidRDefault="005E6B1F" w:rsidP="000F233E">
            <w:pPr>
              <w:ind w:left="-108" w:right="-27"/>
              <w:jc w:val="left"/>
            </w:pPr>
            <w:r>
              <w:t>2</w:t>
            </w:r>
          </w:p>
        </w:tc>
        <w:tc>
          <w:tcPr>
            <w:tcW w:w="1156" w:type="dxa"/>
          </w:tcPr>
          <w:p w14:paraId="76E465E3" w14:textId="77777777" w:rsidR="005E6B1F" w:rsidRDefault="005E6B1F" w:rsidP="000F233E">
            <w:pPr>
              <w:ind w:left="-47" w:right="-127"/>
              <w:jc w:val="left"/>
            </w:pPr>
            <w:r>
              <w:t>5.</w:t>
            </w:r>
          </w:p>
        </w:tc>
        <w:tc>
          <w:tcPr>
            <w:tcW w:w="0" w:type="auto"/>
          </w:tcPr>
          <w:p w14:paraId="3325BDB9" w14:textId="77777777" w:rsidR="005E6B1F" w:rsidRDefault="005E6B1F" w:rsidP="000F233E">
            <w:pPr>
              <w:ind w:left="-89" w:right="3"/>
              <w:jc w:val="left"/>
            </w:pPr>
            <w:r>
              <w:t xml:space="preserve">When user decides to save a file, file should be </w:t>
            </w:r>
            <w:proofErr w:type="gramStart"/>
            <w:r>
              <w:t>saved</w:t>
            </w:r>
            <w:proofErr w:type="gramEnd"/>
            <w:r>
              <w:t xml:space="preserve"> and they should be informed about the name of the file.</w:t>
            </w:r>
          </w:p>
        </w:tc>
        <w:tc>
          <w:tcPr>
            <w:tcW w:w="0" w:type="auto"/>
          </w:tcPr>
          <w:p w14:paraId="49EC3501" w14:textId="77777777" w:rsidR="005E6B1F" w:rsidRDefault="005E6B1F" w:rsidP="000F233E">
            <w:pPr>
              <w:ind w:left="-78"/>
              <w:jc w:val="left"/>
            </w:pPr>
            <w:r>
              <w:t>Yes</w:t>
            </w:r>
          </w:p>
        </w:tc>
        <w:tc>
          <w:tcPr>
            <w:tcW w:w="0" w:type="auto"/>
          </w:tcPr>
          <w:p w14:paraId="05BA3631" w14:textId="77777777" w:rsidR="005E6B1F" w:rsidRDefault="005E6B1F" w:rsidP="000F233E">
            <w:pPr>
              <w:ind w:left="-76"/>
              <w:jc w:val="left"/>
            </w:pPr>
            <w:r>
              <w:t>File gets unique title and gets saved</w:t>
            </w:r>
          </w:p>
        </w:tc>
        <w:tc>
          <w:tcPr>
            <w:tcW w:w="0" w:type="auto"/>
          </w:tcPr>
          <w:p w14:paraId="53BDAC93" w14:textId="77777777" w:rsidR="005E6B1F" w:rsidRDefault="005E6B1F" w:rsidP="000F233E">
            <w:pPr>
              <w:ind w:left="-65"/>
              <w:jc w:val="left"/>
            </w:pPr>
            <w:r>
              <w:t>File was saved as ‘dc_circuit1.txt’</w:t>
            </w:r>
          </w:p>
        </w:tc>
        <w:tc>
          <w:tcPr>
            <w:tcW w:w="0" w:type="auto"/>
          </w:tcPr>
          <w:p w14:paraId="2E9254C7" w14:textId="77777777" w:rsidR="005E6B1F" w:rsidRDefault="005E6B1F" w:rsidP="000F233E">
            <w:pPr>
              <w:jc w:val="left"/>
            </w:pPr>
            <w:r>
              <w:t>File saved.</w:t>
            </w:r>
          </w:p>
          <w:p w14:paraId="3ECB13CF" w14:textId="77777777" w:rsidR="005E6B1F" w:rsidRPr="005B67FB" w:rsidRDefault="005E6B1F" w:rsidP="000F233E">
            <w:pPr>
              <w:jc w:val="left"/>
              <w:rPr>
                <w:b/>
                <w:bCs/>
              </w:rPr>
            </w:pPr>
            <w:r>
              <w:rPr>
                <w:b/>
                <w:bCs/>
              </w:rPr>
              <w:t>Pass</w:t>
            </w:r>
          </w:p>
        </w:tc>
      </w:tr>
    </w:tbl>
    <w:p w14:paraId="654C16E6" w14:textId="77777777" w:rsidR="005E6B1F" w:rsidRDefault="005E6B1F" w:rsidP="005E6B1F">
      <w:pPr>
        <w:rPr>
          <w:lang w:val="en-US"/>
        </w:rPr>
      </w:pPr>
    </w:p>
    <w:p w14:paraId="33174F9F" w14:textId="77777777" w:rsidR="005E6B1F" w:rsidRDefault="005E6B1F" w:rsidP="005E6B1F">
      <w:pPr>
        <w:jc w:val="left"/>
        <w:rPr>
          <w:noProof/>
        </w:rPr>
      </w:pPr>
      <w:r>
        <w:rPr>
          <w:lang w:val="en-US"/>
        </w:rPr>
        <w:t>Screenshot evidence for test 1:</w:t>
      </w:r>
      <w:r w:rsidRPr="005B67FB">
        <w:rPr>
          <w:noProof/>
        </w:rPr>
        <w:t xml:space="preserve"> </w:t>
      </w:r>
    </w:p>
    <w:p w14:paraId="205646FA" w14:textId="77777777" w:rsidR="005E6B1F" w:rsidRDefault="005E6B1F" w:rsidP="005E6B1F">
      <w:pPr>
        <w:jc w:val="left"/>
        <w:rPr>
          <w:noProof/>
        </w:rPr>
      </w:pPr>
      <w:r>
        <w:rPr>
          <w:noProof/>
        </w:rPr>
        <w:t>User was asked if they would like to save a file.</w:t>
      </w:r>
    </w:p>
    <w:p w14:paraId="28EDB1D9" w14:textId="77777777" w:rsidR="005E6B1F" w:rsidRDefault="005E6B1F" w:rsidP="005E6B1F">
      <w:pPr>
        <w:jc w:val="left"/>
        <w:rPr>
          <w:noProof/>
        </w:rPr>
      </w:pPr>
      <w:r w:rsidRPr="005B67FB">
        <w:rPr>
          <w:noProof/>
          <w:lang w:val="en-US"/>
        </w:rPr>
        <w:lastRenderedPageBreak/>
        <w:drawing>
          <wp:inline distT="0" distB="0" distL="0" distR="0" wp14:anchorId="15BFDB5B" wp14:editId="7C4EFBEF">
            <wp:extent cx="5332323" cy="3002280"/>
            <wp:effectExtent l="0" t="0" r="1905" b="7620"/>
            <wp:docPr id="257" name="Slika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382220" cy="3030374"/>
                    </a:xfrm>
                    <a:prstGeom prst="rect">
                      <a:avLst/>
                    </a:prstGeom>
                  </pic:spPr>
                </pic:pic>
              </a:graphicData>
            </a:graphic>
          </wp:inline>
        </w:drawing>
      </w:r>
    </w:p>
    <w:p w14:paraId="41CCA12E" w14:textId="77777777" w:rsidR="005E6B1F" w:rsidRDefault="005E6B1F" w:rsidP="005E6B1F">
      <w:pPr>
        <w:jc w:val="left"/>
        <w:rPr>
          <w:lang w:val="en-US"/>
        </w:rPr>
      </w:pPr>
      <w:r>
        <w:rPr>
          <w:lang w:val="en-US"/>
        </w:rPr>
        <w:t>They answered ‘No</w:t>
      </w:r>
      <w:proofErr w:type="gramStart"/>
      <w:r>
        <w:rPr>
          <w:lang w:val="en-US"/>
        </w:rPr>
        <w:t>’</w:t>
      </w:r>
      <w:proofErr w:type="gramEnd"/>
      <w:r>
        <w:rPr>
          <w:lang w:val="en-US"/>
        </w:rPr>
        <w:t xml:space="preserve"> so file didn’t get saved.</w:t>
      </w:r>
    </w:p>
    <w:p w14:paraId="62504943" w14:textId="77777777" w:rsidR="005E6B1F" w:rsidRDefault="005E6B1F" w:rsidP="005E6B1F">
      <w:pPr>
        <w:jc w:val="left"/>
        <w:rPr>
          <w:lang w:val="en-US"/>
        </w:rPr>
      </w:pPr>
    </w:p>
    <w:p w14:paraId="3D176A3A" w14:textId="77777777" w:rsidR="005E6B1F" w:rsidRDefault="005E6B1F" w:rsidP="005E6B1F">
      <w:pPr>
        <w:jc w:val="left"/>
        <w:rPr>
          <w:noProof/>
        </w:rPr>
      </w:pPr>
      <w:r>
        <w:rPr>
          <w:lang w:val="en-US"/>
        </w:rPr>
        <w:t>Screenshot evidence for test 2:</w:t>
      </w:r>
      <w:r w:rsidRPr="005B67FB">
        <w:rPr>
          <w:noProof/>
        </w:rPr>
        <w:t xml:space="preserve"> </w:t>
      </w:r>
    </w:p>
    <w:p w14:paraId="46531992" w14:textId="77777777" w:rsidR="005E6B1F" w:rsidRDefault="005E6B1F" w:rsidP="005E6B1F">
      <w:pPr>
        <w:jc w:val="left"/>
        <w:rPr>
          <w:noProof/>
        </w:rPr>
      </w:pPr>
      <w:r>
        <w:rPr>
          <w:lang w:val="en-US"/>
        </w:rPr>
        <w:t>This time user answered ‘Yes’ so they were informed about file’s name.</w:t>
      </w:r>
      <w:r w:rsidRPr="005B67FB">
        <w:rPr>
          <w:noProof/>
        </w:rPr>
        <w:t xml:space="preserve"> </w:t>
      </w:r>
      <w:r w:rsidRPr="005B67FB">
        <w:rPr>
          <w:noProof/>
          <w:lang w:val="en-US"/>
        </w:rPr>
        <w:drawing>
          <wp:inline distT="0" distB="0" distL="0" distR="0" wp14:anchorId="7D2403C5" wp14:editId="69B197D2">
            <wp:extent cx="5943600" cy="3129915"/>
            <wp:effectExtent l="0" t="0" r="0" b="0"/>
            <wp:docPr id="258" name="Slika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29915"/>
                    </a:xfrm>
                    <a:prstGeom prst="rect">
                      <a:avLst/>
                    </a:prstGeom>
                  </pic:spPr>
                </pic:pic>
              </a:graphicData>
            </a:graphic>
          </wp:inline>
        </w:drawing>
      </w:r>
    </w:p>
    <w:p w14:paraId="7D08E275" w14:textId="77777777" w:rsidR="005E6B1F" w:rsidRDefault="005E6B1F" w:rsidP="005E6B1F">
      <w:pPr>
        <w:jc w:val="left"/>
        <w:rPr>
          <w:noProof/>
        </w:rPr>
      </w:pPr>
      <w:r>
        <w:rPr>
          <w:noProof/>
        </w:rPr>
        <w:lastRenderedPageBreak/>
        <w:t>Screenshot of the saved file:</w:t>
      </w:r>
      <w:r w:rsidRPr="005B67FB">
        <w:rPr>
          <w:noProof/>
        </w:rPr>
        <w:t xml:space="preserve"> </w:t>
      </w:r>
      <w:r w:rsidRPr="005B67FB">
        <w:rPr>
          <w:noProof/>
        </w:rPr>
        <w:drawing>
          <wp:inline distT="0" distB="0" distL="0" distR="0" wp14:anchorId="5D1A4BD9" wp14:editId="54DCA7A3">
            <wp:extent cx="5943600" cy="2007235"/>
            <wp:effectExtent l="0" t="0" r="0" b="0"/>
            <wp:docPr id="260" name="Slika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007235"/>
                    </a:xfrm>
                    <a:prstGeom prst="rect">
                      <a:avLst/>
                    </a:prstGeom>
                  </pic:spPr>
                </pic:pic>
              </a:graphicData>
            </a:graphic>
          </wp:inline>
        </w:drawing>
      </w:r>
    </w:p>
    <w:p w14:paraId="58E49C56" w14:textId="77777777" w:rsidR="005E6B1F" w:rsidRDefault="005E6B1F" w:rsidP="005E6B1F">
      <w:pPr>
        <w:spacing w:after="160" w:line="259" w:lineRule="auto"/>
        <w:jc w:val="left"/>
        <w:rPr>
          <w:noProof/>
        </w:rPr>
      </w:pPr>
      <w:r>
        <w:rPr>
          <w:noProof/>
        </w:rPr>
        <w:br w:type="page"/>
      </w:r>
    </w:p>
    <w:p w14:paraId="554E7691" w14:textId="77777777" w:rsidR="005E6B1F" w:rsidRPr="0066090F" w:rsidRDefault="005E6B1F" w:rsidP="005E6B1F">
      <w:pPr>
        <w:pStyle w:val="Naslov2"/>
        <w:rPr>
          <w:lang w:val="en-US"/>
        </w:rPr>
      </w:pPr>
      <w:bookmarkStart w:id="11" w:name="_Toc67692233"/>
      <w:r>
        <w:rPr>
          <w:lang w:val="en-US"/>
        </w:rPr>
        <w:lastRenderedPageBreak/>
        <w:t>Objective 6</w:t>
      </w:r>
      <w:bookmarkEnd w:id="11"/>
    </w:p>
    <w:p w14:paraId="3E278506" w14:textId="77777777" w:rsidR="005E6B1F" w:rsidRDefault="005E6B1F" w:rsidP="005E6B1F">
      <w:pPr>
        <w:pStyle w:val="Odlomakpopisa"/>
        <w:numPr>
          <w:ilvl w:val="0"/>
          <w:numId w:val="29"/>
        </w:numPr>
        <w:rPr>
          <w:i/>
          <w:iCs/>
        </w:rPr>
      </w:pPr>
      <w:r w:rsidRPr="0066090F">
        <w:rPr>
          <w:i/>
          <w:iCs/>
        </w:rPr>
        <w:t>During MNA, once the matrices are constructed, they need to be stored using the sparse matrix optimisation techniques. This needs to reduce the overall time needed to perform all the calculations. To test it, I will be timing the program’s time to calculate the circuit outputs with and without the use of spare matrices.</w:t>
      </w:r>
    </w:p>
    <w:p w14:paraId="0D2703AF" w14:textId="77777777" w:rsidR="005E6B1F" w:rsidRPr="00FD0FE3" w:rsidRDefault="005E6B1F" w:rsidP="005E6B1F"/>
    <w:p w14:paraId="2CC51582" w14:textId="77777777" w:rsidR="005E6B1F" w:rsidRDefault="005E6B1F" w:rsidP="005E6B1F">
      <w:pPr>
        <w:rPr>
          <w:lang w:val="en-US"/>
        </w:rPr>
      </w:pPr>
      <w:r>
        <w:rPr>
          <w:lang w:val="en-US"/>
        </w:rPr>
        <w:t xml:space="preserve">To check if using the sparse matrix optimalisation </w:t>
      </w:r>
      <w:proofErr w:type="gramStart"/>
      <w:r>
        <w:rPr>
          <w:lang w:val="en-US"/>
        </w:rPr>
        <w:t>actually saves</w:t>
      </w:r>
      <w:proofErr w:type="gramEnd"/>
      <w:r>
        <w:rPr>
          <w:lang w:val="en-US"/>
        </w:rPr>
        <w:t xml:space="preserve"> time when solving a circuit, I will create five different circuit and solve them first with the sparse matrix optimalisation and then without out. Both times, time the program took to finish will be measured.</w:t>
      </w:r>
    </w:p>
    <w:p w14:paraId="1FD6FA44" w14:textId="77777777" w:rsidR="005E6B1F" w:rsidRDefault="005E6B1F" w:rsidP="005E6B1F">
      <w:pPr>
        <w:rPr>
          <w:lang w:val="en-US"/>
        </w:rPr>
      </w:pPr>
    </w:p>
    <w:tbl>
      <w:tblPr>
        <w:tblStyle w:val="Reetkatablice"/>
        <w:tblW w:w="0" w:type="auto"/>
        <w:tblLook w:val="04A0" w:firstRow="1" w:lastRow="0" w:firstColumn="1" w:lastColumn="0" w:noHBand="0" w:noVBand="1"/>
      </w:tblPr>
      <w:tblGrid>
        <w:gridCol w:w="703"/>
        <w:gridCol w:w="1156"/>
        <w:gridCol w:w="2400"/>
        <w:gridCol w:w="1665"/>
        <w:gridCol w:w="3426"/>
      </w:tblGrid>
      <w:tr w:rsidR="005E6B1F" w:rsidRPr="00B41AFF" w14:paraId="3F1DE8B5" w14:textId="77777777" w:rsidTr="000F233E">
        <w:tc>
          <w:tcPr>
            <w:tcW w:w="703" w:type="dxa"/>
          </w:tcPr>
          <w:p w14:paraId="154BB49C" w14:textId="77777777" w:rsidR="005E6B1F" w:rsidRPr="00B41AFF" w:rsidRDefault="005E6B1F" w:rsidP="000F233E">
            <w:pPr>
              <w:ind w:left="-108" w:right="-27"/>
              <w:jc w:val="left"/>
              <w:rPr>
                <w:b/>
                <w:bCs/>
              </w:rPr>
            </w:pPr>
            <w:r w:rsidRPr="00B41AFF">
              <w:rPr>
                <w:b/>
                <w:bCs/>
              </w:rPr>
              <w:t>Test No.</w:t>
            </w:r>
          </w:p>
        </w:tc>
        <w:tc>
          <w:tcPr>
            <w:tcW w:w="1156" w:type="dxa"/>
          </w:tcPr>
          <w:p w14:paraId="145C771A" w14:textId="77777777" w:rsidR="005E6B1F" w:rsidRPr="00B41AFF" w:rsidRDefault="005E6B1F" w:rsidP="000F233E">
            <w:pPr>
              <w:ind w:left="-47" w:right="-127"/>
              <w:jc w:val="left"/>
              <w:rPr>
                <w:b/>
                <w:bCs/>
              </w:rPr>
            </w:pPr>
            <w:r w:rsidRPr="00B41AFF">
              <w:rPr>
                <w:b/>
                <w:bCs/>
              </w:rPr>
              <w:t>Objective number being tested</w:t>
            </w:r>
          </w:p>
        </w:tc>
        <w:tc>
          <w:tcPr>
            <w:tcW w:w="0" w:type="auto"/>
          </w:tcPr>
          <w:p w14:paraId="3A51DD4A" w14:textId="77777777" w:rsidR="005E6B1F" w:rsidRPr="00B41AFF" w:rsidRDefault="005E6B1F" w:rsidP="000F233E">
            <w:pPr>
              <w:ind w:left="-89" w:right="3"/>
              <w:jc w:val="left"/>
              <w:rPr>
                <w:b/>
                <w:bCs/>
              </w:rPr>
            </w:pPr>
            <w:r w:rsidRPr="00B41AFF">
              <w:rPr>
                <w:b/>
                <w:bCs/>
              </w:rPr>
              <w:t>Test description</w:t>
            </w:r>
          </w:p>
        </w:tc>
        <w:tc>
          <w:tcPr>
            <w:tcW w:w="0" w:type="auto"/>
          </w:tcPr>
          <w:p w14:paraId="71A3263D" w14:textId="77777777" w:rsidR="005E6B1F" w:rsidRPr="00B41AFF" w:rsidRDefault="005E6B1F" w:rsidP="000F233E">
            <w:pPr>
              <w:ind w:left="-78"/>
              <w:jc w:val="left"/>
              <w:rPr>
                <w:b/>
                <w:bCs/>
              </w:rPr>
            </w:pPr>
            <w:r w:rsidRPr="00B41AFF">
              <w:rPr>
                <w:b/>
                <w:bCs/>
              </w:rPr>
              <w:t>User input</w:t>
            </w:r>
          </w:p>
        </w:tc>
        <w:tc>
          <w:tcPr>
            <w:tcW w:w="0" w:type="auto"/>
          </w:tcPr>
          <w:p w14:paraId="1AFEE182" w14:textId="77777777" w:rsidR="005E6B1F" w:rsidRPr="00B41AFF" w:rsidRDefault="005E6B1F" w:rsidP="000F233E">
            <w:pPr>
              <w:ind w:left="-65"/>
              <w:jc w:val="left"/>
              <w:rPr>
                <w:b/>
                <w:bCs/>
              </w:rPr>
            </w:pPr>
            <w:r>
              <w:rPr>
                <w:b/>
                <w:bCs/>
              </w:rPr>
              <w:t>O</w:t>
            </w:r>
            <w:r w:rsidRPr="00B41AFF">
              <w:rPr>
                <w:b/>
                <w:bCs/>
              </w:rPr>
              <w:t>utcome</w:t>
            </w:r>
          </w:p>
        </w:tc>
      </w:tr>
      <w:tr w:rsidR="005E6B1F" w:rsidRPr="005B67FB" w14:paraId="51D396D9" w14:textId="77777777" w:rsidTr="000F233E">
        <w:tc>
          <w:tcPr>
            <w:tcW w:w="703" w:type="dxa"/>
          </w:tcPr>
          <w:p w14:paraId="79752F3B" w14:textId="77777777" w:rsidR="005E6B1F" w:rsidRPr="0068725C" w:rsidRDefault="005E6B1F" w:rsidP="000F233E">
            <w:pPr>
              <w:ind w:left="-108" w:right="-27"/>
              <w:jc w:val="left"/>
            </w:pPr>
            <w:r>
              <w:t>1</w:t>
            </w:r>
          </w:p>
        </w:tc>
        <w:tc>
          <w:tcPr>
            <w:tcW w:w="1156" w:type="dxa"/>
          </w:tcPr>
          <w:p w14:paraId="1FA1F594" w14:textId="77777777" w:rsidR="005E6B1F" w:rsidRPr="0068725C" w:rsidRDefault="005E6B1F" w:rsidP="000F233E">
            <w:pPr>
              <w:ind w:left="-47" w:right="-127"/>
              <w:jc w:val="left"/>
            </w:pPr>
            <w:r>
              <w:t>6.</w:t>
            </w:r>
          </w:p>
        </w:tc>
        <w:tc>
          <w:tcPr>
            <w:tcW w:w="0" w:type="auto"/>
          </w:tcPr>
          <w:p w14:paraId="2356EE15" w14:textId="77777777" w:rsidR="005E6B1F" w:rsidRPr="0068725C" w:rsidRDefault="005E6B1F" w:rsidP="000F233E">
            <w:pPr>
              <w:ind w:left="-89" w:right="3"/>
              <w:jc w:val="left"/>
            </w:pPr>
            <w:r>
              <w:t xml:space="preserve">Time taken to solve an </w:t>
            </w:r>
            <w:proofErr w:type="spellStart"/>
            <w:r>
              <w:t>optimised</w:t>
            </w:r>
            <w:proofErr w:type="spellEnd"/>
            <w:r>
              <w:t xml:space="preserve"> circuit with 3 components.</w:t>
            </w:r>
          </w:p>
        </w:tc>
        <w:tc>
          <w:tcPr>
            <w:tcW w:w="0" w:type="auto"/>
          </w:tcPr>
          <w:p w14:paraId="58F861C3" w14:textId="77777777" w:rsidR="005E6B1F" w:rsidRPr="0068725C" w:rsidRDefault="005E6B1F" w:rsidP="000F233E">
            <w:pPr>
              <w:ind w:left="-78"/>
              <w:jc w:val="left"/>
            </w:pPr>
            <w:r>
              <w:t>User creates a circuit and presses build button</w:t>
            </w:r>
          </w:p>
        </w:tc>
        <w:tc>
          <w:tcPr>
            <w:tcW w:w="0" w:type="auto"/>
          </w:tcPr>
          <w:p w14:paraId="4BCB5047" w14:textId="77777777" w:rsidR="005E6B1F" w:rsidRPr="0068725C" w:rsidRDefault="005E6B1F" w:rsidP="000F233E">
            <w:pPr>
              <w:ind w:left="-65"/>
              <w:jc w:val="left"/>
            </w:pPr>
            <w:r w:rsidRPr="00CF3993">
              <w:rPr>
                <w:noProof/>
              </w:rPr>
              <w:drawing>
                <wp:inline distT="0" distB="0" distL="0" distR="0" wp14:anchorId="3017EFF5" wp14:editId="215D5862">
                  <wp:extent cx="1967346" cy="457200"/>
                  <wp:effectExtent l="0" t="0" r="0" b="0"/>
                  <wp:docPr id="268" name="Slika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114504" cy="491399"/>
                          </a:xfrm>
                          <a:prstGeom prst="rect">
                            <a:avLst/>
                          </a:prstGeom>
                        </pic:spPr>
                      </pic:pic>
                    </a:graphicData>
                  </a:graphic>
                </wp:inline>
              </w:drawing>
            </w:r>
          </w:p>
        </w:tc>
      </w:tr>
      <w:tr w:rsidR="005E6B1F" w:rsidRPr="005B67FB" w14:paraId="5CB1D023" w14:textId="77777777" w:rsidTr="000F233E">
        <w:tc>
          <w:tcPr>
            <w:tcW w:w="703" w:type="dxa"/>
          </w:tcPr>
          <w:p w14:paraId="3D4EE19E" w14:textId="77777777" w:rsidR="005E6B1F" w:rsidRPr="0068725C" w:rsidRDefault="005E6B1F" w:rsidP="000F233E">
            <w:pPr>
              <w:ind w:left="-108" w:right="-27"/>
              <w:jc w:val="left"/>
            </w:pPr>
            <w:r>
              <w:t>2</w:t>
            </w:r>
          </w:p>
        </w:tc>
        <w:tc>
          <w:tcPr>
            <w:tcW w:w="1156" w:type="dxa"/>
          </w:tcPr>
          <w:p w14:paraId="16323BA0" w14:textId="77777777" w:rsidR="005E6B1F" w:rsidRPr="0068725C" w:rsidRDefault="005E6B1F" w:rsidP="000F233E">
            <w:pPr>
              <w:ind w:left="-47" w:right="-127"/>
              <w:jc w:val="left"/>
            </w:pPr>
            <w:r>
              <w:t>6.</w:t>
            </w:r>
          </w:p>
        </w:tc>
        <w:tc>
          <w:tcPr>
            <w:tcW w:w="0" w:type="auto"/>
          </w:tcPr>
          <w:p w14:paraId="202618B5" w14:textId="77777777" w:rsidR="005E6B1F" w:rsidRPr="0068725C" w:rsidRDefault="005E6B1F" w:rsidP="000F233E">
            <w:pPr>
              <w:ind w:left="-89" w:right="3"/>
              <w:jc w:val="left"/>
            </w:pPr>
            <w:r>
              <w:t>Time taken to solve a normal circuit with 3 components.</w:t>
            </w:r>
          </w:p>
        </w:tc>
        <w:tc>
          <w:tcPr>
            <w:tcW w:w="0" w:type="auto"/>
          </w:tcPr>
          <w:p w14:paraId="708E9857" w14:textId="77777777" w:rsidR="005E6B1F" w:rsidRPr="0068725C" w:rsidRDefault="005E6B1F" w:rsidP="000F233E">
            <w:pPr>
              <w:ind w:left="-78"/>
              <w:jc w:val="left"/>
            </w:pPr>
            <w:r>
              <w:t>User creates a circuit and presses build button</w:t>
            </w:r>
          </w:p>
        </w:tc>
        <w:tc>
          <w:tcPr>
            <w:tcW w:w="0" w:type="auto"/>
          </w:tcPr>
          <w:p w14:paraId="2977317A" w14:textId="77777777" w:rsidR="005E6B1F" w:rsidRPr="0068725C" w:rsidRDefault="005E6B1F" w:rsidP="000F233E">
            <w:pPr>
              <w:ind w:left="-65"/>
              <w:jc w:val="left"/>
            </w:pPr>
            <w:r w:rsidRPr="00CF3993">
              <w:rPr>
                <w:noProof/>
              </w:rPr>
              <w:drawing>
                <wp:inline distT="0" distB="0" distL="0" distR="0" wp14:anchorId="15145AEE" wp14:editId="48F12032">
                  <wp:extent cx="1894178" cy="487680"/>
                  <wp:effectExtent l="0" t="0" r="0" b="7620"/>
                  <wp:docPr id="267" name="Slika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918145" cy="493851"/>
                          </a:xfrm>
                          <a:prstGeom prst="rect">
                            <a:avLst/>
                          </a:prstGeom>
                        </pic:spPr>
                      </pic:pic>
                    </a:graphicData>
                  </a:graphic>
                </wp:inline>
              </w:drawing>
            </w:r>
          </w:p>
        </w:tc>
      </w:tr>
      <w:tr w:rsidR="005E6B1F" w:rsidRPr="005B67FB" w14:paraId="2C42F34E" w14:textId="77777777" w:rsidTr="000F233E">
        <w:tc>
          <w:tcPr>
            <w:tcW w:w="703" w:type="dxa"/>
          </w:tcPr>
          <w:p w14:paraId="2C8ABF1C" w14:textId="77777777" w:rsidR="005E6B1F" w:rsidRPr="0068725C" w:rsidRDefault="005E6B1F" w:rsidP="000F233E">
            <w:pPr>
              <w:ind w:left="-108" w:right="-27"/>
              <w:jc w:val="left"/>
            </w:pPr>
            <w:r>
              <w:t>3</w:t>
            </w:r>
          </w:p>
        </w:tc>
        <w:tc>
          <w:tcPr>
            <w:tcW w:w="1156" w:type="dxa"/>
          </w:tcPr>
          <w:p w14:paraId="61D25A54" w14:textId="77777777" w:rsidR="005E6B1F" w:rsidRPr="0068725C" w:rsidRDefault="005E6B1F" w:rsidP="000F233E">
            <w:pPr>
              <w:ind w:left="-47" w:right="-127"/>
              <w:jc w:val="left"/>
            </w:pPr>
            <w:r>
              <w:t>6.</w:t>
            </w:r>
          </w:p>
        </w:tc>
        <w:tc>
          <w:tcPr>
            <w:tcW w:w="0" w:type="auto"/>
          </w:tcPr>
          <w:p w14:paraId="5DE03B74" w14:textId="77777777" w:rsidR="005E6B1F" w:rsidRPr="0068725C" w:rsidRDefault="005E6B1F" w:rsidP="000F233E">
            <w:pPr>
              <w:ind w:left="-89" w:right="3"/>
              <w:jc w:val="left"/>
            </w:pPr>
            <w:r>
              <w:t xml:space="preserve">Time taken to solve an </w:t>
            </w:r>
            <w:proofErr w:type="spellStart"/>
            <w:r>
              <w:t>optimised</w:t>
            </w:r>
            <w:proofErr w:type="spellEnd"/>
            <w:r>
              <w:t xml:space="preserve"> circuit with 6 components.</w:t>
            </w:r>
          </w:p>
        </w:tc>
        <w:tc>
          <w:tcPr>
            <w:tcW w:w="0" w:type="auto"/>
          </w:tcPr>
          <w:p w14:paraId="7E55C367" w14:textId="77777777" w:rsidR="005E6B1F" w:rsidRPr="0068725C" w:rsidRDefault="005E6B1F" w:rsidP="000F233E">
            <w:pPr>
              <w:ind w:left="-78"/>
              <w:jc w:val="left"/>
            </w:pPr>
            <w:r>
              <w:t>User creates a circuit and presses build button</w:t>
            </w:r>
          </w:p>
        </w:tc>
        <w:tc>
          <w:tcPr>
            <w:tcW w:w="0" w:type="auto"/>
          </w:tcPr>
          <w:p w14:paraId="3B3646B2" w14:textId="77777777" w:rsidR="005E6B1F" w:rsidRPr="0068725C" w:rsidRDefault="005E6B1F" w:rsidP="000F233E">
            <w:pPr>
              <w:ind w:left="-65"/>
              <w:jc w:val="left"/>
            </w:pPr>
            <w:r w:rsidRPr="00CF3993">
              <w:rPr>
                <w:noProof/>
              </w:rPr>
              <w:drawing>
                <wp:inline distT="0" distB="0" distL="0" distR="0" wp14:anchorId="656CFFCB" wp14:editId="219E0296">
                  <wp:extent cx="1952292" cy="472440"/>
                  <wp:effectExtent l="0" t="0" r="0" b="3810"/>
                  <wp:docPr id="269" name="Slika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242183" cy="542591"/>
                          </a:xfrm>
                          <a:prstGeom prst="rect">
                            <a:avLst/>
                          </a:prstGeom>
                        </pic:spPr>
                      </pic:pic>
                    </a:graphicData>
                  </a:graphic>
                </wp:inline>
              </w:drawing>
            </w:r>
          </w:p>
        </w:tc>
      </w:tr>
      <w:tr w:rsidR="005E6B1F" w:rsidRPr="005B67FB" w14:paraId="06BEB660" w14:textId="77777777" w:rsidTr="000F233E">
        <w:tc>
          <w:tcPr>
            <w:tcW w:w="703" w:type="dxa"/>
          </w:tcPr>
          <w:p w14:paraId="1F7CCC9B" w14:textId="77777777" w:rsidR="005E6B1F" w:rsidRPr="0068725C" w:rsidRDefault="005E6B1F" w:rsidP="000F233E">
            <w:pPr>
              <w:ind w:left="-108" w:right="-27"/>
              <w:jc w:val="left"/>
            </w:pPr>
            <w:r>
              <w:t>4</w:t>
            </w:r>
          </w:p>
        </w:tc>
        <w:tc>
          <w:tcPr>
            <w:tcW w:w="1156" w:type="dxa"/>
          </w:tcPr>
          <w:p w14:paraId="11C224E9" w14:textId="77777777" w:rsidR="005E6B1F" w:rsidRPr="0068725C" w:rsidRDefault="005E6B1F" w:rsidP="000F233E">
            <w:pPr>
              <w:ind w:left="-47" w:right="-127"/>
              <w:jc w:val="left"/>
            </w:pPr>
            <w:r>
              <w:t>6.</w:t>
            </w:r>
          </w:p>
        </w:tc>
        <w:tc>
          <w:tcPr>
            <w:tcW w:w="0" w:type="auto"/>
          </w:tcPr>
          <w:p w14:paraId="600EC6E0" w14:textId="77777777" w:rsidR="005E6B1F" w:rsidRPr="0068725C" w:rsidRDefault="005E6B1F" w:rsidP="000F233E">
            <w:pPr>
              <w:ind w:left="-89" w:right="3"/>
              <w:jc w:val="left"/>
            </w:pPr>
            <w:r>
              <w:t>Time taken to solve a normal circuit with 6 components.</w:t>
            </w:r>
          </w:p>
        </w:tc>
        <w:tc>
          <w:tcPr>
            <w:tcW w:w="0" w:type="auto"/>
          </w:tcPr>
          <w:p w14:paraId="31F05D1D" w14:textId="77777777" w:rsidR="005E6B1F" w:rsidRPr="0068725C" w:rsidRDefault="005E6B1F" w:rsidP="000F233E">
            <w:pPr>
              <w:ind w:left="-78"/>
              <w:jc w:val="left"/>
            </w:pPr>
            <w:r>
              <w:t xml:space="preserve">User creates a circuit and </w:t>
            </w:r>
            <w:r>
              <w:lastRenderedPageBreak/>
              <w:t>presses build button</w:t>
            </w:r>
          </w:p>
        </w:tc>
        <w:tc>
          <w:tcPr>
            <w:tcW w:w="0" w:type="auto"/>
          </w:tcPr>
          <w:p w14:paraId="6D30DDED" w14:textId="77777777" w:rsidR="005E6B1F" w:rsidRPr="0068725C" w:rsidRDefault="005E6B1F" w:rsidP="000F233E">
            <w:pPr>
              <w:ind w:left="-65"/>
              <w:jc w:val="left"/>
            </w:pPr>
            <w:r w:rsidRPr="00CF3993">
              <w:rPr>
                <w:noProof/>
              </w:rPr>
              <w:lastRenderedPageBreak/>
              <w:drawing>
                <wp:inline distT="0" distB="0" distL="0" distR="0" wp14:anchorId="45D6074A" wp14:editId="3EE270B5">
                  <wp:extent cx="1893570" cy="394773"/>
                  <wp:effectExtent l="0" t="0" r="0" b="5715"/>
                  <wp:docPr id="265" name="Slika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1936403" cy="403703"/>
                          </a:xfrm>
                          <a:prstGeom prst="rect">
                            <a:avLst/>
                          </a:prstGeom>
                        </pic:spPr>
                      </pic:pic>
                    </a:graphicData>
                  </a:graphic>
                </wp:inline>
              </w:drawing>
            </w:r>
          </w:p>
        </w:tc>
      </w:tr>
      <w:tr w:rsidR="005E6B1F" w:rsidRPr="005B67FB" w14:paraId="09DD3869" w14:textId="77777777" w:rsidTr="000F233E">
        <w:tc>
          <w:tcPr>
            <w:tcW w:w="703" w:type="dxa"/>
          </w:tcPr>
          <w:p w14:paraId="5D673C4B" w14:textId="77777777" w:rsidR="005E6B1F" w:rsidRPr="0068725C" w:rsidRDefault="005E6B1F" w:rsidP="000F233E">
            <w:pPr>
              <w:ind w:left="-108" w:right="-27"/>
              <w:jc w:val="left"/>
            </w:pPr>
            <w:r>
              <w:t>5</w:t>
            </w:r>
          </w:p>
        </w:tc>
        <w:tc>
          <w:tcPr>
            <w:tcW w:w="1156" w:type="dxa"/>
          </w:tcPr>
          <w:p w14:paraId="5C80E4A8" w14:textId="77777777" w:rsidR="005E6B1F" w:rsidRPr="0068725C" w:rsidRDefault="005E6B1F" w:rsidP="000F233E">
            <w:pPr>
              <w:ind w:left="-47" w:right="-127"/>
              <w:jc w:val="left"/>
            </w:pPr>
            <w:r>
              <w:t>6.</w:t>
            </w:r>
          </w:p>
        </w:tc>
        <w:tc>
          <w:tcPr>
            <w:tcW w:w="0" w:type="auto"/>
          </w:tcPr>
          <w:p w14:paraId="57D0F1F2" w14:textId="77777777" w:rsidR="005E6B1F" w:rsidRPr="0068725C" w:rsidRDefault="005E6B1F" w:rsidP="000F233E">
            <w:pPr>
              <w:ind w:left="-89" w:right="3"/>
              <w:jc w:val="left"/>
            </w:pPr>
            <w:r>
              <w:t xml:space="preserve">Time taken to solve an </w:t>
            </w:r>
            <w:proofErr w:type="spellStart"/>
            <w:r>
              <w:t>optimised</w:t>
            </w:r>
            <w:proofErr w:type="spellEnd"/>
            <w:r>
              <w:t xml:space="preserve"> circuit with 10 components.</w:t>
            </w:r>
          </w:p>
        </w:tc>
        <w:tc>
          <w:tcPr>
            <w:tcW w:w="0" w:type="auto"/>
          </w:tcPr>
          <w:p w14:paraId="05DEC6DB" w14:textId="77777777" w:rsidR="005E6B1F" w:rsidRPr="0068725C" w:rsidRDefault="005E6B1F" w:rsidP="000F233E">
            <w:pPr>
              <w:ind w:left="-78"/>
              <w:jc w:val="left"/>
            </w:pPr>
            <w:r>
              <w:t>User creates a circuit and presses build button</w:t>
            </w:r>
          </w:p>
        </w:tc>
        <w:tc>
          <w:tcPr>
            <w:tcW w:w="0" w:type="auto"/>
          </w:tcPr>
          <w:p w14:paraId="4E7F6F4A" w14:textId="77777777" w:rsidR="005E6B1F" w:rsidRPr="0068725C" w:rsidRDefault="005E6B1F" w:rsidP="000F233E">
            <w:pPr>
              <w:ind w:left="-65"/>
              <w:jc w:val="left"/>
            </w:pPr>
            <w:r w:rsidRPr="00C9549E">
              <w:rPr>
                <w:noProof/>
              </w:rPr>
              <w:drawing>
                <wp:inline distT="0" distB="0" distL="0" distR="0" wp14:anchorId="100AACE5" wp14:editId="04977834">
                  <wp:extent cx="1925548" cy="472440"/>
                  <wp:effectExtent l="0" t="0" r="0" b="3810"/>
                  <wp:docPr id="270" name="Slika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1972233" cy="483894"/>
                          </a:xfrm>
                          <a:prstGeom prst="rect">
                            <a:avLst/>
                          </a:prstGeom>
                        </pic:spPr>
                      </pic:pic>
                    </a:graphicData>
                  </a:graphic>
                </wp:inline>
              </w:drawing>
            </w:r>
          </w:p>
        </w:tc>
      </w:tr>
      <w:tr w:rsidR="005E6B1F" w:rsidRPr="005B67FB" w14:paraId="6B549E10" w14:textId="77777777" w:rsidTr="000F233E">
        <w:tc>
          <w:tcPr>
            <w:tcW w:w="703" w:type="dxa"/>
          </w:tcPr>
          <w:p w14:paraId="06C9D569" w14:textId="77777777" w:rsidR="005E6B1F" w:rsidRDefault="005E6B1F" w:rsidP="000F233E">
            <w:pPr>
              <w:ind w:left="-108" w:right="-27"/>
              <w:jc w:val="left"/>
            </w:pPr>
            <w:r>
              <w:t>6</w:t>
            </w:r>
          </w:p>
        </w:tc>
        <w:tc>
          <w:tcPr>
            <w:tcW w:w="1156" w:type="dxa"/>
          </w:tcPr>
          <w:p w14:paraId="080CD8A4" w14:textId="77777777" w:rsidR="005E6B1F" w:rsidRDefault="005E6B1F" w:rsidP="000F233E">
            <w:pPr>
              <w:ind w:left="-47" w:right="-127"/>
              <w:jc w:val="left"/>
            </w:pPr>
            <w:r>
              <w:t>6.</w:t>
            </w:r>
          </w:p>
        </w:tc>
        <w:tc>
          <w:tcPr>
            <w:tcW w:w="0" w:type="auto"/>
          </w:tcPr>
          <w:p w14:paraId="6FDFC798" w14:textId="77777777" w:rsidR="005E6B1F" w:rsidRPr="0068725C" w:rsidRDefault="005E6B1F" w:rsidP="000F233E">
            <w:pPr>
              <w:ind w:left="-89" w:right="3"/>
              <w:jc w:val="left"/>
            </w:pPr>
            <w:r>
              <w:t>Time taken to solve a normal circuit with 10 components.</w:t>
            </w:r>
          </w:p>
        </w:tc>
        <w:tc>
          <w:tcPr>
            <w:tcW w:w="0" w:type="auto"/>
          </w:tcPr>
          <w:p w14:paraId="76F8FF03" w14:textId="77777777" w:rsidR="005E6B1F" w:rsidRPr="0068725C" w:rsidRDefault="005E6B1F" w:rsidP="000F233E">
            <w:pPr>
              <w:ind w:left="-78"/>
              <w:jc w:val="left"/>
            </w:pPr>
            <w:r>
              <w:t>User creates a circuit and presses build button</w:t>
            </w:r>
          </w:p>
        </w:tc>
        <w:tc>
          <w:tcPr>
            <w:tcW w:w="0" w:type="auto"/>
          </w:tcPr>
          <w:p w14:paraId="495C0C67" w14:textId="77777777" w:rsidR="005E6B1F" w:rsidRPr="0068725C" w:rsidRDefault="005E6B1F" w:rsidP="000F233E">
            <w:pPr>
              <w:ind w:left="-65"/>
              <w:jc w:val="left"/>
            </w:pPr>
            <w:r w:rsidRPr="00C9549E">
              <w:rPr>
                <w:noProof/>
              </w:rPr>
              <w:drawing>
                <wp:inline distT="0" distB="0" distL="0" distR="0" wp14:anchorId="41EB2068" wp14:editId="7447147D">
                  <wp:extent cx="1959355" cy="441960"/>
                  <wp:effectExtent l="0" t="0" r="3175" b="0"/>
                  <wp:docPr id="272" name="Slika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993229" cy="449601"/>
                          </a:xfrm>
                          <a:prstGeom prst="rect">
                            <a:avLst/>
                          </a:prstGeom>
                        </pic:spPr>
                      </pic:pic>
                    </a:graphicData>
                  </a:graphic>
                </wp:inline>
              </w:drawing>
            </w:r>
          </w:p>
        </w:tc>
      </w:tr>
      <w:tr w:rsidR="005E6B1F" w:rsidRPr="005B67FB" w14:paraId="46206B9A" w14:textId="77777777" w:rsidTr="000F233E">
        <w:tc>
          <w:tcPr>
            <w:tcW w:w="703" w:type="dxa"/>
          </w:tcPr>
          <w:p w14:paraId="2840B311" w14:textId="77777777" w:rsidR="005E6B1F" w:rsidRPr="0068725C" w:rsidRDefault="005E6B1F" w:rsidP="000F233E">
            <w:pPr>
              <w:ind w:left="-108" w:right="-27"/>
              <w:jc w:val="left"/>
            </w:pPr>
            <w:r>
              <w:t>7</w:t>
            </w:r>
          </w:p>
        </w:tc>
        <w:tc>
          <w:tcPr>
            <w:tcW w:w="1156" w:type="dxa"/>
          </w:tcPr>
          <w:p w14:paraId="55225257" w14:textId="77777777" w:rsidR="005E6B1F" w:rsidRPr="0068725C" w:rsidRDefault="005E6B1F" w:rsidP="000F233E">
            <w:pPr>
              <w:ind w:left="-47" w:right="-127"/>
              <w:jc w:val="left"/>
            </w:pPr>
            <w:r>
              <w:t>6.</w:t>
            </w:r>
          </w:p>
        </w:tc>
        <w:tc>
          <w:tcPr>
            <w:tcW w:w="0" w:type="auto"/>
          </w:tcPr>
          <w:p w14:paraId="20BDB22B" w14:textId="77777777" w:rsidR="005E6B1F" w:rsidRPr="0068725C" w:rsidRDefault="005E6B1F" w:rsidP="000F233E">
            <w:pPr>
              <w:ind w:left="-89" w:right="3"/>
              <w:jc w:val="left"/>
            </w:pPr>
            <w:r>
              <w:t xml:space="preserve">Time taken to solve an </w:t>
            </w:r>
            <w:proofErr w:type="spellStart"/>
            <w:r>
              <w:t>optimised</w:t>
            </w:r>
            <w:proofErr w:type="spellEnd"/>
            <w:r>
              <w:t xml:space="preserve"> circuit with 15 components.</w:t>
            </w:r>
          </w:p>
        </w:tc>
        <w:tc>
          <w:tcPr>
            <w:tcW w:w="0" w:type="auto"/>
          </w:tcPr>
          <w:p w14:paraId="2868D7F1" w14:textId="77777777" w:rsidR="005E6B1F" w:rsidRPr="0068725C" w:rsidRDefault="005E6B1F" w:rsidP="000F233E">
            <w:pPr>
              <w:ind w:left="-78"/>
              <w:jc w:val="left"/>
            </w:pPr>
            <w:r>
              <w:t>User creates a circuit and presses build button</w:t>
            </w:r>
          </w:p>
        </w:tc>
        <w:tc>
          <w:tcPr>
            <w:tcW w:w="0" w:type="auto"/>
          </w:tcPr>
          <w:p w14:paraId="5930F47E" w14:textId="77777777" w:rsidR="005E6B1F" w:rsidRPr="0068725C" w:rsidRDefault="005E6B1F" w:rsidP="000F233E">
            <w:pPr>
              <w:ind w:left="-65"/>
              <w:jc w:val="left"/>
            </w:pPr>
            <w:r w:rsidRPr="00C9549E">
              <w:rPr>
                <w:noProof/>
              </w:rPr>
              <w:drawing>
                <wp:inline distT="0" distB="0" distL="0" distR="0" wp14:anchorId="65E9F007" wp14:editId="5AAA16AE">
                  <wp:extent cx="1886898" cy="426720"/>
                  <wp:effectExtent l="0" t="0" r="0" b="0"/>
                  <wp:docPr id="275" name="Slika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1897350" cy="429084"/>
                          </a:xfrm>
                          <a:prstGeom prst="rect">
                            <a:avLst/>
                          </a:prstGeom>
                        </pic:spPr>
                      </pic:pic>
                    </a:graphicData>
                  </a:graphic>
                </wp:inline>
              </w:drawing>
            </w:r>
          </w:p>
        </w:tc>
      </w:tr>
      <w:tr w:rsidR="005E6B1F" w:rsidRPr="005B67FB" w14:paraId="0835074B" w14:textId="77777777" w:rsidTr="000F233E">
        <w:tc>
          <w:tcPr>
            <w:tcW w:w="703" w:type="dxa"/>
          </w:tcPr>
          <w:p w14:paraId="64CCC703" w14:textId="77777777" w:rsidR="005E6B1F" w:rsidRDefault="005E6B1F" w:rsidP="000F233E">
            <w:pPr>
              <w:ind w:left="-108" w:right="-27"/>
              <w:jc w:val="left"/>
            </w:pPr>
            <w:r>
              <w:t>8</w:t>
            </w:r>
          </w:p>
        </w:tc>
        <w:tc>
          <w:tcPr>
            <w:tcW w:w="1156" w:type="dxa"/>
          </w:tcPr>
          <w:p w14:paraId="1EFBB6A7" w14:textId="77777777" w:rsidR="005E6B1F" w:rsidRDefault="005E6B1F" w:rsidP="000F233E">
            <w:pPr>
              <w:ind w:left="-47" w:right="-127"/>
              <w:jc w:val="left"/>
            </w:pPr>
            <w:r>
              <w:t>6.</w:t>
            </w:r>
          </w:p>
        </w:tc>
        <w:tc>
          <w:tcPr>
            <w:tcW w:w="0" w:type="auto"/>
          </w:tcPr>
          <w:p w14:paraId="399AE21C" w14:textId="77777777" w:rsidR="005E6B1F" w:rsidRPr="0068725C" w:rsidRDefault="005E6B1F" w:rsidP="000F233E">
            <w:pPr>
              <w:ind w:left="-89" w:right="3"/>
              <w:jc w:val="left"/>
            </w:pPr>
            <w:r>
              <w:t>Time taken to solve a normal circuit with 15 components.</w:t>
            </w:r>
          </w:p>
        </w:tc>
        <w:tc>
          <w:tcPr>
            <w:tcW w:w="0" w:type="auto"/>
          </w:tcPr>
          <w:p w14:paraId="05E123EB" w14:textId="77777777" w:rsidR="005E6B1F" w:rsidRPr="0068725C" w:rsidRDefault="005E6B1F" w:rsidP="000F233E">
            <w:pPr>
              <w:ind w:left="-78"/>
              <w:jc w:val="left"/>
            </w:pPr>
            <w:r>
              <w:t>User creates a circuit and presses build button</w:t>
            </w:r>
          </w:p>
        </w:tc>
        <w:tc>
          <w:tcPr>
            <w:tcW w:w="0" w:type="auto"/>
          </w:tcPr>
          <w:p w14:paraId="292B9662" w14:textId="77777777" w:rsidR="005E6B1F" w:rsidRPr="0068725C" w:rsidRDefault="005E6B1F" w:rsidP="000F233E">
            <w:pPr>
              <w:ind w:left="-65"/>
              <w:jc w:val="left"/>
            </w:pPr>
            <w:r w:rsidRPr="00C9549E">
              <w:rPr>
                <w:noProof/>
              </w:rPr>
              <w:drawing>
                <wp:inline distT="0" distB="0" distL="0" distR="0" wp14:anchorId="4A34FEC1" wp14:editId="6E1E2161">
                  <wp:extent cx="2063646" cy="449580"/>
                  <wp:effectExtent l="0" t="0" r="0" b="7620"/>
                  <wp:docPr id="273" name="Slika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156595" cy="469830"/>
                          </a:xfrm>
                          <a:prstGeom prst="rect">
                            <a:avLst/>
                          </a:prstGeom>
                        </pic:spPr>
                      </pic:pic>
                    </a:graphicData>
                  </a:graphic>
                </wp:inline>
              </w:drawing>
            </w:r>
          </w:p>
        </w:tc>
      </w:tr>
      <w:tr w:rsidR="005E6B1F" w:rsidRPr="005B67FB" w14:paraId="05E4622E" w14:textId="77777777" w:rsidTr="000F233E">
        <w:tc>
          <w:tcPr>
            <w:tcW w:w="703" w:type="dxa"/>
          </w:tcPr>
          <w:p w14:paraId="75658BFA" w14:textId="77777777" w:rsidR="005E6B1F" w:rsidRDefault="005E6B1F" w:rsidP="000F233E">
            <w:pPr>
              <w:ind w:left="-108" w:right="-27"/>
              <w:jc w:val="left"/>
            </w:pPr>
            <w:r>
              <w:t>9</w:t>
            </w:r>
          </w:p>
        </w:tc>
        <w:tc>
          <w:tcPr>
            <w:tcW w:w="1156" w:type="dxa"/>
          </w:tcPr>
          <w:p w14:paraId="53B7FDD0" w14:textId="77777777" w:rsidR="005E6B1F" w:rsidRDefault="005E6B1F" w:rsidP="000F233E">
            <w:pPr>
              <w:ind w:left="-47" w:right="-127"/>
              <w:jc w:val="left"/>
            </w:pPr>
            <w:r>
              <w:t>6.</w:t>
            </w:r>
          </w:p>
        </w:tc>
        <w:tc>
          <w:tcPr>
            <w:tcW w:w="0" w:type="auto"/>
          </w:tcPr>
          <w:p w14:paraId="5491087A" w14:textId="77777777" w:rsidR="005E6B1F" w:rsidRPr="0068725C" w:rsidRDefault="005E6B1F" w:rsidP="000F233E">
            <w:pPr>
              <w:ind w:left="-89" w:right="3"/>
              <w:jc w:val="left"/>
            </w:pPr>
            <w:r>
              <w:t xml:space="preserve">Time taken to solve an </w:t>
            </w:r>
            <w:proofErr w:type="spellStart"/>
            <w:r>
              <w:t>optimised</w:t>
            </w:r>
            <w:proofErr w:type="spellEnd"/>
            <w:r>
              <w:t xml:space="preserve"> circuit with 25 components.</w:t>
            </w:r>
          </w:p>
        </w:tc>
        <w:tc>
          <w:tcPr>
            <w:tcW w:w="0" w:type="auto"/>
          </w:tcPr>
          <w:p w14:paraId="5AFF0A15" w14:textId="77777777" w:rsidR="005E6B1F" w:rsidRPr="0068725C" w:rsidRDefault="005E6B1F" w:rsidP="000F233E">
            <w:pPr>
              <w:ind w:left="-78"/>
              <w:jc w:val="left"/>
            </w:pPr>
            <w:r>
              <w:t>User creates a circuit and presses build button</w:t>
            </w:r>
          </w:p>
        </w:tc>
        <w:tc>
          <w:tcPr>
            <w:tcW w:w="0" w:type="auto"/>
          </w:tcPr>
          <w:p w14:paraId="0532B8B3" w14:textId="77777777" w:rsidR="005E6B1F" w:rsidRPr="0068725C" w:rsidRDefault="005E6B1F" w:rsidP="000F233E">
            <w:pPr>
              <w:ind w:left="-65"/>
              <w:jc w:val="left"/>
            </w:pPr>
            <w:r w:rsidRPr="00FD0FE3">
              <w:rPr>
                <w:noProof/>
              </w:rPr>
              <w:drawing>
                <wp:inline distT="0" distB="0" distL="0" distR="0" wp14:anchorId="14F37C54" wp14:editId="5BF5602E">
                  <wp:extent cx="1985063" cy="487680"/>
                  <wp:effectExtent l="0" t="0" r="0" b="7620"/>
                  <wp:docPr id="278" name="Slika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2039911" cy="501155"/>
                          </a:xfrm>
                          <a:prstGeom prst="rect">
                            <a:avLst/>
                          </a:prstGeom>
                        </pic:spPr>
                      </pic:pic>
                    </a:graphicData>
                  </a:graphic>
                </wp:inline>
              </w:drawing>
            </w:r>
          </w:p>
        </w:tc>
      </w:tr>
      <w:tr w:rsidR="005E6B1F" w:rsidRPr="005B67FB" w14:paraId="3FE6DA69" w14:textId="77777777" w:rsidTr="000F233E">
        <w:tc>
          <w:tcPr>
            <w:tcW w:w="703" w:type="dxa"/>
          </w:tcPr>
          <w:p w14:paraId="25972633" w14:textId="77777777" w:rsidR="005E6B1F" w:rsidRDefault="005E6B1F" w:rsidP="000F233E">
            <w:pPr>
              <w:ind w:left="-108" w:right="-27"/>
              <w:jc w:val="left"/>
            </w:pPr>
            <w:r>
              <w:t>10</w:t>
            </w:r>
          </w:p>
        </w:tc>
        <w:tc>
          <w:tcPr>
            <w:tcW w:w="1156" w:type="dxa"/>
          </w:tcPr>
          <w:p w14:paraId="32A141CD" w14:textId="77777777" w:rsidR="005E6B1F" w:rsidRDefault="005E6B1F" w:rsidP="000F233E">
            <w:pPr>
              <w:ind w:left="-47" w:right="-127"/>
              <w:jc w:val="left"/>
            </w:pPr>
            <w:r>
              <w:t>6.</w:t>
            </w:r>
          </w:p>
        </w:tc>
        <w:tc>
          <w:tcPr>
            <w:tcW w:w="0" w:type="auto"/>
          </w:tcPr>
          <w:p w14:paraId="6F66360D" w14:textId="77777777" w:rsidR="005E6B1F" w:rsidRPr="0068725C" w:rsidRDefault="005E6B1F" w:rsidP="000F233E">
            <w:pPr>
              <w:ind w:left="-89" w:right="3"/>
              <w:jc w:val="left"/>
            </w:pPr>
            <w:r>
              <w:t>Time taken to solve a normal circuit with 25 components.</w:t>
            </w:r>
          </w:p>
        </w:tc>
        <w:tc>
          <w:tcPr>
            <w:tcW w:w="0" w:type="auto"/>
          </w:tcPr>
          <w:p w14:paraId="3F349618" w14:textId="77777777" w:rsidR="005E6B1F" w:rsidRPr="0068725C" w:rsidRDefault="005E6B1F" w:rsidP="000F233E">
            <w:pPr>
              <w:ind w:left="-78"/>
              <w:jc w:val="left"/>
            </w:pPr>
            <w:r>
              <w:t>User creates a circuit and presses build button</w:t>
            </w:r>
          </w:p>
        </w:tc>
        <w:tc>
          <w:tcPr>
            <w:tcW w:w="0" w:type="auto"/>
          </w:tcPr>
          <w:p w14:paraId="5F6EFCD8" w14:textId="77777777" w:rsidR="005E6B1F" w:rsidRPr="0068725C" w:rsidRDefault="005E6B1F" w:rsidP="000F233E">
            <w:pPr>
              <w:ind w:left="-65"/>
              <w:jc w:val="left"/>
            </w:pPr>
            <w:r w:rsidRPr="00C9549E">
              <w:rPr>
                <w:noProof/>
              </w:rPr>
              <w:drawing>
                <wp:inline distT="0" distB="0" distL="0" distR="0" wp14:anchorId="6F77B15B" wp14:editId="5DDBD86F">
                  <wp:extent cx="1943100" cy="513693"/>
                  <wp:effectExtent l="0" t="0" r="0" b="1270"/>
                  <wp:docPr id="276" name="Slika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031404" cy="537038"/>
                          </a:xfrm>
                          <a:prstGeom prst="rect">
                            <a:avLst/>
                          </a:prstGeom>
                        </pic:spPr>
                      </pic:pic>
                    </a:graphicData>
                  </a:graphic>
                </wp:inline>
              </w:drawing>
            </w:r>
          </w:p>
        </w:tc>
      </w:tr>
    </w:tbl>
    <w:p w14:paraId="1655D639" w14:textId="77777777" w:rsidR="005E6B1F" w:rsidRDefault="005E6B1F" w:rsidP="005E6B1F">
      <w:pPr>
        <w:rPr>
          <w:lang w:val="en-US"/>
        </w:rPr>
      </w:pPr>
    </w:p>
    <w:p w14:paraId="760807A5" w14:textId="77777777" w:rsidR="005E6B1F" w:rsidRDefault="005E6B1F" w:rsidP="005E6B1F">
      <w:pPr>
        <w:rPr>
          <w:lang w:val="en-US"/>
        </w:rPr>
      </w:pPr>
    </w:p>
    <w:p w14:paraId="2D1A34F6" w14:textId="77777777" w:rsidR="005E6B1F" w:rsidRDefault="005E6B1F" w:rsidP="005E6B1F">
      <w:pPr>
        <w:rPr>
          <w:lang w:val="en-US"/>
        </w:rPr>
      </w:pPr>
    </w:p>
    <w:p w14:paraId="616E8A1F" w14:textId="77777777" w:rsidR="005E6B1F" w:rsidRDefault="005E6B1F" w:rsidP="005E6B1F">
      <w:pPr>
        <w:rPr>
          <w:lang w:val="en-US"/>
        </w:rPr>
      </w:pPr>
    </w:p>
    <w:p w14:paraId="68B5AF69" w14:textId="77777777" w:rsidR="005E6B1F" w:rsidRDefault="005E6B1F" w:rsidP="005E6B1F">
      <w:pPr>
        <w:jc w:val="left"/>
        <w:rPr>
          <w:lang w:val="en-US"/>
        </w:rPr>
      </w:pPr>
      <w:r>
        <w:rPr>
          <w:lang w:val="en-US"/>
        </w:rPr>
        <w:lastRenderedPageBreak/>
        <w:t>Circuit 1:</w:t>
      </w:r>
      <w:r>
        <w:rPr>
          <w:lang w:val="en-US"/>
        </w:rPr>
        <w:tab/>
      </w:r>
      <w:r>
        <w:rPr>
          <w:lang w:val="en-US"/>
        </w:rPr>
        <w:tab/>
      </w:r>
      <w:r>
        <w:rPr>
          <w:lang w:val="en-US"/>
        </w:rPr>
        <w:tab/>
      </w:r>
      <w:r>
        <w:rPr>
          <w:lang w:val="en-US"/>
        </w:rPr>
        <w:tab/>
      </w:r>
      <w:r>
        <w:rPr>
          <w:lang w:val="en-US"/>
        </w:rPr>
        <w:tab/>
      </w:r>
      <w:r>
        <w:rPr>
          <w:lang w:val="en-US"/>
        </w:rPr>
        <w:tab/>
      </w:r>
      <w:r>
        <w:rPr>
          <w:lang w:val="en-US"/>
        </w:rPr>
        <w:tab/>
        <w:t>Circuit 2:</w:t>
      </w:r>
    </w:p>
    <w:p w14:paraId="1D173B6B" w14:textId="77777777" w:rsidR="005E6B1F" w:rsidRDefault="005E6B1F" w:rsidP="005E6B1F">
      <w:pPr>
        <w:jc w:val="left"/>
        <w:rPr>
          <w:lang w:val="en-US"/>
        </w:rPr>
      </w:pPr>
      <w:r w:rsidRPr="00CF3993">
        <w:rPr>
          <w:noProof/>
          <w:lang w:val="en-US"/>
        </w:rPr>
        <w:drawing>
          <wp:inline distT="0" distB="0" distL="0" distR="0" wp14:anchorId="560AF536" wp14:editId="7D6DFF1E">
            <wp:extent cx="2872740" cy="1488853"/>
            <wp:effectExtent l="0" t="0" r="3810" b="0"/>
            <wp:docPr id="263" name="Slika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894766" cy="1500268"/>
                    </a:xfrm>
                    <a:prstGeom prst="rect">
                      <a:avLst/>
                    </a:prstGeom>
                  </pic:spPr>
                </pic:pic>
              </a:graphicData>
            </a:graphic>
          </wp:inline>
        </w:drawing>
      </w:r>
      <w:r>
        <w:rPr>
          <w:lang w:val="en-US"/>
        </w:rPr>
        <w:tab/>
      </w:r>
      <w:r>
        <w:rPr>
          <w:lang w:val="en-US"/>
        </w:rPr>
        <w:tab/>
      </w:r>
      <w:r w:rsidRPr="00CF3993">
        <w:rPr>
          <w:noProof/>
          <w:lang w:val="en-US"/>
        </w:rPr>
        <w:drawing>
          <wp:inline distT="0" distB="0" distL="0" distR="0" wp14:anchorId="7FE10E51" wp14:editId="77EF3355">
            <wp:extent cx="1485900" cy="1465896"/>
            <wp:effectExtent l="0" t="0" r="0" b="1270"/>
            <wp:docPr id="266" name="Slika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513629" cy="1493252"/>
                    </a:xfrm>
                    <a:prstGeom prst="rect">
                      <a:avLst/>
                    </a:prstGeom>
                  </pic:spPr>
                </pic:pic>
              </a:graphicData>
            </a:graphic>
          </wp:inline>
        </w:drawing>
      </w:r>
    </w:p>
    <w:p w14:paraId="1F4F3D68" w14:textId="77777777" w:rsidR="005E6B1F" w:rsidRDefault="005E6B1F" w:rsidP="005E6B1F">
      <w:pPr>
        <w:rPr>
          <w:lang w:val="en-US"/>
        </w:rPr>
      </w:pPr>
      <w:r>
        <w:rPr>
          <w:lang w:val="en-US"/>
        </w:rPr>
        <w:t>Circuit 3:</w:t>
      </w:r>
      <w:r>
        <w:rPr>
          <w:lang w:val="en-US"/>
        </w:rPr>
        <w:tab/>
      </w:r>
      <w:r>
        <w:rPr>
          <w:lang w:val="en-US"/>
        </w:rPr>
        <w:tab/>
      </w:r>
      <w:r>
        <w:rPr>
          <w:lang w:val="en-US"/>
        </w:rPr>
        <w:tab/>
      </w:r>
      <w:r>
        <w:rPr>
          <w:lang w:val="en-US"/>
        </w:rPr>
        <w:tab/>
        <w:t>Circuit 4:</w:t>
      </w:r>
    </w:p>
    <w:p w14:paraId="3DF387D6" w14:textId="77777777" w:rsidR="005E6B1F" w:rsidRDefault="005E6B1F" w:rsidP="005E6B1F">
      <w:pPr>
        <w:rPr>
          <w:noProof/>
        </w:rPr>
      </w:pPr>
      <w:r w:rsidRPr="00C9549E">
        <w:rPr>
          <w:noProof/>
          <w:lang w:val="en-US"/>
        </w:rPr>
        <w:drawing>
          <wp:inline distT="0" distB="0" distL="0" distR="0" wp14:anchorId="2E91321A" wp14:editId="133BCA6B">
            <wp:extent cx="1897380" cy="1264920"/>
            <wp:effectExtent l="0" t="0" r="7620" b="0"/>
            <wp:docPr id="271" name="Slika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97380" cy="1264920"/>
                    </a:xfrm>
                    <a:prstGeom prst="rect">
                      <a:avLst/>
                    </a:prstGeom>
                  </pic:spPr>
                </pic:pic>
              </a:graphicData>
            </a:graphic>
          </wp:inline>
        </w:drawing>
      </w:r>
      <w:r w:rsidRPr="00C9549E">
        <w:rPr>
          <w:noProof/>
        </w:rPr>
        <w:t xml:space="preserve"> </w:t>
      </w:r>
      <w:r>
        <w:rPr>
          <w:noProof/>
        </w:rPr>
        <w:tab/>
      </w:r>
      <w:r w:rsidRPr="00C9549E">
        <w:rPr>
          <w:noProof/>
          <w:lang w:val="en-US"/>
        </w:rPr>
        <w:drawing>
          <wp:inline distT="0" distB="0" distL="0" distR="0" wp14:anchorId="77D11C78" wp14:editId="2C3E313D">
            <wp:extent cx="3169920" cy="1217168"/>
            <wp:effectExtent l="0" t="0" r="0" b="2540"/>
            <wp:docPr id="274" name="Slika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96141" cy="1227236"/>
                    </a:xfrm>
                    <a:prstGeom prst="rect">
                      <a:avLst/>
                    </a:prstGeom>
                  </pic:spPr>
                </pic:pic>
              </a:graphicData>
            </a:graphic>
          </wp:inline>
        </w:drawing>
      </w:r>
    </w:p>
    <w:p w14:paraId="42AEFA67" w14:textId="77777777" w:rsidR="005E6B1F" w:rsidRDefault="005E6B1F" w:rsidP="005E6B1F">
      <w:pPr>
        <w:rPr>
          <w:lang w:val="en-US"/>
        </w:rPr>
      </w:pPr>
    </w:p>
    <w:p w14:paraId="4DC91D34" w14:textId="77777777" w:rsidR="005E6B1F" w:rsidRDefault="005E6B1F" w:rsidP="005E6B1F">
      <w:pPr>
        <w:jc w:val="center"/>
        <w:rPr>
          <w:lang w:val="en-US"/>
        </w:rPr>
      </w:pPr>
      <w:r>
        <w:rPr>
          <w:lang w:val="en-US"/>
        </w:rPr>
        <w:t>Circuit 5</w:t>
      </w:r>
    </w:p>
    <w:p w14:paraId="37724149" w14:textId="77777777" w:rsidR="005E6B1F" w:rsidRDefault="005E6B1F" w:rsidP="005E6B1F">
      <w:pPr>
        <w:jc w:val="center"/>
        <w:rPr>
          <w:lang w:val="en-US"/>
        </w:rPr>
      </w:pPr>
      <w:r w:rsidRPr="00FD0FE3">
        <w:rPr>
          <w:noProof/>
          <w:lang w:val="en-US"/>
        </w:rPr>
        <w:drawing>
          <wp:inline distT="0" distB="0" distL="0" distR="0" wp14:anchorId="68F3BE8F" wp14:editId="69E26623">
            <wp:extent cx="5943600" cy="3229610"/>
            <wp:effectExtent l="0" t="0" r="0" b="8890"/>
            <wp:docPr id="277" name="Slika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943600" cy="3229610"/>
                    </a:xfrm>
                    <a:prstGeom prst="rect">
                      <a:avLst/>
                    </a:prstGeom>
                  </pic:spPr>
                </pic:pic>
              </a:graphicData>
            </a:graphic>
          </wp:inline>
        </w:drawing>
      </w:r>
    </w:p>
    <w:sectPr w:rsidR="005E6B1F" w:rsidSect="00794A26">
      <w:footerReference w:type="default" r:id="rId7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41CF4" w14:textId="77777777" w:rsidR="002820EA" w:rsidRDefault="002820EA">
      <w:pPr>
        <w:spacing w:after="0" w:line="240" w:lineRule="auto"/>
      </w:pPr>
      <w:r>
        <w:separator/>
      </w:r>
    </w:p>
  </w:endnote>
  <w:endnote w:type="continuationSeparator" w:id="0">
    <w:p w14:paraId="710E0C02" w14:textId="77777777" w:rsidR="002820EA" w:rsidRDefault="002820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29026491"/>
      <w:docPartObj>
        <w:docPartGallery w:val="Page Numbers (Bottom of Page)"/>
        <w:docPartUnique/>
      </w:docPartObj>
    </w:sdtPr>
    <w:sdtEndPr/>
    <w:sdtContent>
      <w:p w14:paraId="2D754606" w14:textId="77777777" w:rsidR="00D01231" w:rsidRPr="00AA6A83" w:rsidRDefault="005E6B1F" w:rsidP="0079018D">
        <w:pPr>
          <w:pStyle w:val="Podnoje"/>
        </w:pPr>
        <w:r w:rsidRPr="00AA6A83">
          <w:fldChar w:fldCharType="begin"/>
        </w:r>
        <w:r w:rsidRPr="00AA6A83">
          <w:instrText>PAGE   \* MERGEFORMAT</w:instrText>
        </w:r>
        <w:r w:rsidRPr="00AA6A83">
          <w:fldChar w:fldCharType="separate"/>
        </w:r>
        <w:r w:rsidRPr="00AA6A83">
          <w:rPr>
            <w:lang w:val="hr-HR"/>
          </w:rPr>
          <w:t>2</w:t>
        </w:r>
        <w:r w:rsidRPr="00AA6A83">
          <w:fldChar w:fldCharType="end"/>
        </w:r>
      </w:p>
    </w:sdtContent>
  </w:sdt>
  <w:p w14:paraId="070C30F2" w14:textId="77777777" w:rsidR="00D01231" w:rsidRDefault="002820EA" w:rsidP="0079018D">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26F4CC" w14:textId="77777777" w:rsidR="002820EA" w:rsidRDefault="002820EA">
      <w:pPr>
        <w:spacing w:after="0" w:line="240" w:lineRule="auto"/>
      </w:pPr>
      <w:r>
        <w:separator/>
      </w:r>
    </w:p>
  </w:footnote>
  <w:footnote w:type="continuationSeparator" w:id="0">
    <w:p w14:paraId="3CA62001" w14:textId="77777777" w:rsidR="002820EA" w:rsidRDefault="002820E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E6900"/>
    <w:multiLevelType w:val="hybridMultilevel"/>
    <w:tmpl w:val="1758FDEE"/>
    <w:lvl w:ilvl="0" w:tplc="C4F209B8">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E30776"/>
    <w:multiLevelType w:val="multilevel"/>
    <w:tmpl w:val="E5E29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994A2A"/>
    <w:multiLevelType w:val="hybridMultilevel"/>
    <w:tmpl w:val="042A2A46"/>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EBA2515"/>
    <w:multiLevelType w:val="hybridMultilevel"/>
    <w:tmpl w:val="7EAE77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0702E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14952D1"/>
    <w:multiLevelType w:val="hybridMultilevel"/>
    <w:tmpl w:val="C2A6F98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573C9E"/>
    <w:multiLevelType w:val="hybridMultilevel"/>
    <w:tmpl w:val="8B2A3F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9050056"/>
    <w:multiLevelType w:val="hybridMultilevel"/>
    <w:tmpl w:val="D65875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8D556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717392"/>
    <w:multiLevelType w:val="hybridMultilevel"/>
    <w:tmpl w:val="D186932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1975FC9"/>
    <w:multiLevelType w:val="multilevel"/>
    <w:tmpl w:val="FB6057C2"/>
    <w:lvl w:ilvl="0">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23B51AA2"/>
    <w:multiLevelType w:val="hybridMultilevel"/>
    <w:tmpl w:val="39F6E03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54204B8"/>
    <w:multiLevelType w:val="hybridMultilevel"/>
    <w:tmpl w:val="4664E2A0"/>
    <w:lvl w:ilvl="0" w:tplc="62AE405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9021A4"/>
    <w:multiLevelType w:val="hybridMultilevel"/>
    <w:tmpl w:val="8EA60F6C"/>
    <w:lvl w:ilvl="0" w:tplc="F510E734">
      <w:start w:val="1"/>
      <w:numFmt w:val="decimal"/>
      <w:lvlText w:val="[%1]"/>
      <w:lvlJc w:val="center"/>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58033B"/>
    <w:multiLevelType w:val="hybridMultilevel"/>
    <w:tmpl w:val="F0BA9F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3131D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03767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6385209"/>
    <w:multiLevelType w:val="hybridMultilevel"/>
    <w:tmpl w:val="B08448C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8FB2F5A"/>
    <w:multiLevelType w:val="hybridMultilevel"/>
    <w:tmpl w:val="C7327A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AB450F7"/>
    <w:multiLevelType w:val="hybridMultilevel"/>
    <w:tmpl w:val="AA90FB5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AE512A9"/>
    <w:multiLevelType w:val="hybridMultilevel"/>
    <w:tmpl w:val="774C35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BF15631"/>
    <w:multiLevelType w:val="hybridMultilevel"/>
    <w:tmpl w:val="DE4A6EC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4611326F"/>
    <w:multiLevelType w:val="hybridMultilevel"/>
    <w:tmpl w:val="75247D1A"/>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EF56506"/>
    <w:multiLevelType w:val="hybridMultilevel"/>
    <w:tmpl w:val="AD66D5B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4" w15:restartNumberingAfterBreak="0">
    <w:nsid w:val="4FDF651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E80AA9"/>
    <w:multiLevelType w:val="hybridMultilevel"/>
    <w:tmpl w:val="3946A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2024F66"/>
    <w:multiLevelType w:val="hybridMultilevel"/>
    <w:tmpl w:val="AA32ADF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A9F451C"/>
    <w:multiLevelType w:val="hybridMultilevel"/>
    <w:tmpl w:val="302A3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701327"/>
    <w:multiLevelType w:val="multilevel"/>
    <w:tmpl w:val="D6CAB46A"/>
    <w:lvl w:ilvl="0">
      <w:start w:val="1"/>
      <w:numFmt w:val="bullet"/>
      <w:lvlText w:val=""/>
      <w:lvlJc w:val="left"/>
      <w:pPr>
        <w:ind w:left="360" w:hanging="360"/>
      </w:pPr>
      <w:rPr>
        <w:rFonts w:ascii="Symbol" w:hAnsi="Symbol"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AB32A03"/>
    <w:multiLevelType w:val="hybridMultilevel"/>
    <w:tmpl w:val="C65C390E"/>
    <w:lvl w:ilvl="0" w:tplc="08090017">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0" w15:restartNumberingAfterBreak="0">
    <w:nsid w:val="6D4A093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08B510F"/>
    <w:multiLevelType w:val="hybridMultilevel"/>
    <w:tmpl w:val="04686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3316714"/>
    <w:multiLevelType w:val="hybridMultilevel"/>
    <w:tmpl w:val="E346783A"/>
    <w:lvl w:ilvl="0" w:tplc="BCAED516">
      <w:start w:val="1"/>
      <w:numFmt w:val="decimal"/>
      <w:lvlText w:val="[%1]"/>
      <w:lvlJc w:val="center"/>
      <w:pPr>
        <w:ind w:left="720" w:hanging="360"/>
      </w:pPr>
      <w:rPr>
        <w:rFonts w:ascii="Times New Roman" w:hAnsi="Times New Roman" w:hint="default"/>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70C56CD"/>
    <w:multiLevelType w:val="hybridMultilevel"/>
    <w:tmpl w:val="94D09A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4A6047"/>
    <w:multiLevelType w:val="hybridMultilevel"/>
    <w:tmpl w:val="8A8481C0"/>
    <w:lvl w:ilvl="0" w:tplc="F510E734">
      <w:start w:val="1"/>
      <w:numFmt w:val="decimal"/>
      <w:lvlText w:val="[%1]"/>
      <w:lvlJc w:val="center"/>
      <w:pPr>
        <w:ind w:left="720" w:hanging="360"/>
      </w:pPr>
      <w:rPr>
        <w:rFonts w:ascii="Times New Roman" w:hAnsi="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A92D8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F8433E8"/>
    <w:multiLevelType w:val="multilevel"/>
    <w:tmpl w:val="424E0FBA"/>
    <w:lvl w:ilvl="0">
      <w:start w:val="1"/>
      <w:numFmt w:val="decimal"/>
      <w:lvlText w:val="%1."/>
      <w:lvlJc w:val="left"/>
      <w:pPr>
        <w:ind w:left="360" w:hanging="360"/>
      </w:pPr>
      <w:rPr>
        <w:rFonts w:hint="default"/>
      </w:rPr>
    </w:lvl>
    <w:lvl w:ilvl="1">
      <w:start w:val="1"/>
      <w:numFmt w:val="decimal"/>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FB50901"/>
    <w:multiLevelType w:val="hybridMultilevel"/>
    <w:tmpl w:val="30442F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9"/>
  </w:num>
  <w:num w:numId="2">
    <w:abstractNumId w:val="13"/>
  </w:num>
  <w:num w:numId="3">
    <w:abstractNumId w:val="34"/>
  </w:num>
  <w:num w:numId="4">
    <w:abstractNumId w:val="32"/>
  </w:num>
  <w:num w:numId="5">
    <w:abstractNumId w:val="14"/>
  </w:num>
  <w:num w:numId="6">
    <w:abstractNumId w:val="26"/>
  </w:num>
  <w:num w:numId="7">
    <w:abstractNumId w:val="30"/>
  </w:num>
  <w:num w:numId="8">
    <w:abstractNumId w:val="10"/>
  </w:num>
  <w:num w:numId="9">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3"/>
  </w:num>
  <w:num w:numId="12">
    <w:abstractNumId w:val="37"/>
  </w:num>
  <w:num w:numId="13">
    <w:abstractNumId w:val="27"/>
  </w:num>
  <w:num w:numId="14">
    <w:abstractNumId w:val="22"/>
  </w:num>
  <w:num w:numId="15">
    <w:abstractNumId w:val="7"/>
  </w:num>
  <w:num w:numId="16">
    <w:abstractNumId w:val="11"/>
  </w:num>
  <w:num w:numId="17">
    <w:abstractNumId w:val="21"/>
  </w:num>
  <w:num w:numId="18">
    <w:abstractNumId w:val="33"/>
  </w:num>
  <w:num w:numId="19">
    <w:abstractNumId w:val="28"/>
  </w:num>
  <w:num w:numId="20">
    <w:abstractNumId w:val="36"/>
  </w:num>
  <w:num w:numId="21">
    <w:abstractNumId w:val="20"/>
  </w:num>
  <w:num w:numId="22">
    <w:abstractNumId w:val="18"/>
  </w:num>
  <w:num w:numId="23">
    <w:abstractNumId w:val="2"/>
  </w:num>
  <w:num w:numId="24">
    <w:abstractNumId w:val="6"/>
  </w:num>
  <w:num w:numId="25">
    <w:abstractNumId w:val="31"/>
  </w:num>
  <w:num w:numId="26">
    <w:abstractNumId w:val="3"/>
  </w:num>
  <w:num w:numId="27">
    <w:abstractNumId w:val="25"/>
  </w:num>
  <w:num w:numId="28">
    <w:abstractNumId w:val="8"/>
  </w:num>
  <w:num w:numId="29">
    <w:abstractNumId w:val="4"/>
  </w:num>
  <w:num w:numId="30">
    <w:abstractNumId w:val="24"/>
  </w:num>
  <w:num w:numId="31">
    <w:abstractNumId w:val="0"/>
  </w:num>
  <w:num w:numId="32">
    <w:abstractNumId w:val="17"/>
  </w:num>
  <w:num w:numId="33">
    <w:abstractNumId w:val="9"/>
  </w:num>
  <w:num w:numId="34">
    <w:abstractNumId w:val="16"/>
  </w:num>
  <w:num w:numId="35">
    <w:abstractNumId w:val="35"/>
  </w:num>
  <w:num w:numId="36">
    <w:abstractNumId w:val="12"/>
  </w:num>
  <w:num w:numId="37">
    <w:abstractNumId w:val="5"/>
  </w:num>
  <w:num w:numId="38">
    <w:abstractNumId w:val="19"/>
  </w:num>
  <w:num w:numId="3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szQzszAzsTQzNDBV0lEKTi0uzszPAykwrAUAZ87qlCwAAAA="/>
  </w:docVars>
  <w:rsids>
    <w:rsidRoot w:val="005E6B1F"/>
    <w:rsid w:val="002820EA"/>
    <w:rsid w:val="005E6B1F"/>
    <w:rsid w:val="00741569"/>
    <w:rsid w:val="00C80E19"/>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86C3D"/>
  <w15:chartTrackingRefBased/>
  <w15:docId w15:val="{D7C16605-27B4-4F5E-BA29-E5E11EC0A0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6B1F"/>
    <w:pPr>
      <w:spacing w:after="40" w:line="360" w:lineRule="auto"/>
      <w:jc w:val="both"/>
    </w:pPr>
    <w:rPr>
      <w:rFonts w:ascii="Times New Roman" w:eastAsiaTheme="minorHAnsi" w:hAnsi="Times New Roman"/>
      <w:sz w:val="24"/>
      <w:lang w:eastAsia="en-US"/>
    </w:rPr>
  </w:style>
  <w:style w:type="paragraph" w:styleId="Naslov1">
    <w:name w:val="heading 1"/>
    <w:basedOn w:val="Normal"/>
    <w:next w:val="Normal"/>
    <w:link w:val="Naslov1Char"/>
    <w:uiPriority w:val="9"/>
    <w:qFormat/>
    <w:rsid w:val="005E6B1F"/>
    <w:pPr>
      <w:keepNext/>
      <w:keepLines/>
      <w:spacing w:before="240" w:after="0"/>
      <w:outlineLvl w:val="0"/>
    </w:pPr>
    <w:rPr>
      <w:rFonts w:eastAsiaTheme="majorEastAsia" w:cstheme="majorBidi"/>
      <w:color w:val="000000" w:themeColor="text1"/>
      <w:sz w:val="40"/>
      <w:szCs w:val="32"/>
    </w:rPr>
  </w:style>
  <w:style w:type="paragraph" w:styleId="Naslov2">
    <w:name w:val="heading 2"/>
    <w:basedOn w:val="Normal"/>
    <w:next w:val="Normal"/>
    <w:link w:val="Naslov2Char"/>
    <w:uiPriority w:val="9"/>
    <w:unhideWhenUsed/>
    <w:qFormat/>
    <w:rsid w:val="005E6B1F"/>
    <w:pPr>
      <w:keepNext/>
      <w:keepLines/>
      <w:spacing w:before="40" w:after="0"/>
      <w:outlineLvl w:val="1"/>
    </w:pPr>
    <w:rPr>
      <w:rFonts w:eastAsiaTheme="majorEastAsia" w:cs="Times New Roman"/>
      <w:color w:val="000000" w:themeColor="text1"/>
      <w:sz w:val="36"/>
      <w:szCs w:val="32"/>
    </w:rPr>
  </w:style>
  <w:style w:type="paragraph" w:styleId="Naslov3">
    <w:name w:val="heading 3"/>
    <w:basedOn w:val="Normal"/>
    <w:next w:val="Normal"/>
    <w:link w:val="Naslov3Char"/>
    <w:uiPriority w:val="9"/>
    <w:unhideWhenUsed/>
    <w:qFormat/>
    <w:rsid w:val="005E6B1F"/>
    <w:pPr>
      <w:keepNext/>
      <w:keepLines/>
      <w:spacing w:before="40" w:after="0"/>
      <w:outlineLvl w:val="2"/>
    </w:pPr>
    <w:rPr>
      <w:rFonts w:eastAsiaTheme="majorEastAsia" w:cstheme="majorBidi"/>
      <w:color w:val="000000" w:themeColor="text1"/>
      <w:sz w:val="32"/>
      <w:szCs w:val="24"/>
    </w:rPr>
  </w:style>
  <w:style w:type="paragraph" w:styleId="Naslov4">
    <w:name w:val="heading 4"/>
    <w:basedOn w:val="Normal"/>
    <w:next w:val="Normal"/>
    <w:link w:val="Naslov4Char"/>
    <w:uiPriority w:val="9"/>
    <w:unhideWhenUsed/>
    <w:qFormat/>
    <w:rsid w:val="005E6B1F"/>
    <w:pPr>
      <w:outlineLvl w:val="3"/>
    </w:pPr>
    <w:rPr>
      <w:rFonts w:eastAsiaTheme="minorEastAsia" w:cs="Times New Roman"/>
      <w:sz w:val="28"/>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character" w:customStyle="1" w:styleId="Naslov1Char">
    <w:name w:val="Naslov 1 Char"/>
    <w:basedOn w:val="Zadanifontodlomka"/>
    <w:link w:val="Naslov1"/>
    <w:uiPriority w:val="9"/>
    <w:rsid w:val="005E6B1F"/>
    <w:rPr>
      <w:rFonts w:ascii="Times New Roman" w:eastAsiaTheme="majorEastAsia" w:hAnsi="Times New Roman" w:cstheme="majorBidi"/>
      <w:color w:val="000000" w:themeColor="text1"/>
      <w:sz w:val="40"/>
      <w:szCs w:val="32"/>
      <w:lang w:eastAsia="en-US"/>
    </w:rPr>
  </w:style>
  <w:style w:type="character" w:customStyle="1" w:styleId="Naslov2Char">
    <w:name w:val="Naslov 2 Char"/>
    <w:basedOn w:val="Zadanifontodlomka"/>
    <w:link w:val="Naslov2"/>
    <w:uiPriority w:val="9"/>
    <w:rsid w:val="005E6B1F"/>
    <w:rPr>
      <w:rFonts w:ascii="Times New Roman" w:eastAsiaTheme="majorEastAsia" w:hAnsi="Times New Roman" w:cs="Times New Roman"/>
      <w:color w:val="000000" w:themeColor="text1"/>
      <w:sz w:val="36"/>
      <w:szCs w:val="32"/>
      <w:lang w:eastAsia="en-US"/>
    </w:rPr>
  </w:style>
  <w:style w:type="character" w:customStyle="1" w:styleId="Naslov3Char">
    <w:name w:val="Naslov 3 Char"/>
    <w:basedOn w:val="Zadanifontodlomka"/>
    <w:link w:val="Naslov3"/>
    <w:uiPriority w:val="9"/>
    <w:rsid w:val="005E6B1F"/>
    <w:rPr>
      <w:rFonts w:ascii="Times New Roman" w:eastAsiaTheme="majorEastAsia" w:hAnsi="Times New Roman" w:cstheme="majorBidi"/>
      <w:color w:val="000000" w:themeColor="text1"/>
      <w:sz w:val="32"/>
      <w:szCs w:val="24"/>
      <w:lang w:eastAsia="en-US"/>
    </w:rPr>
  </w:style>
  <w:style w:type="character" w:customStyle="1" w:styleId="Naslov4Char">
    <w:name w:val="Naslov 4 Char"/>
    <w:basedOn w:val="Zadanifontodlomka"/>
    <w:link w:val="Naslov4"/>
    <w:uiPriority w:val="9"/>
    <w:rsid w:val="005E6B1F"/>
    <w:rPr>
      <w:rFonts w:ascii="Times New Roman" w:hAnsi="Times New Roman" w:cs="Times New Roman"/>
      <w:sz w:val="28"/>
      <w:szCs w:val="24"/>
      <w:lang w:eastAsia="en-US"/>
    </w:rPr>
  </w:style>
  <w:style w:type="paragraph" w:styleId="Zaglavlje">
    <w:name w:val="header"/>
    <w:basedOn w:val="Normal"/>
    <w:link w:val="ZaglavljeChar"/>
    <w:uiPriority w:val="99"/>
    <w:unhideWhenUsed/>
    <w:rsid w:val="005E6B1F"/>
    <w:pPr>
      <w:tabs>
        <w:tab w:val="center" w:pos="4680"/>
        <w:tab w:val="right" w:pos="9360"/>
      </w:tabs>
      <w:spacing w:after="0" w:line="240" w:lineRule="auto"/>
    </w:pPr>
  </w:style>
  <w:style w:type="character" w:customStyle="1" w:styleId="ZaglavljeChar">
    <w:name w:val="Zaglavlje Char"/>
    <w:basedOn w:val="Zadanifontodlomka"/>
    <w:link w:val="Zaglavlje"/>
    <w:uiPriority w:val="99"/>
    <w:rsid w:val="005E6B1F"/>
    <w:rPr>
      <w:rFonts w:ascii="Times New Roman" w:eastAsiaTheme="minorHAnsi" w:hAnsi="Times New Roman"/>
      <w:sz w:val="24"/>
      <w:lang w:eastAsia="en-US"/>
    </w:rPr>
  </w:style>
  <w:style w:type="paragraph" w:styleId="Podnoje">
    <w:name w:val="footer"/>
    <w:basedOn w:val="Normal"/>
    <w:link w:val="PodnojeChar"/>
    <w:uiPriority w:val="99"/>
    <w:unhideWhenUsed/>
    <w:rsid w:val="005E6B1F"/>
    <w:pPr>
      <w:tabs>
        <w:tab w:val="center" w:pos="4680"/>
        <w:tab w:val="right" w:pos="9360"/>
      </w:tabs>
      <w:spacing w:after="0" w:line="240" w:lineRule="auto"/>
    </w:pPr>
  </w:style>
  <w:style w:type="character" w:customStyle="1" w:styleId="PodnojeChar">
    <w:name w:val="Podnožje Char"/>
    <w:basedOn w:val="Zadanifontodlomka"/>
    <w:link w:val="Podnoje"/>
    <w:uiPriority w:val="99"/>
    <w:rsid w:val="005E6B1F"/>
    <w:rPr>
      <w:rFonts w:ascii="Times New Roman" w:eastAsiaTheme="minorHAnsi" w:hAnsi="Times New Roman"/>
      <w:sz w:val="24"/>
      <w:lang w:eastAsia="en-US"/>
    </w:rPr>
  </w:style>
  <w:style w:type="paragraph" w:styleId="Bezproreda">
    <w:name w:val="No Spacing"/>
    <w:link w:val="BezproredaChar"/>
    <w:uiPriority w:val="1"/>
    <w:qFormat/>
    <w:rsid w:val="005E6B1F"/>
    <w:pPr>
      <w:spacing w:after="0" w:line="240" w:lineRule="auto"/>
    </w:pPr>
    <w:rPr>
      <w:lang w:eastAsia="en-GB"/>
    </w:rPr>
  </w:style>
  <w:style w:type="character" w:customStyle="1" w:styleId="BezproredaChar">
    <w:name w:val="Bez proreda Char"/>
    <w:basedOn w:val="Zadanifontodlomka"/>
    <w:link w:val="Bezproreda"/>
    <w:uiPriority w:val="1"/>
    <w:rsid w:val="005E6B1F"/>
    <w:rPr>
      <w:lang w:eastAsia="en-GB"/>
    </w:rPr>
  </w:style>
  <w:style w:type="character" w:styleId="Hiperveza">
    <w:name w:val="Hyperlink"/>
    <w:basedOn w:val="Zadanifontodlomka"/>
    <w:uiPriority w:val="99"/>
    <w:unhideWhenUsed/>
    <w:rsid w:val="005E6B1F"/>
    <w:rPr>
      <w:color w:val="0563C1" w:themeColor="hyperlink"/>
      <w:u w:val="single"/>
    </w:rPr>
  </w:style>
  <w:style w:type="paragraph" w:styleId="Odlomakpopisa">
    <w:name w:val="List Paragraph"/>
    <w:basedOn w:val="Normal"/>
    <w:uiPriority w:val="34"/>
    <w:qFormat/>
    <w:rsid w:val="005E6B1F"/>
    <w:pPr>
      <w:ind w:left="720"/>
      <w:contextualSpacing/>
    </w:pPr>
  </w:style>
  <w:style w:type="character" w:styleId="Nerijeenospominjanje">
    <w:name w:val="Unresolved Mention"/>
    <w:basedOn w:val="Zadanifontodlomka"/>
    <w:uiPriority w:val="99"/>
    <w:semiHidden/>
    <w:unhideWhenUsed/>
    <w:rsid w:val="005E6B1F"/>
    <w:rPr>
      <w:color w:val="605E5C"/>
      <w:shd w:val="clear" w:color="auto" w:fill="E1DFDD"/>
    </w:rPr>
  </w:style>
  <w:style w:type="character" w:styleId="SlijeenaHiperveza">
    <w:name w:val="FollowedHyperlink"/>
    <w:basedOn w:val="Zadanifontodlomka"/>
    <w:uiPriority w:val="99"/>
    <w:semiHidden/>
    <w:unhideWhenUsed/>
    <w:rsid w:val="005E6B1F"/>
    <w:rPr>
      <w:color w:val="954F72" w:themeColor="followedHyperlink"/>
      <w:u w:val="single"/>
    </w:rPr>
  </w:style>
  <w:style w:type="character" w:styleId="Tekstrezerviranogmjesta">
    <w:name w:val="Placeholder Text"/>
    <w:basedOn w:val="Zadanifontodlomka"/>
    <w:uiPriority w:val="99"/>
    <w:semiHidden/>
    <w:rsid w:val="005E6B1F"/>
    <w:rPr>
      <w:color w:val="808080"/>
    </w:rPr>
  </w:style>
  <w:style w:type="paragraph" w:styleId="TOCNaslov">
    <w:name w:val="TOC Heading"/>
    <w:basedOn w:val="Naslov1"/>
    <w:next w:val="Normal"/>
    <w:uiPriority w:val="39"/>
    <w:unhideWhenUsed/>
    <w:qFormat/>
    <w:rsid w:val="005E6B1F"/>
    <w:pPr>
      <w:outlineLvl w:val="9"/>
    </w:pPr>
    <w:rPr>
      <w:lang w:eastAsia="en-GB"/>
    </w:rPr>
  </w:style>
  <w:style w:type="paragraph" w:styleId="Sadraj1">
    <w:name w:val="toc 1"/>
    <w:basedOn w:val="Normal"/>
    <w:next w:val="Normal"/>
    <w:autoRedefine/>
    <w:uiPriority w:val="39"/>
    <w:unhideWhenUsed/>
    <w:rsid w:val="005E6B1F"/>
    <w:pPr>
      <w:spacing w:after="100"/>
    </w:pPr>
  </w:style>
  <w:style w:type="paragraph" w:styleId="Sadraj2">
    <w:name w:val="toc 2"/>
    <w:basedOn w:val="Normal"/>
    <w:next w:val="Normal"/>
    <w:autoRedefine/>
    <w:uiPriority w:val="39"/>
    <w:unhideWhenUsed/>
    <w:rsid w:val="005E6B1F"/>
    <w:pPr>
      <w:spacing w:after="100"/>
      <w:ind w:left="220"/>
    </w:pPr>
  </w:style>
  <w:style w:type="paragraph" w:styleId="Sadraj3">
    <w:name w:val="toc 3"/>
    <w:basedOn w:val="Normal"/>
    <w:next w:val="Normal"/>
    <w:autoRedefine/>
    <w:uiPriority w:val="39"/>
    <w:unhideWhenUsed/>
    <w:rsid w:val="005E6B1F"/>
    <w:pPr>
      <w:spacing w:after="100"/>
      <w:ind w:left="440"/>
    </w:pPr>
  </w:style>
  <w:style w:type="table" w:styleId="Reetkatablice">
    <w:name w:val="Table Grid"/>
    <w:basedOn w:val="Obinatablica"/>
    <w:uiPriority w:val="39"/>
    <w:rsid w:val="005E6B1F"/>
    <w:pPr>
      <w:spacing w:after="0" w:line="240" w:lineRule="auto"/>
    </w:pPr>
    <w:rPr>
      <w:rFonts w:eastAsiaTheme="minorHAnsi"/>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slov">
    <w:name w:val="Title"/>
    <w:basedOn w:val="Normal"/>
    <w:next w:val="Normal"/>
    <w:link w:val="NaslovChar"/>
    <w:uiPriority w:val="10"/>
    <w:qFormat/>
    <w:rsid w:val="005E6B1F"/>
    <w:pPr>
      <w:spacing w:after="0" w:line="240" w:lineRule="auto"/>
      <w:contextualSpacing/>
      <w:jc w:val="center"/>
    </w:pPr>
    <w:rPr>
      <w:rFonts w:eastAsiaTheme="majorEastAsia" w:cstheme="majorBidi"/>
      <w:b/>
      <w:spacing w:val="-10"/>
      <w:kern w:val="28"/>
      <w:sz w:val="72"/>
      <w:szCs w:val="56"/>
      <w:u w:val="single"/>
    </w:rPr>
  </w:style>
  <w:style w:type="character" w:customStyle="1" w:styleId="NaslovChar">
    <w:name w:val="Naslov Char"/>
    <w:basedOn w:val="Zadanifontodlomka"/>
    <w:link w:val="Naslov"/>
    <w:uiPriority w:val="10"/>
    <w:rsid w:val="005E6B1F"/>
    <w:rPr>
      <w:rFonts w:ascii="Times New Roman" w:eastAsiaTheme="majorEastAsia" w:hAnsi="Times New Roman" w:cstheme="majorBidi"/>
      <w:b/>
      <w:spacing w:val="-10"/>
      <w:kern w:val="28"/>
      <w:sz w:val="72"/>
      <w:szCs w:val="56"/>
      <w:u w:val="single"/>
      <w:lang w:eastAsia="en-US"/>
    </w:rPr>
  </w:style>
  <w:style w:type="paragraph" w:styleId="Tekstfusnote">
    <w:name w:val="footnote text"/>
    <w:basedOn w:val="Normal"/>
    <w:link w:val="TekstfusnoteChar"/>
    <w:uiPriority w:val="99"/>
    <w:semiHidden/>
    <w:unhideWhenUsed/>
    <w:rsid w:val="005E6B1F"/>
    <w:pPr>
      <w:spacing w:after="0" w:line="240" w:lineRule="auto"/>
    </w:pPr>
    <w:rPr>
      <w:sz w:val="20"/>
      <w:szCs w:val="20"/>
    </w:rPr>
  </w:style>
  <w:style w:type="character" w:customStyle="1" w:styleId="TekstfusnoteChar">
    <w:name w:val="Tekst fusnote Char"/>
    <w:basedOn w:val="Zadanifontodlomka"/>
    <w:link w:val="Tekstfusnote"/>
    <w:uiPriority w:val="99"/>
    <w:semiHidden/>
    <w:rsid w:val="005E6B1F"/>
    <w:rPr>
      <w:rFonts w:ascii="Times New Roman" w:eastAsiaTheme="minorHAnsi" w:hAnsi="Times New Roman"/>
      <w:sz w:val="20"/>
      <w:szCs w:val="20"/>
      <w:lang w:eastAsia="en-US"/>
    </w:rPr>
  </w:style>
  <w:style w:type="character" w:styleId="Referencafusnote">
    <w:name w:val="footnote reference"/>
    <w:basedOn w:val="Zadanifontodlomka"/>
    <w:uiPriority w:val="99"/>
    <w:semiHidden/>
    <w:unhideWhenUsed/>
    <w:rsid w:val="005E6B1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4</Pages>
  <Words>3787</Words>
  <Characters>21587</Characters>
  <Application>Microsoft Office Word</Application>
  <DocSecurity>0</DocSecurity>
  <Lines>179</Lines>
  <Paragraphs>50</Paragraphs>
  <ScaleCrop>false</ScaleCrop>
  <Company/>
  <LinksUpToDate>false</LinksUpToDate>
  <CharactersWithSpaces>25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aj Pavlović</dc:creator>
  <cp:keywords/>
  <dc:description/>
  <cp:lastModifiedBy>Juraj Pavlović</cp:lastModifiedBy>
  <cp:revision>2</cp:revision>
  <dcterms:created xsi:type="dcterms:W3CDTF">2021-03-26T22:01:00Z</dcterms:created>
  <dcterms:modified xsi:type="dcterms:W3CDTF">2021-03-26T22:04:00Z</dcterms:modified>
</cp:coreProperties>
</file>